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14:paraId="4D21AB1A" w14:textId="77777777" w:rsidTr="00EC1C29">
        <w:trPr>
          <w:cantSplit/>
          <w:trHeight w:val="1134"/>
        </w:trPr>
        <w:tc>
          <w:tcPr>
            <w:tcW w:w="6663" w:type="dxa"/>
          </w:tcPr>
          <w:p w14:paraId="23FA7176" w14:textId="77777777" w:rsidR="000F35F4" w:rsidRPr="001E252D" w:rsidRDefault="000F35F4" w:rsidP="000F35F4">
            <w:pPr>
              <w:tabs>
                <w:tab w:val="clear" w:pos="1134"/>
              </w:tabs>
              <w:spacing w:before="20" w:after="48" w:line="240" w:lineRule="atLeast"/>
              <w:ind w:left="34"/>
              <w:rPr>
                <w:b/>
                <w:bCs/>
                <w:sz w:val="32"/>
                <w:szCs w:val="32"/>
              </w:rPr>
            </w:pPr>
            <w:r>
              <w:rPr>
                <w:b/>
                <w:bCs/>
                <w:sz w:val="32"/>
                <w:szCs w:val="32"/>
              </w:rPr>
              <w:t>Inter-Sector Coordination Group (ISCG) on issues of mutual interest</w:t>
            </w:r>
          </w:p>
          <w:p w14:paraId="59DF7E54" w14:textId="3C8928C7" w:rsidR="00CE6A95" w:rsidRPr="00844A56" w:rsidRDefault="000F35F4" w:rsidP="00F51F9B">
            <w:pPr>
              <w:spacing w:before="100" w:after="120"/>
              <w:ind w:left="34"/>
              <w:rPr>
                <w:rFonts w:ascii="Verdana" w:hAnsi="Verdana"/>
                <w:sz w:val="28"/>
                <w:szCs w:val="28"/>
              </w:rPr>
            </w:pPr>
            <w:r w:rsidRPr="00073CFC">
              <w:rPr>
                <w:b/>
                <w:bCs/>
                <w:sz w:val="26"/>
                <w:szCs w:val="26"/>
              </w:rPr>
              <w:t xml:space="preserve">Geneva, </w:t>
            </w:r>
            <w:r w:rsidR="00CC2CC1">
              <w:rPr>
                <w:b/>
                <w:bCs/>
                <w:sz w:val="26"/>
                <w:szCs w:val="26"/>
              </w:rPr>
              <w:t>12 February</w:t>
            </w:r>
            <w:r w:rsidR="00CE0FDC">
              <w:rPr>
                <w:b/>
                <w:bCs/>
                <w:sz w:val="26"/>
                <w:szCs w:val="26"/>
              </w:rPr>
              <w:t xml:space="preserve"> </w:t>
            </w:r>
            <w:r w:rsidR="00F82B1A">
              <w:rPr>
                <w:b/>
                <w:bCs/>
                <w:sz w:val="26"/>
                <w:szCs w:val="26"/>
              </w:rPr>
              <w:t>202</w:t>
            </w:r>
            <w:r w:rsidR="00D13992">
              <w:rPr>
                <w:b/>
                <w:bCs/>
                <w:sz w:val="26"/>
                <w:szCs w:val="26"/>
              </w:rPr>
              <w:t>5</w:t>
            </w:r>
          </w:p>
        </w:tc>
        <w:tc>
          <w:tcPr>
            <w:tcW w:w="3225" w:type="dxa"/>
          </w:tcPr>
          <w:p w14:paraId="6DFE3AC6" w14:textId="77777777" w:rsidR="00CE6A95" w:rsidRPr="00683C32" w:rsidRDefault="00CE6A95" w:rsidP="00EC1C29">
            <w:pPr>
              <w:spacing w:before="0"/>
              <w:ind w:right="142"/>
              <w:jc w:val="right"/>
            </w:pPr>
            <w:r w:rsidRPr="008E52B1">
              <w:rPr>
                <w:noProof/>
                <w:color w:val="3399FF"/>
                <w:lang w:eastAsia="zh-CN"/>
              </w:rPr>
              <w:drawing>
                <wp:inline distT="0" distB="0" distL="0" distR="0" wp14:anchorId="10B4E51C" wp14:editId="06C618F9">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14:paraId="2AF558A7" w14:textId="77777777" w:rsidTr="00EC1C29">
        <w:trPr>
          <w:cantSplit/>
        </w:trPr>
        <w:tc>
          <w:tcPr>
            <w:tcW w:w="6663" w:type="dxa"/>
            <w:tcBorders>
              <w:top w:val="single" w:sz="12" w:space="0" w:color="auto"/>
            </w:tcBorders>
          </w:tcPr>
          <w:p w14:paraId="1FADD0F3" w14:textId="77777777" w:rsidR="00CE6A95" w:rsidRPr="00997358" w:rsidRDefault="00CE6A95" w:rsidP="00EC1C29">
            <w:pPr>
              <w:spacing w:before="0"/>
              <w:rPr>
                <w:rFonts w:cs="Arial"/>
                <w:b/>
                <w:bCs/>
                <w:sz w:val="20"/>
              </w:rPr>
            </w:pPr>
          </w:p>
        </w:tc>
        <w:tc>
          <w:tcPr>
            <w:tcW w:w="3225" w:type="dxa"/>
            <w:tcBorders>
              <w:top w:val="single" w:sz="12" w:space="0" w:color="auto"/>
            </w:tcBorders>
          </w:tcPr>
          <w:p w14:paraId="6A35BF36" w14:textId="77777777" w:rsidR="00CE6A95" w:rsidRPr="00F51F9B" w:rsidRDefault="00CE6A95" w:rsidP="0034233E">
            <w:pPr>
              <w:tabs>
                <w:tab w:val="left" w:pos="851"/>
              </w:tabs>
              <w:spacing w:before="0" w:line="240" w:lineRule="atLeast"/>
              <w:rPr>
                <w:b/>
                <w:bCs/>
                <w:szCs w:val="24"/>
              </w:rPr>
            </w:pPr>
          </w:p>
        </w:tc>
      </w:tr>
      <w:tr w:rsidR="000F35F4" w:rsidRPr="00002716" w14:paraId="2813D53E" w14:textId="77777777" w:rsidTr="00EC1C29">
        <w:trPr>
          <w:cantSplit/>
        </w:trPr>
        <w:tc>
          <w:tcPr>
            <w:tcW w:w="6663" w:type="dxa"/>
          </w:tcPr>
          <w:p w14:paraId="2156D6F0" w14:textId="77777777" w:rsidR="000F35F4" w:rsidRPr="007F1CC7" w:rsidRDefault="000F35F4" w:rsidP="000F35F4">
            <w:pPr>
              <w:pStyle w:val="Committee"/>
              <w:framePr w:hSpace="0" w:wrap="auto" w:hAnchor="text" w:yAlign="inline"/>
              <w:rPr>
                <w:b w:val="0"/>
              </w:rPr>
            </w:pPr>
          </w:p>
        </w:tc>
        <w:tc>
          <w:tcPr>
            <w:tcW w:w="3225" w:type="dxa"/>
          </w:tcPr>
          <w:p w14:paraId="1B80679E" w14:textId="6C09E6C4" w:rsidR="000F35F4" w:rsidRPr="00F51F9B" w:rsidRDefault="000F35F4" w:rsidP="00B74AA2">
            <w:pPr>
              <w:tabs>
                <w:tab w:val="left" w:pos="851"/>
              </w:tabs>
              <w:spacing w:before="0" w:line="240" w:lineRule="atLeast"/>
              <w:rPr>
                <w:rFonts w:cstheme="minorHAnsi"/>
                <w:szCs w:val="24"/>
              </w:rPr>
            </w:pPr>
            <w:r w:rsidRPr="00F51F9B">
              <w:rPr>
                <w:b/>
                <w:bCs/>
                <w:szCs w:val="24"/>
              </w:rPr>
              <w:t xml:space="preserve">Document </w:t>
            </w:r>
            <w:bookmarkStart w:id="0" w:name="DocRef1"/>
            <w:bookmarkEnd w:id="0"/>
            <w:r w:rsidRPr="00F51F9B">
              <w:rPr>
                <w:b/>
                <w:bCs/>
                <w:szCs w:val="24"/>
              </w:rPr>
              <w:t>ISCG</w:t>
            </w:r>
            <w:r w:rsidRPr="002934E3">
              <w:rPr>
                <w:b/>
                <w:bCs/>
                <w:szCs w:val="24"/>
              </w:rPr>
              <w:t>/</w:t>
            </w:r>
            <w:r w:rsidR="000D67AA" w:rsidRPr="00D13992">
              <w:rPr>
                <w:b/>
                <w:bCs/>
                <w:szCs w:val="24"/>
              </w:rPr>
              <w:t>2</w:t>
            </w:r>
            <w:r w:rsidR="00D13992" w:rsidRPr="00D13992">
              <w:rPr>
                <w:b/>
                <w:bCs/>
                <w:szCs w:val="24"/>
              </w:rPr>
              <w:t>5</w:t>
            </w:r>
            <w:r w:rsidR="00480174" w:rsidRPr="00D13992">
              <w:rPr>
                <w:b/>
                <w:bCs/>
                <w:szCs w:val="24"/>
              </w:rPr>
              <w:t>-</w:t>
            </w:r>
            <w:r w:rsidR="00D13992" w:rsidRPr="00D13992">
              <w:rPr>
                <w:b/>
                <w:bCs/>
                <w:szCs w:val="24"/>
              </w:rPr>
              <w:t>1</w:t>
            </w:r>
            <w:r w:rsidR="00FF712C" w:rsidRPr="00D13992">
              <w:rPr>
                <w:b/>
                <w:bCs/>
                <w:szCs w:val="24"/>
              </w:rPr>
              <w:t>/</w:t>
            </w:r>
            <w:r w:rsidR="00852AE3" w:rsidRPr="00D13992">
              <w:rPr>
                <w:b/>
                <w:bCs/>
                <w:szCs w:val="24"/>
              </w:rPr>
              <w:t>02</w:t>
            </w:r>
            <w:r w:rsidRPr="002934E3">
              <w:rPr>
                <w:b/>
                <w:bCs/>
                <w:szCs w:val="24"/>
              </w:rPr>
              <w:t>-E</w:t>
            </w:r>
          </w:p>
        </w:tc>
      </w:tr>
      <w:tr w:rsidR="000F35F4" w14:paraId="3BBA6052" w14:textId="77777777" w:rsidTr="00EC1C29">
        <w:trPr>
          <w:cantSplit/>
        </w:trPr>
        <w:tc>
          <w:tcPr>
            <w:tcW w:w="6663" w:type="dxa"/>
          </w:tcPr>
          <w:p w14:paraId="1BE871E2" w14:textId="77777777" w:rsidR="000F35F4" w:rsidRPr="007F1CC7" w:rsidRDefault="000F35F4" w:rsidP="000F35F4">
            <w:pPr>
              <w:spacing w:before="0"/>
              <w:rPr>
                <w:b/>
                <w:bCs/>
                <w:smallCaps/>
                <w:szCs w:val="24"/>
                <w:lang w:val="en-US"/>
              </w:rPr>
            </w:pPr>
          </w:p>
        </w:tc>
        <w:tc>
          <w:tcPr>
            <w:tcW w:w="3225" w:type="dxa"/>
          </w:tcPr>
          <w:p w14:paraId="3F65B415" w14:textId="09635F37" w:rsidR="000F35F4" w:rsidRPr="00D96B4B" w:rsidRDefault="002D0F4B" w:rsidP="00C93CE2">
            <w:pPr>
              <w:spacing w:before="0" w:line="240" w:lineRule="atLeast"/>
              <w:rPr>
                <w:rFonts w:cstheme="minorHAnsi"/>
                <w:szCs w:val="24"/>
              </w:rPr>
            </w:pPr>
            <w:bookmarkStart w:id="1" w:name="CreationDate"/>
            <w:bookmarkEnd w:id="1"/>
            <w:r>
              <w:rPr>
                <w:b/>
                <w:bCs/>
                <w:szCs w:val="24"/>
              </w:rPr>
              <w:t>22 November 2024</w:t>
            </w:r>
          </w:p>
        </w:tc>
      </w:tr>
      <w:tr w:rsidR="000F35F4" w14:paraId="2FE9C481" w14:textId="77777777" w:rsidTr="00EC1C29">
        <w:trPr>
          <w:cantSplit/>
        </w:trPr>
        <w:tc>
          <w:tcPr>
            <w:tcW w:w="6663" w:type="dxa"/>
          </w:tcPr>
          <w:p w14:paraId="780E09B2" w14:textId="77777777" w:rsidR="000F35F4" w:rsidRPr="007F1CC7" w:rsidRDefault="000F35F4" w:rsidP="000F35F4">
            <w:pPr>
              <w:spacing w:before="0"/>
              <w:rPr>
                <w:b/>
                <w:bCs/>
                <w:smallCaps/>
                <w:szCs w:val="24"/>
              </w:rPr>
            </w:pPr>
          </w:p>
        </w:tc>
        <w:tc>
          <w:tcPr>
            <w:tcW w:w="3225" w:type="dxa"/>
          </w:tcPr>
          <w:p w14:paraId="4D96DEAF" w14:textId="77777777" w:rsidR="000F35F4" w:rsidRPr="00D96B4B" w:rsidRDefault="000F35F4" w:rsidP="000F35F4">
            <w:pPr>
              <w:tabs>
                <w:tab w:val="left" w:pos="993"/>
              </w:tabs>
              <w:spacing w:before="0"/>
              <w:rPr>
                <w:rFonts w:cstheme="minorHAnsi"/>
                <w:b/>
                <w:szCs w:val="24"/>
              </w:rPr>
            </w:pPr>
            <w:r w:rsidRPr="00F51F9B">
              <w:rPr>
                <w:b/>
                <w:bCs/>
                <w:szCs w:val="24"/>
              </w:rPr>
              <w:t>English only</w:t>
            </w:r>
          </w:p>
        </w:tc>
      </w:tr>
    </w:tbl>
    <w:p w14:paraId="59403EC5" w14:textId="632D7AF2" w:rsidR="00D83BF5" w:rsidRPr="00F11733" w:rsidRDefault="000603FC" w:rsidP="000603FC">
      <w:pPr>
        <w:tabs>
          <w:tab w:val="clear" w:pos="1134"/>
          <w:tab w:val="clear" w:pos="1871"/>
          <w:tab w:val="clear" w:pos="2268"/>
          <w:tab w:val="center" w:pos="7371"/>
        </w:tabs>
        <w:spacing w:before="0"/>
        <w:jc w:val="center"/>
        <w:rPr>
          <w:rFonts w:ascii="Times New Roman" w:hAnsi="Times New Roman"/>
          <w:szCs w:val="24"/>
        </w:rPr>
      </w:pPr>
      <w:bookmarkStart w:id="2" w:name="Source"/>
      <w:bookmarkStart w:id="3" w:name="Title"/>
      <w:bookmarkEnd w:id="2"/>
      <w:bookmarkEnd w:id="3"/>
      <w:r w:rsidRPr="00F11733">
        <w:rPr>
          <w:rFonts w:ascii="Times New Roman" w:hAnsi="Times New Roman"/>
          <w:szCs w:val="24"/>
        </w:rPr>
        <w:t>REPORT</w:t>
      </w:r>
    </w:p>
    <w:p w14:paraId="11A38D3E" w14:textId="77777777" w:rsidR="000603FC" w:rsidRDefault="000603FC" w:rsidP="00182703">
      <w:pPr>
        <w:tabs>
          <w:tab w:val="clear" w:pos="1134"/>
          <w:tab w:val="clear" w:pos="1871"/>
          <w:tab w:val="clear" w:pos="2268"/>
          <w:tab w:val="center" w:pos="7371"/>
        </w:tabs>
        <w:spacing w:before="0"/>
        <w:rPr>
          <w:szCs w:val="24"/>
        </w:rPr>
      </w:pPr>
    </w:p>
    <w:tbl>
      <w:tblPr>
        <w:tblpPr w:leftFromText="180" w:rightFromText="180" w:horzAnchor="margin" w:tblpY="-615"/>
        <w:tblW w:w="9889" w:type="dxa"/>
        <w:tblLayout w:type="fixed"/>
        <w:tblLook w:val="0000" w:firstRow="0" w:lastRow="0" w:firstColumn="0" w:lastColumn="0" w:noHBand="0" w:noVBand="0"/>
      </w:tblPr>
      <w:tblGrid>
        <w:gridCol w:w="9889"/>
      </w:tblGrid>
      <w:tr w:rsidR="00BA6067" w:rsidRPr="001204AF" w14:paraId="2F67002D" w14:textId="77777777" w:rsidTr="002E2CFF">
        <w:trPr>
          <w:cantSplit/>
        </w:trPr>
        <w:tc>
          <w:tcPr>
            <w:tcW w:w="9889" w:type="dxa"/>
          </w:tcPr>
          <w:p w14:paraId="5E279409" w14:textId="49B1BF2E" w:rsidR="00BA6067" w:rsidRPr="001204AF" w:rsidRDefault="00BA6067" w:rsidP="003E33BB">
            <w:pPr>
              <w:pStyle w:val="Title1"/>
              <w:jc w:val="left"/>
              <w:rPr>
                <w:sz w:val="24"/>
                <w:szCs w:val="24"/>
              </w:rPr>
            </w:pPr>
          </w:p>
        </w:tc>
      </w:tr>
      <w:tr w:rsidR="00BA6067" w:rsidRPr="001204AF" w14:paraId="1B484AA2" w14:textId="77777777" w:rsidTr="002E2CFF">
        <w:trPr>
          <w:cantSplit/>
        </w:trPr>
        <w:tc>
          <w:tcPr>
            <w:tcW w:w="9889" w:type="dxa"/>
          </w:tcPr>
          <w:p w14:paraId="1D7E8F33" w14:textId="77777777" w:rsidR="00BA6067" w:rsidRPr="001204AF" w:rsidRDefault="00BA6067" w:rsidP="002E2CFF">
            <w:pPr>
              <w:pStyle w:val="Title1"/>
              <w:rPr>
                <w:sz w:val="24"/>
                <w:szCs w:val="24"/>
              </w:rPr>
            </w:pPr>
          </w:p>
        </w:tc>
      </w:tr>
    </w:tbl>
    <w:tbl>
      <w:tblPr>
        <w:tblW w:w="9640" w:type="dxa"/>
        <w:jc w:val="center"/>
        <w:tblLayout w:type="fixed"/>
        <w:tblCellMar>
          <w:left w:w="57" w:type="dxa"/>
          <w:right w:w="57" w:type="dxa"/>
        </w:tblCellMar>
        <w:tblLook w:val="0000" w:firstRow="0" w:lastRow="0" w:firstColumn="0" w:lastColumn="0" w:noHBand="0" w:noVBand="0"/>
      </w:tblPr>
      <w:tblGrid>
        <w:gridCol w:w="1418"/>
        <w:gridCol w:w="4111"/>
        <w:gridCol w:w="4111"/>
      </w:tblGrid>
      <w:tr w:rsidR="000603FC" w:rsidRPr="00F11733" w14:paraId="48831417" w14:textId="77777777" w:rsidTr="002E2CFF">
        <w:trPr>
          <w:cantSplit/>
          <w:jc w:val="center"/>
        </w:trPr>
        <w:tc>
          <w:tcPr>
            <w:tcW w:w="1418" w:type="dxa"/>
          </w:tcPr>
          <w:p w14:paraId="16E4D7E4" w14:textId="77777777" w:rsidR="000603FC" w:rsidRPr="00F11733" w:rsidRDefault="000603FC" w:rsidP="002E2CFF">
            <w:pPr>
              <w:rPr>
                <w:rFonts w:ascii="Times New Roman" w:hAnsi="Times New Roman"/>
                <w:b/>
                <w:bCs/>
                <w:szCs w:val="24"/>
              </w:rPr>
            </w:pPr>
            <w:r w:rsidRPr="00F11733">
              <w:rPr>
                <w:rFonts w:ascii="Times New Roman" w:hAnsi="Times New Roman"/>
                <w:b/>
                <w:bCs/>
                <w:szCs w:val="24"/>
              </w:rPr>
              <w:t>Source:</w:t>
            </w:r>
          </w:p>
        </w:tc>
        <w:sdt>
          <w:sdtPr>
            <w:rPr>
              <w:rFonts w:ascii="Times New Roman" w:hAnsi="Times New Roman"/>
              <w:szCs w:val="24"/>
            </w:rPr>
            <w:alias w:val="DocumentSource"/>
            <w:tag w:val="DocumentSource"/>
            <w:id w:val="-1547363769"/>
            <w:placeholder>
              <w:docPart w:val="B8DA33C67066447CAE4929E041A927CA"/>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Content>
            <w:tc>
              <w:tcPr>
                <w:tcW w:w="8222" w:type="dxa"/>
                <w:gridSpan w:val="2"/>
              </w:tcPr>
              <w:p w14:paraId="643B0D88" w14:textId="6DCA9C1E" w:rsidR="000603FC" w:rsidRPr="00F11733" w:rsidRDefault="005E4F8E" w:rsidP="002E2CFF">
                <w:pPr>
                  <w:rPr>
                    <w:rFonts w:ascii="Times New Roman" w:hAnsi="Times New Roman"/>
                    <w:szCs w:val="24"/>
                  </w:rPr>
                </w:pPr>
                <w:r>
                  <w:rPr>
                    <w:rFonts w:ascii="Times New Roman" w:hAnsi="Times New Roman"/>
                    <w:szCs w:val="24"/>
                  </w:rPr>
                  <w:t>Chair of the ISCG</w:t>
                </w:r>
              </w:p>
            </w:tc>
          </w:sdtContent>
        </w:sdt>
      </w:tr>
      <w:tr w:rsidR="000603FC" w:rsidRPr="00F11733" w14:paraId="4D2B5F02" w14:textId="77777777" w:rsidTr="002E2CFF">
        <w:trPr>
          <w:cantSplit/>
          <w:jc w:val="center"/>
        </w:trPr>
        <w:tc>
          <w:tcPr>
            <w:tcW w:w="1418" w:type="dxa"/>
          </w:tcPr>
          <w:p w14:paraId="67A68F98" w14:textId="77777777" w:rsidR="000603FC" w:rsidRPr="00F11733" w:rsidRDefault="000603FC" w:rsidP="002E2CFF">
            <w:pPr>
              <w:rPr>
                <w:rFonts w:ascii="Times New Roman" w:hAnsi="Times New Roman"/>
                <w:szCs w:val="24"/>
              </w:rPr>
            </w:pPr>
            <w:r w:rsidRPr="00F11733">
              <w:rPr>
                <w:rFonts w:ascii="Times New Roman" w:hAnsi="Times New Roman"/>
                <w:b/>
                <w:bCs/>
                <w:szCs w:val="24"/>
              </w:rPr>
              <w:t>Title:</w:t>
            </w:r>
          </w:p>
        </w:tc>
        <w:tc>
          <w:tcPr>
            <w:tcW w:w="8222" w:type="dxa"/>
            <w:gridSpan w:val="2"/>
          </w:tcPr>
          <w:p w14:paraId="7BDFA0DE" w14:textId="3A641F7E" w:rsidR="000603FC" w:rsidRPr="00F11733" w:rsidRDefault="00000000" w:rsidP="002E2CFF">
            <w:pPr>
              <w:rPr>
                <w:rFonts w:ascii="Times New Roman" w:hAnsi="Times New Roman"/>
                <w:szCs w:val="24"/>
              </w:rPr>
            </w:pPr>
            <w:sdt>
              <w:sdtPr>
                <w:rPr>
                  <w:rFonts w:ascii="Times New Roman" w:hAnsi="Times New Roman"/>
                  <w:szCs w:val="24"/>
                </w:rPr>
                <w:alias w:val="Title"/>
                <w:tag w:val="Title"/>
                <w:id w:val="1877968201"/>
                <w:placeholder>
                  <w:docPart w:val="7CCBABC4E28D4C3892AD8273EB226C61"/>
                </w:placeholder>
                <w:dataBinding w:prefixMappings="xmlns:ns0='http://purl.org/dc/elements/1.1/' xmlns:ns1='http://schemas.openxmlformats.org/package/2006/metadata/core-properties' " w:xpath="/ns1:coreProperties[1]/ns0:title[1]" w:storeItemID="{6C3C8BC8-F283-45AE-878A-BAB7291924A1}"/>
                <w:text/>
              </w:sdtPr>
              <w:sdtContent>
                <w:r w:rsidR="00E20A68">
                  <w:rPr>
                    <w:rFonts w:ascii="Times New Roman" w:hAnsi="Times New Roman"/>
                    <w:szCs w:val="24"/>
                  </w:rPr>
                  <w:t xml:space="preserve">Final Report: </w:t>
                </w:r>
                <w:r w:rsidR="002D0F4B">
                  <w:rPr>
                    <w:rFonts w:ascii="Times New Roman" w:hAnsi="Times New Roman"/>
                    <w:szCs w:val="24"/>
                  </w:rPr>
                  <w:t>3rd</w:t>
                </w:r>
                <w:r w:rsidR="00B17B1D">
                  <w:rPr>
                    <w:rFonts w:ascii="Times New Roman" w:hAnsi="Times New Roman"/>
                    <w:szCs w:val="24"/>
                  </w:rPr>
                  <w:t xml:space="preserve"> </w:t>
                </w:r>
                <w:r w:rsidR="00DC04C4">
                  <w:rPr>
                    <w:rFonts w:ascii="Times New Roman" w:hAnsi="Times New Roman"/>
                    <w:szCs w:val="24"/>
                  </w:rPr>
                  <w:t>Meeting 202</w:t>
                </w:r>
                <w:r w:rsidR="00A46C71">
                  <w:rPr>
                    <w:rFonts w:ascii="Times New Roman" w:hAnsi="Times New Roman"/>
                    <w:szCs w:val="24"/>
                  </w:rPr>
                  <w:t>4</w:t>
                </w:r>
              </w:sdtContent>
            </w:sdt>
          </w:p>
        </w:tc>
      </w:tr>
      <w:tr w:rsidR="000603FC" w:rsidRPr="00F11733" w14:paraId="03847DF0" w14:textId="77777777" w:rsidTr="002E2CFF">
        <w:trPr>
          <w:cantSplit/>
          <w:jc w:val="center"/>
        </w:trPr>
        <w:tc>
          <w:tcPr>
            <w:tcW w:w="1418" w:type="dxa"/>
            <w:tcBorders>
              <w:bottom w:val="single" w:sz="6" w:space="0" w:color="auto"/>
            </w:tcBorders>
          </w:tcPr>
          <w:p w14:paraId="13E89B08" w14:textId="77777777" w:rsidR="000603FC" w:rsidRPr="00F11733" w:rsidRDefault="000603FC" w:rsidP="002E2CFF">
            <w:pPr>
              <w:rPr>
                <w:rFonts w:ascii="Times New Roman" w:hAnsi="Times New Roman"/>
                <w:b/>
                <w:bCs/>
                <w:szCs w:val="24"/>
              </w:rPr>
            </w:pPr>
            <w:r w:rsidRPr="00F11733">
              <w:rPr>
                <w:rFonts w:ascii="Times New Roman" w:hAnsi="Times New Roman"/>
                <w:b/>
                <w:bCs/>
                <w:szCs w:val="24"/>
              </w:rPr>
              <w:t>Purpose:</w:t>
            </w:r>
          </w:p>
        </w:tc>
        <w:tc>
          <w:tcPr>
            <w:tcW w:w="8222" w:type="dxa"/>
            <w:gridSpan w:val="2"/>
            <w:tcBorders>
              <w:bottom w:val="single" w:sz="6" w:space="0" w:color="auto"/>
            </w:tcBorders>
          </w:tcPr>
          <w:p w14:paraId="2AEF6C9F" w14:textId="77777777" w:rsidR="000603FC" w:rsidRDefault="000603FC" w:rsidP="002E2CFF">
            <w:pPr>
              <w:rPr>
                <w:rFonts w:ascii="Times New Roman" w:hAnsi="Times New Roman"/>
                <w:szCs w:val="24"/>
              </w:rPr>
            </w:pPr>
            <w:r w:rsidRPr="00F11733">
              <w:rPr>
                <w:rFonts w:ascii="Times New Roman" w:hAnsi="Times New Roman"/>
                <w:szCs w:val="24"/>
              </w:rPr>
              <w:t>Admin (</w:t>
            </w:r>
            <w:r w:rsidR="00372719" w:rsidRPr="00716CCF">
              <w:rPr>
                <w:rFonts w:ascii="Times New Roman" w:hAnsi="Times New Roman"/>
                <w:szCs w:val="24"/>
              </w:rPr>
              <w:t>X</w:t>
            </w:r>
            <w:r w:rsidRPr="00F11733">
              <w:rPr>
                <w:rFonts w:ascii="Times New Roman" w:hAnsi="Times New Roman"/>
                <w:szCs w:val="24"/>
              </w:rPr>
              <w:t>) / Information (</w:t>
            </w:r>
            <w:r w:rsidR="00372719">
              <w:rPr>
                <w:rFonts w:ascii="Times New Roman" w:hAnsi="Times New Roman"/>
                <w:szCs w:val="24"/>
              </w:rPr>
              <w:t xml:space="preserve"> </w:t>
            </w:r>
            <w:r w:rsidRPr="00F11733">
              <w:rPr>
                <w:rFonts w:ascii="Times New Roman" w:hAnsi="Times New Roman"/>
                <w:szCs w:val="24"/>
              </w:rPr>
              <w:t>) / Discussion ( ) / Proposal ( )</w:t>
            </w:r>
          </w:p>
          <w:p w14:paraId="5D904A6F" w14:textId="4ADA11F3" w:rsidR="007C7F02" w:rsidRPr="00F11733" w:rsidRDefault="007C7F02" w:rsidP="002E2CFF">
            <w:pPr>
              <w:rPr>
                <w:rFonts w:ascii="Times New Roman" w:hAnsi="Times New Roman"/>
                <w:szCs w:val="24"/>
              </w:rPr>
            </w:pPr>
          </w:p>
        </w:tc>
      </w:tr>
      <w:tr w:rsidR="000603FC" w:rsidRPr="001946ED" w14:paraId="05ECC972" w14:textId="77777777" w:rsidTr="002E2CFF">
        <w:trPr>
          <w:cantSplit/>
          <w:jc w:val="center"/>
        </w:trPr>
        <w:tc>
          <w:tcPr>
            <w:tcW w:w="1418" w:type="dxa"/>
            <w:tcBorders>
              <w:top w:val="single" w:sz="6" w:space="0" w:color="auto"/>
              <w:bottom w:val="single" w:sz="6" w:space="0" w:color="auto"/>
            </w:tcBorders>
          </w:tcPr>
          <w:p w14:paraId="0CE00C19" w14:textId="77777777" w:rsidR="000603FC" w:rsidRPr="00F11733" w:rsidRDefault="000603FC" w:rsidP="002E2CFF">
            <w:pPr>
              <w:rPr>
                <w:rFonts w:ascii="Times New Roman" w:hAnsi="Times New Roman"/>
                <w:b/>
                <w:bCs/>
                <w:szCs w:val="24"/>
              </w:rPr>
            </w:pPr>
            <w:r w:rsidRPr="00F11733">
              <w:rPr>
                <w:rFonts w:ascii="Times New Roman" w:hAnsi="Times New Roman"/>
                <w:b/>
                <w:bCs/>
                <w:szCs w:val="24"/>
              </w:rPr>
              <w:t>Contact:</w:t>
            </w:r>
          </w:p>
        </w:tc>
        <w:tc>
          <w:tcPr>
            <w:tcW w:w="4111" w:type="dxa"/>
            <w:tcBorders>
              <w:top w:val="single" w:sz="6" w:space="0" w:color="auto"/>
              <w:bottom w:val="single" w:sz="6" w:space="0" w:color="auto"/>
            </w:tcBorders>
          </w:tcPr>
          <w:p w14:paraId="0A3CDF7F" w14:textId="6A5B8D20" w:rsidR="000603FC" w:rsidRPr="00F11733" w:rsidRDefault="00000000" w:rsidP="002E2CFF">
            <w:pPr>
              <w:rPr>
                <w:rFonts w:ascii="Times New Roman" w:hAnsi="Times New Roman"/>
                <w:szCs w:val="24"/>
              </w:rPr>
            </w:pPr>
            <w:sdt>
              <w:sdtPr>
                <w:rPr>
                  <w:rFonts w:ascii="Times New Roman" w:hAnsi="Times New Roman"/>
                  <w:szCs w:val="24"/>
                </w:rPr>
                <w:alias w:val="ContactNameOrgCountry"/>
                <w:tag w:val="ContactNameOrgCountry"/>
                <w:id w:val="-450624836"/>
                <w:placeholder>
                  <w:docPart w:val="FB0EAF96748F40FA91A719CBBC558407"/>
                </w:placeholder>
                <w:text w:multiLine="1"/>
              </w:sdtPr>
              <w:sdtContent>
                <w:r w:rsidR="00ED468E">
                  <w:rPr>
                    <w:rFonts w:ascii="Times New Roman" w:hAnsi="Times New Roman"/>
                    <w:szCs w:val="24"/>
                  </w:rPr>
                  <w:t xml:space="preserve">Mr. </w:t>
                </w:r>
                <w:r w:rsidR="00642E03">
                  <w:rPr>
                    <w:rFonts w:ascii="Times New Roman" w:hAnsi="Times New Roman"/>
                    <w:szCs w:val="24"/>
                  </w:rPr>
                  <w:t>Fabio Bigi</w:t>
                </w:r>
                <w:r w:rsidR="00642E03">
                  <w:rPr>
                    <w:rFonts w:ascii="Times New Roman" w:hAnsi="Times New Roman"/>
                    <w:szCs w:val="24"/>
                  </w:rPr>
                  <w:br/>
                  <w:t>Chai</w:t>
                </w:r>
                <w:r w:rsidR="00ED468E">
                  <w:rPr>
                    <w:rFonts w:ascii="Times New Roman" w:hAnsi="Times New Roman"/>
                    <w:szCs w:val="24"/>
                  </w:rPr>
                  <w:t>r</w:t>
                </w:r>
                <w:r w:rsidR="00A252CF">
                  <w:rPr>
                    <w:rFonts w:ascii="Times New Roman" w:hAnsi="Times New Roman"/>
                    <w:szCs w:val="24"/>
                  </w:rPr>
                  <w:t xml:space="preserve"> of the ISCG</w:t>
                </w:r>
                <w:r w:rsidR="000603FC" w:rsidRPr="00F11733">
                  <w:rPr>
                    <w:rFonts w:ascii="Times New Roman" w:hAnsi="Times New Roman"/>
                    <w:szCs w:val="24"/>
                  </w:rPr>
                  <w:br/>
                </w:r>
                <w:r w:rsidR="00642E03">
                  <w:rPr>
                    <w:rFonts w:ascii="Times New Roman" w:hAnsi="Times New Roman"/>
                    <w:szCs w:val="24"/>
                  </w:rPr>
                  <w:t>Italy</w:t>
                </w:r>
                <w:r w:rsidR="005F59B0">
                  <w:rPr>
                    <w:rFonts w:ascii="Times New Roman" w:hAnsi="Times New Roman"/>
                    <w:szCs w:val="24"/>
                  </w:rPr>
                  <w:br/>
                </w:r>
              </w:sdtContent>
            </w:sdt>
          </w:p>
        </w:tc>
        <w:sdt>
          <w:sdtPr>
            <w:rPr>
              <w:rFonts w:ascii="Times New Roman" w:hAnsi="Times New Roman"/>
              <w:szCs w:val="24"/>
            </w:rPr>
            <w:alias w:val="ContactTelFaxEmail"/>
            <w:tag w:val="ContactTelFaxEmail"/>
            <w:id w:val="-1400744340"/>
            <w:placeholder>
              <w:docPart w:val="A64DD5DB6CCA46A0A1EF401F3CE6BD6C"/>
            </w:placeholder>
          </w:sdtPr>
          <w:sdtContent>
            <w:tc>
              <w:tcPr>
                <w:tcW w:w="4111" w:type="dxa"/>
                <w:tcBorders>
                  <w:top w:val="single" w:sz="6" w:space="0" w:color="auto"/>
                  <w:bottom w:val="single" w:sz="6" w:space="0" w:color="auto"/>
                </w:tcBorders>
              </w:tcPr>
              <w:p w14:paraId="45CDB7B4" w14:textId="006FF6A0" w:rsidR="000D420E" w:rsidRPr="00424F89" w:rsidRDefault="000603FC" w:rsidP="002E2CFF">
                <w:pPr>
                  <w:rPr>
                    <w:rFonts w:ascii="Times New Roman" w:hAnsi="Times New Roman"/>
                    <w:szCs w:val="24"/>
                    <w:lang w:val="it-IT"/>
                  </w:rPr>
                </w:pPr>
                <w:r w:rsidRPr="00424F89">
                  <w:rPr>
                    <w:rFonts w:ascii="Times New Roman" w:hAnsi="Times New Roman"/>
                    <w:szCs w:val="24"/>
                    <w:lang w:val="it-IT"/>
                  </w:rPr>
                  <w:t xml:space="preserve">E-mail: </w:t>
                </w:r>
                <w:hyperlink r:id="rId12" w:history="1">
                  <w:r w:rsidR="000D420E" w:rsidRPr="00424F89">
                    <w:rPr>
                      <w:rStyle w:val="Hyperlink"/>
                      <w:rFonts w:ascii="Times New Roman" w:hAnsi="Times New Roman"/>
                      <w:szCs w:val="24"/>
                      <w:lang w:val="it-IT"/>
                    </w:rPr>
                    <w:t>Fabio.bigi@virgilio.it</w:t>
                  </w:r>
                </w:hyperlink>
                <w:r w:rsidR="000D420E" w:rsidRPr="00424F89">
                  <w:rPr>
                    <w:rFonts w:ascii="Times New Roman" w:hAnsi="Times New Roman"/>
                    <w:szCs w:val="24"/>
                    <w:lang w:val="it-IT"/>
                  </w:rPr>
                  <w:t xml:space="preserve"> </w:t>
                </w:r>
              </w:p>
              <w:p w14:paraId="5C56B864" w14:textId="17B60BCC" w:rsidR="000603FC" w:rsidRPr="00424F89" w:rsidRDefault="000D420E" w:rsidP="002E2CFF">
                <w:pPr>
                  <w:rPr>
                    <w:rFonts w:ascii="Times New Roman" w:hAnsi="Times New Roman"/>
                    <w:szCs w:val="24"/>
                    <w:lang w:val="it-IT"/>
                  </w:rPr>
                </w:pPr>
                <w:r w:rsidRPr="00424F89">
                  <w:rPr>
                    <w:rFonts w:ascii="Times New Roman" w:hAnsi="Times New Roman"/>
                    <w:szCs w:val="24"/>
                    <w:lang w:val="it-IT"/>
                  </w:rPr>
                  <w:t xml:space="preserve">E-mail : </w:t>
                </w:r>
                <w:hyperlink r:id="rId13" w:history="1">
                  <w:r w:rsidRPr="00424F89">
                    <w:rPr>
                      <w:rStyle w:val="Hyperlink"/>
                      <w:rFonts w:ascii="Times New Roman" w:hAnsi="Times New Roman"/>
                      <w:szCs w:val="24"/>
                      <w:lang w:val="it-IT"/>
                    </w:rPr>
                    <w:t>iscg@itu.int</w:t>
                  </w:r>
                </w:hyperlink>
                <w:r w:rsidR="000603FC" w:rsidRPr="00424F89">
                  <w:rPr>
                    <w:rFonts w:ascii="Times New Roman" w:hAnsi="Times New Roman"/>
                    <w:szCs w:val="24"/>
                    <w:lang w:val="it-IT"/>
                  </w:rPr>
                  <w:t xml:space="preserve"> </w:t>
                </w:r>
              </w:p>
            </w:tc>
          </w:sdtContent>
        </w:sdt>
      </w:tr>
    </w:tbl>
    <w:p w14:paraId="0645018C" w14:textId="77777777" w:rsidR="00032652" w:rsidRPr="00424F89" w:rsidRDefault="00032652" w:rsidP="00032652">
      <w:pPr>
        <w:tabs>
          <w:tab w:val="clear" w:pos="1134"/>
          <w:tab w:val="clear" w:pos="1871"/>
          <w:tab w:val="clear" w:pos="2268"/>
          <w:tab w:val="left" w:pos="794"/>
          <w:tab w:val="left" w:pos="1191"/>
          <w:tab w:val="left" w:pos="1588"/>
          <w:tab w:val="left" w:pos="1985"/>
        </w:tabs>
        <w:rPr>
          <w:rFonts w:ascii="Times New Roman" w:hAnsi="Times New Roman"/>
          <w:b/>
          <w:bCs/>
          <w:lang w:val="it-IT"/>
        </w:rPr>
      </w:pPr>
    </w:p>
    <w:p w14:paraId="7DAB12DC" w14:textId="00894646" w:rsidR="001334C0" w:rsidRPr="00032652" w:rsidRDefault="001334C0" w:rsidP="00032652">
      <w:pPr>
        <w:pStyle w:val="ListParagraph"/>
        <w:numPr>
          <w:ilvl w:val="0"/>
          <w:numId w:val="23"/>
        </w:numPr>
        <w:tabs>
          <w:tab w:val="clear" w:pos="1134"/>
          <w:tab w:val="clear" w:pos="1871"/>
          <w:tab w:val="clear" w:pos="2268"/>
          <w:tab w:val="left" w:pos="794"/>
          <w:tab w:val="left" w:pos="1191"/>
          <w:tab w:val="left" w:pos="1588"/>
          <w:tab w:val="left" w:pos="1985"/>
        </w:tabs>
        <w:rPr>
          <w:rFonts w:ascii="Times New Roman" w:hAnsi="Times New Roman"/>
          <w:b/>
          <w:bCs/>
          <w:lang w:val="fr-FR"/>
        </w:rPr>
      </w:pPr>
      <w:r w:rsidRPr="00032652">
        <w:rPr>
          <w:rFonts w:ascii="Times New Roman" w:hAnsi="Times New Roman"/>
          <w:b/>
          <w:bCs/>
          <w:lang w:val="fr-FR"/>
        </w:rPr>
        <w:t>Introduction</w:t>
      </w:r>
    </w:p>
    <w:p w14:paraId="3554DEBF" w14:textId="331DE73B" w:rsidR="001334C0" w:rsidRPr="001334C0" w:rsidRDefault="001334C0" w:rsidP="009B135E">
      <w:pPr>
        <w:tabs>
          <w:tab w:val="clear" w:pos="1134"/>
          <w:tab w:val="clear" w:pos="1871"/>
          <w:tab w:val="clear" w:pos="2268"/>
          <w:tab w:val="left" w:pos="794"/>
          <w:tab w:val="left" w:pos="1191"/>
          <w:tab w:val="left" w:pos="1588"/>
          <w:tab w:val="left" w:pos="1985"/>
        </w:tabs>
        <w:jc w:val="both"/>
        <w:rPr>
          <w:rFonts w:ascii="Times New Roman" w:hAnsi="Times New Roman"/>
        </w:rPr>
      </w:pPr>
      <w:r w:rsidRPr="001334C0">
        <w:rPr>
          <w:rFonts w:ascii="Times New Roman" w:hAnsi="Times New Roman"/>
        </w:rPr>
        <w:t xml:space="preserve">The </w:t>
      </w:r>
      <w:r w:rsidR="00700981">
        <w:rPr>
          <w:rFonts w:ascii="Times New Roman" w:hAnsi="Times New Roman"/>
        </w:rPr>
        <w:t>third</w:t>
      </w:r>
      <w:r w:rsidR="00357303">
        <w:rPr>
          <w:rFonts w:ascii="Times New Roman" w:hAnsi="Times New Roman"/>
        </w:rPr>
        <w:t xml:space="preserve"> </w:t>
      </w:r>
      <w:r w:rsidRPr="001334C0">
        <w:rPr>
          <w:rFonts w:ascii="Times New Roman" w:hAnsi="Times New Roman"/>
        </w:rPr>
        <w:t xml:space="preserve">meeting of the Inter-Sector Coordination Group (ISCG) on issues of mutual interest, took place on </w:t>
      </w:r>
      <w:r w:rsidR="00700981">
        <w:rPr>
          <w:rFonts w:ascii="Times New Roman" w:hAnsi="Times New Roman"/>
        </w:rPr>
        <w:t>13</w:t>
      </w:r>
      <w:r w:rsidR="009C41F1">
        <w:rPr>
          <w:rFonts w:ascii="Times New Roman" w:hAnsi="Times New Roman"/>
        </w:rPr>
        <w:t xml:space="preserve"> November</w:t>
      </w:r>
      <w:r w:rsidR="005322FE">
        <w:rPr>
          <w:rFonts w:ascii="Times New Roman" w:hAnsi="Times New Roman"/>
        </w:rPr>
        <w:t xml:space="preserve"> 2024</w:t>
      </w:r>
      <w:r w:rsidR="008B1AD2">
        <w:rPr>
          <w:rFonts w:ascii="Times New Roman" w:hAnsi="Times New Roman"/>
        </w:rPr>
        <w:t>,</w:t>
      </w:r>
      <w:r w:rsidRPr="001334C0">
        <w:rPr>
          <w:rFonts w:ascii="Times New Roman" w:hAnsi="Times New Roman"/>
        </w:rPr>
        <w:t xml:space="preserve"> </w:t>
      </w:r>
      <w:r w:rsidR="001A31D1">
        <w:rPr>
          <w:rFonts w:ascii="Times New Roman" w:hAnsi="Times New Roman"/>
        </w:rPr>
        <w:t xml:space="preserve">at ITU Headquarters, </w:t>
      </w:r>
      <w:r w:rsidRPr="001334C0">
        <w:rPr>
          <w:rFonts w:ascii="Times New Roman" w:hAnsi="Times New Roman"/>
        </w:rPr>
        <w:t>from 1</w:t>
      </w:r>
      <w:r w:rsidR="005D19D4">
        <w:rPr>
          <w:rFonts w:ascii="Times New Roman" w:hAnsi="Times New Roman"/>
        </w:rPr>
        <w:t>2</w:t>
      </w:r>
      <w:r w:rsidRPr="001334C0">
        <w:rPr>
          <w:rFonts w:ascii="Times New Roman" w:hAnsi="Times New Roman"/>
        </w:rPr>
        <w:t>:</w:t>
      </w:r>
      <w:r w:rsidR="000B3F4C">
        <w:rPr>
          <w:rFonts w:ascii="Times New Roman" w:hAnsi="Times New Roman"/>
        </w:rPr>
        <w:t>00</w:t>
      </w:r>
      <w:r w:rsidRPr="001334C0">
        <w:rPr>
          <w:rFonts w:ascii="Times New Roman" w:hAnsi="Times New Roman"/>
        </w:rPr>
        <w:t xml:space="preserve"> to 1</w:t>
      </w:r>
      <w:r w:rsidR="005D19D4">
        <w:rPr>
          <w:rFonts w:ascii="Times New Roman" w:hAnsi="Times New Roman"/>
        </w:rPr>
        <w:t>4</w:t>
      </w:r>
      <w:r w:rsidRPr="001334C0">
        <w:rPr>
          <w:rFonts w:ascii="Times New Roman" w:hAnsi="Times New Roman"/>
        </w:rPr>
        <w:t>:</w:t>
      </w:r>
      <w:r w:rsidR="000B3F4C">
        <w:rPr>
          <w:rFonts w:ascii="Times New Roman" w:hAnsi="Times New Roman"/>
        </w:rPr>
        <w:t>00</w:t>
      </w:r>
      <w:r w:rsidRPr="001334C0">
        <w:rPr>
          <w:rFonts w:ascii="Times New Roman" w:hAnsi="Times New Roman"/>
        </w:rPr>
        <w:t xml:space="preserve"> (CET)</w:t>
      </w:r>
      <w:r w:rsidR="0076733C">
        <w:rPr>
          <w:rFonts w:ascii="Times New Roman" w:hAnsi="Times New Roman"/>
        </w:rPr>
        <w:t xml:space="preserve">. The meeting allowed remote participation </w:t>
      </w:r>
      <w:r w:rsidR="00724738">
        <w:rPr>
          <w:rFonts w:ascii="Times New Roman" w:hAnsi="Times New Roman"/>
        </w:rPr>
        <w:t xml:space="preserve">and </w:t>
      </w:r>
      <w:r w:rsidR="00893815">
        <w:rPr>
          <w:rFonts w:ascii="Times New Roman" w:hAnsi="Times New Roman"/>
        </w:rPr>
        <w:t xml:space="preserve">human </w:t>
      </w:r>
      <w:r w:rsidR="00724738">
        <w:rPr>
          <w:rFonts w:ascii="Times New Roman" w:hAnsi="Times New Roman"/>
        </w:rPr>
        <w:t>captioning</w:t>
      </w:r>
      <w:r w:rsidR="0076733C">
        <w:rPr>
          <w:rFonts w:ascii="Times New Roman" w:hAnsi="Times New Roman"/>
        </w:rPr>
        <w:t>.</w:t>
      </w:r>
    </w:p>
    <w:p w14:paraId="0E372AD1" w14:textId="4877932A" w:rsidR="007C3B25" w:rsidRDefault="001334C0" w:rsidP="009B135E">
      <w:pPr>
        <w:tabs>
          <w:tab w:val="clear" w:pos="1134"/>
          <w:tab w:val="clear" w:pos="1871"/>
          <w:tab w:val="clear" w:pos="2268"/>
          <w:tab w:val="left" w:pos="794"/>
          <w:tab w:val="left" w:pos="1191"/>
          <w:tab w:val="left" w:pos="1588"/>
          <w:tab w:val="left" w:pos="1985"/>
        </w:tabs>
        <w:jc w:val="both"/>
        <w:rPr>
          <w:rFonts w:ascii="Times New Roman" w:hAnsi="Times New Roman"/>
        </w:rPr>
      </w:pPr>
      <w:r w:rsidRPr="001334C0">
        <w:rPr>
          <w:rFonts w:ascii="Times New Roman" w:hAnsi="Times New Roman"/>
        </w:rPr>
        <w:t>The meeting was chaired by Mr Fabio Bigi (Ital</w:t>
      </w:r>
      <w:r w:rsidR="00000864">
        <w:rPr>
          <w:rFonts w:ascii="Times New Roman" w:hAnsi="Times New Roman"/>
        </w:rPr>
        <w:t>y</w:t>
      </w:r>
      <w:r w:rsidRPr="001334C0">
        <w:rPr>
          <w:rFonts w:ascii="Times New Roman" w:hAnsi="Times New Roman"/>
        </w:rPr>
        <w:t xml:space="preserve">), </w:t>
      </w:r>
      <w:r w:rsidR="00405DAC">
        <w:rPr>
          <w:rFonts w:ascii="Times New Roman" w:hAnsi="Times New Roman"/>
        </w:rPr>
        <w:t xml:space="preserve">who </w:t>
      </w:r>
      <w:r w:rsidRPr="001334C0">
        <w:rPr>
          <w:rFonts w:ascii="Times New Roman" w:hAnsi="Times New Roman"/>
        </w:rPr>
        <w:t xml:space="preserve">welcomed the members of the </w:t>
      </w:r>
      <w:r w:rsidR="00405DAC">
        <w:rPr>
          <w:rFonts w:ascii="Times New Roman" w:hAnsi="Times New Roman"/>
        </w:rPr>
        <w:t xml:space="preserve">group and </w:t>
      </w:r>
      <w:r w:rsidR="00FB3CA5" w:rsidRPr="00FB3CA5">
        <w:rPr>
          <w:rFonts w:ascii="Times New Roman" w:hAnsi="Times New Roman"/>
        </w:rPr>
        <w:t xml:space="preserve">highlighted the importance of reviewing the results of </w:t>
      </w:r>
      <w:r w:rsidR="0032111D">
        <w:rPr>
          <w:rFonts w:ascii="Times New Roman" w:hAnsi="Times New Roman"/>
        </w:rPr>
        <w:t xml:space="preserve">the </w:t>
      </w:r>
      <w:r w:rsidR="00FB3CA5" w:rsidRPr="00FB3CA5">
        <w:rPr>
          <w:rFonts w:ascii="Times New Roman" w:hAnsi="Times New Roman"/>
        </w:rPr>
        <w:t xml:space="preserve">World Telecommunication </w:t>
      </w:r>
      <w:r w:rsidR="00743003">
        <w:rPr>
          <w:rFonts w:ascii="Times New Roman" w:hAnsi="Times New Roman"/>
        </w:rPr>
        <w:t xml:space="preserve">Standardization Assembly </w:t>
      </w:r>
      <w:r w:rsidR="00FB3CA5" w:rsidRPr="00FB3CA5">
        <w:rPr>
          <w:rFonts w:ascii="Times New Roman" w:hAnsi="Times New Roman"/>
        </w:rPr>
        <w:t>(WT</w:t>
      </w:r>
      <w:r w:rsidR="00743003">
        <w:rPr>
          <w:rFonts w:ascii="Times New Roman" w:hAnsi="Times New Roman"/>
        </w:rPr>
        <w:t>SA</w:t>
      </w:r>
      <w:r w:rsidR="00FB3CA5" w:rsidRPr="00FB3CA5">
        <w:rPr>
          <w:rFonts w:ascii="Times New Roman" w:hAnsi="Times New Roman"/>
        </w:rPr>
        <w:t xml:space="preserve">-24) </w:t>
      </w:r>
      <w:r w:rsidR="002B1244">
        <w:rPr>
          <w:rFonts w:ascii="Times New Roman" w:hAnsi="Times New Roman"/>
        </w:rPr>
        <w:t>that recently took place i</w:t>
      </w:r>
      <w:r w:rsidR="00FB3CA5" w:rsidRPr="00FB3CA5">
        <w:rPr>
          <w:rFonts w:ascii="Times New Roman" w:hAnsi="Times New Roman"/>
        </w:rPr>
        <w:t>n New Delhi</w:t>
      </w:r>
      <w:r w:rsidR="00843011">
        <w:rPr>
          <w:rFonts w:ascii="Times New Roman" w:hAnsi="Times New Roman"/>
        </w:rPr>
        <w:t xml:space="preserve">, together with </w:t>
      </w:r>
      <w:r w:rsidR="00FB3CA5" w:rsidRPr="00FB3CA5">
        <w:rPr>
          <w:rFonts w:ascii="Times New Roman" w:hAnsi="Times New Roman"/>
        </w:rPr>
        <w:t>planning future activities</w:t>
      </w:r>
      <w:r w:rsidR="007C3B25">
        <w:rPr>
          <w:rFonts w:ascii="Times New Roman" w:hAnsi="Times New Roman"/>
        </w:rPr>
        <w:t>.</w:t>
      </w:r>
    </w:p>
    <w:p w14:paraId="13F218DC" w14:textId="504EA2D2" w:rsidR="001334C0" w:rsidRPr="001334C0" w:rsidRDefault="007C3B25" w:rsidP="009B135E">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ISCG Chair also welcomed </w:t>
      </w:r>
      <w:r w:rsidR="009A5C6D">
        <w:rPr>
          <w:rFonts w:ascii="Times New Roman" w:hAnsi="Times New Roman"/>
        </w:rPr>
        <w:t>t</w:t>
      </w:r>
      <w:r w:rsidR="008A64FC">
        <w:rPr>
          <w:rFonts w:ascii="Times New Roman" w:hAnsi="Times New Roman"/>
        </w:rPr>
        <w:t>he ITU Deputy Secretary-General, Mr</w:t>
      </w:r>
      <w:r w:rsidR="00F91509">
        <w:rPr>
          <w:rFonts w:ascii="Times New Roman" w:hAnsi="Times New Roman"/>
        </w:rPr>
        <w:t xml:space="preserve"> </w:t>
      </w:r>
      <w:r w:rsidR="00296ECE">
        <w:rPr>
          <w:rFonts w:ascii="Times New Roman" w:hAnsi="Times New Roman"/>
        </w:rPr>
        <w:t>Tomas Lamanauskas</w:t>
      </w:r>
      <w:r w:rsidR="006F6423">
        <w:rPr>
          <w:rFonts w:ascii="Times New Roman" w:hAnsi="Times New Roman"/>
        </w:rPr>
        <w:t>,</w:t>
      </w:r>
      <w:r w:rsidR="00296ECE">
        <w:rPr>
          <w:rFonts w:ascii="Times New Roman" w:hAnsi="Times New Roman"/>
        </w:rPr>
        <w:t xml:space="preserve"> </w:t>
      </w:r>
      <w:r w:rsidR="00AA039B">
        <w:rPr>
          <w:rFonts w:ascii="Times New Roman" w:hAnsi="Times New Roman"/>
        </w:rPr>
        <w:t>who</w:t>
      </w:r>
      <w:r w:rsidR="00855C1D">
        <w:rPr>
          <w:rFonts w:ascii="Times New Roman" w:hAnsi="Times New Roman"/>
        </w:rPr>
        <w:t xml:space="preserve"> </w:t>
      </w:r>
      <w:r w:rsidR="00296ECE">
        <w:rPr>
          <w:rFonts w:ascii="Times New Roman" w:hAnsi="Times New Roman"/>
        </w:rPr>
        <w:t>deliver</w:t>
      </w:r>
      <w:r w:rsidR="00AA039B">
        <w:rPr>
          <w:rFonts w:ascii="Times New Roman" w:hAnsi="Times New Roman"/>
        </w:rPr>
        <w:t>ed</w:t>
      </w:r>
      <w:r w:rsidR="00296ECE">
        <w:rPr>
          <w:rFonts w:ascii="Times New Roman" w:hAnsi="Times New Roman"/>
        </w:rPr>
        <w:t xml:space="preserve"> opening remarks</w:t>
      </w:r>
      <w:r w:rsidR="00C501DE">
        <w:rPr>
          <w:rFonts w:ascii="Times New Roman" w:hAnsi="Times New Roman"/>
        </w:rPr>
        <w:t xml:space="preserve"> from Baku, while attending COP 29</w:t>
      </w:r>
      <w:r w:rsidR="00296ECE">
        <w:rPr>
          <w:rFonts w:ascii="Times New Roman" w:hAnsi="Times New Roman"/>
        </w:rPr>
        <w:t>.</w:t>
      </w:r>
      <w:r w:rsidR="001A3287">
        <w:rPr>
          <w:rFonts w:ascii="Times New Roman" w:hAnsi="Times New Roman"/>
        </w:rPr>
        <w:t xml:space="preserve"> </w:t>
      </w:r>
      <w:r w:rsidR="003125F3">
        <w:rPr>
          <w:rFonts w:ascii="Times New Roman" w:hAnsi="Times New Roman"/>
        </w:rPr>
        <w:t xml:space="preserve">The Deputy Secretary-General </w:t>
      </w:r>
      <w:r w:rsidR="00C501DE" w:rsidRPr="00C501DE">
        <w:rPr>
          <w:rFonts w:ascii="Times New Roman" w:hAnsi="Times New Roman"/>
        </w:rPr>
        <w:t>emphasiz</w:t>
      </w:r>
      <w:r w:rsidR="00B73A48">
        <w:rPr>
          <w:rFonts w:ascii="Times New Roman" w:hAnsi="Times New Roman"/>
        </w:rPr>
        <w:t>ed</w:t>
      </w:r>
      <w:r w:rsidR="00C501DE" w:rsidRPr="00C501DE">
        <w:rPr>
          <w:rFonts w:ascii="Times New Roman" w:hAnsi="Times New Roman"/>
        </w:rPr>
        <w:t xml:space="preserve"> the achievements in </w:t>
      </w:r>
      <w:r w:rsidR="00B73A48">
        <w:rPr>
          <w:rFonts w:ascii="Times New Roman" w:hAnsi="Times New Roman"/>
        </w:rPr>
        <w:t>Green D</w:t>
      </w:r>
      <w:r w:rsidR="00C501DE" w:rsidRPr="00C501DE">
        <w:rPr>
          <w:rFonts w:ascii="Times New Roman" w:hAnsi="Times New Roman"/>
        </w:rPr>
        <w:t xml:space="preserve">igital </w:t>
      </w:r>
      <w:r w:rsidR="00B73A48">
        <w:rPr>
          <w:rFonts w:ascii="Times New Roman" w:hAnsi="Times New Roman"/>
        </w:rPr>
        <w:t>A</w:t>
      </w:r>
      <w:r w:rsidR="00C501DE" w:rsidRPr="00C501DE">
        <w:rPr>
          <w:rFonts w:ascii="Times New Roman" w:hAnsi="Times New Roman"/>
        </w:rPr>
        <w:t xml:space="preserve">ction </w:t>
      </w:r>
      <w:r w:rsidR="007C0B8C">
        <w:rPr>
          <w:rFonts w:ascii="Times New Roman" w:hAnsi="Times New Roman"/>
        </w:rPr>
        <w:t>as a good example of</w:t>
      </w:r>
      <w:r w:rsidR="00B73A48">
        <w:rPr>
          <w:rFonts w:ascii="Times New Roman" w:hAnsi="Times New Roman"/>
        </w:rPr>
        <w:t xml:space="preserve"> </w:t>
      </w:r>
      <w:r w:rsidR="00C501DE" w:rsidRPr="00C501DE">
        <w:rPr>
          <w:rFonts w:ascii="Times New Roman" w:hAnsi="Times New Roman"/>
        </w:rPr>
        <w:t>inter-sectoral collaboration</w:t>
      </w:r>
      <w:r w:rsidR="00B73A48">
        <w:rPr>
          <w:rFonts w:ascii="Times New Roman" w:hAnsi="Times New Roman"/>
        </w:rPr>
        <w:t xml:space="preserve"> that can be </w:t>
      </w:r>
      <w:r w:rsidR="00153E9E">
        <w:rPr>
          <w:rFonts w:ascii="Times New Roman" w:hAnsi="Times New Roman"/>
        </w:rPr>
        <w:t xml:space="preserve">seen </w:t>
      </w:r>
      <w:r w:rsidR="00C501DE" w:rsidRPr="00C501DE">
        <w:rPr>
          <w:rFonts w:ascii="Times New Roman" w:hAnsi="Times New Roman"/>
        </w:rPr>
        <w:t>in climate change</w:t>
      </w:r>
      <w:r w:rsidR="00153E9E">
        <w:rPr>
          <w:rFonts w:ascii="Times New Roman" w:hAnsi="Times New Roman"/>
        </w:rPr>
        <w:t xml:space="preserve"> related</w:t>
      </w:r>
      <w:r w:rsidR="00C501DE" w:rsidRPr="00C501DE">
        <w:rPr>
          <w:rFonts w:ascii="Times New Roman" w:hAnsi="Times New Roman"/>
        </w:rPr>
        <w:t xml:space="preserve"> initiatives</w:t>
      </w:r>
      <w:r w:rsidR="00582AFB">
        <w:rPr>
          <w:rFonts w:ascii="Times New Roman" w:hAnsi="Times New Roman"/>
        </w:rPr>
        <w:t>.</w:t>
      </w:r>
      <w:r w:rsidR="005B5CCE">
        <w:rPr>
          <w:rFonts w:ascii="Times New Roman" w:hAnsi="Times New Roman"/>
        </w:rPr>
        <w:t xml:space="preserve"> </w:t>
      </w:r>
      <w:r w:rsidR="0074335D">
        <w:rPr>
          <w:rFonts w:ascii="Times New Roman" w:hAnsi="Times New Roman"/>
        </w:rPr>
        <w:t xml:space="preserve">Mr Lamanauskas also mentioned the recently created </w:t>
      </w:r>
      <w:r w:rsidR="0047424B">
        <w:rPr>
          <w:rFonts w:ascii="Times New Roman" w:hAnsi="Times New Roman"/>
        </w:rPr>
        <w:t>C</w:t>
      </w:r>
      <w:r w:rsidR="00B266CB">
        <w:rPr>
          <w:rFonts w:ascii="Times New Roman" w:hAnsi="Times New Roman"/>
        </w:rPr>
        <w:t xml:space="preserve">orrespondence </w:t>
      </w:r>
      <w:r w:rsidR="0047424B">
        <w:rPr>
          <w:rFonts w:ascii="Times New Roman" w:hAnsi="Times New Roman"/>
        </w:rPr>
        <w:t>G</w:t>
      </w:r>
      <w:r w:rsidR="00B266CB">
        <w:rPr>
          <w:rFonts w:ascii="Times New Roman" w:hAnsi="Times New Roman"/>
        </w:rPr>
        <w:t>roup</w:t>
      </w:r>
      <w:r w:rsidR="0047424B">
        <w:rPr>
          <w:rFonts w:ascii="Times New Roman" w:hAnsi="Times New Roman"/>
        </w:rPr>
        <w:t xml:space="preserve"> on Regional Presence</w:t>
      </w:r>
      <w:r w:rsidR="00B266CB">
        <w:rPr>
          <w:rFonts w:ascii="Times New Roman" w:hAnsi="Times New Roman"/>
        </w:rPr>
        <w:t>, within the Council Working Group for Financial and Human Resources (CWG-FHR)</w:t>
      </w:r>
      <w:r w:rsidR="0047424B">
        <w:rPr>
          <w:rFonts w:ascii="Times New Roman" w:hAnsi="Times New Roman"/>
        </w:rPr>
        <w:t>, as a theme that should be of interest to the three Sectors and the General Secretariat.</w:t>
      </w:r>
    </w:p>
    <w:p w14:paraId="5FCC2BAC" w14:textId="468B640B" w:rsidR="002129DC" w:rsidRDefault="008A23C7" w:rsidP="00244D26">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T</w:t>
      </w:r>
      <w:r w:rsidR="008B45DF">
        <w:rPr>
          <w:rFonts w:ascii="Times New Roman" w:hAnsi="Times New Roman"/>
        </w:rPr>
        <w:t xml:space="preserve">he meeting approved the Agenda as presented on document </w:t>
      </w:r>
      <w:hyperlink r:id="rId14" w:history="1">
        <w:r w:rsidR="008B45DF" w:rsidRPr="009E3E03">
          <w:rPr>
            <w:rStyle w:val="Hyperlink"/>
            <w:rFonts w:ascii="Times New Roman" w:hAnsi="Times New Roman"/>
          </w:rPr>
          <w:t>ISCG/24-</w:t>
        </w:r>
        <w:r w:rsidR="00E35662" w:rsidRPr="009E3E03">
          <w:rPr>
            <w:rStyle w:val="Hyperlink"/>
            <w:rFonts w:ascii="Times New Roman" w:hAnsi="Times New Roman"/>
          </w:rPr>
          <w:t>3</w:t>
        </w:r>
        <w:r w:rsidR="008B45DF" w:rsidRPr="009E3E03">
          <w:rPr>
            <w:rStyle w:val="Hyperlink"/>
            <w:rFonts w:ascii="Times New Roman" w:hAnsi="Times New Roman"/>
          </w:rPr>
          <w:t>/01-R</w:t>
        </w:r>
        <w:r w:rsidR="00E35662" w:rsidRPr="009E3E03">
          <w:rPr>
            <w:rStyle w:val="Hyperlink"/>
            <w:rFonts w:ascii="Times New Roman" w:hAnsi="Times New Roman"/>
          </w:rPr>
          <w:t>1</w:t>
        </w:r>
      </w:hyperlink>
      <w:r w:rsidR="00BC5329">
        <w:rPr>
          <w:rFonts w:ascii="Times New Roman" w:hAnsi="Times New Roman"/>
        </w:rPr>
        <w:t>.</w:t>
      </w:r>
      <w:r w:rsidR="00910EC1">
        <w:rPr>
          <w:rFonts w:ascii="Times New Roman" w:hAnsi="Times New Roman"/>
        </w:rPr>
        <w:t xml:space="preserve"> </w:t>
      </w:r>
    </w:p>
    <w:p w14:paraId="15E931F0" w14:textId="00E00A1F" w:rsidR="007D5A9B" w:rsidRDefault="00B84123" w:rsidP="009B135E">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D</w:t>
      </w:r>
      <w:r w:rsidR="001334C0" w:rsidRPr="001334C0">
        <w:rPr>
          <w:rFonts w:ascii="Times New Roman" w:hAnsi="Times New Roman"/>
        </w:rPr>
        <w:t xml:space="preserve">ocuments presented and discussed during the meeting, including the Agenda and the </w:t>
      </w:r>
      <w:bookmarkStart w:id="4" w:name="_Hlk96717086"/>
      <w:r w:rsidR="001334C0" w:rsidRPr="001334C0">
        <w:rPr>
          <w:rFonts w:ascii="Times New Roman" w:hAnsi="Times New Roman"/>
        </w:rPr>
        <w:t>list of participants</w:t>
      </w:r>
      <w:r w:rsidR="00090CE2">
        <w:rPr>
          <w:rFonts w:ascii="Times New Roman" w:hAnsi="Times New Roman"/>
        </w:rPr>
        <w:t xml:space="preserve"> </w:t>
      </w:r>
      <w:bookmarkEnd w:id="4"/>
      <w:r w:rsidR="00090CE2">
        <w:rPr>
          <w:rFonts w:ascii="Times New Roman" w:hAnsi="Times New Roman"/>
        </w:rPr>
        <w:t xml:space="preserve">(see </w:t>
      </w:r>
      <w:hyperlink r:id="rId15" w:history="1">
        <w:r w:rsidR="00090CE2" w:rsidRPr="00B94CDA">
          <w:rPr>
            <w:rStyle w:val="Hyperlink"/>
            <w:rFonts w:ascii="Times New Roman" w:hAnsi="Times New Roman"/>
          </w:rPr>
          <w:t>here</w:t>
        </w:r>
      </w:hyperlink>
      <w:r w:rsidR="00090CE2">
        <w:rPr>
          <w:rFonts w:ascii="Times New Roman" w:hAnsi="Times New Roman"/>
        </w:rPr>
        <w:t>)</w:t>
      </w:r>
      <w:r w:rsidR="001334C0" w:rsidRPr="001334C0">
        <w:rPr>
          <w:rFonts w:ascii="Times New Roman" w:hAnsi="Times New Roman"/>
        </w:rPr>
        <w:t xml:space="preserve">, can be </w:t>
      </w:r>
      <w:r w:rsidR="0093151B">
        <w:rPr>
          <w:rFonts w:ascii="Times New Roman" w:hAnsi="Times New Roman"/>
        </w:rPr>
        <w:t xml:space="preserve">access through </w:t>
      </w:r>
      <w:r w:rsidR="001334C0" w:rsidRPr="001334C0">
        <w:rPr>
          <w:rFonts w:ascii="Times New Roman" w:hAnsi="Times New Roman"/>
        </w:rPr>
        <w:t xml:space="preserve">the </w:t>
      </w:r>
      <w:hyperlink r:id="rId16" w:history="1">
        <w:r w:rsidR="001334C0" w:rsidRPr="001334C0">
          <w:rPr>
            <w:rFonts w:ascii="Times New Roman" w:hAnsi="Times New Roman"/>
            <w:color w:val="0000FF"/>
            <w:u w:val="single"/>
          </w:rPr>
          <w:t>ISCG webpage</w:t>
        </w:r>
      </w:hyperlink>
      <w:r w:rsidR="001334C0" w:rsidRPr="001334C0">
        <w:rPr>
          <w:rFonts w:ascii="Times New Roman" w:hAnsi="Times New Roman"/>
        </w:rPr>
        <w:t>.</w:t>
      </w:r>
      <w:r w:rsidR="00DF1A26">
        <w:rPr>
          <w:rFonts w:ascii="Times New Roman" w:hAnsi="Times New Roman"/>
        </w:rPr>
        <w:t xml:space="preserve"> </w:t>
      </w:r>
    </w:p>
    <w:p w14:paraId="2F3B38B4" w14:textId="6CFD6E71" w:rsidR="001334C0" w:rsidRDefault="001334C0" w:rsidP="00032652">
      <w:pPr>
        <w:pStyle w:val="ListParagraph"/>
        <w:numPr>
          <w:ilvl w:val="0"/>
          <w:numId w:val="23"/>
        </w:numPr>
        <w:tabs>
          <w:tab w:val="clear" w:pos="1134"/>
          <w:tab w:val="clear" w:pos="1871"/>
          <w:tab w:val="clear" w:pos="2268"/>
          <w:tab w:val="left" w:pos="794"/>
          <w:tab w:val="left" w:pos="1191"/>
          <w:tab w:val="left" w:pos="1588"/>
          <w:tab w:val="left" w:pos="1985"/>
        </w:tabs>
        <w:rPr>
          <w:rFonts w:ascii="Times New Roman" w:hAnsi="Times New Roman"/>
          <w:b/>
          <w:bCs/>
          <w:lang w:val="fr-FR"/>
        </w:rPr>
      </w:pPr>
      <w:r w:rsidRPr="00032652">
        <w:rPr>
          <w:rFonts w:ascii="Times New Roman" w:hAnsi="Times New Roman"/>
          <w:b/>
          <w:bCs/>
          <w:lang w:val="fr-FR"/>
        </w:rPr>
        <w:t>Main discussions</w:t>
      </w:r>
    </w:p>
    <w:p w14:paraId="01395F3A" w14:textId="7AB23CAE" w:rsidR="00A77D0D" w:rsidRPr="00541A89" w:rsidRDefault="00A77D0D" w:rsidP="00541A89">
      <w:pPr>
        <w:pStyle w:val="ListParagraph"/>
        <w:numPr>
          <w:ilvl w:val="1"/>
          <w:numId w:val="34"/>
        </w:numPr>
        <w:tabs>
          <w:tab w:val="clear" w:pos="1134"/>
          <w:tab w:val="clear" w:pos="1871"/>
          <w:tab w:val="clear" w:pos="2268"/>
          <w:tab w:val="left" w:pos="794"/>
          <w:tab w:val="left" w:pos="1191"/>
          <w:tab w:val="left" w:pos="1588"/>
          <w:tab w:val="left" w:pos="1985"/>
        </w:tabs>
        <w:rPr>
          <w:rFonts w:ascii="Times New Roman" w:hAnsi="Times New Roman"/>
          <w:b/>
          <w:bCs/>
        </w:rPr>
      </w:pPr>
      <w:r w:rsidRPr="00541A89">
        <w:rPr>
          <w:rFonts w:ascii="Times New Roman" w:hAnsi="Times New Roman"/>
          <w:b/>
          <w:bCs/>
        </w:rPr>
        <w:t>Approval of last meeting report</w:t>
      </w:r>
      <w:r w:rsidR="00506550" w:rsidRPr="00541A89">
        <w:rPr>
          <w:rFonts w:ascii="Times New Roman" w:hAnsi="Times New Roman"/>
          <w:b/>
          <w:bCs/>
        </w:rPr>
        <w:tab/>
      </w:r>
      <w:r w:rsidR="001334C0" w:rsidRPr="00541A89">
        <w:rPr>
          <w:rFonts w:ascii="Times New Roman" w:hAnsi="Times New Roman"/>
          <w:b/>
          <w:bCs/>
        </w:rPr>
        <w:t xml:space="preserve"> </w:t>
      </w:r>
    </w:p>
    <w:p w14:paraId="007094D2" w14:textId="0101EB0F" w:rsidR="00244D26" w:rsidRDefault="00244D26" w:rsidP="00244D26">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Chair requested the secretariat to present the final report of the ISCG meeting held on 21 May 2024, for formal approval. There were no comments received. Document </w:t>
      </w:r>
      <w:hyperlink r:id="rId17" w:history="1">
        <w:r w:rsidRPr="00040CD8">
          <w:rPr>
            <w:rStyle w:val="Hyperlink"/>
            <w:rFonts w:ascii="Times New Roman" w:hAnsi="Times New Roman"/>
          </w:rPr>
          <w:t>ISCG/24-3/02</w:t>
        </w:r>
      </w:hyperlink>
      <w:r>
        <w:rPr>
          <w:rFonts w:ascii="Times New Roman" w:hAnsi="Times New Roman"/>
        </w:rPr>
        <w:t xml:space="preserve"> was approved.</w:t>
      </w:r>
    </w:p>
    <w:p w14:paraId="7A09F1B6" w14:textId="7CD245DB" w:rsidR="00244D26" w:rsidRDefault="00244D26" w:rsidP="00244D26">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As a </w:t>
      </w:r>
      <w:r w:rsidR="00C20313">
        <w:rPr>
          <w:rFonts w:ascii="Times New Roman" w:hAnsi="Times New Roman"/>
        </w:rPr>
        <w:t>follow-up</w:t>
      </w:r>
      <w:r>
        <w:rPr>
          <w:rFonts w:ascii="Times New Roman" w:hAnsi="Times New Roman"/>
        </w:rPr>
        <w:t xml:space="preserve"> from last meeting, the secretariat presented an oral report on captioning informing that, i</w:t>
      </w:r>
      <w:r w:rsidRPr="00E67337">
        <w:rPr>
          <w:rFonts w:ascii="Times New Roman" w:hAnsi="Times New Roman"/>
        </w:rPr>
        <w:t xml:space="preserve">n 2024, captioning was used in 14 ITU-R meetings, 12 ITU-T meetings, 35 ITU-D meetings, plus Council and WSIS sessions. Captioning can be provided for any meeting session, but its </w:t>
      </w:r>
      <w:r w:rsidRPr="00E67337">
        <w:rPr>
          <w:rFonts w:ascii="Times New Roman" w:hAnsi="Times New Roman"/>
        </w:rPr>
        <w:lastRenderedPageBreak/>
        <w:t>availability depends on the</w:t>
      </w:r>
      <w:r w:rsidR="00592069">
        <w:rPr>
          <w:rFonts w:ascii="Times New Roman" w:hAnsi="Times New Roman"/>
        </w:rPr>
        <w:t xml:space="preserve"> allocated</w:t>
      </w:r>
      <w:r w:rsidRPr="00E67337">
        <w:rPr>
          <w:rFonts w:ascii="Times New Roman" w:hAnsi="Times New Roman"/>
        </w:rPr>
        <w:t xml:space="preserve"> budget. There is no centralized policy for captioning across ITU, and the decision to use human or AI captioning is made by each meeting organizer. Human captioning is currently preferred for its quality, though AI captioning is improving and expected to be more cost-effective. Human captioning costs vary, ranging from approximately $750 for three hours of remote captioning to over $2,000 for on-site services. AI captioning has been tested with several suppliers but is not yet approved for official meetings, although there is interest in continuing trials.</w:t>
      </w:r>
      <w:r>
        <w:rPr>
          <w:rFonts w:ascii="Times New Roman" w:hAnsi="Times New Roman"/>
        </w:rPr>
        <w:t xml:space="preserve"> ITU will continue to test </w:t>
      </w:r>
      <w:r w:rsidRPr="00515B3C">
        <w:rPr>
          <w:rFonts w:ascii="Times New Roman" w:hAnsi="Times New Roman"/>
        </w:rPr>
        <w:t>AI tool</w:t>
      </w:r>
      <w:r>
        <w:rPr>
          <w:rFonts w:ascii="Times New Roman" w:hAnsi="Times New Roman"/>
        </w:rPr>
        <w:t>s</w:t>
      </w:r>
      <w:r w:rsidRPr="00515B3C">
        <w:rPr>
          <w:rFonts w:ascii="Times New Roman" w:hAnsi="Times New Roman"/>
        </w:rPr>
        <w:t xml:space="preserve"> for captioning</w:t>
      </w:r>
      <w:r>
        <w:rPr>
          <w:rFonts w:ascii="Times New Roman" w:hAnsi="Times New Roman"/>
        </w:rPr>
        <w:t xml:space="preserve"> and ask members to provide their feedback.</w:t>
      </w:r>
    </w:p>
    <w:p w14:paraId="6A8AC083" w14:textId="05079138" w:rsidR="00244D26" w:rsidRDefault="00244D26" w:rsidP="00244D26">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The Accessibility Focal Point raised the importance of having captioning in all meetings not only to facilitate the access to persons with disabilities but to help communication among people that speak other languages than English, so have an accent</w:t>
      </w:r>
      <w:r w:rsidR="009F5632">
        <w:rPr>
          <w:rFonts w:ascii="Times New Roman" w:hAnsi="Times New Roman"/>
        </w:rPr>
        <w:t xml:space="preserve"> when speaking</w:t>
      </w:r>
      <w:r>
        <w:rPr>
          <w:rFonts w:ascii="Times New Roman" w:hAnsi="Times New Roman"/>
        </w:rPr>
        <w:t>. It was also added that having the text available after the meeting allows</w:t>
      </w:r>
      <w:r w:rsidR="00983FCE">
        <w:rPr>
          <w:rFonts w:ascii="Times New Roman" w:hAnsi="Times New Roman"/>
        </w:rPr>
        <w:t xml:space="preserve"> all members to </w:t>
      </w:r>
      <w:r>
        <w:rPr>
          <w:rFonts w:ascii="Times New Roman" w:hAnsi="Times New Roman"/>
        </w:rPr>
        <w:t>better follow-up</w:t>
      </w:r>
      <w:r w:rsidR="009D316A">
        <w:rPr>
          <w:rFonts w:ascii="Times New Roman" w:hAnsi="Times New Roman"/>
        </w:rPr>
        <w:t xml:space="preserve"> on the discussions</w:t>
      </w:r>
      <w:r>
        <w:rPr>
          <w:rFonts w:ascii="Times New Roman" w:hAnsi="Times New Roman"/>
        </w:rPr>
        <w:t>.</w:t>
      </w:r>
    </w:p>
    <w:p w14:paraId="68084E75" w14:textId="358882FE" w:rsidR="00244D26" w:rsidRDefault="004C5ADA" w:rsidP="00244D26">
      <w:pPr>
        <w:tabs>
          <w:tab w:val="clear" w:pos="1134"/>
          <w:tab w:val="clear" w:pos="1871"/>
          <w:tab w:val="clear" w:pos="2268"/>
          <w:tab w:val="left" w:pos="794"/>
          <w:tab w:val="left" w:pos="1191"/>
          <w:tab w:val="left" w:pos="1588"/>
          <w:tab w:val="left" w:pos="1985"/>
        </w:tabs>
        <w:jc w:val="both"/>
        <w:rPr>
          <w:rFonts w:ascii="Times New Roman" w:hAnsi="Times New Roman"/>
        </w:rPr>
      </w:pPr>
      <w:r w:rsidRPr="004C5ADA">
        <w:rPr>
          <w:rFonts w:ascii="Times New Roman" w:hAnsi="Times New Roman"/>
        </w:rPr>
        <w:t xml:space="preserve">The ISCG Chair welcomed all comments and noted the general support for including a request in all circular letters inviting members to ITU meetings, asking if they will require captioning. If captioning is requested, it should be made available online after the meeting. This request should be presented to the CWG-FHR, as it has financial implications </w:t>
      </w:r>
      <w:r w:rsidR="001E058B" w:rsidRPr="004C5ADA">
        <w:rPr>
          <w:rFonts w:ascii="Times New Roman" w:hAnsi="Times New Roman"/>
        </w:rPr>
        <w:t>and</w:t>
      </w:r>
      <w:r w:rsidR="004F022B">
        <w:rPr>
          <w:rFonts w:ascii="Times New Roman" w:hAnsi="Times New Roman"/>
        </w:rPr>
        <w:t xml:space="preserve"> </w:t>
      </w:r>
      <w:r w:rsidRPr="004C5ADA">
        <w:rPr>
          <w:rFonts w:ascii="Times New Roman" w:hAnsi="Times New Roman"/>
        </w:rPr>
        <w:t>because the CWG has recently established a Correspondence Group on Remote Participation, which could address this issue</w:t>
      </w:r>
      <w:r w:rsidR="006A4ACD">
        <w:rPr>
          <w:rFonts w:ascii="Times New Roman" w:hAnsi="Times New Roman"/>
        </w:rPr>
        <w:t xml:space="preserve"> too</w:t>
      </w:r>
      <w:r w:rsidR="00244D26">
        <w:rPr>
          <w:rFonts w:ascii="Times New Roman" w:hAnsi="Times New Roman"/>
        </w:rPr>
        <w:t>.</w:t>
      </w:r>
    </w:p>
    <w:p w14:paraId="72E7FF74" w14:textId="5BAF7863" w:rsidR="001334C0" w:rsidRPr="001334C0" w:rsidRDefault="008D140C" w:rsidP="001334C0">
      <w:pPr>
        <w:tabs>
          <w:tab w:val="clear" w:pos="1134"/>
          <w:tab w:val="clear" w:pos="1871"/>
          <w:tab w:val="clear" w:pos="2268"/>
          <w:tab w:val="left" w:pos="794"/>
          <w:tab w:val="left" w:pos="1191"/>
          <w:tab w:val="left" w:pos="1588"/>
          <w:tab w:val="left" w:pos="1985"/>
        </w:tabs>
        <w:rPr>
          <w:rFonts w:ascii="Times New Roman" w:hAnsi="Times New Roman"/>
          <w:b/>
          <w:bCs/>
        </w:rPr>
      </w:pPr>
      <w:r>
        <w:rPr>
          <w:rFonts w:ascii="Times New Roman" w:hAnsi="Times New Roman"/>
          <w:b/>
          <w:bCs/>
        </w:rPr>
        <w:t>2.2</w:t>
      </w:r>
      <w:r>
        <w:rPr>
          <w:rFonts w:ascii="Times New Roman" w:hAnsi="Times New Roman"/>
          <w:b/>
          <w:bCs/>
        </w:rPr>
        <w:tab/>
      </w:r>
      <w:r w:rsidR="00551874">
        <w:rPr>
          <w:rFonts w:ascii="Times New Roman" w:hAnsi="Times New Roman"/>
          <w:b/>
          <w:bCs/>
        </w:rPr>
        <w:t xml:space="preserve">Report on </w:t>
      </w:r>
      <w:r w:rsidR="004D66E8">
        <w:rPr>
          <w:rFonts w:ascii="Times New Roman" w:hAnsi="Times New Roman"/>
          <w:b/>
          <w:bCs/>
        </w:rPr>
        <w:t xml:space="preserve">the implementation of </w:t>
      </w:r>
      <w:r w:rsidR="00551874">
        <w:rPr>
          <w:rFonts w:ascii="Times New Roman" w:hAnsi="Times New Roman"/>
          <w:b/>
          <w:bCs/>
        </w:rPr>
        <w:t>PP-Resolution 191 (Rev. Bucharest, 2022)</w:t>
      </w:r>
      <w:r w:rsidR="001334C0" w:rsidRPr="001334C0">
        <w:rPr>
          <w:rFonts w:ascii="Times New Roman" w:hAnsi="Times New Roman"/>
          <w:b/>
          <w:bCs/>
        </w:rPr>
        <w:t xml:space="preserve"> </w:t>
      </w:r>
    </w:p>
    <w:p w14:paraId="00A33EDB" w14:textId="54AB5392" w:rsidR="00683D0E" w:rsidRDefault="001334C0" w:rsidP="00F935F3">
      <w:pPr>
        <w:tabs>
          <w:tab w:val="clear" w:pos="1134"/>
          <w:tab w:val="clear" w:pos="1871"/>
          <w:tab w:val="clear" w:pos="2268"/>
          <w:tab w:val="left" w:pos="794"/>
          <w:tab w:val="left" w:pos="1191"/>
          <w:tab w:val="left" w:pos="1588"/>
          <w:tab w:val="left" w:pos="1985"/>
        </w:tabs>
        <w:jc w:val="both"/>
        <w:rPr>
          <w:rFonts w:ascii="Times New Roman" w:hAnsi="Times New Roman"/>
        </w:rPr>
      </w:pPr>
      <w:r w:rsidRPr="001334C0">
        <w:rPr>
          <w:rFonts w:ascii="Times New Roman" w:hAnsi="Times New Roman"/>
        </w:rPr>
        <w:t xml:space="preserve">The </w:t>
      </w:r>
      <w:r w:rsidR="003E60DC">
        <w:rPr>
          <w:rFonts w:ascii="Times New Roman" w:hAnsi="Times New Roman"/>
        </w:rPr>
        <w:t>ITU s</w:t>
      </w:r>
      <w:r w:rsidRPr="001334C0">
        <w:rPr>
          <w:rFonts w:ascii="Times New Roman" w:hAnsi="Times New Roman"/>
        </w:rPr>
        <w:t xml:space="preserve">ecretariat presented </w:t>
      </w:r>
      <w:r w:rsidR="000B571C">
        <w:rPr>
          <w:rFonts w:ascii="Times New Roman" w:hAnsi="Times New Roman"/>
        </w:rPr>
        <w:t xml:space="preserve">the </w:t>
      </w:r>
      <w:r w:rsidR="005F7231">
        <w:rPr>
          <w:rFonts w:ascii="Times New Roman" w:hAnsi="Times New Roman"/>
        </w:rPr>
        <w:t>updates since the last meeting</w:t>
      </w:r>
      <w:r w:rsidR="00AE4088">
        <w:rPr>
          <w:rFonts w:ascii="Times New Roman" w:hAnsi="Times New Roman"/>
        </w:rPr>
        <w:t>, such as f</w:t>
      </w:r>
      <w:r w:rsidR="00F935F3" w:rsidRPr="00F935F3">
        <w:rPr>
          <w:rFonts w:ascii="Times New Roman" w:hAnsi="Times New Roman"/>
        </w:rPr>
        <w:t xml:space="preserve">ollow-up actions </w:t>
      </w:r>
      <w:r w:rsidR="00AE4088">
        <w:rPr>
          <w:rFonts w:ascii="Times New Roman" w:hAnsi="Times New Roman"/>
        </w:rPr>
        <w:t>that were e</w:t>
      </w:r>
      <w:r w:rsidR="00F935F3" w:rsidRPr="00F935F3">
        <w:rPr>
          <w:rFonts w:ascii="Times New Roman" w:hAnsi="Times New Roman"/>
        </w:rPr>
        <w:t>xecuted</w:t>
      </w:r>
      <w:r w:rsidR="00AE4088">
        <w:rPr>
          <w:rFonts w:ascii="Times New Roman" w:hAnsi="Times New Roman"/>
        </w:rPr>
        <w:t xml:space="preserve"> as instructed by the ISCG members. </w:t>
      </w:r>
    </w:p>
    <w:p w14:paraId="31DFA910" w14:textId="559944A7" w:rsidR="00F935F3" w:rsidRPr="00F935F3" w:rsidRDefault="00683D0E" w:rsidP="00F935F3">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T</w:t>
      </w:r>
      <w:r w:rsidR="00F935F3" w:rsidRPr="00F935F3">
        <w:rPr>
          <w:rFonts w:ascii="Times New Roman" w:hAnsi="Times New Roman"/>
        </w:rPr>
        <w:t>he Inter-Sectoral Coordination Task Force</w:t>
      </w:r>
      <w:r>
        <w:rPr>
          <w:rFonts w:ascii="Times New Roman" w:hAnsi="Times New Roman"/>
        </w:rPr>
        <w:t xml:space="preserve"> (ISC-TF) </w:t>
      </w:r>
      <w:r w:rsidR="00F935F3" w:rsidRPr="00F935F3">
        <w:rPr>
          <w:rFonts w:ascii="Times New Roman" w:hAnsi="Times New Roman"/>
        </w:rPr>
        <w:t xml:space="preserve">met </w:t>
      </w:r>
      <w:r>
        <w:rPr>
          <w:rFonts w:ascii="Times New Roman" w:hAnsi="Times New Roman"/>
        </w:rPr>
        <w:t xml:space="preserve">twice, </w:t>
      </w:r>
      <w:r w:rsidR="00DD0255">
        <w:rPr>
          <w:rFonts w:ascii="Times New Roman" w:hAnsi="Times New Roman"/>
        </w:rPr>
        <w:t xml:space="preserve">since the last ISCG meeting, </w:t>
      </w:r>
      <w:r w:rsidR="00F935F3" w:rsidRPr="00F935F3">
        <w:rPr>
          <w:rFonts w:ascii="Times New Roman" w:hAnsi="Times New Roman"/>
        </w:rPr>
        <w:t>on July 4 and September 26,</w:t>
      </w:r>
      <w:r w:rsidR="00375DF2">
        <w:rPr>
          <w:rFonts w:ascii="Times New Roman" w:hAnsi="Times New Roman"/>
        </w:rPr>
        <w:t xml:space="preserve"> and its</w:t>
      </w:r>
      <w:r w:rsidR="00F935F3" w:rsidRPr="00F935F3">
        <w:rPr>
          <w:rFonts w:ascii="Times New Roman" w:hAnsi="Times New Roman"/>
        </w:rPr>
        <w:t xml:space="preserve"> next meeting </w:t>
      </w:r>
      <w:r w:rsidR="00375DF2">
        <w:rPr>
          <w:rFonts w:ascii="Times New Roman" w:hAnsi="Times New Roman"/>
        </w:rPr>
        <w:t xml:space="preserve">is </w:t>
      </w:r>
      <w:r w:rsidR="00F935F3" w:rsidRPr="00F935F3">
        <w:rPr>
          <w:rFonts w:ascii="Times New Roman" w:hAnsi="Times New Roman"/>
        </w:rPr>
        <w:t xml:space="preserve">scheduled for December 2. </w:t>
      </w:r>
      <w:r w:rsidR="00375DF2">
        <w:rPr>
          <w:rFonts w:ascii="Times New Roman" w:hAnsi="Times New Roman"/>
        </w:rPr>
        <w:t>The</w:t>
      </w:r>
      <w:r w:rsidR="00F935F3" w:rsidRPr="00F935F3">
        <w:rPr>
          <w:rFonts w:ascii="Times New Roman" w:hAnsi="Times New Roman"/>
        </w:rPr>
        <w:t xml:space="preserve"> list of themes </w:t>
      </w:r>
      <w:r w:rsidR="00375DF2">
        <w:rPr>
          <w:rFonts w:ascii="Times New Roman" w:hAnsi="Times New Roman"/>
        </w:rPr>
        <w:t xml:space="preserve">reviewed </w:t>
      </w:r>
      <w:r w:rsidR="00C21226">
        <w:rPr>
          <w:rFonts w:ascii="Times New Roman" w:hAnsi="Times New Roman"/>
        </w:rPr>
        <w:t xml:space="preserve">during the year </w:t>
      </w:r>
      <w:r w:rsidR="00F935F3" w:rsidRPr="00F935F3">
        <w:rPr>
          <w:rFonts w:ascii="Times New Roman" w:hAnsi="Times New Roman"/>
        </w:rPr>
        <w:t>was</w:t>
      </w:r>
      <w:r w:rsidR="00C21226">
        <w:rPr>
          <w:rFonts w:ascii="Times New Roman" w:hAnsi="Times New Roman"/>
        </w:rPr>
        <w:t xml:space="preserve"> </w:t>
      </w:r>
      <w:r w:rsidR="00F935F3" w:rsidRPr="00F935F3">
        <w:rPr>
          <w:rFonts w:ascii="Times New Roman" w:hAnsi="Times New Roman"/>
        </w:rPr>
        <w:t>mentioned.</w:t>
      </w:r>
    </w:p>
    <w:p w14:paraId="30132D32" w14:textId="7D730436" w:rsidR="00F935F3" w:rsidRPr="00F935F3" w:rsidRDefault="00F935F3" w:rsidP="00F935F3">
      <w:pPr>
        <w:tabs>
          <w:tab w:val="clear" w:pos="1134"/>
          <w:tab w:val="clear" w:pos="1871"/>
          <w:tab w:val="clear" w:pos="2268"/>
          <w:tab w:val="left" w:pos="794"/>
          <w:tab w:val="left" w:pos="1191"/>
          <w:tab w:val="left" w:pos="1588"/>
          <w:tab w:val="left" w:pos="1985"/>
        </w:tabs>
        <w:jc w:val="both"/>
        <w:rPr>
          <w:rFonts w:ascii="Times New Roman" w:hAnsi="Times New Roman"/>
        </w:rPr>
      </w:pPr>
      <w:r w:rsidRPr="00F935F3">
        <w:rPr>
          <w:rFonts w:ascii="Times New Roman" w:hAnsi="Times New Roman"/>
        </w:rPr>
        <w:t xml:space="preserve">The </w:t>
      </w:r>
      <w:r w:rsidR="005F3DD2">
        <w:rPr>
          <w:rFonts w:ascii="Times New Roman" w:hAnsi="Times New Roman"/>
        </w:rPr>
        <w:t>ISC-TF</w:t>
      </w:r>
      <w:r w:rsidRPr="00F935F3">
        <w:rPr>
          <w:rFonts w:ascii="Times New Roman" w:hAnsi="Times New Roman"/>
        </w:rPr>
        <w:t xml:space="preserve"> </w:t>
      </w:r>
      <w:r w:rsidR="005F3DD2">
        <w:rPr>
          <w:rFonts w:ascii="Times New Roman" w:hAnsi="Times New Roman"/>
        </w:rPr>
        <w:t>S</w:t>
      </w:r>
      <w:r w:rsidRPr="00F935F3">
        <w:rPr>
          <w:rFonts w:ascii="Times New Roman" w:hAnsi="Times New Roman"/>
        </w:rPr>
        <w:t xml:space="preserve">ervice </w:t>
      </w:r>
      <w:r w:rsidR="005F3DD2">
        <w:rPr>
          <w:rFonts w:ascii="Times New Roman" w:hAnsi="Times New Roman"/>
        </w:rPr>
        <w:t>O</w:t>
      </w:r>
      <w:r w:rsidRPr="00F935F3">
        <w:rPr>
          <w:rFonts w:ascii="Times New Roman" w:hAnsi="Times New Roman"/>
        </w:rPr>
        <w:t xml:space="preserve">rder has been updated and is accessible on the </w:t>
      </w:r>
      <w:hyperlink r:id="rId18" w:history="1">
        <w:r w:rsidR="00334A7F" w:rsidRPr="00C5467E">
          <w:rPr>
            <w:rStyle w:val="Hyperlink"/>
            <w:rFonts w:ascii="Times New Roman" w:hAnsi="Times New Roman"/>
          </w:rPr>
          <w:t xml:space="preserve">Intersectoral coordination </w:t>
        </w:r>
        <w:r w:rsidRPr="00C5467E">
          <w:rPr>
            <w:rStyle w:val="Hyperlink"/>
            <w:rFonts w:ascii="Times New Roman" w:hAnsi="Times New Roman"/>
          </w:rPr>
          <w:t>website</w:t>
        </w:r>
      </w:hyperlink>
      <w:r w:rsidRPr="00F935F3">
        <w:rPr>
          <w:rFonts w:ascii="Times New Roman" w:hAnsi="Times New Roman"/>
        </w:rPr>
        <w:t xml:space="preserve">. </w:t>
      </w:r>
    </w:p>
    <w:p w14:paraId="604626BF" w14:textId="72E962C6" w:rsidR="00B1434C" w:rsidRDefault="00544DD1" w:rsidP="00F935F3">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secretariat also reported on the </w:t>
      </w:r>
      <w:r w:rsidR="00F935F3" w:rsidRPr="00F935F3">
        <w:rPr>
          <w:rFonts w:ascii="Times New Roman" w:hAnsi="Times New Roman"/>
        </w:rPr>
        <w:t xml:space="preserve">Council </w:t>
      </w:r>
      <w:r>
        <w:rPr>
          <w:rFonts w:ascii="Times New Roman" w:hAnsi="Times New Roman"/>
        </w:rPr>
        <w:t>W</w:t>
      </w:r>
      <w:r w:rsidR="00F935F3" w:rsidRPr="00F935F3">
        <w:rPr>
          <w:rFonts w:ascii="Times New Roman" w:hAnsi="Times New Roman"/>
        </w:rPr>
        <w:t xml:space="preserve">orking </w:t>
      </w:r>
      <w:r>
        <w:rPr>
          <w:rFonts w:ascii="Times New Roman" w:hAnsi="Times New Roman"/>
        </w:rPr>
        <w:t>G</w:t>
      </w:r>
      <w:r w:rsidR="00F935F3" w:rsidRPr="00F935F3">
        <w:rPr>
          <w:rFonts w:ascii="Times New Roman" w:hAnsi="Times New Roman"/>
        </w:rPr>
        <w:t>roup on strategic and financial plan</w:t>
      </w:r>
      <w:r>
        <w:rPr>
          <w:rFonts w:ascii="Times New Roman" w:hAnsi="Times New Roman"/>
        </w:rPr>
        <w:t>s (CWG-SFP)</w:t>
      </w:r>
      <w:r w:rsidR="00F935F3" w:rsidRPr="00F935F3">
        <w:rPr>
          <w:rFonts w:ascii="Times New Roman" w:hAnsi="Times New Roman"/>
        </w:rPr>
        <w:t>, which began work in October</w:t>
      </w:r>
      <w:r w:rsidR="00B74C1F">
        <w:rPr>
          <w:rFonts w:ascii="Times New Roman" w:hAnsi="Times New Roman"/>
        </w:rPr>
        <w:t xml:space="preserve"> 2024. A</w:t>
      </w:r>
      <w:r w:rsidR="00F935F3" w:rsidRPr="00F935F3">
        <w:rPr>
          <w:rFonts w:ascii="Times New Roman" w:hAnsi="Times New Roman"/>
        </w:rPr>
        <w:t xml:space="preserve"> liaison statement was sent to </w:t>
      </w:r>
      <w:r w:rsidR="00B74C1F">
        <w:rPr>
          <w:rFonts w:ascii="Times New Roman" w:hAnsi="Times New Roman"/>
        </w:rPr>
        <w:t xml:space="preserve">the </w:t>
      </w:r>
      <w:r w:rsidR="00F935F3" w:rsidRPr="00F935F3">
        <w:rPr>
          <w:rFonts w:ascii="Times New Roman" w:hAnsi="Times New Roman"/>
        </w:rPr>
        <w:t xml:space="preserve">three </w:t>
      </w:r>
      <w:r w:rsidR="00B74C1F">
        <w:rPr>
          <w:rFonts w:ascii="Times New Roman" w:hAnsi="Times New Roman"/>
        </w:rPr>
        <w:t xml:space="preserve">Sectors’ </w:t>
      </w:r>
      <w:r w:rsidR="00F935F3" w:rsidRPr="00F935F3">
        <w:rPr>
          <w:rFonts w:ascii="Times New Roman" w:hAnsi="Times New Roman"/>
        </w:rPr>
        <w:t>advisory groups with the full timeline and approved themes for each meeting, inviting contributions. An online consultation is open until December 2, and all members are encouraged to provide feedback.</w:t>
      </w:r>
      <w:r w:rsidR="00561D9D">
        <w:rPr>
          <w:rFonts w:ascii="Times New Roman" w:hAnsi="Times New Roman"/>
        </w:rPr>
        <w:t xml:space="preserve"> </w:t>
      </w:r>
    </w:p>
    <w:p w14:paraId="7EED8493" w14:textId="683BCC9D" w:rsidR="003A434F" w:rsidRDefault="003A434F" w:rsidP="00F935F3">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Related to continued request</w:t>
      </w:r>
      <w:r w:rsidR="00182B92">
        <w:rPr>
          <w:rFonts w:ascii="Times New Roman" w:hAnsi="Times New Roman"/>
        </w:rPr>
        <w:t>s</w:t>
      </w:r>
      <w:r>
        <w:rPr>
          <w:rFonts w:ascii="Times New Roman" w:hAnsi="Times New Roman"/>
        </w:rPr>
        <w:t xml:space="preserve"> received to open the </w:t>
      </w:r>
      <w:r w:rsidR="00182B92">
        <w:rPr>
          <w:rFonts w:ascii="Times New Roman" w:hAnsi="Times New Roman"/>
        </w:rPr>
        <w:t xml:space="preserve">ISCG to broader participation, and to publish the meetings on </w:t>
      </w:r>
      <w:r w:rsidR="00EC293C">
        <w:rPr>
          <w:rFonts w:ascii="Times New Roman" w:hAnsi="Times New Roman"/>
        </w:rPr>
        <w:t xml:space="preserve">the </w:t>
      </w:r>
      <w:r w:rsidR="00182B92">
        <w:rPr>
          <w:rFonts w:ascii="Times New Roman" w:hAnsi="Times New Roman"/>
        </w:rPr>
        <w:t>ITU</w:t>
      </w:r>
      <w:r w:rsidR="00EC293C">
        <w:rPr>
          <w:rFonts w:ascii="Times New Roman" w:hAnsi="Times New Roman"/>
        </w:rPr>
        <w:t xml:space="preserve"> </w:t>
      </w:r>
      <w:r w:rsidR="008C429D">
        <w:rPr>
          <w:rFonts w:ascii="Times New Roman" w:hAnsi="Times New Roman"/>
        </w:rPr>
        <w:t xml:space="preserve">events calendar, the secretariat reminded the group that the ISCG Terms of Reference need to be </w:t>
      </w:r>
      <w:r w:rsidR="00FC2CB5">
        <w:rPr>
          <w:rFonts w:ascii="Times New Roman" w:hAnsi="Times New Roman"/>
        </w:rPr>
        <w:t xml:space="preserve">updated accordingly. A proposal from the ISCG </w:t>
      </w:r>
      <w:r w:rsidR="00301F31">
        <w:rPr>
          <w:rFonts w:ascii="Times New Roman" w:hAnsi="Times New Roman"/>
        </w:rPr>
        <w:t xml:space="preserve">Chair </w:t>
      </w:r>
      <w:r w:rsidR="00FC2CB5">
        <w:rPr>
          <w:rFonts w:ascii="Times New Roman" w:hAnsi="Times New Roman"/>
        </w:rPr>
        <w:t>was submitted for the meeting to consider.</w:t>
      </w:r>
    </w:p>
    <w:p w14:paraId="0A9B1937" w14:textId="6681AC92" w:rsidR="00FC2CB5" w:rsidRDefault="002F75F3" w:rsidP="00F935F3">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ISCG meeting agreed that the Chair’s proposal to update the terms of reference </w:t>
      </w:r>
      <w:r w:rsidR="00124381">
        <w:rPr>
          <w:rFonts w:ascii="Times New Roman" w:hAnsi="Times New Roman"/>
        </w:rPr>
        <w:t>will</w:t>
      </w:r>
      <w:r>
        <w:rPr>
          <w:rFonts w:ascii="Times New Roman" w:hAnsi="Times New Roman"/>
        </w:rPr>
        <w:t xml:space="preserve"> be circulated by </w:t>
      </w:r>
      <w:r w:rsidR="00F84251">
        <w:rPr>
          <w:rFonts w:ascii="Times New Roman" w:hAnsi="Times New Roman"/>
        </w:rPr>
        <w:t xml:space="preserve">correspondence </w:t>
      </w:r>
      <w:r w:rsidR="00124381">
        <w:rPr>
          <w:rFonts w:ascii="Times New Roman" w:hAnsi="Times New Roman"/>
        </w:rPr>
        <w:t xml:space="preserve">and the agreed text will be </w:t>
      </w:r>
      <w:r w:rsidR="00301F31">
        <w:rPr>
          <w:rFonts w:ascii="Times New Roman" w:hAnsi="Times New Roman"/>
        </w:rPr>
        <w:t xml:space="preserve">presented for </w:t>
      </w:r>
      <w:r w:rsidR="00124381">
        <w:rPr>
          <w:rFonts w:ascii="Times New Roman" w:hAnsi="Times New Roman"/>
        </w:rPr>
        <w:t>approv</w:t>
      </w:r>
      <w:r w:rsidR="00301F31">
        <w:rPr>
          <w:rFonts w:ascii="Times New Roman" w:hAnsi="Times New Roman"/>
        </w:rPr>
        <w:t xml:space="preserve">al </w:t>
      </w:r>
      <w:r w:rsidR="00462F0C">
        <w:rPr>
          <w:rFonts w:ascii="Times New Roman" w:hAnsi="Times New Roman"/>
        </w:rPr>
        <w:t xml:space="preserve">to </w:t>
      </w:r>
      <w:r w:rsidR="00124381">
        <w:rPr>
          <w:rFonts w:ascii="Times New Roman" w:hAnsi="Times New Roman"/>
        </w:rPr>
        <w:t xml:space="preserve">the next ISCG </w:t>
      </w:r>
      <w:r w:rsidR="00F84251">
        <w:rPr>
          <w:rFonts w:ascii="Times New Roman" w:hAnsi="Times New Roman"/>
        </w:rPr>
        <w:t>meeting.</w:t>
      </w:r>
      <w:r>
        <w:rPr>
          <w:rFonts w:ascii="Times New Roman" w:hAnsi="Times New Roman"/>
        </w:rPr>
        <w:t xml:space="preserve"> </w:t>
      </w:r>
    </w:p>
    <w:p w14:paraId="33FECE14" w14:textId="3651143D" w:rsidR="001334C0" w:rsidRPr="001334C0" w:rsidRDefault="008D140C" w:rsidP="001334C0">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3</w:t>
      </w:r>
      <w:r>
        <w:rPr>
          <w:rFonts w:ascii="Times New Roman" w:hAnsi="Times New Roman"/>
          <w:b/>
          <w:bCs/>
        </w:rPr>
        <w:tab/>
      </w:r>
      <w:r w:rsidR="00B750C7">
        <w:rPr>
          <w:rFonts w:ascii="Times New Roman" w:hAnsi="Times New Roman"/>
          <w:b/>
          <w:bCs/>
        </w:rPr>
        <w:t xml:space="preserve">Reports </w:t>
      </w:r>
      <w:r w:rsidR="00E071F7">
        <w:rPr>
          <w:rFonts w:ascii="Times New Roman" w:hAnsi="Times New Roman"/>
          <w:b/>
          <w:bCs/>
        </w:rPr>
        <w:t>from the Sector</w:t>
      </w:r>
      <w:r w:rsidR="000B776D">
        <w:rPr>
          <w:rFonts w:ascii="Times New Roman" w:hAnsi="Times New Roman"/>
          <w:b/>
          <w:bCs/>
        </w:rPr>
        <w:t xml:space="preserve">s’ </w:t>
      </w:r>
      <w:r w:rsidR="00E071F7">
        <w:rPr>
          <w:rFonts w:ascii="Times New Roman" w:hAnsi="Times New Roman"/>
          <w:b/>
          <w:bCs/>
        </w:rPr>
        <w:t>advisory groups</w:t>
      </w:r>
    </w:p>
    <w:p w14:paraId="5134982D" w14:textId="7DD06F27" w:rsidR="001334C0" w:rsidRPr="001334C0" w:rsidRDefault="008D140C" w:rsidP="001334C0">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3.1</w:t>
      </w:r>
      <w:r>
        <w:rPr>
          <w:rFonts w:ascii="Times New Roman" w:hAnsi="Times New Roman"/>
          <w:b/>
          <w:bCs/>
        </w:rPr>
        <w:tab/>
      </w:r>
      <w:r w:rsidR="00BA48BC">
        <w:rPr>
          <w:rFonts w:ascii="Times New Roman" w:hAnsi="Times New Roman"/>
          <w:b/>
          <w:bCs/>
        </w:rPr>
        <w:t>Radiocommunication Advisory Group (RAG)</w:t>
      </w:r>
    </w:p>
    <w:p w14:paraId="7F676FF4" w14:textId="77777777" w:rsidR="00DD501E" w:rsidRDefault="00F26D04" w:rsidP="00824E00">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There was no formal report submitted by RAG</w:t>
      </w:r>
      <w:r w:rsidR="00DD501E">
        <w:rPr>
          <w:rFonts w:ascii="Times New Roman" w:hAnsi="Times New Roman"/>
        </w:rPr>
        <w:t>.</w:t>
      </w:r>
    </w:p>
    <w:p w14:paraId="0AE863A8" w14:textId="7EEAFD27" w:rsidR="005F201F" w:rsidRDefault="008D140C" w:rsidP="00824E00">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w:t>
      </w:r>
      <w:r w:rsidR="00B4115A">
        <w:rPr>
          <w:rFonts w:ascii="Times New Roman" w:hAnsi="Times New Roman"/>
          <w:b/>
          <w:bCs/>
        </w:rPr>
        <w:t>3.2</w:t>
      </w:r>
      <w:r w:rsidR="00B4115A">
        <w:rPr>
          <w:rFonts w:ascii="Times New Roman" w:hAnsi="Times New Roman"/>
          <w:b/>
          <w:bCs/>
        </w:rPr>
        <w:tab/>
      </w:r>
      <w:r w:rsidR="00B3093D">
        <w:rPr>
          <w:rFonts w:ascii="Times New Roman" w:hAnsi="Times New Roman"/>
          <w:b/>
          <w:bCs/>
        </w:rPr>
        <w:t xml:space="preserve">Telecommunication Standardization </w:t>
      </w:r>
      <w:r w:rsidR="00F337ED">
        <w:rPr>
          <w:rFonts w:ascii="Times New Roman" w:hAnsi="Times New Roman"/>
          <w:b/>
          <w:bCs/>
        </w:rPr>
        <w:t>Advisory Group (TSAG)</w:t>
      </w:r>
    </w:p>
    <w:p w14:paraId="25207D01" w14:textId="609ED968" w:rsidR="00DE2CAA" w:rsidRDefault="00F462EF" w:rsidP="00F337E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w:t>
      </w:r>
      <w:r w:rsidR="00B40120">
        <w:rPr>
          <w:rFonts w:ascii="Times New Roman" w:hAnsi="Times New Roman"/>
        </w:rPr>
        <w:t xml:space="preserve">ISCG Chair highlighted the recently released </w:t>
      </w:r>
      <w:hyperlink r:id="rId19" w:history="1">
        <w:r w:rsidR="00DE2CAA" w:rsidRPr="00DE2CAA">
          <w:rPr>
            <w:rStyle w:val="Hyperlink"/>
            <w:rFonts w:ascii="Times New Roman" w:hAnsi="Times New Roman"/>
          </w:rPr>
          <w:t>TSB Circular 1</w:t>
        </w:r>
      </w:hyperlink>
      <w:r w:rsidR="00762249">
        <w:rPr>
          <w:rFonts w:ascii="Times New Roman" w:hAnsi="Times New Roman"/>
        </w:rPr>
        <w:t xml:space="preserve">, dated </w:t>
      </w:r>
      <w:r w:rsidR="00DE2CAA" w:rsidRPr="00DE2CAA">
        <w:rPr>
          <w:rFonts w:ascii="Times New Roman" w:hAnsi="Times New Roman"/>
        </w:rPr>
        <w:t>6 November 2024</w:t>
      </w:r>
      <w:r w:rsidR="00762249">
        <w:rPr>
          <w:rFonts w:ascii="Times New Roman" w:hAnsi="Times New Roman"/>
        </w:rPr>
        <w:t>,</w:t>
      </w:r>
      <w:r w:rsidR="00DE2CAA" w:rsidRPr="00DE2CAA">
        <w:rPr>
          <w:rFonts w:ascii="Times New Roman" w:hAnsi="Times New Roman"/>
        </w:rPr>
        <w:t xml:space="preserve"> </w:t>
      </w:r>
      <w:r w:rsidR="00CC10ED">
        <w:rPr>
          <w:rFonts w:ascii="Times New Roman" w:hAnsi="Times New Roman"/>
        </w:rPr>
        <w:t xml:space="preserve">on </w:t>
      </w:r>
      <w:r w:rsidR="00DE2CAA" w:rsidRPr="00DE2CAA">
        <w:rPr>
          <w:rFonts w:ascii="Times New Roman" w:hAnsi="Times New Roman"/>
        </w:rPr>
        <w:t>ITU-T Study Period 2025-2028</w:t>
      </w:r>
      <w:r w:rsidR="003B7DAF">
        <w:rPr>
          <w:rFonts w:ascii="Times New Roman" w:hAnsi="Times New Roman"/>
        </w:rPr>
        <w:t>, which</w:t>
      </w:r>
      <w:r w:rsidR="002705ED">
        <w:rPr>
          <w:rFonts w:ascii="Times New Roman" w:hAnsi="Times New Roman"/>
        </w:rPr>
        <w:t xml:space="preserve"> contains </w:t>
      </w:r>
      <w:r w:rsidR="00DF044A" w:rsidRPr="00DF044A">
        <w:rPr>
          <w:rFonts w:ascii="Times New Roman" w:hAnsi="Times New Roman"/>
        </w:rPr>
        <w:t>WTSA-24 decisions and general information on ITU-T activities</w:t>
      </w:r>
      <w:r w:rsidR="00DF044A">
        <w:rPr>
          <w:rFonts w:ascii="Times New Roman" w:hAnsi="Times New Roman"/>
        </w:rPr>
        <w:t xml:space="preserve">, including </w:t>
      </w:r>
      <w:r w:rsidR="00DE2CAA" w:rsidRPr="00DE2CAA">
        <w:rPr>
          <w:rFonts w:ascii="Times New Roman" w:hAnsi="Times New Roman"/>
        </w:rPr>
        <w:t>WTSA-24 decisions concerning Resolutions,</w:t>
      </w:r>
      <w:r w:rsidR="007958B2">
        <w:rPr>
          <w:rFonts w:ascii="Times New Roman" w:hAnsi="Times New Roman"/>
        </w:rPr>
        <w:t xml:space="preserve"> </w:t>
      </w:r>
      <w:r w:rsidR="007958B2" w:rsidRPr="00DE2CAA">
        <w:rPr>
          <w:rFonts w:ascii="Times New Roman" w:hAnsi="Times New Roman"/>
        </w:rPr>
        <w:t>Recommendations</w:t>
      </w:r>
      <w:r w:rsidR="00DE2CAA" w:rsidRPr="00DE2CAA">
        <w:rPr>
          <w:rFonts w:ascii="Times New Roman" w:hAnsi="Times New Roman"/>
        </w:rPr>
        <w:t xml:space="preserve"> and Opinion</w:t>
      </w:r>
      <w:r w:rsidR="004F1741">
        <w:rPr>
          <w:rFonts w:ascii="Times New Roman" w:hAnsi="Times New Roman"/>
        </w:rPr>
        <w:t xml:space="preserve"> (Annex 1); </w:t>
      </w:r>
      <w:r w:rsidR="00DE2CAA" w:rsidRPr="00DE2CAA">
        <w:rPr>
          <w:rFonts w:ascii="Times New Roman" w:hAnsi="Times New Roman"/>
        </w:rPr>
        <w:t>WTSA-24</w:t>
      </w:r>
      <w:r w:rsidR="004F1741">
        <w:rPr>
          <w:rFonts w:ascii="Times New Roman" w:hAnsi="Times New Roman"/>
        </w:rPr>
        <w:t xml:space="preserve"> </w:t>
      </w:r>
      <w:r w:rsidR="00DE2CAA" w:rsidRPr="00DE2CAA">
        <w:rPr>
          <w:rFonts w:ascii="Times New Roman" w:hAnsi="Times New Roman"/>
        </w:rPr>
        <w:t xml:space="preserve">approved </w:t>
      </w:r>
      <w:r w:rsidR="004F1741">
        <w:rPr>
          <w:rFonts w:ascii="Times New Roman" w:hAnsi="Times New Roman"/>
        </w:rPr>
        <w:t>A</w:t>
      </w:r>
      <w:r w:rsidR="00DE2CAA" w:rsidRPr="00DE2CAA">
        <w:rPr>
          <w:rFonts w:ascii="Times New Roman" w:hAnsi="Times New Roman"/>
        </w:rPr>
        <w:t>ctions</w:t>
      </w:r>
      <w:r w:rsidR="004F1741">
        <w:rPr>
          <w:rFonts w:ascii="Times New Roman" w:hAnsi="Times New Roman"/>
        </w:rPr>
        <w:t xml:space="preserve"> (Annex 2)</w:t>
      </w:r>
      <w:r w:rsidR="00DD38B6">
        <w:rPr>
          <w:rFonts w:ascii="Times New Roman" w:hAnsi="Times New Roman"/>
        </w:rPr>
        <w:t xml:space="preserve">; </w:t>
      </w:r>
      <w:r w:rsidR="00DE2CAA" w:rsidRPr="00DE2CAA">
        <w:rPr>
          <w:rFonts w:ascii="Times New Roman" w:hAnsi="Times New Roman"/>
        </w:rPr>
        <w:t>WTSA-24 agreements on groups of the ITU Telecommunication Standardization Sector</w:t>
      </w:r>
      <w:r w:rsidR="00DD38B6">
        <w:rPr>
          <w:rFonts w:ascii="Times New Roman" w:hAnsi="Times New Roman"/>
        </w:rPr>
        <w:t xml:space="preserve"> (Annex 3); and </w:t>
      </w:r>
      <w:r w:rsidR="00DE2CAA" w:rsidRPr="00DE2CAA">
        <w:rPr>
          <w:rFonts w:ascii="Times New Roman" w:hAnsi="Times New Roman"/>
        </w:rPr>
        <w:t>Appointed chairs and vice-chairs in the Telecommunication Standardization Sector</w:t>
      </w:r>
      <w:r>
        <w:rPr>
          <w:rFonts w:ascii="Times New Roman" w:hAnsi="Times New Roman"/>
        </w:rPr>
        <w:t xml:space="preserve"> for </w:t>
      </w:r>
      <w:r w:rsidR="00DE2CAA" w:rsidRPr="00DE2CAA">
        <w:rPr>
          <w:rFonts w:ascii="Times New Roman" w:hAnsi="Times New Roman"/>
        </w:rPr>
        <w:t>2025-2028</w:t>
      </w:r>
      <w:r>
        <w:rPr>
          <w:rFonts w:ascii="Times New Roman" w:hAnsi="Times New Roman"/>
        </w:rPr>
        <w:t xml:space="preserve"> (Annex 4</w:t>
      </w:r>
      <w:r w:rsidR="00DE2CAA" w:rsidRPr="00DE2CAA">
        <w:rPr>
          <w:rFonts w:ascii="Times New Roman" w:hAnsi="Times New Roman"/>
        </w:rPr>
        <w:t>)</w:t>
      </w:r>
      <w:r>
        <w:rPr>
          <w:rFonts w:ascii="Times New Roman" w:hAnsi="Times New Roman"/>
        </w:rPr>
        <w:t>.</w:t>
      </w:r>
    </w:p>
    <w:p w14:paraId="5A8E2A19" w14:textId="27025B79" w:rsidR="006B6FE4" w:rsidRDefault="002B416F" w:rsidP="00F337E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lastRenderedPageBreak/>
        <w:t xml:space="preserve">The </w:t>
      </w:r>
      <w:r w:rsidR="00EE656F">
        <w:rPr>
          <w:rFonts w:ascii="Times New Roman" w:hAnsi="Times New Roman"/>
        </w:rPr>
        <w:t xml:space="preserve">TSAG </w:t>
      </w:r>
      <w:r w:rsidR="00C822F1">
        <w:rPr>
          <w:rFonts w:ascii="Times New Roman" w:hAnsi="Times New Roman"/>
        </w:rPr>
        <w:t>representative</w:t>
      </w:r>
      <w:r w:rsidR="00D02E14">
        <w:rPr>
          <w:rFonts w:ascii="Times New Roman" w:hAnsi="Times New Roman"/>
        </w:rPr>
        <w:t xml:space="preserve"> </w:t>
      </w:r>
      <w:r w:rsidR="0017769C">
        <w:rPr>
          <w:rFonts w:ascii="Times New Roman" w:hAnsi="Times New Roman"/>
        </w:rPr>
        <w:t xml:space="preserve">presented on </w:t>
      </w:r>
      <w:r w:rsidR="00A06372">
        <w:rPr>
          <w:rFonts w:ascii="Times New Roman" w:hAnsi="Times New Roman"/>
        </w:rPr>
        <w:t>the</w:t>
      </w:r>
      <w:r w:rsidR="0017769C">
        <w:rPr>
          <w:rFonts w:ascii="Times New Roman" w:hAnsi="Times New Roman"/>
        </w:rPr>
        <w:t xml:space="preserve"> </w:t>
      </w:r>
      <w:r w:rsidR="00A06372">
        <w:rPr>
          <w:rFonts w:ascii="Times New Roman" w:hAnsi="Times New Roman"/>
        </w:rPr>
        <w:t>very successful WTSA-24.</w:t>
      </w:r>
      <w:r w:rsidR="00BC25C2">
        <w:rPr>
          <w:rFonts w:ascii="Times New Roman" w:hAnsi="Times New Roman"/>
        </w:rPr>
        <w:t xml:space="preserve"> O</w:t>
      </w:r>
      <w:r w:rsidR="00BC25C2" w:rsidRPr="00BC25C2">
        <w:rPr>
          <w:rFonts w:ascii="Times New Roman" w:hAnsi="Times New Roman"/>
        </w:rPr>
        <w:t>ver 3,000 participants attended</w:t>
      </w:r>
      <w:r w:rsidR="006B6FE4">
        <w:rPr>
          <w:rFonts w:ascii="Times New Roman" w:hAnsi="Times New Roman"/>
        </w:rPr>
        <w:t xml:space="preserve"> the Assembly </w:t>
      </w:r>
      <w:r w:rsidR="00BC25C2" w:rsidRPr="00BC25C2">
        <w:rPr>
          <w:rFonts w:ascii="Times New Roman" w:hAnsi="Times New Roman"/>
        </w:rPr>
        <w:t xml:space="preserve">and other </w:t>
      </w:r>
      <w:r w:rsidR="006B6FE4">
        <w:rPr>
          <w:rFonts w:ascii="Times New Roman" w:hAnsi="Times New Roman"/>
        </w:rPr>
        <w:t>side</w:t>
      </w:r>
      <w:r w:rsidR="00BC25C2" w:rsidRPr="00BC25C2">
        <w:rPr>
          <w:rFonts w:ascii="Times New Roman" w:hAnsi="Times New Roman"/>
        </w:rPr>
        <w:t xml:space="preserve"> events. The importance of industry engagement</w:t>
      </w:r>
      <w:r w:rsidR="006B6FE4">
        <w:rPr>
          <w:rFonts w:ascii="Times New Roman" w:hAnsi="Times New Roman"/>
        </w:rPr>
        <w:t xml:space="preserve"> was emphasised</w:t>
      </w:r>
      <w:r w:rsidR="00BC25C2" w:rsidRPr="00BC25C2">
        <w:rPr>
          <w:rFonts w:ascii="Times New Roman" w:hAnsi="Times New Roman"/>
        </w:rPr>
        <w:t xml:space="preserve">, suggesting it could be a new theme for the ISCG. </w:t>
      </w:r>
      <w:r w:rsidR="00381CAE">
        <w:rPr>
          <w:rFonts w:ascii="Times New Roman" w:hAnsi="Times New Roman"/>
        </w:rPr>
        <w:t>A n</w:t>
      </w:r>
      <w:r w:rsidR="00D52FB1" w:rsidRPr="00D52FB1">
        <w:rPr>
          <w:rFonts w:ascii="Times New Roman" w:hAnsi="Times New Roman"/>
        </w:rPr>
        <w:t>ew Study Group 21 was created from the consolidation of ITU-T SG9 (broadband cable TV) and ITU-T SG16 (Multimedia and related digital technologies), which have ongoing coordination and cooperation with ITU-R SG6 (Broadcast), especially WP6C, e.g. though the Intersector</w:t>
      </w:r>
      <w:r w:rsidR="00E347AA">
        <w:rPr>
          <w:rFonts w:ascii="Times New Roman" w:hAnsi="Times New Roman"/>
        </w:rPr>
        <w:t>al</w:t>
      </w:r>
      <w:r w:rsidR="00D52FB1" w:rsidRPr="00D52FB1">
        <w:rPr>
          <w:rFonts w:ascii="Times New Roman" w:hAnsi="Times New Roman"/>
        </w:rPr>
        <w:t xml:space="preserve"> Rapporteur Group on Audiovisual Media Accessibility (IRG-AVA).</w:t>
      </w:r>
      <w:r w:rsidR="00D52FB1">
        <w:rPr>
          <w:rFonts w:ascii="Times New Roman" w:hAnsi="Times New Roman"/>
        </w:rPr>
        <w:t xml:space="preserve"> </w:t>
      </w:r>
      <w:r w:rsidR="00143E62" w:rsidRPr="00143E62">
        <w:rPr>
          <w:rFonts w:ascii="Times New Roman" w:hAnsi="Times New Roman"/>
        </w:rPr>
        <w:t xml:space="preserve">New resolutions have been adopted on general topics related to standardization, including AI. Resolutions 72, 73, and 79 </w:t>
      </w:r>
      <w:r w:rsidR="00FC7516">
        <w:rPr>
          <w:rFonts w:ascii="Times New Roman" w:hAnsi="Times New Roman"/>
        </w:rPr>
        <w:t>were</w:t>
      </w:r>
      <w:r w:rsidR="00143E62" w:rsidRPr="00143E62">
        <w:rPr>
          <w:rFonts w:ascii="Times New Roman" w:hAnsi="Times New Roman"/>
        </w:rPr>
        <w:t xml:space="preserve"> reviewed, addressing issues relevant to multiple </w:t>
      </w:r>
      <w:r w:rsidR="00FC7516">
        <w:rPr>
          <w:rFonts w:ascii="Times New Roman" w:hAnsi="Times New Roman"/>
        </w:rPr>
        <w:t>themes</w:t>
      </w:r>
      <w:r w:rsidR="00143E62" w:rsidRPr="00143E62">
        <w:rPr>
          <w:rFonts w:ascii="Times New Roman" w:hAnsi="Times New Roman"/>
        </w:rPr>
        <w:t>, including climate change</w:t>
      </w:r>
      <w:r w:rsidR="00D52FB1">
        <w:rPr>
          <w:rFonts w:ascii="Times New Roman" w:hAnsi="Times New Roman"/>
        </w:rPr>
        <w:t xml:space="preserve">, </w:t>
      </w:r>
      <w:r w:rsidR="00143E62" w:rsidRPr="00143E62">
        <w:rPr>
          <w:rFonts w:ascii="Times New Roman" w:hAnsi="Times New Roman"/>
        </w:rPr>
        <w:t>the needs of developing countries</w:t>
      </w:r>
      <w:r w:rsidR="00D52FB1">
        <w:rPr>
          <w:rFonts w:ascii="Times New Roman" w:hAnsi="Times New Roman"/>
        </w:rPr>
        <w:t xml:space="preserve">, and </w:t>
      </w:r>
      <w:r w:rsidR="00143E62" w:rsidRPr="00143E62">
        <w:rPr>
          <w:rFonts w:ascii="Times New Roman" w:hAnsi="Times New Roman"/>
        </w:rPr>
        <w:t>e-waste, which garnered significant interest during WTSA.</w:t>
      </w:r>
    </w:p>
    <w:p w14:paraId="699DF523" w14:textId="77777777" w:rsidR="00B7375B" w:rsidRPr="00D943D0" w:rsidRDefault="00BC25C2" w:rsidP="002C4897">
      <w:pPr>
        <w:tabs>
          <w:tab w:val="clear" w:pos="1134"/>
          <w:tab w:val="clear" w:pos="1871"/>
          <w:tab w:val="clear" w:pos="2268"/>
          <w:tab w:val="left" w:pos="794"/>
          <w:tab w:val="left" w:pos="1191"/>
          <w:tab w:val="left" w:pos="1588"/>
          <w:tab w:val="left" w:pos="1985"/>
        </w:tabs>
        <w:jc w:val="both"/>
        <w:rPr>
          <w:rStyle w:val="Appref"/>
        </w:rPr>
      </w:pPr>
      <w:r w:rsidRPr="00BC25C2">
        <w:rPr>
          <w:rFonts w:ascii="Times New Roman" w:hAnsi="Times New Roman"/>
        </w:rPr>
        <w:t xml:space="preserve">The floor was then given to </w:t>
      </w:r>
      <w:r w:rsidR="002C4897">
        <w:rPr>
          <w:rFonts w:ascii="Times New Roman" w:hAnsi="Times New Roman"/>
        </w:rPr>
        <w:t>another</w:t>
      </w:r>
      <w:r w:rsidR="007B3D44">
        <w:rPr>
          <w:rFonts w:ascii="Times New Roman" w:hAnsi="Times New Roman"/>
        </w:rPr>
        <w:t xml:space="preserve"> member</w:t>
      </w:r>
      <w:r w:rsidRPr="00BC25C2">
        <w:rPr>
          <w:rFonts w:ascii="Times New Roman" w:hAnsi="Times New Roman"/>
        </w:rPr>
        <w:t xml:space="preserve"> to </w:t>
      </w:r>
      <w:r w:rsidR="007B3D44">
        <w:rPr>
          <w:rFonts w:ascii="Times New Roman" w:hAnsi="Times New Roman"/>
        </w:rPr>
        <w:t>present</w:t>
      </w:r>
      <w:r w:rsidRPr="00BC25C2">
        <w:rPr>
          <w:rFonts w:ascii="Times New Roman" w:hAnsi="Times New Roman"/>
        </w:rPr>
        <w:t xml:space="preserve"> </w:t>
      </w:r>
      <w:r w:rsidR="002C4897" w:rsidRPr="002C4897">
        <w:rPr>
          <w:rFonts w:ascii="Times New Roman" w:hAnsi="Times New Roman"/>
        </w:rPr>
        <w:t xml:space="preserve">on a new resolution adopted on Strategic Planning and ITU-T, which has implications for the entire ITU. The resolution emphasizes the need to align strategic planning with financial, operational, and human resources planning. This aligns with </w:t>
      </w:r>
      <w:r w:rsidR="00B7375B">
        <w:rPr>
          <w:rFonts w:ascii="Times New Roman" w:hAnsi="Times New Roman"/>
        </w:rPr>
        <w:t>PP-</w:t>
      </w:r>
      <w:r w:rsidR="002C4897" w:rsidRPr="002C4897">
        <w:rPr>
          <w:rFonts w:ascii="Times New Roman" w:hAnsi="Times New Roman"/>
        </w:rPr>
        <w:t>Resolution 151 on results-based management, which replaced the recently suppressed Resolution 72.</w:t>
      </w:r>
    </w:p>
    <w:p w14:paraId="42AECC59" w14:textId="350DC28D" w:rsidR="00560BD1" w:rsidRDefault="002C4897" w:rsidP="002C4897">
      <w:pPr>
        <w:tabs>
          <w:tab w:val="clear" w:pos="1134"/>
          <w:tab w:val="clear" w:pos="1871"/>
          <w:tab w:val="clear" w:pos="2268"/>
          <w:tab w:val="left" w:pos="794"/>
          <w:tab w:val="left" w:pos="1191"/>
          <w:tab w:val="left" w:pos="1588"/>
          <w:tab w:val="left" w:pos="1985"/>
        </w:tabs>
        <w:jc w:val="both"/>
        <w:rPr>
          <w:rFonts w:ascii="Times New Roman" w:hAnsi="Times New Roman"/>
        </w:rPr>
      </w:pPr>
      <w:r w:rsidRPr="002C4897">
        <w:rPr>
          <w:rFonts w:ascii="Times New Roman" w:hAnsi="Times New Roman"/>
        </w:rPr>
        <w:t>The new resolution will serve as a basis for future actions, including a second liaison statement to the C</w:t>
      </w:r>
      <w:r w:rsidR="00F60554">
        <w:rPr>
          <w:rFonts w:ascii="Times New Roman" w:hAnsi="Times New Roman"/>
        </w:rPr>
        <w:t>WG-SFP</w:t>
      </w:r>
      <w:r w:rsidRPr="002C4897">
        <w:rPr>
          <w:rFonts w:ascii="Times New Roman" w:hAnsi="Times New Roman"/>
        </w:rPr>
        <w:t>. At the final TSAG meeting in July-August, a liaison statement was sent to the</w:t>
      </w:r>
      <w:r w:rsidR="00560BD1">
        <w:rPr>
          <w:rFonts w:ascii="Times New Roman" w:hAnsi="Times New Roman"/>
        </w:rPr>
        <w:t xml:space="preserve"> CWG f</w:t>
      </w:r>
      <w:r w:rsidRPr="002C4897">
        <w:rPr>
          <w:rFonts w:ascii="Times New Roman" w:hAnsi="Times New Roman"/>
        </w:rPr>
        <w:t xml:space="preserve">or its first meeting before the WTSA. A rapporteur group on strategic and operational planning agreed on the text of this statement in  </w:t>
      </w:r>
      <w:r w:rsidR="005A365C">
        <w:rPr>
          <w:rFonts w:ascii="Times New Roman" w:hAnsi="Times New Roman"/>
        </w:rPr>
        <w:t xml:space="preserve">September </w:t>
      </w:r>
      <w:r w:rsidRPr="002C4897">
        <w:rPr>
          <w:rFonts w:ascii="Times New Roman" w:hAnsi="Times New Roman"/>
        </w:rPr>
        <w:t xml:space="preserve">and </w:t>
      </w:r>
      <w:r w:rsidR="00AD17AF">
        <w:rPr>
          <w:rFonts w:ascii="Times New Roman" w:hAnsi="Times New Roman"/>
        </w:rPr>
        <w:t xml:space="preserve">is </w:t>
      </w:r>
      <w:r w:rsidRPr="002C4897">
        <w:rPr>
          <w:rFonts w:ascii="Times New Roman" w:hAnsi="Times New Roman"/>
        </w:rPr>
        <w:t>plann</w:t>
      </w:r>
      <w:r w:rsidR="00AD17AF">
        <w:rPr>
          <w:rFonts w:ascii="Times New Roman" w:hAnsi="Times New Roman"/>
        </w:rPr>
        <w:t>ing to submit</w:t>
      </w:r>
      <w:r w:rsidRPr="002C4897">
        <w:rPr>
          <w:rFonts w:ascii="Times New Roman" w:hAnsi="Times New Roman"/>
        </w:rPr>
        <w:t xml:space="preserve"> a second liaison statement for the C</w:t>
      </w:r>
      <w:r w:rsidR="00560BD1">
        <w:rPr>
          <w:rFonts w:ascii="Times New Roman" w:hAnsi="Times New Roman"/>
        </w:rPr>
        <w:t>WG</w:t>
      </w:r>
      <w:r w:rsidRPr="002C4897">
        <w:rPr>
          <w:rFonts w:ascii="Times New Roman" w:hAnsi="Times New Roman"/>
        </w:rPr>
        <w:t>'s February meeting.</w:t>
      </w:r>
    </w:p>
    <w:p w14:paraId="634B9926" w14:textId="347A6D03" w:rsidR="009F6E01" w:rsidRDefault="002C4897" w:rsidP="002C4897">
      <w:pPr>
        <w:tabs>
          <w:tab w:val="clear" w:pos="1134"/>
          <w:tab w:val="clear" w:pos="1871"/>
          <w:tab w:val="clear" w:pos="2268"/>
          <w:tab w:val="left" w:pos="794"/>
          <w:tab w:val="left" w:pos="1191"/>
          <w:tab w:val="left" w:pos="1588"/>
          <w:tab w:val="left" w:pos="1985"/>
        </w:tabs>
        <w:jc w:val="both"/>
        <w:rPr>
          <w:rFonts w:ascii="Times New Roman" w:hAnsi="Times New Roman"/>
        </w:rPr>
      </w:pPr>
      <w:r w:rsidRPr="002C4897">
        <w:rPr>
          <w:rFonts w:ascii="Times New Roman" w:hAnsi="Times New Roman"/>
        </w:rPr>
        <w:t xml:space="preserve">Key points highlighted in the first liaison statement include the need for a narrative text in the next Strategic Plan to link strategic, operational, and financial planning, the inclusion of the concept of output in the initial </w:t>
      </w:r>
      <w:r w:rsidR="00460886" w:rsidRPr="002C4897">
        <w:rPr>
          <w:rFonts w:ascii="Times New Roman" w:hAnsi="Times New Roman"/>
        </w:rPr>
        <w:t>definitions and</w:t>
      </w:r>
      <w:r w:rsidRPr="002C4897">
        <w:rPr>
          <w:rFonts w:ascii="Times New Roman" w:hAnsi="Times New Roman"/>
        </w:rPr>
        <w:t xml:space="preserve"> questioning the relevance of international numbering resources as a thematic priority.</w:t>
      </w:r>
    </w:p>
    <w:p w14:paraId="5E6F1B3A" w14:textId="4B715384" w:rsidR="00A841D0" w:rsidRDefault="00D52FB1" w:rsidP="002C4897">
      <w:pPr>
        <w:tabs>
          <w:tab w:val="clear" w:pos="1134"/>
          <w:tab w:val="clear" w:pos="1871"/>
          <w:tab w:val="clear" w:pos="2268"/>
          <w:tab w:val="left" w:pos="794"/>
          <w:tab w:val="left" w:pos="1191"/>
          <w:tab w:val="left" w:pos="1588"/>
          <w:tab w:val="left" w:pos="1985"/>
        </w:tabs>
        <w:jc w:val="both"/>
        <w:rPr>
          <w:rFonts w:ascii="Times New Roman" w:hAnsi="Times New Roman"/>
        </w:rPr>
      </w:pPr>
      <w:r w:rsidRPr="00D52FB1">
        <w:rPr>
          <w:rFonts w:ascii="Times New Roman" w:hAnsi="Times New Roman"/>
        </w:rPr>
        <w:t>The next meeting of the TSAG Rapporteur Group on the Strategic Plan is scheduled for December 11</w:t>
      </w:r>
      <w:r w:rsidR="002C4897" w:rsidRPr="002C4897">
        <w:rPr>
          <w:rFonts w:ascii="Times New Roman" w:hAnsi="Times New Roman"/>
        </w:rPr>
        <w:t>, where</w:t>
      </w:r>
      <w:r w:rsidR="00BF2B09">
        <w:rPr>
          <w:rFonts w:ascii="Times New Roman" w:hAnsi="Times New Roman"/>
        </w:rPr>
        <w:t xml:space="preserve"> the group plans</w:t>
      </w:r>
      <w:r w:rsidR="001E058B">
        <w:rPr>
          <w:rFonts w:ascii="Times New Roman" w:hAnsi="Times New Roman"/>
        </w:rPr>
        <w:t xml:space="preserve"> </w:t>
      </w:r>
      <w:r w:rsidR="002C4897" w:rsidRPr="002C4897">
        <w:rPr>
          <w:rFonts w:ascii="Times New Roman" w:hAnsi="Times New Roman"/>
        </w:rPr>
        <w:t xml:space="preserve">to draft the liaison statement and </w:t>
      </w:r>
      <w:r w:rsidR="00B63E0F">
        <w:rPr>
          <w:rFonts w:ascii="Times New Roman" w:hAnsi="Times New Roman"/>
        </w:rPr>
        <w:t xml:space="preserve">initially </w:t>
      </w:r>
      <w:r w:rsidR="002C4897" w:rsidRPr="002C4897">
        <w:rPr>
          <w:rFonts w:ascii="Times New Roman" w:hAnsi="Times New Roman"/>
        </w:rPr>
        <w:t xml:space="preserve">discuss potential changes to the group's terms of reference. The addition of the new resolution on strategic planning aims to streamline tasks and achieve more tangible results. The </w:t>
      </w:r>
      <w:r w:rsidR="00F440F7">
        <w:rPr>
          <w:rFonts w:ascii="Times New Roman" w:hAnsi="Times New Roman"/>
        </w:rPr>
        <w:t xml:space="preserve">Sectors’ </w:t>
      </w:r>
      <w:r w:rsidR="002C4897" w:rsidRPr="002C4897">
        <w:rPr>
          <w:rFonts w:ascii="Times New Roman" w:hAnsi="Times New Roman"/>
        </w:rPr>
        <w:t>advisory groups are responsible for reviewing operational plans annually, and there is an intention to make this process more effective and impactful.</w:t>
      </w:r>
    </w:p>
    <w:p w14:paraId="1429573E" w14:textId="708254BB" w:rsidR="00581F83" w:rsidRDefault="00963168" w:rsidP="00F337E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secretariat took the opportunity to </w:t>
      </w:r>
      <w:r w:rsidR="000E0834">
        <w:rPr>
          <w:rFonts w:ascii="Times New Roman" w:hAnsi="Times New Roman"/>
        </w:rPr>
        <w:t xml:space="preserve">invite members to complete the Online Consultation on the Strategic and Financial Plans, and informed </w:t>
      </w:r>
      <w:r w:rsidR="008A5A8E">
        <w:rPr>
          <w:rFonts w:ascii="Times New Roman" w:hAnsi="Times New Roman"/>
        </w:rPr>
        <w:t xml:space="preserve">that a Workshop on Strategic Planning will be </w:t>
      </w:r>
      <w:r w:rsidR="00D9522B">
        <w:rPr>
          <w:rFonts w:ascii="Times New Roman" w:hAnsi="Times New Roman"/>
        </w:rPr>
        <w:t>organized</w:t>
      </w:r>
      <w:r w:rsidR="008A5A8E">
        <w:rPr>
          <w:rFonts w:ascii="Times New Roman" w:hAnsi="Times New Roman"/>
        </w:rPr>
        <w:t xml:space="preserve"> withing the next CWG-SFP meeting</w:t>
      </w:r>
      <w:r w:rsidR="00D0582D">
        <w:rPr>
          <w:rFonts w:ascii="Times New Roman" w:hAnsi="Times New Roman"/>
        </w:rPr>
        <w:t>,</w:t>
      </w:r>
      <w:r w:rsidR="008A5A8E">
        <w:rPr>
          <w:rFonts w:ascii="Times New Roman" w:hAnsi="Times New Roman"/>
        </w:rPr>
        <w:t xml:space="preserve"> </w:t>
      </w:r>
      <w:r w:rsidR="00D9522B">
        <w:rPr>
          <w:rFonts w:ascii="Times New Roman" w:hAnsi="Times New Roman"/>
        </w:rPr>
        <w:t xml:space="preserve">scheduled for </w:t>
      </w:r>
      <w:r w:rsidR="008A5A8E">
        <w:rPr>
          <w:rFonts w:ascii="Times New Roman" w:hAnsi="Times New Roman"/>
        </w:rPr>
        <w:t xml:space="preserve">20-21 February 2024, where members are also invited to </w:t>
      </w:r>
      <w:r w:rsidR="006D260F">
        <w:rPr>
          <w:rFonts w:ascii="Times New Roman" w:hAnsi="Times New Roman"/>
        </w:rPr>
        <w:t>join</w:t>
      </w:r>
      <w:r w:rsidR="00F32D11">
        <w:rPr>
          <w:rFonts w:ascii="Times New Roman" w:hAnsi="Times New Roman"/>
        </w:rPr>
        <w:t>.</w:t>
      </w:r>
    </w:p>
    <w:p w14:paraId="2726BC7B" w14:textId="6B79CB1E" w:rsidR="00C8570A" w:rsidRPr="00C8570A" w:rsidRDefault="00D9522B" w:rsidP="002F7F3F">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secretariat reminded about the </w:t>
      </w:r>
      <w:r w:rsidR="00C8570A">
        <w:rPr>
          <w:rFonts w:ascii="Times New Roman" w:hAnsi="Times New Roman"/>
        </w:rPr>
        <w:t>Liaison Statements</w:t>
      </w:r>
      <w:r w:rsidR="00646A1C">
        <w:rPr>
          <w:rFonts w:ascii="Times New Roman" w:hAnsi="Times New Roman"/>
        </w:rPr>
        <w:t xml:space="preserve"> (LS)</w:t>
      </w:r>
      <w:r w:rsidR="00C8570A">
        <w:rPr>
          <w:rFonts w:ascii="Times New Roman" w:hAnsi="Times New Roman"/>
        </w:rPr>
        <w:t xml:space="preserve"> presented by TSAG</w:t>
      </w:r>
      <w:r w:rsidR="002F7F3F">
        <w:rPr>
          <w:rFonts w:ascii="Times New Roman" w:hAnsi="Times New Roman"/>
        </w:rPr>
        <w:t xml:space="preserve"> (</w:t>
      </w:r>
      <w:hyperlink r:id="rId20" w:history="1">
        <w:r w:rsidR="002F7F3F" w:rsidRPr="00DF7569">
          <w:rPr>
            <w:rStyle w:val="Hyperlink"/>
            <w:rFonts w:ascii="Times New Roman" w:hAnsi="Times New Roman"/>
          </w:rPr>
          <w:t>TSAG-SG2-LS109</w:t>
        </w:r>
      </w:hyperlink>
      <w:r w:rsidR="002F7F3F">
        <w:rPr>
          <w:rFonts w:ascii="Times New Roman" w:hAnsi="Times New Roman"/>
        </w:rPr>
        <w:t xml:space="preserve">, </w:t>
      </w:r>
      <w:hyperlink r:id="rId21" w:history="1">
        <w:r w:rsidR="002F7F3F" w:rsidRPr="00D05B90">
          <w:rPr>
            <w:rStyle w:val="Hyperlink"/>
            <w:rFonts w:ascii="Times New Roman" w:hAnsi="Times New Roman"/>
          </w:rPr>
          <w:t>TSAG-LS45</w:t>
        </w:r>
      </w:hyperlink>
      <w:r w:rsidR="002F7F3F" w:rsidRPr="002F7F3F">
        <w:rPr>
          <w:rFonts w:ascii="Times New Roman" w:hAnsi="Times New Roman"/>
        </w:rPr>
        <w:t xml:space="preserve">, </w:t>
      </w:r>
      <w:hyperlink r:id="rId22" w:history="1">
        <w:r w:rsidR="002F7F3F" w:rsidRPr="00E6213E">
          <w:rPr>
            <w:rStyle w:val="Hyperlink"/>
            <w:rFonts w:ascii="Times New Roman" w:hAnsi="Times New Roman"/>
          </w:rPr>
          <w:t>TSAG-LS51</w:t>
        </w:r>
      </w:hyperlink>
      <w:r w:rsidR="002F7F3F" w:rsidRPr="002F7F3F">
        <w:rPr>
          <w:rFonts w:ascii="Times New Roman" w:hAnsi="Times New Roman"/>
        </w:rPr>
        <w:t xml:space="preserve"> and </w:t>
      </w:r>
      <w:hyperlink r:id="rId23" w:history="1">
        <w:r w:rsidR="002F7F3F" w:rsidRPr="0026323D">
          <w:rPr>
            <w:rStyle w:val="Hyperlink"/>
            <w:rFonts w:ascii="Times New Roman" w:hAnsi="Times New Roman"/>
          </w:rPr>
          <w:t>TSAG-LS55</w:t>
        </w:r>
      </w:hyperlink>
      <w:r w:rsidR="002F7F3F" w:rsidRPr="002F7F3F">
        <w:rPr>
          <w:rFonts w:ascii="Times New Roman" w:hAnsi="Times New Roman"/>
        </w:rPr>
        <w:t>)</w:t>
      </w:r>
      <w:r w:rsidR="00C8570A" w:rsidRPr="002F7F3F">
        <w:rPr>
          <w:rFonts w:ascii="Times New Roman" w:hAnsi="Times New Roman"/>
        </w:rPr>
        <w:t xml:space="preserve">. </w:t>
      </w:r>
      <w:r w:rsidR="00C8570A" w:rsidRPr="00C8570A">
        <w:rPr>
          <w:rFonts w:ascii="Times New Roman" w:hAnsi="Times New Roman"/>
        </w:rPr>
        <w:t>One relate</w:t>
      </w:r>
      <w:r w:rsidR="00C8570A">
        <w:rPr>
          <w:rFonts w:ascii="Times New Roman" w:hAnsi="Times New Roman"/>
        </w:rPr>
        <w:t>d</w:t>
      </w:r>
      <w:r w:rsidR="00C8570A" w:rsidRPr="00C8570A">
        <w:rPr>
          <w:rFonts w:ascii="Times New Roman" w:hAnsi="Times New Roman"/>
        </w:rPr>
        <w:t xml:space="preserve"> to the Strategic Plan, </w:t>
      </w:r>
      <w:r w:rsidR="00795AF3">
        <w:rPr>
          <w:rFonts w:ascii="Times New Roman" w:hAnsi="Times New Roman"/>
        </w:rPr>
        <w:t xml:space="preserve">as presented above, </w:t>
      </w:r>
      <w:r w:rsidR="00646A1C">
        <w:rPr>
          <w:rFonts w:ascii="Times New Roman" w:hAnsi="Times New Roman"/>
        </w:rPr>
        <w:t xml:space="preserve">and </w:t>
      </w:r>
      <w:r w:rsidR="00C8570A" w:rsidRPr="00C8570A">
        <w:rPr>
          <w:rFonts w:ascii="Times New Roman" w:hAnsi="Times New Roman"/>
        </w:rPr>
        <w:t>two pertain</w:t>
      </w:r>
      <w:r w:rsidR="00795AF3">
        <w:rPr>
          <w:rFonts w:ascii="Times New Roman" w:hAnsi="Times New Roman"/>
        </w:rPr>
        <w:t>ing</w:t>
      </w:r>
      <w:r w:rsidR="00C8570A" w:rsidRPr="00C8570A">
        <w:rPr>
          <w:rFonts w:ascii="Times New Roman" w:hAnsi="Times New Roman"/>
        </w:rPr>
        <w:t xml:space="preserve"> to previous exercises, including a guideline </w:t>
      </w:r>
      <w:r w:rsidR="00675195">
        <w:rPr>
          <w:rFonts w:ascii="Times New Roman" w:hAnsi="Times New Roman"/>
        </w:rPr>
        <w:t xml:space="preserve">for </w:t>
      </w:r>
      <w:r w:rsidR="00C8570A" w:rsidRPr="00C8570A">
        <w:rPr>
          <w:rFonts w:ascii="Times New Roman" w:hAnsi="Times New Roman"/>
        </w:rPr>
        <w:t>resolutions.</w:t>
      </w:r>
      <w:r w:rsidR="001D7679">
        <w:rPr>
          <w:rFonts w:ascii="Times New Roman" w:hAnsi="Times New Roman"/>
        </w:rPr>
        <w:t xml:space="preserve"> </w:t>
      </w:r>
      <w:r w:rsidR="00C8570A" w:rsidRPr="00C8570A">
        <w:rPr>
          <w:rFonts w:ascii="Times New Roman" w:hAnsi="Times New Roman"/>
        </w:rPr>
        <w:t>These documents could provide valuable insights for other advisory groups.</w:t>
      </w:r>
    </w:p>
    <w:p w14:paraId="14A11323" w14:textId="410E760C" w:rsidR="00D9522B" w:rsidRDefault="00646A1C" w:rsidP="00F337E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Related to the LS on industry engagement, </w:t>
      </w:r>
      <w:r w:rsidR="007567D9">
        <w:rPr>
          <w:rFonts w:ascii="Times New Roman" w:hAnsi="Times New Roman"/>
        </w:rPr>
        <w:t xml:space="preserve">from </w:t>
      </w:r>
      <w:r w:rsidR="00C8570A" w:rsidRPr="00C8570A">
        <w:rPr>
          <w:rFonts w:ascii="Times New Roman" w:hAnsi="Times New Roman"/>
        </w:rPr>
        <w:t xml:space="preserve">the </w:t>
      </w:r>
      <w:r w:rsidR="007567D9">
        <w:rPr>
          <w:rFonts w:ascii="Times New Roman" w:hAnsi="Times New Roman"/>
        </w:rPr>
        <w:t>s</w:t>
      </w:r>
      <w:r w:rsidR="00C8570A" w:rsidRPr="00C8570A">
        <w:rPr>
          <w:rFonts w:ascii="Times New Roman" w:hAnsi="Times New Roman"/>
        </w:rPr>
        <w:t>ecretariat, the issue has been discussed within the</w:t>
      </w:r>
      <w:r w:rsidR="007567D9">
        <w:rPr>
          <w:rFonts w:ascii="Times New Roman" w:hAnsi="Times New Roman"/>
        </w:rPr>
        <w:t xml:space="preserve"> ISC-TF</w:t>
      </w:r>
      <w:r w:rsidR="00C8570A" w:rsidRPr="00C8570A">
        <w:rPr>
          <w:rFonts w:ascii="Times New Roman" w:hAnsi="Times New Roman"/>
        </w:rPr>
        <w:t xml:space="preserve">. This topic is part of the general strategy related to membership, with the </w:t>
      </w:r>
      <w:r w:rsidR="00D0513E">
        <w:rPr>
          <w:rFonts w:ascii="Times New Roman" w:hAnsi="Times New Roman"/>
        </w:rPr>
        <w:t>s</w:t>
      </w:r>
      <w:r w:rsidR="00C8570A" w:rsidRPr="00C8570A">
        <w:rPr>
          <w:rFonts w:ascii="Times New Roman" w:hAnsi="Times New Roman"/>
        </w:rPr>
        <w:t xml:space="preserve">ecretariat following actions driven by the </w:t>
      </w:r>
      <w:r w:rsidR="007612BD">
        <w:rPr>
          <w:rFonts w:ascii="Times New Roman" w:hAnsi="Times New Roman"/>
        </w:rPr>
        <w:t>S</w:t>
      </w:r>
      <w:r w:rsidR="00C8570A" w:rsidRPr="00C8570A">
        <w:rPr>
          <w:rFonts w:ascii="Times New Roman" w:hAnsi="Times New Roman"/>
        </w:rPr>
        <w:t>ectors.</w:t>
      </w:r>
    </w:p>
    <w:p w14:paraId="08438AB4" w14:textId="795354D0" w:rsidR="00001238" w:rsidRDefault="00AC6F18" w:rsidP="00F337E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ISCG Chair welcomed </w:t>
      </w:r>
      <w:r w:rsidR="00803CD7">
        <w:rPr>
          <w:rFonts w:ascii="Times New Roman" w:hAnsi="Times New Roman"/>
        </w:rPr>
        <w:t>TSAG</w:t>
      </w:r>
      <w:r>
        <w:rPr>
          <w:rFonts w:ascii="Times New Roman" w:hAnsi="Times New Roman"/>
        </w:rPr>
        <w:t xml:space="preserve"> contributions and proposed to </w:t>
      </w:r>
      <w:r w:rsidRPr="00AC6F18">
        <w:rPr>
          <w:rFonts w:ascii="Times New Roman" w:hAnsi="Times New Roman"/>
        </w:rPr>
        <w:t xml:space="preserve">endorse the proposal </w:t>
      </w:r>
      <w:r w:rsidR="00806A3B">
        <w:rPr>
          <w:rFonts w:ascii="Times New Roman" w:hAnsi="Times New Roman"/>
        </w:rPr>
        <w:t xml:space="preserve">to improve the </w:t>
      </w:r>
      <w:r w:rsidR="000E0947">
        <w:rPr>
          <w:rFonts w:ascii="Times New Roman" w:hAnsi="Times New Roman"/>
        </w:rPr>
        <w:t>strategic and financial plans of the Union</w:t>
      </w:r>
      <w:r w:rsidRPr="00AC6F18">
        <w:rPr>
          <w:rFonts w:ascii="Times New Roman" w:hAnsi="Times New Roman"/>
        </w:rPr>
        <w:t>.</w:t>
      </w:r>
      <w:r w:rsidR="000E0947">
        <w:rPr>
          <w:rFonts w:ascii="Times New Roman" w:hAnsi="Times New Roman"/>
        </w:rPr>
        <w:t xml:space="preserve"> The Chair also </w:t>
      </w:r>
      <w:r w:rsidRPr="00AC6F18">
        <w:rPr>
          <w:rFonts w:ascii="Times New Roman" w:hAnsi="Times New Roman"/>
        </w:rPr>
        <w:t>encourage</w:t>
      </w:r>
      <w:r w:rsidR="000E0947">
        <w:rPr>
          <w:rFonts w:ascii="Times New Roman" w:hAnsi="Times New Roman"/>
        </w:rPr>
        <w:t>d</w:t>
      </w:r>
      <w:r w:rsidRPr="00AC6F18">
        <w:rPr>
          <w:rFonts w:ascii="Times New Roman" w:hAnsi="Times New Roman"/>
        </w:rPr>
        <w:t xml:space="preserve"> the other advisory groups to take position on the TSAG proposal, </w:t>
      </w:r>
      <w:r w:rsidR="00001238">
        <w:rPr>
          <w:rFonts w:ascii="Times New Roman" w:hAnsi="Times New Roman"/>
        </w:rPr>
        <w:t>as well as to consider having the same approach in their Sectors</w:t>
      </w:r>
      <w:r w:rsidRPr="00AC6F18">
        <w:rPr>
          <w:rFonts w:ascii="Times New Roman" w:hAnsi="Times New Roman"/>
        </w:rPr>
        <w:t xml:space="preserve">. </w:t>
      </w:r>
      <w:r w:rsidR="00001238">
        <w:rPr>
          <w:rFonts w:ascii="Times New Roman" w:hAnsi="Times New Roman"/>
        </w:rPr>
        <w:t xml:space="preserve">This agreement to be reflected on the report to </w:t>
      </w:r>
      <w:r w:rsidRPr="00AC6F18">
        <w:rPr>
          <w:rFonts w:ascii="Times New Roman" w:hAnsi="Times New Roman"/>
        </w:rPr>
        <w:t>Council</w:t>
      </w:r>
      <w:r w:rsidR="00001238">
        <w:rPr>
          <w:rFonts w:ascii="Times New Roman" w:hAnsi="Times New Roman"/>
        </w:rPr>
        <w:t xml:space="preserve"> 2025</w:t>
      </w:r>
      <w:r w:rsidRPr="00AC6F18">
        <w:rPr>
          <w:rFonts w:ascii="Times New Roman" w:hAnsi="Times New Roman"/>
        </w:rPr>
        <w:t>.</w:t>
      </w:r>
    </w:p>
    <w:p w14:paraId="3B9E8BDF" w14:textId="315CC04D" w:rsidR="00771130" w:rsidRDefault="00F05CF3" w:rsidP="00F337E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lastRenderedPageBreak/>
        <w:t>Related to “</w:t>
      </w:r>
      <w:r w:rsidR="00DF4D52">
        <w:rPr>
          <w:rFonts w:ascii="Times New Roman" w:hAnsi="Times New Roman"/>
        </w:rPr>
        <w:t>I</w:t>
      </w:r>
      <w:r>
        <w:rPr>
          <w:rFonts w:ascii="Times New Roman" w:hAnsi="Times New Roman"/>
        </w:rPr>
        <w:t xml:space="preserve">ndustry engagement’, the ISCG Chair proposed it should be a theme to be considered by the group so </w:t>
      </w:r>
      <w:r w:rsidR="00DF4D52">
        <w:rPr>
          <w:rFonts w:ascii="Times New Roman" w:hAnsi="Times New Roman"/>
        </w:rPr>
        <w:t xml:space="preserve">invited the Sector’s advisory groups to nominate </w:t>
      </w:r>
      <w:r>
        <w:rPr>
          <w:rFonts w:ascii="Times New Roman" w:hAnsi="Times New Roman"/>
        </w:rPr>
        <w:t xml:space="preserve">a coordinator </w:t>
      </w:r>
      <w:r w:rsidR="00DF4D52">
        <w:rPr>
          <w:rFonts w:ascii="Times New Roman" w:hAnsi="Times New Roman"/>
        </w:rPr>
        <w:t>for the next meeting.</w:t>
      </w:r>
      <w:r w:rsidR="00AC6F18" w:rsidRPr="00AC6F18">
        <w:rPr>
          <w:rFonts w:ascii="Times New Roman" w:hAnsi="Times New Roman"/>
        </w:rPr>
        <w:t xml:space="preserve"> </w:t>
      </w:r>
    </w:p>
    <w:p w14:paraId="490F6575" w14:textId="28A400F7" w:rsidR="00E21D0D" w:rsidRDefault="00E21D0D" w:rsidP="00E21D0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Related to streamlining resolutions, though efforts done </w:t>
      </w:r>
      <w:r w:rsidR="00101B46">
        <w:rPr>
          <w:rFonts w:ascii="Times New Roman" w:hAnsi="Times New Roman"/>
        </w:rPr>
        <w:t>before</w:t>
      </w:r>
      <w:r>
        <w:rPr>
          <w:rFonts w:ascii="Times New Roman" w:hAnsi="Times New Roman"/>
        </w:rPr>
        <w:t xml:space="preserve"> WTSA, many new Resolutions were approved. The ISCG agreed on the need to update the Mapping of Resolutions accordingly. </w:t>
      </w:r>
    </w:p>
    <w:p w14:paraId="4E0C4DB6" w14:textId="125320A9" w:rsidR="00DD3B55" w:rsidRPr="00A8153D" w:rsidRDefault="00D0433A" w:rsidP="00A8153D">
      <w:pPr>
        <w:pStyle w:val="ListParagraph"/>
        <w:numPr>
          <w:ilvl w:val="2"/>
          <w:numId w:val="35"/>
        </w:numPr>
        <w:tabs>
          <w:tab w:val="clear" w:pos="1134"/>
          <w:tab w:val="clear" w:pos="1871"/>
          <w:tab w:val="clear" w:pos="2268"/>
          <w:tab w:val="left" w:pos="794"/>
          <w:tab w:val="left" w:pos="1191"/>
          <w:tab w:val="left" w:pos="1588"/>
          <w:tab w:val="left" w:pos="1985"/>
        </w:tabs>
        <w:jc w:val="both"/>
        <w:rPr>
          <w:rFonts w:ascii="Times New Roman" w:hAnsi="Times New Roman"/>
          <w:b/>
          <w:bCs/>
        </w:rPr>
      </w:pPr>
      <w:r w:rsidRPr="00A8153D">
        <w:rPr>
          <w:rFonts w:ascii="Times New Roman" w:hAnsi="Times New Roman"/>
          <w:b/>
          <w:bCs/>
        </w:rPr>
        <w:t>Telecommunication Develop</w:t>
      </w:r>
      <w:r w:rsidR="00091192" w:rsidRPr="00A8153D">
        <w:rPr>
          <w:rFonts w:ascii="Times New Roman" w:hAnsi="Times New Roman"/>
          <w:b/>
          <w:bCs/>
        </w:rPr>
        <w:t>ment Advisory Group (TDAG)</w:t>
      </w:r>
    </w:p>
    <w:p w14:paraId="6E0EEE70" w14:textId="56FC4911" w:rsidR="00047A3F" w:rsidRDefault="0042153B" w:rsidP="00821B0C">
      <w:pPr>
        <w:tabs>
          <w:tab w:val="clear" w:pos="1134"/>
          <w:tab w:val="clear" w:pos="1871"/>
          <w:tab w:val="clear" w:pos="2268"/>
          <w:tab w:val="left" w:pos="794"/>
          <w:tab w:val="left" w:pos="1191"/>
          <w:tab w:val="left" w:pos="1588"/>
          <w:tab w:val="left" w:pos="1985"/>
        </w:tabs>
        <w:jc w:val="both"/>
        <w:rPr>
          <w:rFonts w:ascii="Times New Roman" w:hAnsi="Times New Roman"/>
        </w:rPr>
      </w:pPr>
      <w:r w:rsidRPr="0042153B">
        <w:rPr>
          <w:rFonts w:ascii="Times New Roman" w:hAnsi="Times New Roman"/>
        </w:rPr>
        <w:t xml:space="preserve">The </w:t>
      </w:r>
      <w:r w:rsidR="00550C50">
        <w:rPr>
          <w:rFonts w:ascii="Times New Roman" w:hAnsi="Times New Roman"/>
        </w:rPr>
        <w:t>TDAG Chair</w:t>
      </w:r>
      <w:r w:rsidR="005F317D">
        <w:rPr>
          <w:rFonts w:ascii="Times New Roman" w:hAnsi="Times New Roman"/>
        </w:rPr>
        <w:t xml:space="preserve"> </w:t>
      </w:r>
      <w:r w:rsidR="00361493">
        <w:rPr>
          <w:rFonts w:ascii="Times New Roman" w:hAnsi="Times New Roman"/>
        </w:rPr>
        <w:t>informed</w:t>
      </w:r>
      <w:r w:rsidR="00821B0C">
        <w:rPr>
          <w:rFonts w:ascii="Times New Roman" w:hAnsi="Times New Roman"/>
        </w:rPr>
        <w:t xml:space="preserve"> about their annual meeting hold in M</w:t>
      </w:r>
      <w:r w:rsidR="00821B0C" w:rsidRPr="00821B0C">
        <w:rPr>
          <w:rFonts w:ascii="Times New Roman" w:hAnsi="Times New Roman"/>
        </w:rPr>
        <w:t>ay</w:t>
      </w:r>
      <w:r w:rsidR="00821B0C">
        <w:rPr>
          <w:rFonts w:ascii="Times New Roman" w:hAnsi="Times New Roman"/>
        </w:rPr>
        <w:t xml:space="preserve"> where the </w:t>
      </w:r>
      <w:r w:rsidR="00821B0C" w:rsidRPr="00821B0C">
        <w:rPr>
          <w:rFonts w:ascii="Times New Roman" w:hAnsi="Times New Roman"/>
        </w:rPr>
        <w:t xml:space="preserve">ITU-D operational plan for 2024 </w:t>
      </w:r>
      <w:r w:rsidR="00EB2F88">
        <w:rPr>
          <w:rFonts w:ascii="Times New Roman" w:hAnsi="Times New Roman"/>
        </w:rPr>
        <w:t>was endorsed. G</w:t>
      </w:r>
      <w:r w:rsidR="00821B0C" w:rsidRPr="00821B0C">
        <w:rPr>
          <w:rFonts w:ascii="Times New Roman" w:hAnsi="Times New Roman"/>
        </w:rPr>
        <w:t xml:space="preserve">roups </w:t>
      </w:r>
      <w:r w:rsidR="00EB2F88">
        <w:rPr>
          <w:rFonts w:ascii="Times New Roman" w:hAnsi="Times New Roman"/>
        </w:rPr>
        <w:t xml:space="preserve">were created </w:t>
      </w:r>
      <w:r w:rsidR="00821B0C" w:rsidRPr="00821B0C">
        <w:rPr>
          <w:rFonts w:ascii="Times New Roman" w:hAnsi="Times New Roman"/>
        </w:rPr>
        <w:t>for the upcoming W</w:t>
      </w:r>
      <w:r w:rsidR="00EB2F88">
        <w:rPr>
          <w:rFonts w:ascii="Times New Roman" w:hAnsi="Times New Roman"/>
        </w:rPr>
        <w:t xml:space="preserve">orld </w:t>
      </w:r>
      <w:r w:rsidR="00EB2F88" w:rsidRPr="00821B0C">
        <w:rPr>
          <w:rFonts w:ascii="Times New Roman" w:hAnsi="Times New Roman"/>
        </w:rPr>
        <w:t>T</w:t>
      </w:r>
      <w:r w:rsidR="00EB2F88">
        <w:rPr>
          <w:rFonts w:ascii="Times New Roman" w:hAnsi="Times New Roman"/>
        </w:rPr>
        <w:t xml:space="preserve">elecommunication </w:t>
      </w:r>
      <w:r w:rsidR="00821B0C" w:rsidRPr="00821B0C">
        <w:rPr>
          <w:rFonts w:ascii="Times New Roman" w:hAnsi="Times New Roman"/>
        </w:rPr>
        <w:t>D</w:t>
      </w:r>
      <w:r w:rsidR="00EB2F88">
        <w:rPr>
          <w:rFonts w:ascii="Times New Roman" w:hAnsi="Times New Roman"/>
        </w:rPr>
        <w:t xml:space="preserve">evelopment </w:t>
      </w:r>
      <w:r w:rsidR="00821B0C" w:rsidRPr="00821B0C">
        <w:rPr>
          <w:rFonts w:ascii="Times New Roman" w:hAnsi="Times New Roman"/>
        </w:rPr>
        <w:t>C</w:t>
      </w:r>
      <w:r w:rsidR="00EB2F88">
        <w:rPr>
          <w:rFonts w:ascii="Times New Roman" w:hAnsi="Times New Roman"/>
        </w:rPr>
        <w:t>onference (WTDC-25)</w:t>
      </w:r>
      <w:r w:rsidR="00481381">
        <w:rPr>
          <w:rFonts w:ascii="Times New Roman" w:hAnsi="Times New Roman"/>
        </w:rPr>
        <w:t xml:space="preserve"> on</w:t>
      </w:r>
      <w:r w:rsidR="00481381" w:rsidRPr="00481381">
        <w:t xml:space="preserve"> </w:t>
      </w:r>
      <w:r w:rsidR="00481381">
        <w:t>S</w:t>
      </w:r>
      <w:r w:rsidR="00481381" w:rsidRPr="00481381">
        <w:rPr>
          <w:rFonts w:ascii="Times New Roman" w:hAnsi="Times New Roman"/>
        </w:rPr>
        <w:t xml:space="preserve">treamlining Resolutions, WTDC </w:t>
      </w:r>
      <w:r w:rsidR="00481381">
        <w:rPr>
          <w:rFonts w:ascii="Times New Roman" w:hAnsi="Times New Roman"/>
        </w:rPr>
        <w:t>D</w:t>
      </w:r>
      <w:r w:rsidR="00481381" w:rsidRPr="00481381">
        <w:rPr>
          <w:rFonts w:ascii="Times New Roman" w:hAnsi="Times New Roman"/>
        </w:rPr>
        <w:t>eclaration, and the Global Youth Summit</w:t>
      </w:r>
      <w:r w:rsidR="00481381">
        <w:rPr>
          <w:rFonts w:ascii="Times New Roman" w:hAnsi="Times New Roman"/>
        </w:rPr>
        <w:t xml:space="preserve"> that is scheduled </w:t>
      </w:r>
      <w:r w:rsidR="0037674B">
        <w:rPr>
          <w:rFonts w:ascii="Times New Roman" w:hAnsi="Times New Roman"/>
        </w:rPr>
        <w:t>for March 2025 in Cuba. These groups are</w:t>
      </w:r>
      <w:r w:rsidR="00821B0C" w:rsidRPr="00821B0C">
        <w:rPr>
          <w:rFonts w:ascii="Times New Roman" w:hAnsi="Times New Roman"/>
        </w:rPr>
        <w:t xml:space="preserve"> open to ITU-D </w:t>
      </w:r>
      <w:r w:rsidR="0037674B" w:rsidRPr="00821B0C">
        <w:rPr>
          <w:rFonts w:ascii="Times New Roman" w:hAnsi="Times New Roman"/>
        </w:rPr>
        <w:t>members and</w:t>
      </w:r>
      <w:r w:rsidR="0037674B">
        <w:rPr>
          <w:rFonts w:ascii="Times New Roman" w:hAnsi="Times New Roman"/>
        </w:rPr>
        <w:t xml:space="preserve"> </w:t>
      </w:r>
      <w:r w:rsidR="00047A3F">
        <w:rPr>
          <w:rFonts w:ascii="Times New Roman" w:hAnsi="Times New Roman"/>
        </w:rPr>
        <w:t xml:space="preserve">will be </w:t>
      </w:r>
      <w:r w:rsidR="00821B0C" w:rsidRPr="00821B0C">
        <w:rPr>
          <w:rFonts w:ascii="Times New Roman" w:hAnsi="Times New Roman"/>
        </w:rPr>
        <w:t>meeting virtually in the first week of December</w:t>
      </w:r>
      <w:r w:rsidR="00047A3F">
        <w:rPr>
          <w:rFonts w:ascii="Times New Roman" w:hAnsi="Times New Roman"/>
        </w:rPr>
        <w:t xml:space="preserve"> 2024</w:t>
      </w:r>
      <w:r w:rsidR="00821B0C" w:rsidRPr="00821B0C">
        <w:rPr>
          <w:rFonts w:ascii="Times New Roman" w:hAnsi="Times New Roman"/>
        </w:rPr>
        <w:t>.</w:t>
      </w:r>
    </w:p>
    <w:p w14:paraId="0B3A045E" w14:textId="77777777" w:rsidR="00A570D3" w:rsidRDefault="00DE64A5" w:rsidP="00821B0C">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re is a specific group </w:t>
      </w:r>
      <w:r w:rsidR="00821B0C" w:rsidRPr="00821B0C">
        <w:rPr>
          <w:rFonts w:ascii="Times New Roman" w:hAnsi="Times New Roman"/>
        </w:rPr>
        <w:t xml:space="preserve">working on </w:t>
      </w:r>
      <w:r w:rsidR="008F6366">
        <w:rPr>
          <w:rFonts w:ascii="Times New Roman" w:hAnsi="Times New Roman"/>
        </w:rPr>
        <w:t>the ITU-</w:t>
      </w:r>
      <w:r w:rsidR="00821B0C" w:rsidRPr="00821B0C">
        <w:rPr>
          <w:rFonts w:ascii="Times New Roman" w:hAnsi="Times New Roman"/>
        </w:rPr>
        <w:t xml:space="preserve">D priorities, focusing on input for the </w:t>
      </w:r>
      <w:r w:rsidR="00F86D24">
        <w:rPr>
          <w:rFonts w:ascii="Times New Roman" w:hAnsi="Times New Roman"/>
        </w:rPr>
        <w:t xml:space="preserve">Union’s </w:t>
      </w:r>
      <w:r w:rsidR="00821B0C" w:rsidRPr="00821B0C">
        <w:rPr>
          <w:rFonts w:ascii="Times New Roman" w:hAnsi="Times New Roman"/>
        </w:rPr>
        <w:t>Strategic Plan</w:t>
      </w:r>
      <w:r w:rsidR="00F86D24">
        <w:rPr>
          <w:rFonts w:ascii="Times New Roman" w:hAnsi="Times New Roman"/>
        </w:rPr>
        <w:t xml:space="preserve"> 2028-2031</w:t>
      </w:r>
      <w:r w:rsidR="00821B0C" w:rsidRPr="00821B0C">
        <w:rPr>
          <w:rFonts w:ascii="Times New Roman" w:hAnsi="Times New Roman"/>
        </w:rPr>
        <w:t>.</w:t>
      </w:r>
      <w:r w:rsidR="006C1E53">
        <w:rPr>
          <w:rFonts w:ascii="Times New Roman" w:hAnsi="Times New Roman"/>
        </w:rPr>
        <w:t xml:space="preserve"> TDAG is </w:t>
      </w:r>
      <w:r w:rsidR="00821B0C" w:rsidRPr="00821B0C">
        <w:rPr>
          <w:rFonts w:ascii="Times New Roman" w:hAnsi="Times New Roman"/>
        </w:rPr>
        <w:t>collecting input from memberships and proposals to share with the C</w:t>
      </w:r>
      <w:r w:rsidR="006C1E53">
        <w:rPr>
          <w:rFonts w:ascii="Times New Roman" w:hAnsi="Times New Roman"/>
        </w:rPr>
        <w:t>WG-SFP</w:t>
      </w:r>
      <w:r w:rsidR="00821B0C" w:rsidRPr="00821B0C">
        <w:rPr>
          <w:rFonts w:ascii="Times New Roman" w:hAnsi="Times New Roman"/>
        </w:rPr>
        <w:t xml:space="preserve">. </w:t>
      </w:r>
      <w:r w:rsidR="00765BCC" w:rsidRPr="00821B0C">
        <w:rPr>
          <w:rFonts w:ascii="Times New Roman" w:hAnsi="Times New Roman"/>
        </w:rPr>
        <w:t xml:space="preserve">TDAG has been deeply involved in </w:t>
      </w:r>
      <w:r w:rsidR="00765BCC">
        <w:rPr>
          <w:rFonts w:ascii="Times New Roman" w:hAnsi="Times New Roman"/>
        </w:rPr>
        <w:t>s</w:t>
      </w:r>
      <w:r w:rsidR="00765BCC" w:rsidRPr="00821B0C">
        <w:rPr>
          <w:rFonts w:ascii="Times New Roman" w:hAnsi="Times New Roman"/>
        </w:rPr>
        <w:t xml:space="preserve">trategic </w:t>
      </w:r>
      <w:r w:rsidR="00765BCC">
        <w:rPr>
          <w:rFonts w:ascii="Times New Roman" w:hAnsi="Times New Roman"/>
        </w:rPr>
        <w:t>p</w:t>
      </w:r>
      <w:r w:rsidR="00765BCC" w:rsidRPr="00821B0C">
        <w:rPr>
          <w:rFonts w:ascii="Times New Roman" w:hAnsi="Times New Roman"/>
        </w:rPr>
        <w:t>lanning</w:t>
      </w:r>
      <w:r w:rsidR="00765BCC">
        <w:rPr>
          <w:rFonts w:ascii="Times New Roman" w:hAnsi="Times New Roman"/>
        </w:rPr>
        <w:t>, so i</w:t>
      </w:r>
      <w:r w:rsidR="00765BCC" w:rsidRPr="00821B0C">
        <w:rPr>
          <w:rFonts w:ascii="Times New Roman" w:hAnsi="Times New Roman"/>
        </w:rPr>
        <w:t xml:space="preserve">n 2023, KPIs </w:t>
      </w:r>
      <w:r w:rsidR="00A570D3">
        <w:rPr>
          <w:rFonts w:ascii="Times New Roman" w:hAnsi="Times New Roman"/>
        </w:rPr>
        <w:t xml:space="preserve">were reduced </w:t>
      </w:r>
      <w:r w:rsidR="00765BCC" w:rsidRPr="00821B0C">
        <w:rPr>
          <w:rFonts w:ascii="Times New Roman" w:hAnsi="Times New Roman"/>
        </w:rPr>
        <w:t>from over 150 to around 45, thanks to collaboration with TDAG members.</w:t>
      </w:r>
    </w:p>
    <w:p w14:paraId="40DC7129" w14:textId="559DCA11" w:rsidR="00821B0C" w:rsidRPr="00821B0C" w:rsidRDefault="00441B64" w:rsidP="00821B0C">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As a</w:t>
      </w:r>
      <w:r w:rsidR="00821B0C" w:rsidRPr="00821B0C">
        <w:rPr>
          <w:rFonts w:ascii="Times New Roman" w:hAnsi="Times New Roman"/>
        </w:rPr>
        <w:t xml:space="preserve"> strategic objective f</w:t>
      </w:r>
      <w:r>
        <w:rPr>
          <w:rFonts w:ascii="Times New Roman" w:hAnsi="Times New Roman"/>
        </w:rPr>
        <w:t xml:space="preserve">or the Development Sector, Sustainable </w:t>
      </w:r>
      <w:r w:rsidRPr="00441B64">
        <w:rPr>
          <w:rFonts w:ascii="Times New Roman" w:hAnsi="Times New Roman"/>
        </w:rPr>
        <w:t xml:space="preserve">Digital </w:t>
      </w:r>
      <w:r>
        <w:rPr>
          <w:rFonts w:ascii="Times New Roman" w:hAnsi="Times New Roman"/>
        </w:rPr>
        <w:t>T</w:t>
      </w:r>
      <w:r w:rsidRPr="00441B64">
        <w:rPr>
          <w:rFonts w:ascii="Times New Roman" w:hAnsi="Times New Roman"/>
        </w:rPr>
        <w:t xml:space="preserve">ransformation, </w:t>
      </w:r>
      <w:r>
        <w:rPr>
          <w:rFonts w:ascii="Times New Roman" w:hAnsi="Times New Roman"/>
        </w:rPr>
        <w:t>a</w:t>
      </w:r>
      <w:r w:rsidR="00253624">
        <w:rPr>
          <w:rFonts w:ascii="Times New Roman" w:hAnsi="Times New Roman"/>
        </w:rPr>
        <w:t>n</w:t>
      </w:r>
      <w:r>
        <w:rPr>
          <w:rFonts w:ascii="Times New Roman" w:hAnsi="Times New Roman"/>
        </w:rPr>
        <w:t xml:space="preserve"> </w:t>
      </w:r>
      <w:r w:rsidR="00252982">
        <w:rPr>
          <w:rFonts w:ascii="Times New Roman" w:hAnsi="Times New Roman"/>
        </w:rPr>
        <w:t>inter-sectoral</w:t>
      </w:r>
      <w:r>
        <w:rPr>
          <w:rFonts w:ascii="Times New Roman" w:hAnsi="Times New Roman"/>
        </w:rPr>
        <w:t xml:space="preserve"> theme, </w:t>
      </w:r>
      <w:r w:rsidR="00821B0C" w:rsidRPr="00821B0C">
        <w:rPr>
          <w:rFonts w:ascii="Times New Roman" w:hAnsi="Times New Roman"/>
        </w:rPr>
        <w:t xml:space="preserve">is now </w:t>
      </w:r>
      <w:r w:rsidR="00252982">
        <w:rPr>
          <w:rFonts w:ascii="Times New Roman" w:hAnsi="Times New Roman"/>
        </w:rPr>
        <w:t>being coordinate</w:t>
      </w:r>
      <w:r w:rsidR="001573EF">
        <w:rPr>
          <w:rFonts w:ascii="Times New Roman" w:hAnsi="Times New Roman"/>
        </w:rPr>
        <w:t>d</w:t>
      </w:r>
      <w:r w:rsidR="00252982">
        <w:rPr>
          <w:rFonts w:ascii="Times New Roman" w:hAnsi="Times New Roman"/>
        </w:rPr>
        <w:t xml:space="preserve"> by </w:t>
      </w:r>
      <w:r w:rsidR="00821B0C" w:rsidRPr="00821B0C">
        <w:rPr>
          <w:rFonts w:ascii="Times New Roman" w:hAnsi="Times New Roman"/>
        </w:rPr>
        <w:t xml:space="preserve">Blanca </w:t>
      </w:r>
      <w:r w:rsidR="00252982">
        <w:rPr>
          <w:rFonts w:ascii="Times New Roman" w:hAnsi="Times New Roman"/>
        </w:rPr>
        <w:t>González (Spa</w:t>
      </w:r>
      <w:r w:rsidR="00134C95">
        <w:rPr>
          <w:rFonts w:ascii="Times New Roman" w:hAnsi="Times New Roman"/>
        </w:rPr>
        <w:t>in) and S</w:t>
      </w:r>
      <w:r w:rsidR="00821B0C" w:rsidRPr="00821B0C">
        <w:rPr>
          <w:rFonts w:ascii="Times New Roman" w:hAnsi="Times New Roman"/>
        </w:rPr>
        <w:t>hahad</w:t>
      </w:r>
      <w:r w:rsidR="009D4DC4">
        <w:rPr>
          <w:rFonts w:ascii="Times New Roman" w:hAnsi="Times New Roman"/>
        </w:rPr>
        <w:t xml:space="preserve"> Al Balawi </w:t>
      </w:r>
      <w:r w:rsidR="00765BCC">
        <w:rPr>
          <w:rFonts w:ascii="Times New Roman" w:hAnsi="Times New Roman"/>
        </w:rPr>
        <w:t>(Saudi Arabia)</w:t>
      </w:r>
      <w:r w:rsidR="00821B0C" w:rsidRPr="00821B0C">
        <w:rPr>
          <w:rFonts w:ascii="Times New Roman" w:hAnsi="Times New Roman"/>
        </w:rPr>
        <w:t xml:space="preserve">. </w:t>
      </w:r>
    </w:p>
    <w:p w14:paraId="26758337" w14:textId="52D5BDF5" w:rsidR="00395010" w:rsidRDefault="00395010" w:rsidP="00821B0C">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o conclude, the </w:t>
      </w:r>
      <w:r w:rsidR="00734408">
        <w:rPr>
          <w:rFonts w:ascii="Times New Roman" w:hAnsi="Times New Roman"/>
        </w:rPr>
        <w:t xml:space="preserve">TDAG Chair informed about the </w:t>
      </w:r>
      <w:r w:rsidR="00C97E6B">
        <w:rPr>
          <w:rFonts w:ascii="Times New Roman" w:hAnsi="Times New Roman"/>
        </w:rPr>
        <w:t>Industry</w:t>
      </w:r>
      <w:r w:rsidR="00734408">
        <w:rPr>
          <w:rFonts w:ascii="Times New Roman" w:hAnsi="Times New Roman"/>
        </w:rPr>
        <w:t xml:space="preserve"> A</w:t>
      </w:r>
      <w:r w:rsidRPr="00395010">
        <w:rPr>
          <w:rFonts w:ascii="Times New Roman" w:hAnsi="Times New Roman"/>
        </w:rPr>
        <w:t xml:space="preserve">dvisory </w:t>
      </w:r>
      <w:r w:rsidR="00734408">
        <w:rPr>
          <w:rFonts w:ascii="Times New Roman" w:hAnsi="Times New Roman"/>
        </w:rPr>
        <w:t>G</w:t>
      </w:r>
      <w:r w:rsidRPr="00395010">
        <w:rPr>
          <w:rFonts w:ascii="Times New Roman" w:hAnsi="Times New Roman"/>
        </w:rPr>
        <w:t xml:space="preserve">roup for development issues in the private sector, </w:t>
      </w:r>
      <w:r w:rsidR="00C97E6B">
        <w:rPr>
          <w:rFonts w:ascii="Times New Roman" w:hAnsi="Times New Roman"/>
        </w:rPr>
        <w:t xml:space="preserve">that is </w:t>
      </w:r>
      <w:r w:rsidRPr="00395010">
        <w:rPr>
          <w:rFonts w:ascii="Times New Roman" w:hAnsi="Times New Roman"/>
        </w:rPr>
        <w:t>proposing tech talks with CEOs for better coordination.</w:t>
      </w:r>
    </w:p>
    <w:p w14:paraId="1D94AE7F" w14:textId="0F08B346" w:rsidR="00D41EC9" w:rsidRPr="00911698" w:rsidRDefault="00A3107C" w:rsidP="00821B0C">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4</w:t>
      </w:r>
      <w:r>
        <w:rPr>
          <w:rFonts w:ascii="Times New Roman" w:hAnsi="Times New Roman"/>
          <w:b/>
          <w:bCs/>
        </w:rPr>
        <w:tab/>
      </w:r>
      <w:r w:rsidR="008C6FCA" w:rsidRPr="00911698">
        <w:rPr>
          <w:rFonts w:ascii="Times New Roman" w:hAnsi="Times New Roman"/>
          <w:b/>
          <w:bCs/>
        </w:rPr>
        <w:t>Reports by themes</w:t>
      </w:r>
    </w:p>
    <w:p w14:paraId="5B527E51" w14:textId="1AB0CF36" w:rsidR="00255C93" w:rsidRDefault="00A3107C" w:rsidP="00911698">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4.1</w:t>
      </w:r>
      <w:r>
        <w:rPr>
          <w:rFonts w:ascii="Times New Roman" w:hAnsi="Times New Roman"/>
          <w:b/>
          <w:bCs/>
        </w:rPr>
        <w:tab/>
      </w:r>
      <w:r w:rsidR="00255C93">
        <w:rPr>
          <w:rFonts w:ascii="Times New Roman" w:hAnsi="Times New Roman"/>
          <w:b/>
          <w:bCs/>
        </w:rPr>
        <w:t>Accessibility</w:t>
      </w:r>
      <w:r w:rsidR="00911698">
        <w:rPr>
          <w:rFonts w:ascii="Times New Roman" w:hAnsi="Times New Roman"/>
          <w:b/>
          <w:bCs/>
        </w:rPr>
        <w:tab/>
      </w:r>
    </w:p>
    <w:p w14:paraId="1A93E389" w14:textId="06B01B36" w:rsidR="00E100DC" w:rsidRDefault="00A25546" w:rsidP="00911698">
      <w:pPr>
        <w:tabs>
          <w:tab w:val="clear" w:pos="1134"/>
          <w:tab w:val="clear" w:pos="1871"/>
          <w:tab w:val="clear" w:pos="2268"/>
          <w:tab w:val="left" w:pos="794"/>
          <w:tab w:val="left" w:pos="1191"/>
          <w:tab w:val="left" w:pos="1588"/>
          <w:tab w:val="left" w:pos="1985"/>
        </w:tabs>
        <w:jc w:val="both"/>
        <w:rPr>
          <w:rFonts w:ascii="Times New Roman" w:hAnsi="Times New Roman"/>
        </w:rPr>
      </w:pPr>
      <w:r w:rsidRPr="00A25546">
        <w:rPr>
          <w:rFonts w:ascii="Times New Roman" w:hAnsi="Times New Roman"/>
        </w:rPr>
        <w:t xml:space="preserve">No report was submitted to the meeting. </w:t>
      </w:r>
      <w:r w:rsidRPr="009A4253">
        <w:rPr>
          <w:rFonts w:ascii="Times New Roman" w:hAnsi="Times New Roman"/>
        </w:rPr>
        <w:t>The Accessibility Coordinat</w:t>
      </w:r>
      <w:r w:rsidR="00BA14A3" w:rsidRPr="009A4253">
        <w:rPr>
          <w:rFonts w:ascii="Times New Roman" w:hAnsi="Times New Roman"/>
        </w:rPr>
        <w:t>or</w:t>
      </w:r>
      <w:r w:rsidRPr="009A4253">
        <w:rPr>
          <w:rFonts w:ascii="Times New Roman" w:hAnsi="Times New Roman"/>
        </w:rPr>
        <w:t xml:space="preserve"> </w:t>
      </w:r>
      <w:r w:rsidR="0069722A">
        <w:rPr>
          <w:rFonts w:ascii="Times New Roman" w:hAnsi="Times New Roman"/>
        </w:rPr>
        <w:t xml:space="preserve">facilitated having human captioning </w:t>
      </w:r>
      <w:r w:rsidR="00F50346">
        <w:rPr>
          <w:rFonts w:ascii="Times New Roman" w:hAnsi="Times New Roman"/>
        </w:rPr>
        <w:t>during the meeting. The transcript will be share with the participants</w:t>
      </w:r>
      <w:r w:rsidR="00782A67">
        <w:rPr>
          <w:rFonts w:ascii="Times New Roman" w:hAnsi="Times New Roman"/>
        </w:rPr>
        <w:t>.</w:t>
      </w:r>
    </w:p>
    <w:p w14:paraId="3944CCF3" w14:textId="0637922F" w:rsidR="00911698" w:rsidRDefault="002909F3" w:rsidP="00911698">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4.2</w:t>
      </w:r>
      <w:r>
        <w:rPr>
          <w:rFonts w:ascii="Times New Roman" w:hAnsi="Times New Roman"/>
          <w:b/>
          <w:bCs/>
        </w:rPr>
        <w:tab/>
      </w:r>
      <w:r w:rsidR="00911698">
        <w:rPr>
          <w:rFonts w:ascii="Times New Roman" w:hAnsi="Times New Roman"/>
          <w:b/>
          <w:bCs/>
        </w:rPr>
        <w:t>Climate change</w:t>
      </w:r>
    </w:p>
    <w:p w14:paraId="61C00050" w14:textId="5F30337E" w:rsidR="001D6078" w:rsidRDefault="00797B10" w:rsidP="00AE2C7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No report was submitted to the meeting.</w:t>
      </w:r>
    </w:p>
    <w:p w14:paraId="0E534B86" w14:textId="415B9587" w:rsidR="00797B10" w:rsidRDefault="00797B10" w:rsidP="00AE2C7D">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As the Coordinator was attending COP 29, in Baku, the TSAG representative informed that WTSA-</w:t>
      </w:r>
      <w:r w:rsidR="00F46AC9">
        <w:rPr>
          <w:rFonts w:ascii="Times New Roman" w:hAnsi="Times New Roman"/>
        </w:rPr>
        <w:t>24</w:t>
      </w:r>
      <w:r>
        <w:rPr>
          <w:rFonts w:ascii="Times New Roman" w:hAnsi="Times New Roman"/>
        </w:rPr>
        <w:t xml:space="preserve"> </w:t>
      </w:r>
      <w:r w:rsidRPr="00797B10">
        <w:rPr>
          <w:rFonts w:ascii="Times New Roman" w:hAnsi="Times New Roman"/>
        </w:rPr>
        <w:t xml:space="preserve">revised Resolution 72, 73, 79 and </w:t>
      </w:r>
      <w:r w:rsidR="00CE0757">
        <w:rPr>
          <w:rFonts w:ascii="Times New Roman" w:hAnsi="Times New Roman"/>
        </w:rPr>
        <w:t>that ITU-</w:t>
      </w:r>
      <w:r w:rsidRPr="00797B10">
        <w:rPr>
          <w:rFonts w:ascii="Times New Roman" w:hAnsi="Times New Roman"/>
        </w:rPr>
        <w:t xml:space="preserve">D Study Group 2 </w:t>
      </w:r>
      <w:r w:rsidR="00CE0757">
        <w:rPr>
          <w:rFonts w:ascii="Times New Roman" w:hAnsi="Times New Roman"/>
        </w:rPr>
        <w:t xml:space="preserve">would be meeting </w:t>
      </w:r>
      <w:r w:rsidRPr="00797B10">
        <w:rPr>
          <w:rFonts w:ascii="Times New Roman" w:hAnsi="Times New Roman"/>
        </w:rPr>
        <w:t xml:space="preserve">and </w:t>
      </w:r>
      <w:r w:rsidR="002909F3">
        <w:rPr>
          <w:rFonts w:ascii="Times New Roman" w:hAnsi="Times New Roman"/>
        </w:rPr>
        <w:t>p</w:t>
      </w:r>
      <w:r w:rsidRPr="00797B10">
        <w:rPr>
          <w:rFonts w:ascii="Times New Roman" w:hAnsi="Times New Roman"/>
        </w:rPr>
        <w:t xml:space="preserve">reparing the final report </w:t>
      </w:r>
      <w:r w:rsidR="00D641D5">
        <w:rPr>
          <w:rFonts w:ascii="Times New Roman" w:hAnsi="Times New Roman"/>
        </w:rPr>
        <w:t>for Q</w:t>
      </w:r>
      <w:r w:rsidRPr="00797B10">
        <w:rPr>
          <w:rFonts w:ascii="Times New Roman" w:hAnsi="Times New Roman"/>
        </w:rPr>
        <w:t>uestion 6</w:t>
      </w:r>
      <w:r w:rsidR="00B25841">
        <w:rPr>
          <w:rFonts w:ascii="Times New Roman" w:hAnsi="Times New Roman"/>
        </w:rPr>
        <w:t>-</w:t>
      </w:r>
      <w:r w:rsidRPr="00797B10">
        <w:rPr>
          <w:rFonts w:ascii="Times New Roman" w:hAnsi="Times New Roman"/>
        </w:rPr>
        <w:t xml:space="preserve">2 on climate change.  </w:t>
      </w:r>
    </w:p>
    <w:p w14:paraId="3E20B8CF" w14:textId="1BFFC556" w:rsidR="00AE2C7D" w:rsidRPr="00AE2C7D" w:rsidRDefault="00AE2C7D" w:rsidP="00AE2C7D">
      <w:pPr>
        <w:tabs>
          <w:tab w:val="clear" w:pos="1134"/>
          <w:tab w:val="clear" w:pos="1871"/>
          <w:tab w:val="clear" w:pos="2268"/>
          <w:tab w:val="left" w:pos="794"/>
          <w:tab w:val="left" w:pos="1191"/>
          <w:tab w:val="left" w:pos="1588"/>
          <w:tab w:val="left" w:pos="1985"/>
        </w:tabs>
        <w:jc w:val="both"/>
        <w:rPr>
          <w:rFonts w:ascii="Times New Roman" w:hAnsi="Times New Roman"/>
        </w:rPr>
      </w:pPr>
      <w:r w:rsidRPr="00AE2C7D">
        <w:rPr>
          <w:rFonts w:ascii="Times New Roman" w:hAnsi="Times New Roman"/>
        </w:rPr>
        <w:t xml:space="preserve">The </w:t>
      </w:r>
      <w:r w:rsidR="00D641D5">
        <w:rPr>
          <w:rFonts w:ascii="Times New Roman" w:hAnsi="Times New Roman"/>
        </w:rPr>
        <w:t xml:space="preserve">ITU-R </w:t>
      </w:r>
      <w:r w:rsidRPr="00AE2C7D">
        <w:rPr>
          <w:rFonts w:ascii="Times New Roman" w:hAnsi="Times New Roman"/>
        </w:rPr>
        <w:t xml:space="preserve">Sustainability Focal Point informed that a revised report will be approved to include full explanation of scopes 1 and 2 for energy saving, and scope 3 for broadcasting. </w:t>
      </w:r>
    </w:p>
    <w:p w14:paraId="3EEF7478" w14:textId="4E4C364C" w:rsidR="00B51CFF" w:rsidRPr="00E100DC" w:rsidRDefault="00AE2C7D" w:rsidP="00AE2C7D">
      <w:pPr>
        <w:tabs>
          <w:tab w:val="clear" w:pos="1134"/>
          <w:tab w:val="clear" w:pos="1871"/>
          <w:tab w:val="clear" w:pos="2268"/>
          <w:tab w:val="left" w:pos="794"/>
          <w:tab w:val="left" w:pos="1191"/>
          <w:tab w:val="left" w:pos="1588"/>
          <w:tab w:val="left" w:pos="1985"/>
        </w:tabs>
        <w:jc w:val="both"/>
        <w:rPr>
          <w:rFonts w:ascii="Times New Roman" w:hAnsi="Times New Roman"/>
        </w:rPr>
      </w:pPr>
      <w:r w:rsidRPr="00AE2C7D">
        <w:rPr>
          <w:rFonts w:ascii="Times New Roman" w:hAnsi="Times New Roman"/>
        </w:rPr>
        <w:t>The TSAG representative requested to be informed of these developments as it is a theme of mutual interest for both Sectors.</w:t>
      </w:r>
    </w:p>
    <w:p w14:paraId="03388E31" w14:textId="6B8CDF9D" w:rsidR="00C57513" w:rsidRDefault="00B1753E" w:rsidP="00911698">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t>2.4.3</w:t>
      </w:r>
      <w:r>
        <w:rPr>
          <w:rFonts w:ascii="Times New Roman" w:hAnsi="Times New Roman"/>
          <w:b/>
          <w:bCs/>
        </w:rPr>
        <w:tab/>
      </w:r>
      <w:r w:rsidR="00C57513">
        <w:rPr>
          <w:rFonts w:ascii="Times New Roman" w:hAnsi="Times New Roman"/>
          <w:b/>
          <w:bCs/>
        </w:rPr>
        <w:t>Virtual meetings / Remote participation</w:t>
      </w:r>
    </w:p>
    <w:p w14:paraId="4257D327" w14:textId="186E9611" w:rsidR="001B7B89" w:rsidRDefault="00014DE5" w:rsidP="005C468C">
      <w:pPr>
        <w:tabs>
          <w:tab w:val="clear" w:pos="1134"/>
          <w:tab w:val="clear" w:pos="1871"/>
          <w:tab w:val="clear" w:pos="2268"/>
          <w:tab w:val="left" w:pos="794"/>
          <w:tab w:val="left" w:pos="1191"/>
          <w:tab w:val="left" w:pos="1588"/>
          <w:tab w:val="left" w:pos="1985"/>
        </w:tabs>
        <w:jc w:val="both"/>
        <w:rPr>
          <w:rFonts w:ascii="Times New Roman" w:hAnsi="Times New Roman"/>
        </w:rPr>
      </w:pPr>
      <w:r w:rsidRPr="00485352">
        <w:rPr>
          <w:rFonts w:ascii="Times New Roman" w:hAnsi="Times New Roman"/>
        </w:rPr>
        <w:t xml:space="preserve">The </w:t>
      </w:r>
      <w:r w:rsidR="0080116E">
        <w:rPr>
          <w:rFonts w:ascii="Times New Roman" w:hAnsi="Times New Roman"/>
        </w:rPr>
        <w:t>C</w:t>
      </w:r>
      <w:r w:rsidR="00485352" w:rsidRPr="00485352">
        <w:rPr>
          <w:rFonts w:ascii="Times New Roman" w:hAnsi="Times New Roman"/>
        </w:rPr>
        <w:t>oordinator</w:t>
      </w:r>
      <w:r w:rsidR="00156511">
        <w:rPr>
          <w:rFonts w:ascii="Times New Roman" w:hAnsi="Times New Roman"/>
        </w:rPr>
        <w:t xml:space="preserve"> for these theme, </w:t>
      </w:r>
      <w:r w:rsidR="005C468C">
        <w:rPr>
          <w:rFonts w:ascii="Times New Roman" w:hAnsi="Times New Roman"/>
        </w:rPr>
        <w:t>presented u</w:t>
      </w:r>
      <w:r w:rsidR="005C468C" w:rsidRPr="005C468C">
        <w:rPr>
          <w:rFonts w:ascii="Times New Roman" w:hAnsi="Times New Roman"/>
        </w:rPr>
        <w:t>pdates from WTSA</w:t>
      </w:r>
      <w:r w:rsidR="005C468C">
        <w:rPr>
          <w:rFonts w:ascii="Times New Roman" w:hAnsi="Times New Roman"/>
        </w:rPr>
        <w:t>, as t</w:t>
      </w:r>
      <w:r w:rsidR="005C468C" w:rsidRPr="005C468C">
        <w:rPr>
          <w:rFonts w:ascii="Times New Roman" w:hAnsi="Times New Roman"/>
        </w:rPr>
        <w:t xml:space="preserve">he Resolution on electronic working methods </w:t>
      </w:r>
      <w:r w:rsidR="00CF6DC5">
        <w:rPr>
          <w:rFonts w:ascii="Times New Roman" w:hAnsi="Times New Roman"/>
        </w:rPr>
        <w:t xml:space="preserve">had positive reviews as it </w:t>
      </w:r>
      <w:r w:rsidR="005C468C" w:rsidRPr="005C468C">
        <w:rPr>
          <w:rFonts w:ascii="Times New Roman" w:hAnsi="Times New Roman"/>
        </w:rPr>
        <w:t xml:space="preserve">clarified points around webcasts during assemblies to facilitate participation using remote tools, aligning with Council discussions. </w:t>
      </w:r>
      <w:r w:rsidR="00E96BEC">
        <w:rPr>
          <w:rFonts w:ascii="Times New Roman" w:hAnsi="Times New Roman"/>
        </w:rPr>
        <w:t>T</w:t>
      </w:r>
      <w:r w:rsidR="005C468C" w:rsidRPr="005C468C">
        <w:rPr>
          <w:rFonts w:ascii="Times New Roman" w:hAnsi="Times New Roman"/>
        </w:rPr>
        <w:t xml:space="preserve">he work initiated in TSAG </w:t>
      </w:r>
      <w:r w:rsidR="00E96BEC">
        <w:rPr>
          <w:rFonts w:ascii="Times New Roman" w:hAnsi="Times New Roman"/>
        </w:rPr>
        <w:t>will be</w:t>
      </w:r>
      <w:r w:rsidR="005C468C" w:rsidRPr="005C468C">
        <w:rPr>
          <w:rFonts w:ascii="Times New Roman" w:hAnsi="Times New Roman"/>
        </w:rPr>
        <w:t xml:space="preserve"> on hold due to outcomes from the </w:t>
      </w:r>
      <w:r w:rsidR="00CF6DC5">
        <w:rPr>
          <w:rFonts w:ascii="Times New Roman" w:hAnsi="Times New Roman"/>
        </w:rPr>
        <w:t>P</w:t>
      </w:r>
      <w:r w:rsidR="005C468C" w:rsidRPr="005C468C">
        <w:rPr>
          <w:rFonts w:ascii="Times New Roman" w:hAnsi="Times New Roman"/>
        </w:rPr>
        <w:t>lenipot</w:t>
      </w:r>
      <w:r w:rsidR="00CF6DC5">
        <w:rPr>
          <w:rFonts w:ascii="Times New Roman" w:hAnsi="Times New Roman"/>
        </w:rPr>
        <w:t>entiary Conference</w:t>
      </w:r>
      <w:r w:rsidR="005C468C" w:rsidRPr="005C468C">
        <w:rPr>
          <w:rFonts w:ascii="Times New Roman" w:hAnsi="Times New Roman"/>
        </w:rPr>
        <w:t xml:space="preserve"> and </w:t>
      </w:r>
      <w:r w:rsidR="00CF6DC5">
        <w:rPr>
          <w:rFonts w:ascii="Times New Roman" w:hAnsi="Times New Roman"/>
        </w:rPr>
        <w:t xml:space="preserve">its </w:t>
      </w:r>
      <w:r w:rsidR="005C468C" w:rsidRPr="005C468C">
        <w:rPr>
          <w:rFonts w:ascii="Times New Roman" w:hAnsi="Times New Roman"/>
        </w:rPr>
        <w:t>Resolution 167.</w:t>
      </w:r>
    </w:p>
    <w:p w14:paraId="6D1AC126" w14:textId="6BCB775F" w:rsidR="00417979" w:rsidRDefault="005C468C" w:rsidP="005C468C">
      <w:pPr>
        <w:tabs>
          <w:tab w:val="clear" w:pos="1134"/>
          <w:tab w:val="clear" w:pos="1871"/>
          <w:tab w:val="clear" w:pos="2268"/>
          <w:tab w:val="left" w:pos="794"/>
          <w:tab w:val="left" w:pos="1191"/>
          <w:tab w:val="left" w:pos="1588"/>
          <w:tab w:val="left" w:pos="1985"/>
        </w:tabs>
        <w:jc w:val="both"/>
        <w:rPr>
          <w:rFonts w:ascii="Times New Roman" w:hAnsi="Times New Roman"/>
        </w:rPr>
      </w:pPr>
      <w:r w:rsidRPr="005C468C">
        <w:rPr>
          <w:rFonts w:ascii="Times New Roman" w:hAnsi="Times New Roman"/>
        </w:rPr>
        <w:t xml:space="preserve">TSAG's comprehensive texts on electronic working methods, governance, and accessibility link well with Council activities. The Council has established a correspondence group chaired by Mexico to ensure consistency in electronic working methods across </w:t>
      </w:r>
      <w:r w:rsidR="001B7B89">
        <w:rPr>
          <w:rFonts w:ascii="Times New Roman" w:hAnsi="Times New Roman"/>
        </w:rPr>
        <w:t>S</w:t>
      </w:r>
      <w:r w:rsidRPr="005C468C">
        <w:rPr>
          <w:rFonts w:ascii="Times New Roman" w:hAnsi="Times New Roman"/>
        </w:rPr>
        <w:t>ectors. It</w:t>
      </w:r>
      <w:r w:rsidR="001B7B89">
        <w:rPr>
          <w:rFonts w:ascii="Times New Roman" w:hAnsi="Times New Roman"/>
        </w:rPr>
        <w:t xml:space="preserve"> will be</w:t>
      </w:r>
      <w:r w:rsidRPr="005C468C">
        <w:rPr>
          <w:rFonts w:ascii="Times New Roman" w:hAnsi="Times New Roman"/>
        </w:rPr>
        <w:t xml:space="preserve"> important to monitor Council activities despite different timelines from TSAG meetings. There are nuanced views on when remote participants should be involved or excluded from discussions, an issue needing reflection in the </w:t>
      </w:r>
      <w:r w:rsidR="00A10FD2">
        <w:rPr>
          <w:rFonts w:ascii="Times New Roman" w:hAnsi="Times New Roman"/>
        </w:rPr>
        <w:t xml:space="preserve">new </w:t>
      </w:r>
      <w:r w:rsidRPr="005C468C">
        <w:rPr>
          <w:rFonts w:ascii="Times New Roman" w:hAnsi="Times New Roman"/>
        </w:rPr>
        <w:t>correspondence group.</w:t>
      </w:r>
    </w:p>
    <w:p w14:paraId="1F528241" w14:textId="464BDB61" w:rsidR="00911698" w:rsidRPr="00911698" w:rsidRDefault="00B1753E" w:rsidP="00B133B3">
      <w:pPr>
        <w:tabs>
          <w:tab w:val="clear" w:pos="1134"/>
          <w:tab w:val="clear" w:pos="1871"/>
          <w:tab w:val="clear" w:pos="2268"/>
          <w:tab w:val="left" w:pos="794"/>
          <w:tab w:val="left" w:pos="1191"/>
          <w:tab w:val="left" w:pos="1588"/>
          <w:tab w:val="left" w:pos="1985"/>
        </w:tabs>
        <w:jc w:val="both"/>
        <w:rPr>
          <w:rFonts w:ascii="Times New Roman" w:hAnsi="Times New Roman"/>
          <w:b/>
          <w:bCs/>
        </w:rPr>
      </w:pPr>
      <w:r>
        <w:rPr>
          <w:rFonts w:ascii="Times New Roman" w:hAnsi="Times New Roman"/>
          <w:b/>
          <w:bCs/>
        </w:rPr>
        <w:lastRenderedPageBreak/>
        <w:t>2.4.4</w:t>
      </w:r>
      <w:r>
        <w:rPr>
          <w:rFonts w:ascii="Times New Roman" w:hAnsi="Times New Roman"/>
          <w:b/>
          <w:bCs/>
        </w:rPr>
        <w:tab/>
        <w:t>I</w:t>
      </w:r>
      <w:r w:rsidR="00C57513">
        <w:rPr>
          <w:rFonts w:ascii="Times New Roman" w:hAnsi="Times New Roman"/>
          <w:b/>
          <w:bCs/>
        </w:rPr>
        <w:t>TU website</w:t>
      </w:r>
    </w:p>
    <w:p w14:paraId="4E85E92A" w14:textId="77777777" w:rsidR="00C1425F" w:rsidRDefault="00712767" w:rsidP="00D41EC9">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re was a contribution received from the Russian Federation, document </w:t>
      </w:r>
      <w:hyperlink r:id="rId24" w:history="1">
        <w:r w:rsidRPr="006F3C75">
          <w:rPr>
            <w:rStyle w:val="Hyperlink"/>
            <w:rFonts w:ascii="Times New Roman" w:hAnsi="Times New Roman"/>
          </w:rPr>
          <w:t>ISCG/24-3/03</w:t>
        </w:r>
      </w:hyperlink>
      <w:r w:rsidR="00C1425F">
        <w:rPr>
          <w:rFonts w:ascii="Times New Roman" w:hAnsi="Times New Roman"/>
        </w:rPr>
        <w:t xml:space="preserve"> proposing the following:</w:t>
      </w:r>
    </w:p>
    <w:p w14:paraId="3C22414D" w14:textId="77777777" w:rsidR="00C1425F" w:rsidRDefault="00C1425F" w:rsidP="00C1425F">
      <w:pPr>
        <w:pStyle w:val="ListParagraph"/>
        <w:numPr>
          <w:ilvl w:val="0"/>
          <w:numId w:val="32"/>
        </w:numPr>
        <w:tabs>
          <w:tab w:val="clear" w:pos="1134"/>
          <w:tab w:val="clear" w:pos="1871"/>
          <w:tab w:val="clear" w:pos="2268"/>
          <w:tab w:val="left" w:pos="794"/>
          <w:tab w:val="left" w:pos="1191"/>
          <w:tab w:val="left" w:pos="1588"/>
          <w:tab w:val="left" w:pos="1985"/>
        </w:tabs>
        <w:jc w:val="both"/>
        <w:rPr>
          <w:rFonts w:ascii="Times New Roman" w:hAnsi="Times New Roman"/>
          <w:lang w:val="en-AU"/>
        </w:rPr>
      </w:pPr>
      <w:r w:rsidRPr="006114FB">
        <w:rPr>
          <w:rFonts w:ascii="Times New Roman" w:hAnsi="Times New Roman"/>
          <w:lang w:val="en-AU"/>
        </w:rPr>
        <w:t xml:space="preserve">To encourage the secretariat to accelerate work on the harmonization of the </w:t>
      </w:r>
      <w:r>
        <w:rPr>
          <w:rFonts w:ascii="Times New Roman" w:hAnsi="Times New Roman"/>
          <w:lang w:val="en-AU"/>
        </w:rPr>
        <w:t>ISCG</w:t>
      </w:r>
      <w:r w:rsidRPr="006114FB">
        <w:rPr>
          <w:rFonts w:ascii="Times New Roman" w:hAnsi="Times New Roman"/>
          <w:lang w:val="en-AU"/>
        </w:rPr>
        <w:t xml:space="preserve"> website</w:t>
      </w:r>
      <w:r>
        <w:rPr>
          <w:rFonts w:ascii="Times New Roman" w:hAnsi="Times New Roman"/>
          <w:lang w:val="en-AU"/>
        </w:rPr>
        <w:t xml:space="preserve"> with SGs websites</w:t>
      </w:r>
      <w:r w:rsidRPr="006114FB">
        <w:rPr>
          <w:rFonts w:ascii="Times New Roman" w:hAnsi="Times New Roman"/>
          <w:lang w:val="en-AU"/>
        </w:rPr>
        <w:t xml:space="preserve"> to ensure clarity, ease of navigation and an image of One ITU, using the six official languages of the Union on an equal footing.</w:t>
      </w:r>
    </w:p>
    <w:p w14:paraId="09300144" w14:textId="77777777" w:rsidR="00C1425F" w:rsidRDefault="00C1425F" w:rsidP="00C1425F">
      <w:pPr>
        <w:pStyle w:val="ListParagraph"/>
        <w:numPr>
          <w:ilvl w:val="0"/>
          <w:numId w:val="32"/>
        </w:numPr>
        <w:tabs>
          <w:tab w:val="clear" w:pos="1134"/>
          <w:tab w:val="clear" w:pos="1871"/>
          <w:tab w:val="clear" w:pos="2268"/>
          <w:tab w:val="left" w:pos="794"/>
          <w:tab w:val="left" w:pos="1191"/>
          <w:tab w:val="left" w:pos="1588"/>
          <w:tab w:val="left" w:pos="1985"/>
        </w:tabs>
        <w:jc w:val="both"/>
        <w:rPr>
          <w:rFonts w:ascii="Times New Roman" w:hAnsi="Times New Roman"/>
          <w:lang w:val="en-AU"/>
        </w:rPr>
      </w:pPr>
      <w:r w:rsidRPr="006114FB">
        <w:rPr>
          <w:rFonts w:ascii="Times New Roman" w:hAnsi="Times New Roman"/>
          <w:lang w:val="en-AU"/>
        </w:rPr>
        <w:t>To put the link to the ISCG website at the</w:t>
      </w:r>
      <w:r w:rsidRPr="003A2AC7">
        <w:rPr>
          <w:rFonts w:ascii="Times New Roman" w:hAnsi="Times New Roman"/>
          <w:lang w:val="en-AU"/>
        </w:rPr>
        <w:t xml:space="preserve"> </w:t>
      </w:r>
      <w:r>
        <w:rPr>
          <w:rFonts w:ascii="Times New Roman" w:hAnsi="Times New Roman"/>
          <w:lang w:val="en-AU"/>
        </w:rPr>
        <w:t>Calendar of Events</w:t>
      </w:r>
      <w:r w:rsidRPr="006114FB">
        <w:rPr>
          <w:rFonts w:ascii="Times New Roman" w:hAnsi="Times New Roman"/>
          <w:lang w:val="en-AU"/>
        </w:rPr>
        <w:t>.</w:t>
      </w:r>
    </w:p>
    <w:p w14:paraId="11AD3C76" w14:textId="6A0014F1" w:rsidR="00C1425F" w:rsidRDefault="00C1425F" w:rsidP="00C1425F">
      <w:pPr>
        <w:pStyle w:val="ListParagraph"/>
        <w:numPr>
          <w:ilvl w:val="0"/>
          <w:numId w:val="32"/>
        </w:numPr>
        <w:tabs>
          <w:tab w:val="clear" w:pos="1134"/>
          <w:tab w:val="clear" w:pos="1871"/>
          <w:tab w:val="clear" w:pos="2268"/>
          <w:tab w:val="left" w:pos="794"/>
          <w:tab w:val="left" w:pos="1191"/>
          <w:tab w:val="left" w:pos="1588"/>
          <w:tab w:val="left" w:pos="1985"/>
        </w:tabs>
        <w:jc w:val="both"/>
        <w:rPr>
          <w:rFonts w:ascii="Times New Roman" w:hAnsi="Times New Roman"/>
          <w:lang w:val="en-AU"/>
        </w:rPr>
      </w:pPr>
      <w:r w:rsidRPr="006114FB">
        <w:rPr>
          <w:rFonts w:ascii="Times New Roman" w:hAnsi="Times New Roman"/>
          <w:lang w:val="en-AU"/>
        </w:rPr>
        <w:t xml:space="preserve">To draw the attention of the Coordination Committee and the ISC-TF </w:t>
      </w:r>
      <w:r w:rsidR="00FB2190">
        <w:rPr>
          <w:rFonts w:ascii="Times New Roman" w:hAnsi="Times New Roman"/>
          <w:lang w:val="en-AU"/>
        </w:rPr>
        <w:t xml:space="preserve">about </w:t>
      </w:r>
      <w:r w:rsidRPr="006114FB">
        <w:rPr>
          <w:rFonts w:ascii="Times New Roman" w:hAnsi="Times New Roman"/>
          <w:lang w:val="en-AU"/>
        </w:rPr>
        <w:t>the ITU searching system</w:t>
      </w:r>
      <w:r>
        <w:rPr>
          <w:rFonts w:ascii="Times New Roman" w:hAnsi="Times New Roman"/>
          <w:lang w:val="en-AU"/>
        </w:rPr>
        <w:t xml:space="preserve"> when </w:t>
      </w:r>
      <w:r w:rsidRPr="006114FB">
        <w:rPr>
          <w:rFonts w:ascii="Times New Roman" w:hAnsi="Times New Roman"/>
          <w:lang w:val="en-AU"/>
        </w:rPr>
        <w:t xml:space="preserve">using </w:t>
      </w:r>
      <w:r>
        <w:rPr>
          <w:rFonts w:ascii="Times New Roman" w:hAnsi="Times New Roman"/>
          <w:lang w:val="en-AU"/>
        </w:rPr>
        <w:t xml:space="preserve">all </w:t>
      </w:r>
      <w:r w:rsidRPr="006114FB">
        <w:rPr>
          <w:rFonts w:ascii="Times New Roman" w:hAnsi="Times New Roman"/>
          <w:lang w:val="en-AU"/>
        </w:rPr>
        <w:t>the official languages of the Union on an equal footing.</w:t>
      </w:r>
    </w:p>
    <w:p w14:paraId="3DF53B88" w14:textId="1156C01C" w:rsidR="00C1425F" w:rsidRPr="006114FB" w:rsidRDefault="00C1425F" w:rsidP="00C1425F">
      <w:pPr>
        <w:pStyle w:val="ListParagraph"/>
        <w:numPr>
          <w:ilvl w:val="0"/>
          <w:numId w:val="32"/>
        </w:numPr>
        <w:tabs>
          <w:tab w:val="clear" w:pos="1134"/>
          <w:tab w:val="clear" w:pos="1871"/>
          <w:tab w:val="clear" w:pos="2268"/>
          <w:tab w:val="left" w:pos="794"/>
          <w:tab w:val="left" w:pos="1191"/>
          <w:tab w:val="left" w:pos="1588"/>
          <w:tab w:val="left" w:pos="1985"/>
        </w:tabs>
        <w:jc w:val="both"/>
        <w:rPr>
          <w:rFonts w:ascii="Times New Roman" w:hAnsi="Times New Roman"/>
          <w:lang w:val="en-AU"/>
        </w:rPr>
      </w:pPr>
      <w:r w:rsidRPr="006114FB">
        <w:rPr>
          <w:rFonts w:ascii="Times New Roman" w:hAnsi="Times New Roman"/>
          <w:lang w:val="en-AU"/>
        </w:rPr>
        <w:t>To request the secretariat to submit information on the harmonization of the websites and on the ITU searching system</w:t>
      </w:r>
      <w:r>
        <w:rPr>
          <w:rFonts w:ascii="Times New Roman" w:hAnsi="Times New Roman"/>
          <w:lang w:val="en-AU"/>
        </w:rPr>
        <w:t xml:space="preserve"> at all </w:t>
      </w:r>
      <w:r w:rsidRPr="006114FB">
        <w:rPr>
          <w:rFonts w:ascii="Times New Roman" w:hAnsi="Times New Roman"/>
          <w:lang w:val="en-AU"/>
        </w:rPr>
        <w:t>the official languages of the Union on an equal footing</w:t>
      </w:r>
      <w:r>
        <w:rPr>
          <w:rFonts w:ascii="Times New Roman" w:hAnsi="Times New Roman"/>
          <w:lang w:val="en-AU"/>
        </w:rPr>
        <w:t xml:space="preserve"> at the next meetings of CWG</w:t>
      </w:r>
      <w:r w:rsidR="00F32189">
        <w:rPr>
          <w:rFonts w:ascii="Times New Roman" w:hAnsi="Times New Roman"/>
          <w:lang w:val="en-AU"/>
        </w:rPr>
        <w:t>-</w:t>
      </w:r>
      <w:r>
        <w:rPr>
          <w:rFonts w:ascii="Times New Roman" w:hAnsi="Times New Roman"/>
          <w:lang w:val="en-AU"/>
        </w:rPr>
        <w:t>Lang and ISCG</w:t>
      </w:r>
      <w:r w:rsidRPr="006114FB">
        <w:rPr>
          <w:rFonts w:ascii="Times New Roman" w:hAnsi="Times New Roman"/>
          <w:lang w:val="en-AU"/>
        </w:rPr>
        <w:t>.</w:t>
      </w:r>
    </w:p>
    <w:p w14:paraId="31BD2A14" w14:textId="3AC70887" w:rsidR="0015641B" w:rsidRDefault="00D05626" w:rsidP="00D41EC9">
      <w:pPr>
        <w:tabs>
          <w:tab w:val="clear" w:pos="1134"/>
          <w:tab w:val="clear" w:pos="1871"/>
          <w:tab w:val="clear" w:pos="2268"/>
          <w:tab w:val="left" w:pos="794"/>
          <w:tab w:val="left" w:pos="1191"/>
          <w:tab w:val="left" w:pos="1588"/>
          <w:tab w:val="left" w:pos="1985"/>
        </w:tabs>
        <w:jc w:val="both"/>
        <w:rPr>
          <w:rFonts w:ascii="Times New Roman" w:hAnsi="Times New Roman"/>
          <w:lang w:val="en-AU"/>
        </w:rPr>
      </w:pPr>
      <w:r>
        <w:rPr>
          <w:rFonts w:ascii="Times New Roman" w:hAnsi="Times New Roman"/>
          <w:lang w:val="en-AU"/>
        </w:rPr>
        <w:t xml:space="preserve">The Chair welcomed the </w:t>
      </w:r>
      <w:r w:rsidR="00031AE2">
        <w:rPr>
          <w:rFonts w:ascii="Times New Roman" w:hAnsi="Times New Roman"/>
          <w:lang w:val="en-AU"/>
        </w:rPr>
        <w:t xml:space="preserve">contribution </w:t>
      </w:r>
      <w:r>
        <w:rPr>
          <w:rFonts w:ascii="Times New Roman" w:hAnsi="Times New Roman"/>
          <w:lang w:val="en-AU"/>
        </w:rPr>
        <w:t>a</w:t>
      </w:r>
      <w:r w:rsidR="00504BF9">
        <w:rPr>
          <w:rFonts w:ascii="Times New Roman" w:hAnsi="Times New Roman"/>
          <w:lang w:val="en-AU"/>
        </w:rPr>
        <w:t>nd proposed to include it in the report as endorsed by the ISCG.</w:t>
      </w:r>
    </w:p>
    <w:p w14:paraId="008DDDE8" w14:textId="77777777" w:rsidR="00E73E35" w:rsidRDefault="00891202" w:rsidP="00D41EC9">
      <w:pPr>
        <w:tabs>
          <w:tab w:val="clear" w:pos="1134"/>
          <w:tab w:val="clear" w:pos="1871"/>
          <w:tab w:val="clear" w:pos="2268"/>
          <w:tab w:val="left" w:pos="794"/>
          <w:tab w:val="left" w:pos="1191"/>
          <w:tab w:val="left" w:pos="1588"/>
          <w:tab w:val="left" w:pos="1985"/>
        </w:tabs>
        <w:jc w:val="both"/>
        <w:rPr>
          <w:rFonts w:ascii="Times New Roman" w:hAnsi="Times New Roman"/>
          <w:lang w:val="en-AU"/>
        </w:rPr>
      </w:pPr>
      <w:r>
        <w:rPr>
          <w:rFonts w:ascii="Times New Roman" w:hAnsi="Times New Roman"/>
          <w:lang w:val="en-AU"/>
        </w:rPr>
        <w:t>The secretariat added that the budget to improve ITU’s website has recently been approved by Council 2024 so work will start soon.</w:t>
      </w:r>
    </w:p>
    <w:p w14:paraId="58FC66C4" w14:textId="448026EE" w:rsidR="00EE7B6E" w:rsidRPr="00B1753E" w:rsidRDefault="003F502F" w:rsidP="00B1753E">
      <w:pPr>
        <w:pStyle w:val="ListParagraph"/>
        <w:numPr>
          <w:ilvl w:val="2"/>
          <w:numId w:val="37"/>
        </w:numPr>
        <w:tabs>
          <w:tab w:val="clear" w:pos="1134"/>
          <w:tab w:val="clear" w:pos="1871"/>
          <w:tab w:val="clear" w:pos="2268"/>
          <w:tab w:val="left" w:pos="794"/>
          <w:tab w:val="left" w:pos="1191"/>
          <w:tab w:val="left" w:pos="1588"/>
          <w:tab w:val="left" w:pos="1985"/>
        </w:tabs>
        <w:jc w:val="both"/>
        <w:rPr>
          <w:rFonts w:ascii="Times New Roman" w:hAnsi="Times New Roman"/>
          <w:b/>
          <w:bCs/>
        </w:rPr>
      </w:pPr>
      <w:r w:rsidRPr="00B1753E">
        <w:rPr>
          <w:rFonts w:ascii="Times New Roman" w:hAnsi="Times New Roman"/>
          <w:b/>
          <w:bCs/>
        </w:rPr>
        <w:t>Sustainable Digital Transformation</w:t>
      </w:r>
    </w:p>
    <w:p w14:paraId="45C69229" w14:textId="215DC339" w:rsidR="00EE7B6E" w:rsidRDefault="001D5D3A" w:rsidP="00EE7B6E">
      <w:pPr>
        <w:tabs>
          <w:tab w:val="clear" w:pos="1134"/>
          <w:tab w:val="clear" w:pos="1871"/>
          <w:tab w:val="clear" w:pos="2268"/>
          <w:tab w:val="left" w:pos="794"/>
          <w:tab w:val="left" w:pos="1191"/>
          <w:tab w:val="left" w:pos="1588"/>
          <w:tab w:val="left" w:pos="1985"/>
        </w:tabs>
        <w:jc w:val="both"/>
        <w:rPr>
          <w:rFonts w:ascii="Times New Roman" w:hAnsi="Times New Roman"/>
        </w:rPr>
      </w:pPr>
      <w:r w:rsidRPr="00EE7B6E">
        <w:rPr>
          <w:rFonts w:ascii="Times New Roman" w:hAnsi="Times New Roman"/>
        </w:rPr>
        <w:t xml:space="preserve">Regarding Sustainable Digital Transformation, </w:t>
      </w:r>
      <w:r w:rsidR="00856C83" w:rsidRPr="00EE7B6E">
        <w:rPr>
          <w:rFonts w:ascii="Times New Roman" w:hAnsi="Times New Roman"/>
        </w:rPr>
        <w:t>the Coordinator n</w:t>
      </w:r>
      <w:r w:rsidRPr="00EE7B6E">
        <w:rPr>
          <w:rFonts w:ascii="Times New Roman" w:hAnsi="Times New Roman"/>
        </w:rPr>
        <w:t xml:space="preserve">oted the new Resolution </w:t>
      </w:r>
      <w:r w:rsidR="00856C83" w:rsidRPr="00EE7B6E">
        <w:rPr>
          <w:rFonts w:ascii="Times New Roman" w:hAnsi="Times New Roman"/>
        </w:rPr>
        <w:t xml:space="preserve">approved by </w:t>
      </w:r>
      <w:r w:rsidRPr="00EE7B6E">
        <w:rPr>
          <w:rFonts w:ascii="Times New Roman" w:hAnsi="Times New Roman"/>
        </w:rPr>
        <w:t>WTSA</w:t>
      </w:r>
      <w:r w:rsidR="00856C83" w:rsidRPr="00EE7B6E">
        <w:rPr>
          <w:rFonts w:ascii="Times New Roman" w:hAnsi="Times New Roman"/>
        </w:rPr>
        <w:t>-</w:t>
      </w:r>
      <w:r w:rsidR="000142E6">
        <w:rPr>
          <w:rFonts w:ascii="Times New Roman" w:hAnsi="Times New Roman"/>
        </w:rPr>
        <w:t>24</w:t>
      </w:r>
      <w:r w:rsidRPr="00EE7B6E">
        <w:rPr>
          <w:rFonts w:ascii="Times New Roman" w:hAnsi="Times New Roman"/>
        </w:rPr>
        <w:t xml:space="preserve">. </w:t>
      </w:r>
      <w:r w:rsidR="00856C83" w:rsidRPr="00EE7B6E">
        <w:rPr>
          <w:rFonts w:ascii="Times New Roman" w:hAnsi="Times New Roman"/>
        </w:rPr>
        <w:t xml:space="preserve">And commented on the ITU </w:t>
      </w:r>
      <w:r w:rsidRPr="00EE7B6E">
        <w:rPr>
          <w:rFonts w:ascii="Times New Roman" w:hAnsi="Times New Roman"/>
        </w:rPr>
        <w:t xml:space="preserve">newsletter </w:t>
      </w:r>
      <w:r w:rsidR="00EE7B6E">
        <w:rPr>
          <w:rFonts w:ascii="Times New Roman" w:hAnsi="Times New Roman"/>
        </w:rPr>
        <w:t xml:space="preserve">on </w:t>
      </w:r>
      <w:r w:rsidRPr="00EE7B6E">
        <w:rPr>
          <w:rFonts w:ascii="Times New Roman" w:hAnsi="Times New Roman"/>
        </w:rPr>
        <w:t xml:space="preserve">Digital Transformation, </w:t>
      </w:r>
      <w:r w:rsidR="00D124FC" w:rsidRPr="00EE7B6E">
        <w:rPr>
          <w:rFonts w:ascii="Times New Roman" w:hAnsi="Times New Roman"/>
        </w:rPr>
        <w:t xml:space="preserve">raising the concern that </w:t>
      </w:r>
      <w:r w:rsidRPr="00EE7B6E">
        <w:rPr>
          <w:rFonts w:ascii="Times New Roman" w:hAnsi="Times New Roman"/>
        </w:rPr>
        <w:t xml:space="preserve">it currently only includes information from </w:t>
      </w:r>
      <w:r w:rsidR="00D124FC" w:rsidRPr="00EE7B6E">
        <w:rPr>
          <w:rFonts w:ascii="Times New Roman" w:hAnsi="Times New Roman"/>
        </w:rPr>
        <w:t>ITU-T</w:t>
      </w:r>
      <w:r w:rsidRPr="00EE7B6E">
        <w:rPr>
          <w:rFonts w:ascii="Times New Roman" w:hAnsi="Times New Roman"/>
        </w:rPr>
        <w:t>.</w:t>
      </w:r>
    </w:p>
    <w:p w14:paraId="027114E0" w14:textId="77777777" w:rsidR="00A056F0" w:rsidRDefault="000209C3" w:rsidP="00A056F0">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Coordinator proposed that the newsletter </w:t>
      </w:r>
      <w:r w:rsidR="00921438">
        <w:rPr>
          <w:rFonts w:ascii="Times New Roman" w:hAnsi="Times New Roman"/>
        </w:rPr>
        <w:t xml:space="preserve">should </w:t>
      </w:r>
      <w:r w:rsidR="00A056F0">
        <w:rPr>
          <w:rFonts w:ascii="Times New Roman" w:hAnsi="Times New Roman"/>
        </w:rPr>
        <w:t>cover the work ITU-wide</w:t>
      </w:r>
      <w:r w:rsidR="001D5D3A" w:rsidRPr="001D5D3A">
        <w:rPr>
          <w:rFonts w:ascii="Times New Roman" w:hAnsi="Times New Roman"/>
        </w:rPr>
        <w:t>, as Sustainable Digital Transformation is a</w:t>
      </w:r>
      <w:r w:rsidR="00921438">
        <w:rPr>
          <w:rFonts w:ascii="Times New Roman" w:hAnsi="Times New Roman"/>
        </w:rPr>
        <w:t>lso a</w:t>
      </w:r>
      <w:r w:rsidR="001D5D3A" w:rsidRPr="001D5D3A">
        <w:rPr>
          <w:rFonts w:ascii="Times New Roman" w:hAnsi="Times New Roman"/>
        </w:rPr>
        <w:t xml:space="preserve"> priority for the D</w:t>
      </w:r>
      <w:r w:rsidR="00921438">
        <w:rPr>
          <w:rFonts w:ascii="Times New Roman" w:hAnsi="Times New Roman"/>
        </w:rPr>
        <w:t>evelopment</w:t>
      </w:r>
      <w:r w:rsidR="001D5D3A" w:rsidRPr="001D5D3A">
        <w:rPr>
          <w:rFonts w:ascii="Times New Roman" w:hAnsi="Times New Roman"/>
        </w:rPr>
        <w:t xml:space="preserve"> </w:t>
      </w:r>
      <w:r w:rsidR="00921438">
        <w:rPr>
          <w:rFonts w:ascii="Times New Roman" w:hAnsi="Times New Roman"/>
        </w:rPr>
        <w:t>S</w:t>
      </w:r>
      <w:r w:rsidR="001D5D3A" w:rsidRPr="001D5D3A">
        <w:rPr>
          <w:rFonts w:ascii="Times New Roman" w:hAnsi="Times New Roman"/>
        </w:rPr>
        <w:t>ector, both in current and proposed ITU-D priorities.</w:t>
      </w:r>
    </w:p>
    <w:p w14:paraId="138708E6" w14:textId="182D5BD0" w:rsidR="0075385A" w:rsidRDefault="00F71A2C" w:rsidP="0075385A">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The secretariat took note and co</w:t>
      </w:r>
      <w:r w:rsidR="00A711FC">
        <w:rPr>
          <w:rFonts w:ascii="Times New Roman" w:hAnsi="Times New Roman"/>
        </w:rPr>
        <w:t xml:space="preserve">mmented that before publishing, </w:t>
      </w:r>
      <w:r w:rsidR="0075385A">
        <w:rPr>
          <w:rFonts w:ascii="Times New Roman" w:hAnsi="Times New Roman"/>
        </w:rPr>
        <w:t>a</w:t>
      </w:r>
      <w:r w:rsidR="00A711FC">
        <w:rPr>
          <w:rFonts w:ascii="Times New Roman" w:hAnsi="Times New Roman"/>
        </w:rPr>
        <w:t xml:space="preserve"> </w:t>
      </w:r>
      <w:r w:rsidR="00D137A6">
        <w:rPr>
          <w:rFonts w:ascii="Times New Roman" w:hAnsi="Times New Roman"/>
        </w:rPr>
        <w:t xml:space="preserve">draft </w:t>
      </w:r>
      <w:r w:rsidR="0075385A">
        <w:rPr>
          <w:rFonts w:ascii="Times New Roman" w:hAnsi="Times New Roman"/>
        </w:rPr>
        <w:t xml:space="preserve">of the </w:t>
      </w:r>
      <w:r w:rsidR="00D137A6">
        <w:rPr>
          <w:rFonts w:ascii="Times New Roman" w:hAnsi="Times New Roman"/>
        </w:rPr>
        <w:t>“</w:t>
      </w:r>
      <w:r w:rsidR="00D137A6" w:rsidRPr="00D137A6">
        <w:rPr>
          <w:rFonts w:ascii="Times New Roman" w:hAnsi="Times New Roman"/>
        </w:rPr>
        <w:t>ITU Digital Transformation and Cities Digest</w:t>
      </w:r>
      <w:r w:rsidR="00D137A6">
        <w:rPr>
          <w:rFonts w:ascii="Times New Roman" w:hAnsi="Times New Roman"/>
        </w:rPr>
        <w:t xml:space="preserve">” is circulated among all </w:t>
      </w:r>
      <w:r w:rsidR="00DE178D">
        <w:rPr>
          <w:rFonts w:ascii="Times New Roman" w:hAnsi="Times New Roman"/>
        </w:rPr>
        <w:t>Sectors’ Focal Points to gather their inputs. All the same, the concern raised by TDAG representatives will be presented at the next ISC-TF Meeting scheduled for 2 December 2024.</w:t>
      </w:r>
    </w:p>
    <w:p w14:paraId="78E45B35" w14:textId="77777777" w:rsidR="00C34108" w:rsidRDefault="00C748B4" w:rsidP="00D41EC9">
      <w:pPr>
        <w:tabs>
          <w:tab w:val="clear" w:pos="1134"/>
          <w:tab w:val="clear" w:pos="1871"/>
          <w:tab w:val="clear" w:pos="2268"/>
          <w:tab w:val="left" w:pos="794"/>
          <w:tab w:val="left" w:pos="1191"/>
          <w:tab w:val="left" w:pos="1588"/>
          <w:tab w:val="left" w:pos="1985"/>
        </w:tabs>
        <w:jc w:val="both"/>
        <w:rPr>
          <w:rFonts w:ascii="Times New Roman" w:hAnsi="Times New Roman"/>
        </w:rPr>
      </w:pPr>
      <w:r w:rsidRPr="000818B2">
        <w:rPr>
          <w:rFonts w:ascii="Times New Roman" w:hAnsi="Times New Roman"/>
        </w:rPr>
        <w:t>It was also informed that the Rapporteur Group on Digital Transformation under TSAG</w:t>
      </w:r>
      <w:r w:rsidR="0011147E" w:rsidRPr="000818B2">
        <w:rPr>
          <w:rFonts w:ascii="Times New Roman" w:hAnsi="Times New Roman"/>
        </w:rPr>
        <w:t>, will be</w:t>
      </w:r>
      <w:r w:rsidRPr="000818B2">
        <w:rPr>
          <w:rFonts w:ascii="Times New Roman" w:hAnsi="Times New Roman"/>
        </w:rPr>
        <w:t xml:space="preserve"> meeting </w:t>
      </w:r>
      <w:r w:rsidR="000818B2" w:rsidRPr="000818B2">
        <w:rPr>
          <w:rFonts w:ascii="Times New Roman" w:hAnsi="Times New Roman"/>
        </w:rPr>
        <w:t xml:space="preserve">on 10 December 2024, </w:t>
      </w:r>
      <w:r w:rsidRPr="000818B2">
        <w:rPr>
          <w:rFonts w:ascii="Times New Roman" w:hAnsi="Times New Roman"/>
        </w:rPr>
        <w:t xml:space="preserve">under the leadership of </w:t>
      </w:r>
      <w:r w:rsidR="000818B2" w:rsidRPr="000818B2">
        <w:rPr>
          <w:rFonts w:ascii="Times New Roman" w:hAnsi="Times New Roman"/>
        </w:rPr>
        <w:t xml:space="preserve">Egypt and </w:t>
      </w:r>
      <w:r w:rsidRPr="000818B2">
        <w:rPr>
          <w:rFonts w:ascii="Times New Roman" w:hAnsi="Times New Roman"/>
        </w:rPr>
        <w:t>South Africa</w:t>
      </w:r>
      <w:r w:rsidR="000818B2" w:rsidRPr="000818B2">
        <w:rPr>
          <w:rFonts w:ascii="Times New Roman" w:hAnsi="Times New Roman"/>
        </w:rPr>
        <w:t>.</w:t>
      </w:r>
    </w:p>
    <w:p w14:paraId="122B2769" w14:textId="3965FE6E" w:rsidR="0088736D" w:rsidRPr="000546B8" w:rsidRDefault="00B9282E" w:rsidP="000546B8">
      <w:pPr>
        <w:pStyle w:val="ListParagraph"/>
        <w:numPr>
          <w:ilvl w:val="2"/>
          <w:numId w:val="37"/>
        </w:numPr>
        <w:tabs>
          <w:tab w:val="clear" w:pos="1134"/>
          <w:tab w:val="clear" w:pos="1871"/>
          <w:tab w:val="clear" w:pos="2268"/>
          <w:tab w:val="left" w:pos="794"/>
          <w:tab w:val="left" w:pos="1191"/>
          <w:tab w:val="left" w:pos="1588"/>
          <w:tab w:val="left" w:pos="1985"/>
        </w:tabs>
        <w:jc w:val="both"/>
        <w:rPr>
          <w:rFonts w:ascii="Times New Roman" w:hAnsi="Times New Roman"/>
        </w:rPr>
      </w:pPr>
      <w:r w:rsidRPr="000546B8">
        <w:rPr>
          <w:rFonts w:ascii="Times New Roman" w:hAnsi="Times New Roman"/>
          <w:b/>
          <w:bCs/>
        </w:rPr>
        <w:t>Possible Future Themes</w:t>
      </w:r>
    </w:p>
    <w:p w14:paraId="7B02C58F" w14:textId="4BE38543" w:rsidR="002A6D87" w:rsidRPr="002A6D87" w:rsidRDefault="002A6D87" w:rsidP="002A6D87">
      <w:pPr>
        <w:tabs>
          <w:tab w:val="clear" w:pos="1134"/>
          <w:tab w:val="clear" w:pos="1871"/>
          <w:tab w:val="clear" w:pos="2268"/>
          <w:tab w:val="left" w:pos="794"/>
          <w:tab w:val="left" w:pos="1191"/>
          <w:tab w:val="left" w:pos="1588"/>
          <w:tab w:val="left" w:pos="1985"/>
        </w:tabs>
        <w:jc w:val="both"/>
        <w:rPr>
          <w:rFonts w:ascii="Times New Roman" w:hAnsi="Times New Roman"/>
          <w:b/>
          <w:bCs/>
        </w:rPr>
      </w:pPr>
      <w:bookmarkStart w:id="5" w:name="_Toc22116965"/>
      <w:r>
        <w:rPr>
          <w:rFonts w:ascii="Times New Roman" w:hAnsi="Times New Roman"/>
        </w:rPr>
        <w:t>T</w:t>
      </w:r>
      <w:r w:rsidR="00253288" w:rsidRPr="002A6D87">
        <w:rPr>
          <w:rFonts w:ascii="Times New Roman" w:hAnsi="Times New Roman"/>
        </w:rPr>
        <w:t xml:space="preserve">he ISCG Chair proposed </w:t>
      </w:r>
      <w:r>
        <w:rPr>
          <w:rFonts w:ascii="Times New Roman" w:hAnsi="Times New Roman"/>
        </w:rPr>
        <w:t>‘</w:t>
      </w:r>
      <w:r w:rsidR="00C36ABA">
        <w:rPr>
          <w:rFonts w:ascii="Times New Roman" w:hAnsi="Times New Roman"/>
        </w:rPr>
        <w:t>Industry</w:t>
      </w:r>
      <w:r>
        <w:rPr>
          <w:rFonts w:ascii="Times New Roman" w:hAnsi="Times New Roman"/>
        </w:rPr>
        <w:t xml:space="preserve"> Engagement’ as a possible new</w:t>
      </w:r>
      <w:r w:rsidR="00253288" w:rsidRPr="002A6D87">
        <w:rPr>
          <w:rFonts w:ascii="Times New Roman" w:hAnsi="Times New Roman"/>
        </w:rPr>
        <w:t xml:space="preserve"> theme to be considered by the group </w:t>
      </w:r>
      <w:r>
        <w:rPr>
          <w:rFonts w:ascii="Times New Roman" w:hAnsi="Times New Roman"/>
        </w:rPr>
        <w:t>and</w:t>
      </w:r>
      <w:r w:rsidR="00253288" w:rsidRPr="002A6D87">
        <w:rPr>
          <w:rFonts w:ascii="Times New Roman" w:hAnsi="Times New Roman"/>
        </w:rPr>
        <w:t xml:space="preserve"> invited the Sector’s advisory groups to nominate a coordinator for the next meeting. </w:t>
      </w:r>
    </w:p>
    <w:p w14:paraId="4D2ABC6D" w14:textId="6C021097" w:rsidR="00B410B4" w:rsidRPr="00543D79" w:rsidRDefault="00B410B4" w:rsidP="00543D79">
      <w:pPr>
        <w:pStyle w:val="ListParagraph"/>
        <w:numPr>
          <w:ilvl w:val="0"/>
          <w:numId w:val="23"/>
        </w:numPr>
        <w:tabs>
          <w:tab w:val="clear" w:pos="1134"/>
          <w:tab w:val="clear" w:pos="1871"/>
          <w:tab w:val="clear" w:pos="2268"/>
          <w:tab w:val="left" w:pos="794"/>
          <w:tab w:val="left" w:pos="1191"/>
          <w:tab w:val="left" w:pos="1588"/>
          <w:tab w:val="left" w:pos="1985"/>
        </w:tabs>
        <w:jc w:val="both"/>
        <w:rPr>
          <w:rFonts w:ascii="Times New Roman" w:hAnsi="Times New Roman"/>
          <w:b/>
          <w:bCs/>
        </w:rPr>
      </w:pPr>
      <w:r w:rsidRPr="00543D79">
        <w:rPr>
          <w:rFonts w:ascii="Times New Roman" w:hAnsi="Times New Roman"/>
          <w:b/>
          <w:bCs/>
        </w:rPr>
        <w:t>Mapping Tables</w:t>
      </w:r>
    </w:p>
    <w:p w14:paraId="1BFA2B25" w14:textId="16A384CA" w:rsidR="003354E9" w:rsidRDefault="003354E9" w:rsidP="005321C7">
      <w:pPr>
        <w:tabs>
          <w:tab w:val="clear" w:pos="1134"/>
          <w:tab w:val="clear" w:pos="1871"/>
          <w:tab w:val="clear" w:pos="2268"/>
          <w:tab w:val="left" w:pos="794"/>
          <w:tab w:val="left" w:pos="1191"/>
          <w:tab w:val="left" w:pos="1588"/>
          <w:tab w:val="left" w:pos="1985"/>
        </w:tabs>
        <w:jc w:val="both"/>
        <w:rPr>
          <w:rFonts w:ascii="Times New Roman" w:hAnsi="Times New Roman"/>
        </w:rPr>
      </w:pPr>
      <w:r w:rsidRPr="003354E9">
        <w:rPr>
          <w:rFonts w:ascii="Times New Roman" w:hAnsi="Times New Roman"/>
        </w:rPr>
        <w:t xml:space="preserve">The ITU secretariat informed that </w:t>
      </w:r>
      <w:r>
        <w:rPr>
          <w:rFonts w:ascii="Times New Roman" w:hAnsi="Times New Roman"/>
        </w:rPr>
        <w:t xml:space="preserve">all mapping tables </w:t>
      </w:r>
      <w:r w:rsidRPr="003354E9">
        <w:rPr>
          <w:rFonts w:ascii="Times New Roman" w:hAnsi="Times New Roman"/>
        </w:rPr>
        <w:t xml:space="preserve">are </w:t>
      </w:r>
      <w:r>
        <w:rPr>
          <w:rFonts w:ascii="Times New Roman" w:hAnsi="Times New Roman"/>
        </w:rPr>
        <w:t>available</w:t>
      </w:r>
      <w:r w:rsidRPr="003354E9">
        <w:rPr>
          <w:rFonts w:ascii="Times New Roman" w:hAnsi="Times New Roman"/>
        </w:rPr>
        <w:t xml:space="preserve"> on the </w:t>
      </w:r>
      <w:hyperlink r:id="rId25" w:anchor="gsc.tab=0" w:history="1">
        <w:r w:rsidRPr="00143D3B">
          <w:rPr>
            <w:rStyle w:val="Hyperlink"/>
            <w:rFonts w:ascii="Times New Roman" w:hAnsi="Times New Roman"/>
          </w:rPr>
          <w:t>ISCG website</w:t>
        </w:r>
      </w:hyperlink>
      <w:r w:rsidRPr="003354E9">
        <w:rPr>
          <w:rFonts w:ascii="Times New Roman" w:hAnsi="Times New Roman"/>
        </w:rPr>
        <w:t>.</w:t>
      </w:r>
    </w:p>
    <w:p w14:paraId="58EB9D80" w14:textId="1DF2B312" w:rsidR="000546B8" w:rsidRDefault="006D2765" w:rsidP="000546B8">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Following the outcomes of </w:t>
      </w:r>
      <w:r w:rsidR="008F73FB" w:rsidRPr="000546B8">
        <w:rPr>
          <w:rFonts w:ascii="Times New Roman" w:hAnsi="Times New Roman"/>
        </w:rPr>
        <w:t>WTSA-24</w:t>
      </w:r>
      <w:r>
        <w:rPr>
          <w:rFonts w:ascii="Times New Roman" w:hAnsi="Times New Roman"/>
        </w:rPr>
        <w:t xml:space="preserve"> these mapping tables will be circulated to the </w:t>
      </w:r>
      <w:r w:rsidR="008306BD">
        <w:rPr>
          <w:rFonts w:ascii="Times New Roman" w:hAnsi="Times New Roman"/>
        </w:rPr>
        <w:t>Bureaux for updates</w:t>
      </w:r>
      <w:r w:rsidR="008F73FB" w:rsidRPr="000546B8">
        <w:rPr>
          <w:rFonts w:ascii="Times New Roman" w:hAnsi="Times New Roman"/>
        </w:rPr>
        <w:t>.</w:t>
      </w:r>
    </w:p>
    <w:p w14:paraId="3DCB75D7" w14:textId="657AD1AC" w:rsidR="00C962EF" w:rsidRPr="000546B8" w:rsidRDefault="00C962EF" w:rsidP="000546B8">
      <w:pPr>
        <w:pStyle w:val="ListParagraph"/>
        <w:numPr>
          <w:ilvl w:val="0"/>
          <w:numId w:val="23"/>
        </w:numPr>
        <w:tabs>
          <w:tab w:val="clear" w:pos="1134"/>
          <w:tab w:val="clear" w:pos="1871"/>
          <w:tab w:val="clear" w:pos="2268"/>
          <w:tab w:val="left" w:pos="794"/>
          <w:tab w:val="left" w:pos="1191"/>
          <w:tab w:val="left" w:pos="1588"/>
          <w:tab w:val="left" w:pos="1985"/>
        </w:tabs>
        <w:jc w:val="both"/>
        <w:rPr>
          <w:rFonts w:ascii="Times New Roman" w:hAnsi="Times New Roman"/>
          <w:b/>
          <w:bCs/>
        </w:rPr>
      </w:pPr>
      <w:r w:rsidRPr="000546B8">
        <w:rPr>
          <w:rFonts w:ascii="Times New Roman" w:hAnsi="Times New Roman"/>
          <w:b/>
          <w:bCs/>
        </w:rPr>
        <w:t xml:space="preserve">Future </w:t>
      </w:r>
      <w:r w:rsidR="00506550" w:rsidRPr="000546B8">
        <w:rPr>
          <w:rFonts w:ascii="Times New Roman" w:hAnsi="Times New Roman"/>
          <w:b/>
          <w:bCs/>
        </w:rPr>
        <w:t>activities</w:t>
      </w:r>
    </w:p>
    <w:p w14:paraId="6841F015" w14:textId="66B53F59" w:rsidR="004B6D1C" w:rsidRDefault="00A44713" w:rsidP="001334C0">
      <w:pPr>
        <w:tabs>
          <w:tab w:val="clear" w:pos="1134"/>
          <w:tab w:val="clear" w:pos="1871"/>
          <w:tab w:val="clear" w:pos="2268"/>
          <w:tab w:val="left" w:pos="794"/>
          <w:tab w:val="left" w:pos="1191"/>
          <w:tab w:val="left" w:pos="1588"/>
          <w:tab w:val="left" w:pos="1985"/>
        </w:tabs>
        <w:jc w:val="both"/>
        <w:rPr>
          <w:rFonts w:ascii="Times New Roman" w:hAnsi="Times New Roman"/>
        </w:rPr>
      </w:pPr>
      <w:r>
        <w:rPr>
          <w:rFonts w:ascii="Times New Roman" w:hAnsi="Times New Roman"/>
        </w:rPr>
        <w:t xml:space="preserve">The ISCG will present a report to the </w:t>
      </w:r>
      <w:r w:rsidR="002141AA">
        <w:rPr>
          <w:rFonts w:ascii="Times New Roman" w:hAnsi="Times New Roman"/>
        </w:rPr>
        <w:t>Sector’s advisory groups</w:t>
      </w:r>
      <w:r w:rsidR="00B34C3F">
        <w:rPr>
          <w:rFonts w:ascii="Times New Roman" w:hAnsi="Times New Roman"/>
        </w:rPr>
        <w:t>.</w:t>
      </w:r>
    </w:p>
    <w:p w14:paraId="1F52700D" w14:textId="3E881D1D" w:rsidR="001517C1" w:rsidRDefault="004F434A" w:rsidP="00B21A44">
      <w:pPr>
        <w:tabs>
          <w:tab w:val="clear" w:pos="1134"/>
          <w:tab w:val="clear" w:pos="1871"/>
          <w:tab w:val="clear" w:pos="2268"/>
          <w:tab w:val="left" w:pos="794"/>
          <w:tab w:val="left" w:pos="1191"/>
          <w:tab w:val="left" w:pos="1588"/>
          <w:tab w:val="left" w:pos="1985"/>
        </w:tabs>
        <w:jc w:val="both"/>
        <w:rPr>
          <w:rFonts w:ascii="Times New Roman" w:hAnsi="Times New Roman"/>
        </w:rPr>
      </w:pPr>
      <w:r w:rsidRPr="004F434A">
        <w:rPr>
          <w:rFonts w:ascii="Times New Roman" w:hAnsi="Times New Roman"/>
        </w:rPr>
        <w:t>The ISCG decided t</w:t>
      </w:r>
      <w:r w:rsidR="00811D4B">
        <w:rPr>
          <w:rFonts w:ascii="Times New Roman" w:hAnsi="Times New Roman"/>
        </w:rPr>
        <w:t xml:space="preserve">o convene </w:t>
      </w:r>
      <w:r w:rsidR="00CA1A84">
        <w:rPr>
          <w:rFonts w:ascii="Times New Roman" w:hAnsi="Times New Roman"/>
        </w:rPr>
        <w:t>the next</w:t>
      </w:r>
      <w:r w:rsidRPr="004F434A">
        <w:rPr>
          <w:rFonts w:ascii="Times New Roman" w:hAnsi="Times New Roman"/>
        </w:rPr>
        <w:t xml:space="preserve"> meeting</w:t>
      </w:r>
      <w:r w:rsidR="00BC5819">
        <w:rPr>
          <w:rFonts w:ascii="Times New Roman" w:hAnsi="Times New Roman"/>
        </w:rPr>
        <w:t xml:space="preserve"> </w:t>
      </w:r>
      <w:r w:rsidR="006A7289">
        <w:rPr>
          <w:rFonts w:ascii="Times New Roman" w:hAnsi="Times New Roman"/>
        </w:rPr>
        <w:t>during the CWG’s cluster in February 2025</w:t>
      </w:r>
      <w:r w:rsidR="008306BD">
        <w:rPr>
          <w:rFonts w:ascii="Times New Roman" w:hAnsi="Times New Roman"/>
        </w:rPr>
        <w:t>, if possible, following the CWG-LANG Meeting</w:t>
      </w:r>
      <w:r w:rsidR="00CA1A84">
        <w:rPr>
          <w:rFonts w:ascii="Times New Roman" w:hAnsi="Times New Roman"/>
        </w:rPr>
        <w:t xml:space="preserve">. </w:t>
      </w:r>
      <w:r w:rsidR="001517C1">
        <w:rPr>
          <w:rFonts w:ascii="Times New Roman" w:hAnsi="Times New Roman"/>
        </w:rPr>
        <w:t xml:space="preserve">Date to be </w:t>
      </w:r>
      <w:r w:rsidR="0074136A">
        <w:rPr>
          <w:rFonts w:ascii="Times New Roman" w:hAnsi="Times New Roman"/>
        </w:rPr>
        <w:t>confirmed</w:t>
      </w:r>
      <w:r w:rsidR="001517C1">
        <w:rPr>
          <w:rFonts w:ascii="Times New Roman" w:hAnsi="Times New Roman"/>
        </w:rPr>
        <w:t xml:space="preserve"> after consultations with the </w:t>
      </w:r>
      <w:r w:rsidR="00DF2AC9">
        <w:rPr>
          <w:rFonts w:ascii="Times New Roman" w:hAnsi="Times New Roman"/>
        </w:rPr>
        <w:t xml:space="preserve">ISCG </w:t>
      </w:r>
      <w:r w:rsidR="001517C1">
        <w:rPr>
          <w:rFonts w:ascii="Times New Roman" w:hAnsi="Times New Roman"/>
        </w:rPr>
        <w:t>Management Team</w:t>
      </w:r>
      <w:r w:rsidRPr="004F434A">
        <w:rPr>
          <w:rFonts w:ascii="Times New Roman" w:hAnsi="Times New Roman"/>
        </w:rPr>
        <w:t>.</w:t>
      </w:r>
    </w:p>
    <w:p w14:paraId="66E40AB0" w14:textId="31B521CF" w:rsidR="005227B3" w:rsidRPr="008306BD" w:rsidRDefault="005227B3" w:rsidP="008306BD">
      <w:pPr>
        <w:pStyle w:val="ListParagraph"/>
        <w:numPr>
          <w:ilvl w:val="0"/>
          <w:numId w:val="23"/>
        </w:numPr>
        <w:tabs>
          <w:tab w:val="clear" w:pos="1134"/>
          <w:tab w:val="clear" w:pos="1871"/>
          <w:tab w:val="clear" w:pos="2268"/>
          <w:tab w:val="left" w:pos="794"/>
          <w:tab w:val="left" w:pos="1191"/>
          <w:tab w:val="left" w:pos="1588"/>
          <w:tab w:val="left" w:pos="1985"/>
        </w:tabs>
        <w:jc w:val="both"/>
        <w:rPr>
          <w:rFonts w:ascii="Times New Roman" w:hAnsi="Times New Roman"/>
          <w:b/>
          <w:bCs/>
        </w:rPr>
      </w:pPr>
      <w:r w:rsidRPr="008306BD">
        <w:rPr>
          <w:rFonts w:ascii="Times New Roman" w:hAnsi="Times New Roman"/>
          <w:b/>
          <w:bCs/>
        </w:rPr>
        <w:t>Any other business</w:t>
      </w:r>
    </w:p>
    <w:p w14:paraId="0A675D5F" w14:textId="799BE140" w:rsidR="000E0C85" w:rsidRPr="000E0C85" w:rsidRDefault="000E0C85" w:rsidP="000E0C85">
      <w:pPr>
        <w:tabs>
          <w:tab w:val="clear" w:pos="1134"/>
          <w:tab w:val="clear" w:pos="1871"/>
          <w:tab w:val="clear" w:pos="2268"/>
          <w:tab w:val="left" w:pos="794"/>
          <w:tab w:val="left" w:pos="1191"/>
          <w:tab w:val="left" w:pos="1588"/>
          <w:tab w:val="left" w:pos="1985"/>
        </w:tabs>
        <w:jc w:val="both"/>
        <w:rPr>
          <w:rFonts w:ascii="Times New Roman" w:hAnsi="Times New Roman"/>
        </w:rPr>
      </w:pPr>
      <w:r w:rsidRPr="000E0C85">
        <w:rPr>
          <w:rFonts w:ascii="Times New Roman" w:hAnsi="Times New Roman"/>
        </w:rPr>
        <w:lastRenderedPageBreak/>
        <w:t>No issues raised.</w:t>
      </w:r>
    </w:p>
    <w:p w14:paraId="4E836099" w14:textId="756261ED" w:rsidR="001517C1" w:rsidRPr="008306BD" w:rsidRDefault="001334C0" w:rsidP="008306BD">
      <w:pPr>
        <w:pStyle w:val="ListParagraph"/>
        <w:numPr>
          <w:ilvl w:val="0"/>
          <w:numId w:val="23"/>
        </w:numPr>
        <w:tabs>
          <w:tab w:val="clear" w:pos="1134"/>
          <w:tab w:val="clear" w:pos="1871"/>
          <w:tab w:val="clear" w:pos="2268"/>
          <w:tab w:val="left" w:pos="794"/>
          <w:tab w:val="left" w:pos="1191"/>
          <w:tab w:val="left" w:pos="1588"/>
          <w:tab w:val="left" w:pos="1985"/>
        </w:tabs>
        <w:jc w:val="both"/>
        <w:rPr>
          <w:rFonts w:ascii="Times New Roman" w:hAnsi="Times New Roman"/>
          <w:b/>
          <w:bCs/>
        </w:rPr>
      </w:pPr>
      <w:r w:rsidRPr="008306BD">
        <w:rPr>
          <w:rFonts w:ascii="Times New Roman" w:hAnsi="Times New Roman"/>
          <w:b/>
          <w:bCs/>
        </w:rPr>
        <w:t>Closure of the meeting</w:t>
      </w:r>
      <w:bookmarkEnd w:id="5"/>
    </w:p>
    <w:p w14:paraId="2DEA0898" w14:textId="6948B609" w:rsidR="001334C0" w:rsidRPr="001517C1" w:rsidRDefault="001334C0" w:rsidP="00475F48">
      <w:pPr>
        <w:tabs>
          <w:tab w:val="clear" w:pos="1134"/>
          <w:tab w:val="clear" w:pos="1871"/>
          <w:tab w:val="clear" w:pos="2268"/>
          <w:tab w:val="left" w:pos="794"/>
          <w:tab w:val="left" w:pos="1191"/>
          <w:tab w:val="left" w:pos="1588"/>
          <w:tab w:val="left" w:pos="1985"/>
        </w:tabs>
        <w:jc w:val="both"/>
        <w:rPr>
          <w:rFonts w:ascii="Times New Roman" w:hAnsi="Times New Roman"/>
        </w:rPr>
      </w:pPr>
      <w:r w:rsidRPr="001517C1">
        <w:rPr>
          <w:rFonts w:ascii="Times New Roman" w:hAnsi="Times New Roman"/>
        </w:rPr>
        <w:t>Mr Fabio Bigi, Chair of the ISCG</w:t>
      </w:r>
      <w:r w:rsidR="00D41774">
        <w:rPr>
          <w:rFonts w:ascii="Times New Roman" w:hAnsi="Times New Roman"/>
        </w:rPr>
        <w:t>,</w:t>
      </w:r>
      <w:r w:rsidRPr="001517C1">
        <w:rPr>
          <w:rFonts w:ascii="Times New Roman" w:hAnsi="Times New Roman"/>
        </w:rPr>
        <w:t xml:space="preserve"> thanked the Chair</w:t>
      </w:r>
      <w:r w:rsidR="004663E1">
        <w:rPr>
          <w:rFonts w:ascii="Times New Roman" w:hAnsi="Times New Roman"/>
        </w:rPr>
        <w:t xml:space="preserve"> </w:t>
      </w:r>
      <w:r w:rsidR="0069415A">
        <w:rPr>
          <w:rFonts w:ascii="Times New Roman" w:hAnsi="Times New Roman"/>
        </w:rPr>
        <w:t>o</w:t>
      </w:r>
      <w:r w:rsidRPr="001517C1">
        <w:rPr>
          <w:rFonts w:ascii="Times New Roman" w:hAnsi="Times New Roman"/>
        </w:rPr>
        <w:t xml:space="preserve">f </w:t>
      </w:r>
      <w:r w:rsidR="004663E1">
        <w:rPr>
          <w:rFonts w:ascii="Times New Roman" w:hAnsi="Times New Roman"/>
        </w:rPr>
        <w:t>TDAG for attending the meeting</w:t>
      </w:r>
      <w:r w:rsidR="00A662B7">
        <w:rPr>
          <w:rFonts w:ascii="Times New Roman" w:hAnsi="Times New Roman"/>
        </w:rPr>
        <w:t xml:space="preserve">, as well as </w:t>
      </w:r>
      <w:r w:rsidRPr="001517C1">
        <w:rPr>
          <w:rFonts w:ascii="Times New Roman" w:hAnsi="Times New Roman"/>
        </w:rPr>
        <w:t xml:space="preserve">the representatives from the </w:t>
      </w:r>
      <w:r w:rsidR="00C106CF">
        <w:rPr>
          <w:rFonts w:ascii="Times New Roman" w:hAnsi="Times New Roman"/>
        </w:rPr>
        <w:t>three</w:t>
      </w:r>
      <w:r w:rsidRPr="001517C1">
        <w:rPr>
          <w:rFonts w:ascii="Times New Roman" w:hAnsi="Times New Roman"/>
        </w:rPr>
        <w:t xml:space="preserve"> Sectors, and all the participants for their support. </w:t>
      </w:r>
    </w:p>
    <w:p w14:paraId="029927B5" w14:textId="71052FC0" w:rsidR="00781E4F" w:rsidRDefault="001334C0" w:rsidP="00032611">
      <w:pPr>
        <w:tabs>
          <w:tab w:val="clear" w:pos="1134"/>
          <w:tab w:val="clear" w:pos="1871"/>
          <w:tab w:val="clear" w:pos="2268"/>
          <w:tab w:val="left" w:pos="794"/>
          <w:tab w:val="left" w:pos="1191"/>
          <w:tab w:val="left" w:pos="1588"/>
          <w:tab w:val="left" w:pos="1985"/>
        </w:tabs>
        <w:jc w:val="both"/>
        <w:rPr>
          <w:rFonts w:ascii="Times New Roman" w:hAnsi="Times New Roman"/>
        </w:rPr>
      </w:pPr>
      <w:r w:rsidRPr="001334C0">
        <w:rPr>
          <w:rFonts w:ascii="Times New Roman" w:hAnsi="Times New Roman"/>
        </w:rPr>
        <w:t>The Chair</w:t>
      </w:r>
      <w:r w:rsidR="00032611">
        <w:rPr>
          <w:rFonts w:ascii="Times New Roman" w:hAnsi="Times New Roman"/>
        </w:rPr>
        <w:t xml:space="preserve"> </w:t>
      </w:r>
      <w:r w:rsidRPr="001334C0">
        <w:rPr>
          <w:rFonts w:ascii="Times New Roman" w:hAnsi="Times New Roman"/>
        </w:rPr>
        <w:t xml:space="preserve">also </w:t>
      </w:r>
      <w:r w:rsidR="00050314">
        <w:rPr>
          <w:rFonts w:ascii="Times New Roman" w:hAnsi="Times New Roman"/>
        </w:rPr>
        <w:t>thanked the Deputy Secretary</w:t>
      </w:r>
      <w:r w:rsidR="007664D5">
        <w:rPr>
          <w:rFonts w:ascii="Times New Roman" w:hAnsi="Times New Roman"/>
        </w:rPr>
        <w:t>-</w:t>
      </w:r>
      <w:r w:rsidR="00050314">
        <w:rPr>
          <w:rFonts w:ascii="Times New Roman" w:hAnsi="Times New Roman"/>
        </w:rPr>
        <w:t xml:space="preserve">General for his active participation and </w:t>
      </w:r>
      <w:r w:rsidR="00843C63">
        <w:rPr>
          <w:rFonts w:ascii="Times New Roman" w:hAnsi="Times New Roman"/>
        </w:rPr>
        <w:t>support and</w:t>
      </w:r>
      <w:r w:rsidR="00E01F15">
        <w:rPr>
          <w:rFonts w:ascii="Times New Roman" w:hAnsi="Times New Roman"/>
        </w:rPr>
        <w:t xml:space="preserve"> </w:t>
      </w:r>
      <w:r w:rsidRPr="001334C0">
        <w:rPr>
          <w:rFonts w:ascii="Times New Roman" w:hAnsi="Times New Roman"/>
        </w:rPr>
        <w:t xml:space="preserve">extended his appreciation to the Secretariat for the assistance in </w:t>
      </w:r>
      <w:r w:rsidR="004B39BC">
        <w:rPr>
          <w:rFonts w:ascii="Times New Roman" w:hAnsi="Times New Roman"/>
        </w:rPr>
        <w:t xml:space="preserve">preparing the </w:t>
      </w:r>
      <w:r w:rsidRPr="001334C0">
        <w:rPr>
          <w:rFonts w:ascii="Times New Roman" w:hAnsi="Times New Roman"/>
        </w:rPr>
        <w:t>meeting.</w:t>
      </w:r>
    </w:p>
    <w:p w14:paraId="455B96A8"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70BBA4E7" w14:textId="77777777" w:rsidR="00553753" w:rsidRDefault="00553753" w:rsidP="00577D86">
      <w:pPr>
        <w:tabs>
          <w:tab w:val="clear" w:pos="1134"/>
          <w:tab w:val="clear" w:pos="1871"/>
          <w:tab w:val="clear" w:pos="2268"/>
          <w:tab w:val="left" w:pos="794"/>
          <w:tab w:val="left" w:pos="1191"/>
          <w:tab w:val="left" w:pos="1588"/>
          <w:tab w:val="left" w:pos="1985"/>
        </w:tabs>
        <w:jc w:val="both"/>
        <w:rPr>
          <w:rFonts w:ascii="Times New Roman" w:hAnsi="Times New Roman"/>
        </w:rPr>
      </w:pPr>
    </w:p>
    <w:p w14:paraId="17950730"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2C5788AD"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1F7E41BC"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7D2F5C13"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3026A2EB"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4D234944"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74C61FF2"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1B9CA74F" w14:textId="77777777" w:rsidR="00D41774" w:rsidRDefault="00D41774"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06AF866B" w14:textId="77777777" w:rsidR="00D41774" w:rsidRDefault="00D41774"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09391E1C" w14:textId="77777777" w:rsidR="00D41774" w:rsidRDefault="00D41774"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61BCB8DA" w14:textId="77777777" w:rsidR="00DF2AC9" w:rsidRDefault="00DF2AC9"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p w14:paraId="2199B64B" w14:textId="77777777" w:rsidR="00AA72C3" w:rsidRDefault="00AA72C3" w:rsidP="00983668">
      <w:pPr>
        <w:tabs>
          <w:tab w:val="clear" w:pos="1134"/>
          <w:tab w:val="clear" w:pos="1871"/>
          <w:tab w:val="clear" w:pos="2268"/>
          <w:tab w:val="left" w:pos="794"/>
          <w:tab w:val="left" w:pos="1191"/>
          <w:tab w:val="left" w:pos="1588"/>
          <w:tab w:val="left" w:pos="1985"/>
        </w:tabs>
        <w:rPr>
          <w:rFonts w:ascii="Times New Roman" w:hAnsi="Times New Roman"/>
        </w:rPr>
      </w:pPr>
    </w:p>
    <w:p w14:paraId="57BC4163" w14:textId="77777777" w:rsidR="007729B5" w:rsidRDefault="007729B5" w:rsidP="007729B5">
      <w:pPr>
        <w:tabs>
          <w:tab w:val="clear" w:pos="1134"/>
          <w:tab w:val="clear" w:pos="1871"/>
          <w:tab w:val="clear" w:pos="2268"/>
          <w:tab w:val="left" w:pos="794"/>
          <w:tab w:val="left" w:pos="1191"/>
          <w:tab w:val="left" w:pos="1588"/>
          <w:tab w:val="left" w:pos="1985"/>
        </w:tabs>
        <w:jc w:val="right"/>
        <w:rPr>
          <w:rFonts w:ascii="Times New Roman" w:hAnsi="Times New Roman"/>
        </w:rPr>
      </w:pPr>
    </w:p>
    <w:sectPr w:rsidR="007729B5" w:rsidSect="006B2647">
      <w:headerReference w:type="default" r:id="rId26"/>
      <w:footerReference w:type="even" r:id="rId27"/>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AC828" w14:textId="77777777" w:rsidR="008A2307" w:rsidRDefault="008A2307">
      <w:r>
        <w:separator/>
      </w:r>
    </w:p>
  </w:endnote>
  <w:endnote w:type="continuationSeparator" w:id="0">
    <w:p w14:paraId="31137C8A" w14:textId="77777777" w:rsidR="008A2307" w:rsidRDefault="008A2307">
      <w:r>
        <w:continuationSeparator/>
      </w:r>
    </w:p>
  </w:endnote>
  <w:endnote w:type="continuationNotice" w:id="1">
    <w:p w14:paraId="5EC12EF2" w14:textId="77777777" w:rsidR="008A2307" w:rsidRDefault="008A230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743CB" w14:textId="77777777" w:rsidR="00F104EF" w:rsidRDefault="00F104EF">
    <w:pPr>
      <w:framePr w:wrap="around" w:vAnchor="text" w:hAnchor="margin" w:xAlign="right" w:y="1"/>
    </w:pPr>
    <w:r>
      <w:fldChar w:fldCharType="begin"/>
    </w:r>
    <w:r>
      <w:instrText xml:space="preserve">PAGE  </w:instrText>
    </w:r>
    <w:r>
      <w:fldChar w:fldCharType="end"/>
    </w:r>
  </w:p>
  <w:p w14:paraId="2E807686" w14:textId="485938B1"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sidR="00AB5EDB">
      <w:rPr>
        <w:noProof/>
        <w:lang w:val="en-US"/>
      </w:rPr>
      <w:t>https://ituint-my.sharepoint.com/personal/victoria_sukenik_itu_int/Documents/ISCG/ISCG-2020 1st meeting-1Jun2020/ISCG-Draft Agenda-Jun2020.docx</w:t>
    </w:r>
    <w:r>
      <w:fldChar w:fldCharType="end"/>
    </w:r>
    <w:r w:rsidRPr="0041348E">
      <w:rPr>
        <w:lang w:val="en-US"/>
      </w:rPr>
      <w:tab/>
    </w:r>
    <w:r>
      <w:fldChar w:fldCharType="begin"/>
    </w:r>
    <w:r>
      <w:instrText xml:space="preserve"> SAVEDATE \@ DD.MM.YY </w:instrText>
    </w:r>
    <w:r>
      <w:fldChar w:fldCharType="separate"/>
    </w:r>
    <w:r w:rsidR="001946ED">
      <w:rPr>
        <w:noProof/>
      </w:rPr>
      <w:t>03.02.25</w:t>
    </w:r>
    <w:r>
      <w:fldChar w:fldCharType="end"/>
    </w:r>
    <w:r w:rsidRPr="0041348E">
      <w:rPr>
        <w:lang w:val="en-US"/>
      </w:rPr>
      <w:tab/>
    </w:r>
    <w:r>
      <w:fldChar w:fldCharType="begin"/>
    </w:r>
    <w:r>
      <w:instrText xml:space="preserve"> PRINTDATE \@ DD.MM.YY </w:instrText>
    </w:r>
    <w:r>
      <w:fldChar w:fldCharType="separate"/>
    </w:r>
    <w:r w:rsidR="00AB5EDB">
      <w:rPr>
        <w:noProof/>
      </w:rPr>
      <w:t>03.06.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75C6E" w14:textId="77777777" w:rsidR="008A2307" w:rsidRDefault="008A2307">
      <w:r>
        <w:rPr>
          <w:b/>
        </w:rPr>
        <w:t>_______________</w:t>
      </w:r>
    </w:p>
  </w:footnote>
  <w:footnote w:type="continuationSeparator" w:id="0">
    <w:p w14:paraId="2B8FBF21" w14:textId="77777777" w:rsidR="008A2307" w:rsidRDefault="008A2307">
      <w:r>
        <w:continuationSeparator/>
      </w:r>
    </w:p>
  </w:footnote>
  <w:footnote w:type="continuationNotice" w:id="1">
    <w:p w14:paraId="68E4B55A" w14:textId="77777777" w:rsidR="008A2307" w:rsidRDefault="008A230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9EE1E" w14:textId="193173C0" w:rsidR="00F104EF" w:rsidRPr="002D0297" w:rsidRDefault="002D0297" w:rsidP="000F35F4">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sidRPr="00FF089C">
      <w:rPr>
        <w:sz w:val="22"/>
        <w:szCs w:val="22"/>
        <w:lang w:val="es-ES_tradn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FC0"/>
    <w:multiLevelType w:val="multilevel"/>
    <w:tmpl w:val="9F84333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494FE0"/>
    <w:multiLevelType w:val="hybridMultilevel"/>
    <w:tmpl w:val="F5C2D784"/>
    <w:lvl w:ilvl="0" w:tplc="924CEDF8">
      <w:start w:val="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B62691"/>
    <w:multiLevelType w:val="hybridMultilevel"/>
    <w:tmpl w:val="7EFACBDE"/>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8A0355"/>
    <w:multiLevelType w:val="multilevel"/>
    <w:tmpl w:val="223A932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E837A7"/>
    <w:multiLevelType w:val="hybridMultilevel"/>
    <w:tmpl w:val="CDB4FF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237687"/>
    <w:multiLevelType w:val="hybridMultilevel"/>
    <w:tmpl w:val="3ECCA1AE"/>
    <w:lvl w:ilvl="0" w:tplc="32E8597C">
      <w:start w:val="1"/>
      <w:numFmt w:val="decimal"/>
      <w:lvlText w:val="%1."/>
      <w:lvlJc w:val="left"/>
      <w:pPr>
        <w:ind w:left="360" w:hanging="360"/>
      </w:pPr>
      <w:rPr>
        <w:rFonts w:hint="default"/>
        <w:b/>
        <w:i w:val="0"/>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6C6B8E"/>
    <w:multiLevelType w:val="hybridMultilevel"/>
    <w:tmpl w:val="DC487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2428B"/>
    <w:multiLevelType w:val="multilevel"/>
    <w:tmpl w:val="306E5F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7646FA"/>
    <w:multiLevelType w:val="multilevel"/>
    <w:tmpl w:val="3198DFD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8B707C"/>
    <w:multiLevelType w:val="hybridMultilevel"/>
    <w:tmpl w:val="5FF8124E"/>
    <w:lvl w:ilvl="0" w:tplc="B1940A32">
      <w:numFmt w:val="bullet"/>
      <w:lvlText w:val="-"/>
      <w:lvlJc w:val="left"/>
      <w:pPr>
        <w:ind w:left="1510" w:hanging="360"/>
      </w:pPr>
      <w:rPr>
        <w:rFonts w:ascii="Calibri" w:eastAsia="Times New Roman" w:hAnsi="Calibri" w:cs="Calibri"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10" w15:restartNumberingAfterBreak="0">
    <w:nsid w:val="1EC477BB"/>
    <w:multiLevelType w:val="multilevel"/>
    <w:tmpl w:val="441C40F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09C3720"/>
    <w:multiLevelType w:val="multilevel"/>
    <w:tmpl w:val="5C245526"/>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715034"/>
    <w:multiLevelType w:val="hybridMultilevel"/>
    <w:tmpl w:val="6D9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06F70"/>
    <w:multiLevelType w:val="multilevel"/>
    <w:tmpl w:val="D92E33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C8D461B"/>
    <w:multiLevelType w:val="hybridMultilevel"/>
    <w:tmpl w:val="73BA1BDA"/>
    <w:lvl w:ilvl="0" w:tplc="DD64094C">
      <w:start w:val="1"/>
      <w:numFmt w:val="bullet"/>
      <w:lvlText w:val=""/>
      <w:lvlJc w:val="left"/>
      <w:pPr>
        <w:tabs>
          <w:tab w:val="num" w:pos="720"/>
        </w:tabs>
        <w:ind w:left="720" w:hanging="360"/>
      </w:pPr>
      <w:rPr>
        <w:rFonts w:ascii="Wingdings" w:hAnsi="Wingdings" w:hint="default"/>
      </w:rPr>
    </w:lvl>
    <w:lvl w:ilvl="1" w:tplc="0344A950" w:tentative="1">
      <w:start w:val="1"/>
      <w:numFmt w:val="bullet"/>
      <w:lvlText w:val=""/>
      <w:lvlJc w:val="left"/>
      <w:pPr>
        <w:tabs>
          <w:tab w:val="num" w:pos="1440"/>
        </w:tabs>
        <w:ind w:left="1440" w:hanging="360"/>
      </w:pPr>
      <w:rPr>
        <w:rFonts w:ascii="Wingdings" w:hAnsi="Wingdings" w:hint="default"/>
      </w:rPr>
    </w:lvl>
    <w:lvl w:ilvl="2" w:tplc="CE04EF14">
      <w:start w:val="1"/>
      <w:numFmt w:val="bullet"/>
      <w:lvlText w:val=""/>
      <w:lvlJc w:val="left"/>
      <w:pPr>
        <w:tabs>
          <w:tab w:val="num" w:pos="2160"/>
        </w:tabs>
        <w:ind w:left="2160" w:hanging="360"/>
      </w:pPr>
      <w:rPr>
        <w:rFonts w:ascii="Wingdings" w:hAnsi="Wingdings" w:hint="default"/>
      </w:rPr>
    </w:lvl>
    <w:lvl w:ilvl="3" w:tplc="78FA90B0" w:tentative="1">
      <w:start w:val="1"/>
      <w:numFmt w:val="bullet"/>
      <w:lvlText w:val=""/>
      <w:lvlJc w:val="left"/>
      <w:pPr>
        <w:tabs>
          <w:tab w:val="num" w:pos="2880"/>
        </w:tabs>
        <w:ind w:left="2880" w:hanging="360"/>
      </w:pPr>
      <w:rPr>
        <w:rFonts w:ascii="Wingdings" w:hAnsi="Wingdings" w:hint="default"/>
      </w:rPr>
    </w:lvl>
    <w:lvl w:ilvl="4" w:tplc="48C4F22E" w:tentative="1">
      <w:start w:val="1"/>
      <w:numFmt w:val="bullet"/>
      <w:lvlText w:val=""/>
      <w:lvlJc w:val="left"/>
      <w:pPr>
        <w:tabs>
          <w:tab w:val="num" w:pos="3600"/>
        </w:tabs>
        <w:ind w:left="3600" w:hanging="360"/>
      </w:pPr>
      <w:rPr>
        <w:rFonts w:ascii="Wingdings" w:hAnsi="Wingdings" w:hint="default"/>
      </w:rPr>
    </w:lvl>
    <w:lvl w:ilvl="5" w:tplc="830CE528" w:tentative="1">
      <w:start w:val="1"/>
      <w:numFmt w:val="bullet"/>
      <w:lvlText w:val=""/>
      <w:lvlJc w:val="left"/>
      <w:pPr>
        <w:tabs>
          <w:tab w:val="num" w:pos="4320"/>
        </w:tabs>
        <w:ind w:left="4320" w:hanging="360"/>
      </w:pPr>
      <w:rPr>
        <w:rFonts w:ascii="Wingdings" w:hAnsi="Wingdings" w:hint="default"/>
      </w:rPr>
    </w:lvl>
    <w:lvl w:ilvl="6" w:tplc="E46A4066" w:tentative="1">
      <w:start w:val="1"/>
      <w:numFmt w:val="bullet"/>
      <w:lvlText w:val=""/>
      <w:lvlJc w:val="left"/>
      <w:pPr>
        <w:tabs>
          <w:tab w:val="num" w:pos="5040"/>
        </w:tabs>
        <w:ind w:left="5040" w:hanging="360"/>
      </w:pPr>
      <w:rPr>
        <w:rFonts w:ascii="Wingdings" w:hAnsi="Wingdings" w:hint="default"/>
      </w:rPr>
    </w:lvl>
    <w:lvl w:ilvl="7" w:tplc="DDF48C0E" w:tentative="1">
      <w:start w:val="1"/>
      <w:numFmt w:val="bullet"/>
      <w:lvlText w:val=""/>
      <w:lvlJc w:val="left"/>
      <w:pPr>
        <w:tabs>
          <w:tab w:val="num" w:pos="5760"/>
        </w:tabs>
        <w:ind w:left="5760" w:hanging="360"/>
      </w:pPr>
      <w:rPr>
        <w:rFonts w:ascii="Wingdings" w:hAnsi="Wingdings" w:hint="default"/>
      </w:rPr>
    </w:lvl>
    <w:lvl w:ilvl="8" w:tplc="99DE6CA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596373"/>
    <w:multiLevelType w:val="multilevel"/>
    <w:tmpl w:val="6B40D1DC"/>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2D66F97"/>
    <w:multiLevelType w:val="multilevel"/>
    <w:tmpl w:val="70EEFA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61C0358"/>
    <w:multiLevelType w:val="hybridMultilevel"/>
    <w:tmpl w:val="E3B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1C07C1"/>
    <w:multiLevelType w:val="multilevel"/>
    <w:tmpl w:val="5C245526"/>
    <w:styleLink w:val="CurrentList1"/>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B6430F"/>
    <w:multiLevelType w:val="hybridMultilevel"/>
    <w:tmpl w:val="8BE072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1C03E7"/>
    <w:multiLevelType w:val="multilevel"/>
    <w:tmpl w:val="BC84C6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C5A5C59"/>
    <w:multiLevelType w:val="multilevel"/>
    <w:tmpl w:val="12721A2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6205420"/>
    <w:multiLevelType w:val="hybridMultilevel"/>
    <w:tmpl w:val="AE8CB132"/>
    <w:lvl w:ilvl="0" w:tplc="03CE730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A17636"/>
    <w:multiLevelType w:val="multilevel"/>
    <w:tmpl w:val="BC84C6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9833B9C"/>
    <w:multiLevelType w:val="multilevel"/>
    <w:tmpl w:val="12E6422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9CD447A"/>
    <w:multiLevelType w:val="multilevel"/>
    <w:tmpl w:val="7A685C4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0E04E99"/>
    <w:multiLevelType w:val="hybridMultilevel"/>
    <w:tmpl w:val="3DAC77EC"/>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3C738C"/>
    <w:multiLevelType w:val="multilevel"/>
    <w:tmpl w:val="10DAC014"/>
    <w:lvl w:ilvl="0">
      <w:start w:val="1"/>
      <w:numFmt w:val="decimal"/>
      <w:lvlText w:val="%1."/>
      <w:lvlJc w:val="left"/>
      <w:pPr>
        <w:ind w:left="720" w:hanging="360"/>
      </w:pPr>
      <w:rPr>
        <w:rFonts w:hint="default"/>
      </w:rPr>
    </w:lvl>
    <w:lvl w:ilvl="1">
      <w:start w:val="2"/>
      <w:numFmt w:val="decimal"/>
      <w:isLgl/>
      <w:lvlText w:val="%1.%2"/>
      <w:lvlJc w:val="left"/>
      <w:pPr>
        <w:ind w:left="1210" w:hanging="850"/>
      </w:pPr>
      <w:rPr>
        <w:rFonts w:hint="default"/>
        <w:b/>
      </w:rPr>
    </w:lvl>
    <w:lvl w:ilvl="2">
      <w:start w:val="1"/>
      <w:numFmt w:val="decimal"/>
      <w:isLgl/>
      <w:lvlText w:val="%1.%2.%3"/>
      <w:lvlJc w:val="left"/>
      <w:pPr>
        <w:ind w:left="1210" w:hanging="850"/>
      </w:pPr>
      <w:rPr>
        <w:rFonts w:hint="default"/>
        <w:b/>
      </w:rPr>
    </w:lvl>
    <w:lvl w:ilvl="3">
      <w:start w:val="1"/>
      <w:numFmt w:val="decimal"/>
      <w:isLgl/>
      <w:lvlText w:val="%1.%2.%3.%4"/>
      <w:lvlJc w:val="left"/>
      <w:pPr>
        <w:ind w:left="1210" w:hanging="85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8" w15:restartNumberingAfterBreak="0">
    <w:nsid w:val="65647DF3"/>
    <w:multiLevelType w:val="multilevel"/>
    <w:tmpl w:val="0809001D"/>
    <w:styleLink w:val="Style1"/>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6B44F9C"/>
    <w:multiLevelType w:val="multilevel"/>
    <w:tmpl w:val="B3E01EEC"/>
    <w:lvl w:ilvl="0">
      <w:start w:val="1"/>
      <w:numFmt w:val="decimal"/>
      <w:pStyle w:val="Head1Nath"/>
      <w:lvlText w:val="%1."/>
      <w:lvlJc w:val="left"/>
      <w:pPr>
        <w:ind w:left="360" w:hanging="360"/>
      </w:pPr>
    </w:lvl>
    <w:lvl w:ilvl="1">
      <w:start w:val="1"/>
      <w:numFmt w:val="decimal"/>
      <w:pStyle w:val="Head2Nath"/>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30" w15:restartNumberingAfterBreak="0">
    <w:nsid w:val="681132D8"/>
    <w:multiLevelType w:val="multilevel"/>
    <w:tmpl w:val="6900B102"/>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98029F8"/>
    <w:multiLevelType w:val="multilevel"/>
    <w:tmpl w:val="AD74BD5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B6F4581"/>
    <w:multiLevelType w:val="multilevel"/>
    <w:tmpl w:val="56DA84E0"/>
    <w:lvl w:ilvl="0">
      <w:start w:val="1"/>
      <w:numFmt w:val="decimal"/>
      <w:lvlText w:val="%1."/>
      <w:lvlJc w:val="left"/>
      <w:pPr>
        <w:ind w:left="360" w:hanging="360"/>
      </w:pPr>
      <w:rPr>
        <w:rFonts w:hint="default"/>
      </w:rPr>
    </w:lvl>
    <w:lvl w:ilvl="1">
      <w:start w:val="3"/>
      <w:numFmt w:val="decimal"/>
      <w:isLgl/>
      <w:lvlText w:val="%1.%2."/>
      <w:lvlJc w:val="left"/>
      <w:pPr>
        <w:ind w:left="54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BE756ED"/>
    <w:multiLevelType w:val="multilevel"/>
    <w:tmpl w:val="10864F1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EF20987"/>
    <w:multiLevelType w:val="multilevel"/>
    <w:tmpl w:val="5C245526"/>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1B7EF9"/>
    <w:multiLevelType w:val="multilevel"/>
    <w:tmpl w:val="C55AC2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93964F0"/>
    <w:multiLevelType w:val="hybridMultilevel"/>
    <w:tmpl w:val="C068FAF2"/>
    <w:lvl w:ilvl="0" w:tplc="0B54151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4B546A"/>
    <w:multiLevelType w:val="hybridMultilevel"/>
    <w:tmpl w:val="E71A7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9691799">
    <w:abstractNumId w:val="38"/>
  </w:num>
  <w:num w:numId="2" w16cid:durableId="1879776562">
    <w:abstractNumId w:val="5"/>
  </w:num>
  <w:num w:numId="3" w16cid:durableId="1795514366">
    <w:abstractNumId w:val="28"/>
  </w:num>
  <w:num w:numId="4" w16cid:durableId="1605966399">
    <w:abstractNumId w:val="20"/>
  </w:num>
  <w:num w:numId="5" w16cid:durableId="1216507459">
    <w:abstractNumId w:val="16"/>
  </w:num>
  <w:num w:numId="6" w16cid:durableId="575436190">
    <w:abstractNumId w:val="0"/>
  </w:num>
  <w:num w:numId="7" w16cid:durableId="118187572">
    <w:abstractNumId w:val="23"/>
  </w:num>
  <w:num w:numId="8" w16cid:durableId="632753911">
    <w:abstractNumId w:val="9"/>
  </w:num>
  <w:num w:numId="9" w16cid:durableId="37165418">
    <w:abstractNumId w:val="31"/>
  </w:num>
  <w:num w:numId="10" w16cid:durableId="1498763750">
    <w:abstractNumId w:val="35"/>
  </w:num>
  <w:num w:numId="11" w16cid:durableId="1161653141">
    <w:abstractNumId w:val="33"/>
  </w:num>
  <w:num w:numId="12" w16cid:durableId="504246198">
    <w:abstractNumId w:val="13"/>
  </w:num>
  <w:num w:numId="13" w16cid:durableId="1786658888">
    <w:abstractNumId w:val="14"/>
  </w:num>
  <w:num w:numId="14" w16cid:durableId="1956137132">
    <w:abstractNumId w:val="37"/>
  </w:num>
  <w:num w:numId="15" w16cid:durableId="1832019405">
    <w:abstractNumId w:val="26"/>
  </w:num>
  <w:num w:numId="16" w16cid:durableId="680086230">
    <w:abstractNumId w:val="2"/>
  </w:num>
  <w:num w:numId="17" w16cid:durableId="579829517">
    <w:abstractNumId w:val="19"/>
  </w:num>
  <w:num w:numId="18" w16cid:durableId="1101412441">
    <w:abstractNumId w:val="1"/>
  </w:num>
  <w:num w:numId="19" w16cid:durableId="325204445">
    <w:abstractNumId w:val="29"/>
  </w:num>
  <w:num w:numId="20" w16cid:durableId="529952339">
    <w:abstractNumId w:val="22"/>
  </w:num>
  <w:num w:numId="21" w16cid:durableId="722412602">
    <w:abstractNumId w:val="27"/>
  </w:num>
  <w:num w:numId="22" w16cid:durableId="523859885">
    <w:abstractNumId w:val="36"/>
  </w:num>
  <w:num w:numId="23" w16cid:durableId="1137331360">
    <w:abstractNumId w:val="15"/>
  </w:num>
  <w:num w:numId="24" w16cid:durableId="283539162">
    <w:abstractNumId w:val="30"/>
  </w:num>
  <w:num w:numId="25" w16cid:durableId="1588609912">
    <w:abstractNumId w:val="12"/>
  </w:num>
  <w:num w:numId="26" w16cid:durableId="1729381674">
    <w:abstractNumId w:val="24"/>
  </w:num>
  <w:num w:numId="27" w16cid:durableId="2029210594">
    <w:abstractNumId w:val="8"/>
  </w:num>
  <w:num w:numId="28" w16cid:durableId="2049840740">
    <w:abstractNumId w:val="17"/>
  </w:num>
  <w:num w:numId="29" w16cid:durableId="164978260">
    <w:abstractNumId w:val="6"/>
  </w:num>
  <w:num w:numId="30" w16cid:durableId="1544556074">
    <w:abstractNumId w:val="3"/>
  </w:num>
  <w:num w:numId="31" w16cid:durableId="1887637737">
    <w:abstractNumId w:val="21"/>
  </w:num>
  <w:num w:numId="32" w16cid:durableId="1745445018">
    <w:abstractNumId w:val="4"/>
  </w:num>
  <w:num w:numId="33" w16cid:durableId="15352979">
    <w:abstractNumId w:val="32"/>
  </w:num>
  <w:num w:numId="34" w16cid:durableId="2025398653">
    <w:abstractNumId w:val="7"/>
  </w:num>
  <w:num w:numId="35" w16cid:durableId="389808485">
    <w:abstractNumId w:val="25"/>
  </w:num>
  <w:num w:numId="36" w16cid:durableId="327904443">
    <w:abstractNumId w:val="10"/>
  </w:num>
  <w:num w:numId="37" w16cid:durableId="3554917">
    <w:abstractNumId w:val="34"/>
  </w:num>
  <w:num w:numId="38" w16cid:durableId="842666729">
    <w:abstractNumId w:val="18"/>
  </w:num>
  <w:num w:numId="39" w16cid:durableId="40684824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rgUAT96nZSwAAAA="/>
  </w:docVars>
  <w:rsids>
    <w:rsidRoot w:val="00A066F1"/>
    <w:rsid w:val="000005D4"/>
    <w:rsid w:val="00000864"/>
    <w:rsid w:val="00001238"/>
    <w:rsid w:val="000015FA"/>
    <w:rsid w:val="000020D7"/>
    <w:rsid w:val="000026BA"/>
    <w:rsid w:val="00002E86"/>
    <w:rsid w:val="000041EA"/>
    <w:rsid w:val="00004F39"/>
    <w:rsid w:val="00006C62"/>
    <w:rsid w:val="000071F9"/>
    <w:rsid w:val="0001007B"/>
    <w:rsid w:val="000101BA"/>
    <w:rsid w:val="00011968"/>
    <w:rsid w:val="00013280"/>
    <w:rsid w:val="000142E6"/>
    <w:rsid w:val="00014DE5"/>
    <w:rsid w:val="00015721"/>
    <w:rsid w:val="00015CB2"/>
    <w:rsid w:val="00017AA5"/>
    <w:rsid w:val="000209C3"/>
    <w:rsid w:val="00021625"/>
    <w:rsid w:val="00022A29"/>
    <w:rsid w:val="0002385E"/>
    <w:rsid w:val="00024276"/>
    <w:rsid w:val="00024C89"/>
    <w:rsid w:val="00027031"/>
    <w:rsid w:val="000274D5"/>
    <w:rsid w:val="00031642"/>
    <w:rsid w:val="00031AE2"/>
    <w:rsid w:val="00032611"/>
    <w:rsid w:val="00032652"/>
    <w:rsid w:val="00032D64"/>
    <w:rsid w:val="00034420"/>
    <w:rsid w:val="000355FD"/>
    <w:rsid w:val="00036BBA"/>
    <w:rsid w:val="00037350"/>
    <w:rsid w:val="00037A9A"/>
    <w:rsid w:val="00040CD8"/>
    <w:rsid w:val="0004156E"/>
    <w:rsid w:val="000415F9"/>
    <w:rsid w:val="00041BCA"/>
    <w:rsid w:val="00041C2C"/>
    <w:rsid w:val="00043428"/>
    <w:rsid w:val="00045C9D"/>
    <w:rsid w:val="0004617E"/>
    <w:rsid w:val="00047A3F"/>
    <w:rsid w:val="00047FF5"/>
    <w:rsid w:val="00050314"/>
    <w:rsid w:val="00051E39"/>
    <w:rsid w:val="0005219D"/>
    <w:rsid w:val="000525CA"/>
    <w:rsid w:val="000528CF"/>
    <w:rsid w:val="000546B8"/>
    <w:rsid w:val="000548BC"/>
    <w:rsid w:val="00055A91"/>
    <w:rsid w:val="00056365"/>
    <w:rsid w:val="0005690A"/>
    <w:rsid w:val="000569EB"/>
    <w:rsid w:val="00057205"/>
    <w:rsid w:val="00057954"/>
    <w:rsid w:val="00057CA8"/>
    <w:rsid w:val="00057D71"/>
    <w:rsid w:val="0006019A"/>
    <w:rsid w:val="000603FC"/>
    <w:rsid w:val="00061ECF"/>
    <w:rsid w:val="00061F62"/>
    <w:rsid w:val="000620E3"/>
    <w:rsid w:val="000622BF"/>
    <w:rsid w:val="000623CB"/>
    <w:rsid w:val="00063409"/>
    <w:rsid w:val="00063C67"/>
    <w:rsid w:val="0006696F"/>
    <w:rsid w:val="00067D68"/>
    <w:rsid w:val="00070499"/>
    <w:rsid w:val="000728A6"/>
    <w:rsid w:val="00074431"/>
    <w:rsid w:val="000747C9"/>
    <w:rsid w:val="00074ADE"/>
    <w:rsid w:val="00075C63"/>
    <w:rsid w:val="00077239"/>
    <w:rsid w:val="000772C9"/>
    <w:rsid w:val="00077A75"/>
    <w:rsid w:val="00080905"/>
    <w:rsid w:val="0008164E"/>
    <w:rsid w:val="000818B2"/>
    <w:rsid w:val="000822BE"/>
    <w:rsid w:val="0008408F"/>
    <w:rsid w:val="00085574"/>
    <w:rsid w:val="00086491"/>
    <w:rsid w:val="00090274"/>
    <w:rsid w:val="00090CE2"/>
    <w:rsid w:val="00091192"/>
    <w:rsid w:val="00091346"/>
    <w:rsid w:val="00091F0A"/>
    <w:rsid w:val="00093187"/>
    <w:rsid w:val="000946F4"/>
    <w:rsid w:val="00094957"/>
    <w:rsid w:val="00095753"/>
    <w:rsid w:val="0009587A"/>
    <w:rsid w:val="00096E82"/>
    <w:rsid w:val="00097080"/>
    <w:rsid w:val="00097ED7"/>
    <w:rsid w:val="000A0445"/>
    <w:rsid w:val="000A1DE7"/>
    <w:rsid w:val="000A4289"/>
    <w:rsid w:val="000A58DE"/>
    <w:rsid w:val="000A5BE9"/>
    <w:rsid w:val="000A5E29"/>
    <w:rsid w:val="000A6900"/>
    <w:rsid w:val="000A6ECE"/>
    <w:rsid w:val="000B1EB7"/>
    <w:rsid w:val="000B37D1"/>
    <w:rsid w:val="000B3834"/>
    <w:rsid w:val="000B3CA7"/>
    <w:rsid w:val="000B3F4C"/>
    <w:rsid w:val="000B4C8E"/>
    <w:rsid w:val="000B571C"/>
    <w:rsid w:val="000B6C98"/>
    <w:rsid w:val="000B776D"/>
    <w:rsid w:val="000C0D46"/>
    <w:rsid w:val="000C1166"/>
    <w:rsid w:val="000C1955"/>
    <w:rsid w:val="000C1C4A"/>
    <w:rsid w:val="000C1EA9"/>
    <w:rsid w:val="000C23EA"/>
    <w:rsid w:val="000C2D36"/>
    <w:rsid w:val="000C3632"/>
    <w:rsid w:val="000C39B9"/>
    <w:rsid w:val="000C460D"/>
    <w:rsid w:val="000C5023"/>
    <w:rsid w:val="000C5C9B"/>
    <w:rsid w:val="000C65FE"/>
    <w:rsid w:val="000C662C"/>
    <w:rsid w:val="000C72D8"/>
    <w:rsid w:val="000C74CA"/>
    <w:rsid w:val="000D0ADC"/>
    <w:rsid w:val="000D0CDD"/>
    <w:rsid w:val="000D0D69"/>
    <w:rsid w:val="000D12D9"/>
    <w:rsid w:val="000D1AD3"/>
    <w:rsid w:val="000D2908"/>
    <w:rsid w:val="000D2C63"/>
    <w:rsid w:val="000D2CEA"/>
    <w:rsid w:val="000D3767"/>
    <w:rsid w:val="000D396D"/>
    <w:rsid w:val="000D3C56"/>
    <w:rsid w:val="000D3E4B"/>
    <w:rsid w:val="000D420E"/>
    <w:rsid w:val="000D4875"/>
    <w:rsid w:val="000D56D2"/>
    <w:rsid w:val="000D5764"/>
    <w:rsid w:val="000D5B9B"/>
    <w:rsid w:val="000D6236"/>
    <w:rsid w:val="000D67AA"/>
    <w:rsid w:val="000D68BF"/>
    <w:rsid w:val="000E03BE"/>
    <w:rsid w:val="000E0834"/>
    <w:rsid w:val="000E0947"/>
    <w:rsid w:val="000E0B5F"/>
    <w:rsid w:val="000E0C85"/>
    <w:rsid w:val="000E3164"/>
    <w:rsid w:val="000E3BDD"/>
    <w:rsid w:val="000E40B0"/>
    <w:rsid w:val="000E44E1"/>
    <w:rsid w:val="000E476C"/>
    <w:rsid w:val="000E491F"/>
    <w:rsid w:val="000E4D27"/>
    <w:rsid w:val="000E6DBB"/>
    <w:rsid w:val="000E704C"/>
    <w:rsid w:val="000F13C7"/>
    <w:rsid w:val="000F1864"/>
    <w:rsid w:val="000F1E35"/>
    <w:rsid w:val="000F35F4"/>
    <w:rsid w:val="000F38CD"/>
    <w:rsid w:val="000F43D9"/>
    <w:rsid w:val="000F447C"/>
    <w:rsid w:val="000F511C"/>
    <w:rsid w:val="000F6385"/>
    <w:rsid w:val="000F73FF"/>
    <w:rsid w:val="0010102F"/>
    <w:rsid w:val="00101178"/>
    <w:rsid w:val="00101B46"/>
    <w:rsid w:val="00101E24"/>
    <w:rsid w:val="00101F36"/>
    <w:rsid w:val="00102CD7"/>
    <w:rsid w:val="00103E55"/>
    <w:rsid w:val="001076E3"/>
    <w:rsid w:val="00107B78"/>
    <w:rsid w:val="0011147E"/>
    <w:rsid w:val="001139ED"/>
    <w:rsid w:val="00114CF7"/>
    <w:rsid w:val="0011586C"/>
    <w:rsid w:val="00115A7D"/>
    <w:rsid w:val="00116438"/>
    <w:rsid w:val="00121B7E"/>
    <w:rsid w:val="001226A2"/>
    <w:rsid w:val="00122A41"/>
    <w:rsid w:val="00123186"/>
    <w:rsid w:val="00123B68"/>
    <w:rsid w:val="00124381"/>
    <w:rsid w:val="00124714"/>
    <w:rsid w:val="00125A69"/>
    <w:rsid w:val="00125D9E"/>
    <w:rsid w:val="00126F2E"/>
    <w:rsid w:val="00126FBF"/>
    <w:rsid w:val="001308D5"/>
    <w:rsid w:val="00131130"/>
    <w:rsid w:val="00131650"/>
    <w:rsid w:val="001334C0"/>
    <w:rsid w:val="00133AB3"/>
    <w:rsid w:val="00134C95"/>
    <w:rsid w:val="00134D90"/>
    <w:rsid w:val="00135C95"/>
    <w:rsid w:val="001370D2"/>
    <w:rsid w:val="00141538"/>
    <w:rsid w:val="001423BE"/>
    <w:rsid w:val="00142F1D"/>
    <w:rsid w:val="00143D3B"/>
    <w:rsid w:val="00143E62"/>
    <w:rsid w:val="00144D2A"/>
    <w:rsid w:val="001464F2"/>
    <w:rsid w:val="00146BFD"/>
    <w:rsid w:val="00146D99"/>
    <w:rsid w:val="00146E2B"/>
    <w:rsid w:val="00146F6F"/>
    <w:rsid w:val="00147183"/>
    <w:rsid w:val="00147DA1"/>
    <w:rsid w:val="001517C1"/>
    <w:rsid w:val="00151B85"/>
    <w:rsid w:val="0015249B"/>
    <w:rsid w:val="00152957"/>
    <w:rsid w:val="00153098"/>
    <w:rsid w:val="00153E9E"/>
    <w:rsid w:val="0015641B"/>
    <w:rsid w:val="00156511"/>
    <w:rsid w:val="00157114"/>
    <w:rsid w:val="001573EF"/>
    <w:rsid w:val="00157FB5"/>
    <w:rsid w:val="00160A26"/>
    <w:rsid w:val="0016173D"/>
    <w:rsid w:val="001641C6"/>
    <w:rsid w:val="001646AE"/>
    <w:rsid w:val="00165445"/>
    <w:rsid w:val="001656ED"/>
    <w:rsid w:val="0016661E"/>
    <w:rsid w:val="00166C8E"/>
    <w:rsid w:val="00167D86"/>
    <w:rsid w:val="00167F7D"/>
    <w:rsid w:val="00170571"/>
    <w:rsid w:val="00171AF4"/>
    <w:rsid w:val="00171C94"/>
    <w:rsid w:val="00172438"/>
    <w:rsid w:val="001724BC"/>
    <w:rsid w:val="00174070"/>
    <w:rsid w:val="00174972"/>
    <w:rsid w:val="00175B83"/>
    <w:rsid w:val="001771A7"/>
    <w:rsid w:val="0017769C"/>
    <w:rsid w:val="00177FFE"/>
    <w:rsid w:val="001801DB"/>
    <w:rsid w:val="0018062A"/>
    <w:rsid w:val="00180CEF"/>
    <w:rsid w:val="00180FAA"/>
    <w:rsid w:val="00181C45"/>
    <w:rsid w:val="00182703"/>
    <w:rsid w:val="00182B92"/>
    <w:rsid w:val="00182F3C"/>
    <w:rsid w:val="00183CA0"/>
    <w:rsid w:val="00184D00"/>
    <w:rsid w:val="00184F98"/>
    <w:rsid w:val="0018628E"/>
    <w:rsid w:val="0018673E"/>
    <w:rsid w:val="0018768A"/>
    <w:rsid w:val="00187BD9"/>
    <w:rsid w:val="00190B55"/>
    <w:rsid w:val="00190B61"/>
    <w:rsid w:val="001939FF"/>
    <w:rsid w:val="0019442C"/>
    <w:rsid w:val="001946ED"/>
    <w:rsid w:val="00194ACC"/>
    <w:rsid w:val="00194CFB"/>
    <w:rsid w:val="00194D8C"/>
    <w:rsid w:val="00194FD8"/>
    <w:rsid w:val="001956A3"/>
    <w:rsid w:val="001963F6"/>
    <w:rsid w:val="00196E57"/>
    <w:rsid w:val="00197063"/>
    <w:rsid w:val="001973B3"/>
    <w:rsid w:val="001A0545"/>
    <w:rsid w:val="001A103E"/>
    <w:rsid w:val="001A18AD"/>
    <w:rsid w:val="001A20EB"/>
    <w:rsid w:val="001A31D1"/>
    <w:rsid w:val="001A3287"/>
    <w:rsid w:val="001A393A"/>
    <w:rsid w:val="001A437B"/>
    <w:rsid w:val="001A5945"/>
    <w:rsid w:val="001A5F6F"/>
    <w:rsid w:val="001A6D54"/>
    <w:rsid w:val="001A7470"/>
    <w:rsid w:val="001A7699"/>
    <w:rsid w:val="001B291B"/>
    <w:rsid w:val="001B2ED3"/>
    <w:rsid w:val="001B2FBF"/>
    <w:rsid w:val="001B3330"/>
    <w:rsid w:val="001B5DB3"/>
    <w:rsid w:val="001B69CD"/>
    <w:rsid w:val="001B7692"/>
    <w:rsid w:val="001B7B89"/>
    <w:rsid w:val="001B7EA3"/>
    <w:rsid w:val="001C1388"/>
    <w:rsid w:val="001C1F4A"/>
    <w:rsid w:val="001C33BE"/>
    <w:rsid w:val="001C3B5F"/>
    <w:rsid w:val="001C49AF"/>
    <w:rsid w:val="001C557A"/>
    <w:rsid w:val="001C5B48"/>
    <w:rsid w:val="001C6553"/>
    <w:rsid w:val="001C7193"/>
    <w:rsid w:val="001C7D95"/>
    <w:rsid w:val="001D02C2"/>
    <w:rsid w:val="001D058F"/>
    <w:rsid w:val="001D074E"/>
    <w:rsid w:val="001D16F0"/>
    <w:rsid w:val="001D1D0D"/>
    <w:rsid w:val="001D34EC"/>
    <w:rsid w:val="001D385E"/>
    <w:rsid w:val="001D4049"/>
    <w:rsid w:val="001D5D3A"/>
    <w:rsid w:val="001D6078"/>
    <w:rsid w:val="001D70E9"/>
    <w:rsid w:val="001D74C7"/>
    <w:rsid w:val="001D7679"/>
    <w:rsid w:val="001E0157"/>
    <w:rsid w:val="001E058B"/>
    <w:rsid w:val="001E0ED5"/>
    <w:rsid w:val="001E252D"/>
    <w:rsid w:val="001E42D6"/>
    <w:rsid w:val="001E52DD"/>
    <w:rsid w:val="001E5841"/>
    <w:rsid w:val="001E7242"/>
    <w:rsid w:val="001E79EA"/>
    <w:rsid w:val="001E7B9B"/>
    <w:rsid w:val="001F0165"/>
    <w:rsid w:val="001F1327"/>
    <w:rsid w:val="001F2C68"/>
    <w:rsid w:val="001F2CB7"/>
    <w:rsid w:val="001F3A7D"/>
    <w:rsid w:val="001F3EB2"/>
    <w:rsid w:val="001F5B12"/>
    <w:rsid w:val="001F6050"/>
    <w:rsid w:val="001F6279"/>
    <w:rsid w:val="001F751D"/>
    <w:rsid w:val="001F77D2"/>
    <w:rsid w:val="002009EA"/>
    <w:rsid w:val="00200F14"/>
    <w:rsid w:val="00202CA0"/>
    <w:rsid w:val="00204482"/>
    <w:rsid w:val="0020620E"/>
    <w:rsid w:val="002063E5"/>
    <w:rsid w:val="00207AC8"/>
    <w:rsid w:val="002105E9"/>
    <w:rsid w:val="00210F19"/>
    <w:rsid w:val="0021194A"/>
    <w:rsid w:val="00211C61"/>
    <w:rsid w:val="0021282A"/>
    <w:rsid w:val="00212850"/>
    <w:rsid w:val="002129DC"/>
    <w:rsid w:val="00213E80"/>
    <w:rsid w:val="002141AA"/>
    <w:rsid w:val="002154A6"/>
    <w:rsid w:val="00215665"/>
    <w:rsid w:val="00215D85"/>
    <w:rsid w:val="002162CD"/>
    <w:rsid w:val="00216D87"/>
    <w:rsid w:val="00217373"/>
    <w:rsid w:val="00220EB8"/>
    <w:rsid w:val="00223C85"/>
    <w:rsid w:val="002245B3"/>
    <w:rsid w:val="002255B3"/>
    <w:rsid w:val="00226C46"/>
    <w:rsid w:val="00226DAF"/>
    <w:rsid w:val="00227217"/>
    <w:rsid w:val="00233424"/>
    <w:rsid w:val="00233660"/>
    <w:rsid w:val="00234768"/>
    <w:rsid w:val="00235984"/>
    <w:rsid w:val="00236E8A"/>
    <w:rsid w:val="002378D1"/>
    <w:rsid w:val="0024065F"/>
    <w:rsid w:val="00241939"/>
    <w:rsid w:val="00244746"/>
    <w:rsid w:val="00244D26"/>
    <w:rsid w:val="00245F75"/>
    <w:rsid w:val="002469B6"/>
    <w:rsid w:val="002502B6"/>
    <w:rsid w:val="0025080B"/>
    <w:rsid w:val="00250E1F"/>
    <w:rsid w:val="00252982"/>
    <w:rsid w:val="00253288"/>
    <w:rsid w:val="00253624"/>
    <w:rsid w:val="00253EB8"/>
    <w:rsid w:val="002540F1"/>
    <w:rsid w:val="002545BA"/>
    <w:rsid w:val="0025538B"/>
    <w:rsid w:val="002557B6"/>
    <w:rsid w:val="00255C93"/>
    <w:rsid w:val="00256267"/>
    <w:rsid w:val="002562BE"/>
    <w:rsid w:val="00257375"/>
    <w:rsid w:val="00260112"/>
    <w:rsid w:val="00260A33"/>
    <w:rsid w:val="00261CD2"/>
    <w:rsid w:val="00263067"/>
    <w:rsid w:val="0026323D"/>
    <w:rsid w:val="0026343C"/>
    <w:rsid w:val="002651FD"/>
    <w:rsid w:val="00266B0F"/>
    <w:rsid w:val="002703B7"/>
    <w:rsid w:val="002705ED"/>
    <w:rsid w:val="00271258"/>
    <w:rsid w:val="00271316"/>
    <w:rsid w:val="002713C4"/>
    <w:rsid w:val="00272FDF"/>
    <w:rsid w:val="00273E3E"/>
    <w:rsid w:val="00274991"/>
    <w:rsid w:val="00277346"/>
    <w:rsid w:val="002804A0"/>
    <w:rsid w:val="00281677"/>
    <w:rsid w:val="0028284C"/>
    <w:rsid w:val="00282932"/>
    <w:rsid w:val="00283678"/>
    <w:rsid w:val="00283AAE"/>
    <w:rsid w:val="00284B57"/>
    <w:rsid w:val="00285386"/>
    <w:rsid w:val="00285866"/>
    <w:rsid w:val="00285AA4"/>
    <w:rsid w:val="002869A9"/>
    <w:rsid w:val="00290063"/>
    <w:rsid w:val="002909F3"/>
    <w:rsid w:val="00290A68"/>
    <w:rsid w:val="00290EC7"/>
    <w:rsid w:val="00292484"/>
    <w:rsid w:val="002928BD"/>
    <w:rsid w:val="002934E3"/>
    <w:rsid w:val="002939C0"/>
    <w:rsid w:val="002952D7"/>
    <w:rsid w:val="00295EC4"/>
    <w:rsid w:val="00296313"/>
    <w:rsid w:val="00296521"/>
    <w:rsid w:val="002966D6"/>
    <w:rsid w:val="00296946"/>
    <w:rsid w:val="002969A5"/>
    <w:rsid w:val="00296D3E"/>
    <w:rsid w:val="00296ECE"/>
    <w:rsid w:val="0029743F"/>
    <w:rsid w:val="0029787C"/>
    <w:rsid w:val="002A0FCC"/>
    <w:rsid w:val="002A324A"/>
    <w:rsid w:val="002A3CB6"/>
    <w:rsid w:val="002A3DC5"/>
    <w:rsid w:val="002A40C3"/>
    <w:rsid w:val="002A4360"/>
    <w:rsid w:val="002A480B"/>
    <w:rsid w:val="002A48D6"/>
    <w:rsid w:val="002A4CF1"/>
    <w:rsid w:val="002A6D87"/>
    <w:rsid w:val="002B0040"/>
    <w:rsid w:val="002B00B4"/>
    <w:rsid w:val="002B021E"/>
    <w:rsid w:val="002B1244"/>
    <w:rsid w:val="002B1519"/>
    <w:rsid w:val="002B19EA"/>
    <w:rsid w:val="002B2A4A"/>
    <w:rsid w:val="002B3099"/>
    <w:rsid w:val="002B3723"/>
    <w:rsid w:val="002B3C84"/>
    <w:rsid w:val="002B4165"/>
    <w:rsid w:val="002B416F"/>
    <w:rsid w:val="002B58F1"/>
    <w:rsid w:val="002B679A"/>
    <w:rsid w:val="002B7012"/>
    <w:rsid w:val="002B70A9"/>
    <w:rsid w:val="002C02F4"/>
    <w:rsid w:val="002C15D2"/>
    <w:rsid w:val="002C3009"/>
    <w:rsid w:val="002C312B"/>
    <w:rsid w:val="002C4897"/>
    <w:rsid w:val="002C70A9"/>
    <w:rsid w:val="002D0297"/>
    <w:rsid w:val="002D0F4B"/>
    <w:rsid w:val="002D29DE"/>
    <w:rsid w:val="002D2B02"/>
    <w:rsid w:val="002D44D5"/>
    <w:rsid w:val="002D58BE"/>
    <w:rsid w:val="002E1919"/>
    <w:rsid w:val="002E1AD3"/>
    <w:rsid w:val="002E3BFD"/>
    <w:rsid w:val="002E3F79"/>
    <w:rsid w:val="002E4552"/>
    <w:rsid w:val="002E5F36"/>
    <w:rsid w:val="002E7389"/>
    <w:rsid w:val="002F173B"/>
    <w:rsid w:val="002F1BD5"/>
    <w:rsid w:val="002F2F9E"/>
    <w:rsid w:val="002F4600"/>
    <w:rsid w:val="002F5C2C"/>
    <w:rsid w:val="002F5CE5"/>
    <w:rsid w:val="002F5E0B"/>
    <w:rsid w:val="002F75F3"/>
    <w:rsid w:val="002F7F3F"/>
    <w:rsid w:val="003007FF"/>
    <w:rsid w:val="00300AB2"/>
    <w:rsid w:val="003013EE"/>
    <w:rsid w:val="00301F31"/>
    <w:rsid w:val="0030305C"/>
    <w:rsid w:val="00303A33"/>
    <w:rsid w:val="0030403E"/>
    <w:rsid w:val="00305B97"/>
    <w:rsid w:val="00305D41"/>
    <w:rsid w:val="00305D49"/>
    <w:rsid w:val="00306D5A"/>
    <w:rsid w:val="00307620"/>
    <w:rsid w:val="0030789D"/>
    <w:rsid w:val="00310D99"/>
    <w:rsid w:val="00310DC2"/>
    <w:rsid w:val="00310E61"/>
    <w:rsid w:val="003121CA"/>
    <w:rsid w:val="003125F3"/>
    <w:rsid w:val="00314750"/>
    <w:rsid w:val="00315F7A"/>
    <w:rsid w:val="003165D5"/>
    <w:rsid w:val="00317161"/>
    <w:rsid w:val="00317AAF"/>
    <w:rsid w:val="0032111D"/>
    <w:rsid w:val="003217EA"/>
    <w:rsid w:val="003228AA"/>
    <w:rsid w:val="00324DD4"/>
    <w:rsid w:val="00325E5A"/>
    <w:rsid w:val="00326FFE"/>
    <w:rsid w:val="00327069"/>
    <w:rsid w:val="003274A2"/>
    <w:rsid w:val="003277E1"/>
    <w:rsid w:val="00330DCC"/>
    <w:rsid w:val="00330E8A"/>
    <w:rsid w:val="00334115"/>
    <w:rsid w:val="00334A7F"/>
    <w:rsid w:val="003354E9"/>
    <w:rsid w:val="00335BE6"/>
    <w:rsid w:val="00336FD1"/>
    <w:rsid w:val="00337F1D"/>
    <w:rsid w:val="00340E80"/>
    <w:rsid w:val="0034102A"/>
    <w:rsid w:val="0034233E"/>
    <w:rsid w:val="0034276D"/>
    <w:rsid w:val="003432C2"/>
    <w:rsid w:val="00346090"/>
    <w:rsid w:val="0034745A"/>
    <w:rsid w:val="003478DC"/>
    <w:rsid w:val="00351729"/>
    <w:rsid w:val="003520DC"/>
    <w:rsid w:val="00352740"/>
    <w:rsid w:val="003547DC"/>
    <w:rsid w:val="0035584C"/>
    <w:rsid w:val="003564FB"/>
    <w:rsid w:val="00356668"/>
    <w:rsid w:val="00357303"/>
    <w:rsid w:val="0035770A"/>
    <w:rsid w:val="0036120C"/>
    <w:rsid w:val="00361493"/>
    <w:rsid w:val="00362F6F"/>
    <w:rsid w:val="0036315E"/>
    <w:rsid w:val="00363D64"/>
    <w:rsid w:val="00365703"/>
    <w:rsid w:val="00365ACD"/>
    <w:rsid w:val="00366ADF"/>
    <w:rsid w:val="003671BD"/>
    <w:rsid w:val="00367C03"/>
    <w:rsid w:val="00367EA6"/>
    <w:rsid w:val="00372719"/>
    <w:rsid w:val="00373C71"/>
    <w:rsid w:val="003749E7"/>
    <w:rsid w:val="00375670"/>
    <w:rsid w:val="00375830"/>
    <w:rsid w:val="00375DF2"/>
    <w:rsid w:val="0037620E"/>
    <w:rsid w:val="0037653D"/>
    <w:rsid w:val="0037674B"/>
    <w:rsid w:val="00376C84"/>
    <w:rsid w:val="003775E3"/>
    <w:rsid w:val="00377BD3"/>
    <w:rsid w:val="00377C6F"/>
    <w:rsid w:val="00380389"/>
    <w:rsid w:val="00381098"/>
    <w:rsid w:val="00381CAE"/>
    <w:rsid w:val="00382909"/>
    <w:rsid w:val="00382E92"/>
    <w:rsid w:val="00383D86"/>
    <w:rsid w:val="00383FFC"/>
    <w:rsid w:val="00384088"/>
    <w:rsid w:val="0038489B"/>
    <w:rsid w:val="00384CE1"/>
    <w:rsid w:val="00384E7B"/>
    <w:rsid w:val="00385BF5"/>
    <w:rsid w:val="00386462"/>
    <w:rsid w:val="00386A0F"/>
    <w:rsid w:val="0039129A"/>
    <w:rsid w:val="0039169B"/>
    <w:rsid w:val="003917AE"/>
    <w:rsid w:val="00393437"/>
    <w:rsid w:val="003935CE"/>
    <w:rsid w:val="0039468D"/>
    <w:rsid w:val="00394E58"/>
    <w:rsid w:val="00395010"/>
    <w:rsid w:val="00395117"/>
    <w:rsid w:val="00395E7D"/>
    <w:rsid w:val="0039600A"/>
    <w:rsid w:val="00396169"/>
    <w:rsid w:val="003967C6"/>
    <w:rsid w:val="003968A0"/>
    <w:rsid w:val="00397C15"/>
    <w:rsid w:val="003A0DBF"/>
    <w:rsid w:val="003A1598"/>
    <w:rsid w:val="003A25B4"/>
    <w:rsid w:val="003A2B8D"/>
    <w:rsid w:val="003A434F"/>
    <w:rsid w:val="003A4518"/>
    <w:rsid w:val="003A585E"/>
    <w:rsid w:val="003A6791"/>
    <w:rsid w:val="003A6E87"/>
    <w:rsid w:val="003A7F8C"/>
    <w:rsid w:val="003B08BF"/>
    <w:rsid w:val="003B3338"/>
    <w:rsid w:val="003B3981"/>
    <w:rsid w:val="003B40D3"/>
    <w:rsid w:val="003B532E"/>
    <w:rsid w:val="003B5B56"/>
    <w:rsid w:val="003B6484"/>
    <w:rsid w:val="003B6499"/>
    <w:rsid w:val="003B64B0"/>
    <w:rsid w:val="003B6C27"/>
    <w:rsid w:val="003B6F14"/>
    <w:rsid w:val="003B7DAF"/>
    <w:rsid w:val="003C00C6"/>
    <w:rsid w:val="003C0E3C"/>
    <w:rsid w:val="003C1F68"/>
    <w:rsid w:val="003C24D1"/>
    <w:rsid w:val="003C2E65"/>
    <w:rsid w:val="003C328D"/>
    <w:rsid w:val="003C4C27"/>
    <w:rsid w:val="003C4DB5"/>
    <w:rsid w:val="003C5D1A"/>
    <w:rsid w:val="003C62BC"/>
    <w:rsid w:val="003D0CCD"/>
    <w:rsid w:val="003D0F8B"/>
    <w:rsid w:val="003D2A07"/>
    <w:rsid w:val="003D3869"/>
    <w:rsid w:val="003D554D"/>
    <w:rsid w:val="003D62D1"/>
    <w:rsid w:val="003D72F5"/>
    <w:rsid w:val="003E093D"/>
    <w:rsid w:val="003E1FA4"/>
    <w:rsid w:val="003E2D7B"/>
    <w:rsid w:val="003E33BB"/>
    <w:rsid w:val="003E466F"/>
    <w:rsid w:val="003E55DB"/>
    <w:rsid w:val="003E574F"/>
    <w:rsid w:val="003E58D4"/>
    <w:rsid w:val="003E60DC"/>
    <w:rsid w:val="003E6ADB"/>
    <w:rsid w:val="003E6D23"/>
    <w:rsid w:val="003F2721"/>
    <w:rsid w:val="003F2F0A"/>
    <w:rsid w:val="003F37B5"/>
    <w:rsid w:val="003F3D0A"/>
    <w:rsid w:val="003F4AC5"/>
    <w:rsid w:val="003F4BE7"/>
    <w:rsid w:val="003F502F"/>
    <w:rsid w:val="00403DBA"/>
    <w:rsid w:val="00403E2D"/>
    <w:rsid w:val="00404FCE"/>
    <w:rsid w:val="00405DAC"/>
    <w:rsid w:val="0040663B"/>
    <w:rsid w:val="00407FCC"/>
    <w:rsid w:val="00410814"/>
    <w:rsid w:val="00410E69"/>
    <w:rsid w:val="004120D1"/>
    <w:rsid w:val="004131D4"/>
    <w:rsid w:val="0041348E"/>
    <w:rsid w:val="00414B1D"/>
    <w:rsid w:val="0041541B"/>
    <w:rsid w:val="0041605B"/>
    <w:rsid w:val="0041780C"/>
    <w:rsid w:val="00417979"/>
    <w:rsid w:val="00417C1E"/>
    <w:rsid w:val="00420805"/>
    <w:rsid w:val="00420934"/>
    <w:rsid w:val="0042153B"/>
    <w:rsid w:val="004216C5"/>
    <w:rsid w:val="00423800"/>
    <w:rsid w:val="00424F89"/>
    <w:rsid w:val="00424FE3"/>
    <w:rsid w:val="0042534C"/>
    <w:rsid w:val="00425498"/>
    <w:rsid w:val="0042698A"/>
    <w:rsid w:val="00426E80"/>
    <w:rsid w:val="004305BD"/>
    <w:rsid w:val="00430FDB"/>
    <w:rsid w:val="00432274"/>
    <w:rsid w:val="00436A27"/>
    <w:rsid w:val="00436A93"/>
    <w:rsid w:val="00437041"/>
    <w:rsid w:val="004414A0"/>
    <w:rsid w:val="00441B64"/>
    <w:rsid w:val="00441CBD"/>
    <w:rsid w:val="00442443"/>
    <w:rsid w:val="004428F5"/>
    <w:rsid w:val="00443946"/>
    <w:rsid w:val="00443F1D"/>
    <w:rsid w:val="00445E57"/>
    <w:rsid w:val="00447308"/>
    <w:rsid w:val="004508F3"/>
    <w:rsid w:val="00451336"/>
    <w:rsid w:val="00451543"/>
    <w:rsid w:val="00451C50"/>
    <w:rsid w:val="00453BB1"/>
    <w:rsid w:val="00454A43"/>
    <w:rsid w:val="00456A4D"/>
    <w:rsid w:val="00457CAC"/>
    <w:rsid w:val="00460236"/>
    <w:rsid w:val="00460269"/>
    <w:rsid w:val="00460886"/>
    <w:rsid w:val="00462F0C"/>
    <w:rsid w:val="004642CA"/>
    <w:rsid w:val="004647FF"/>
    <w:rsid w:val="0046483A"/>
    <w:rsid w:val="00464C31"/>
    <w:rsid w:val="00464D70"/>
    <w:rsid w:val="00464E0B"/>
    <w:rsid w:val="00465761"/>
    <w:rsid w:val="00466246"/>
    <w:rsid w:val="004663E1"/>
    <w:rsid w:val="00466DCA"/>
    <w:rsid w:val="00467248"/>
    <w:rsid w:val="00467747"/>
    <w:rsid w:val="00467D6C"/>
    <w:rsid w:val="004719BC"/>
    <w:rsid w:val="00471D24"/>
    <w:rsid w:val="00472BD3"/>
    <w:rsid w:val="00473090"/>
    <w:rsid w:val="004730A6"/>
    <w:rsid w:val="00473575"/>
    <w:rsid w:val="0047424B"/>
    <w:rsid w:val="004743ED"/>
    <w:rsid w:val="00474450"/>
    <w:rsid w:val="0047499D"/>
    <w:rsid w:val="00474A40"/>
    <w:rsid w:val="00475D0C"/>
    <w:rsid w:val="00475F48"/>
    <w:rsid w:val="004765FF"/>
    <w:rsid w:val="00476898"/>
    <w:rsid w:val="00480174"/>
    <w:rsid w:val="0048028E"/>
    <w:rsid w:val="00481381"/>
    <w:rsid w:val="004845DD"/>
    <w:rsid w:val="00485352"/>
    <w:rsid w:val="00486311"/>
    <w:rsid w:val="00486E18"/>
    <w:rsid w:val="00490030"/>
    <w:rsid w:val="0049021A"/>
    <w:rsid w:val="004903B8"/>
    <w:rsid w:val="00490DE2"/>
    <w:rsid w:val="00491268"/>
    <w:rsid w:val="0049173D"/>
    <w:rsid w:val="00491B4F"/>
    <w:rsid w:val="00491E17"/>
    <w:rsid w:val="00492075"/>
    <w:rsid w:val="0049278E"/>
    <w:rsid w:val="004937E0"/>
    <w:rsid w:val="00494120"/>
    <w:rsid w:val="004964E8"/>
    <w:rsid w:val="0049691E"/>
    <w:rsid w:val="004969AD"/>
    <w:rsid w:val="004A0283"/>
    <w:rsid w:val="004A02E0"/>
    <w:rsid w:val="004A104C"/>
    <w:rsid w:val="004A1564"/>
    <w:rsid w:val="004A1DE2"/>
    <w:rsid w:val="004A4C7F"/>
    <w:rsid w:val="004A7BD8"/>
    <w:rsid w:val="004B07AC"/>
    <w:rsid w:val="004B120E"/>
    <w:rsid w:val="004B1272"/>
    <w:rsid w:val="004B128B"/>
    <w:rsid w:val="004B13CB"/>
    <w:rsid w:val="004B1D9A"/>
    <w:rsid w:val="004B201F"/>
    <w:rsid w:val="004B2D9C"/>
    <w:rsid w:val="004B2ED4"/>
    <w:rsid w:val="004B33D7"/>
    <w:rsid w:val="004B39BC"/>
    <w:rsid w:val="004B4247"/>
    <w:rsid w:val="004B49AC"/>
    <w:rsid w:val="004B4A64"/>
    <w:rsid w:val="004B4FDF"/>
    <w:rsid w:val="004B6D1C"/>
    <w:rsid w:val="004B7B43"/>
    <w:rsid w:val="004C0C01"/>
    <w:rsid w:val="004C16B9"/>
    <w:rsid w:val="004C2401"/>
    <w:rsid w:val="004C2518"/>
    <w:rsid w:val="004C29F7"/>
    <w:rsid w:val="004C2C29"/>
    <w:rsid w:val="004C3107"/>
    <w:rsid w:val="004C3AB0"/>
    <w:rsid w:val="004C4B2A"/>
    <w:rsid w:val="004C4DC6"/>
    <w:rsid w:val="004C4F22"/>
    <w:rsid w:val="004C5ADA"/>
    <w:rsid w:val="004C6B6E"/>
    <w:rsid w:val="004D1489"/>
    <w:rsid w:val="004D1E82"/>
    <w:rsid w:val="004D26CE"/>
    <w:rsid w:val="004D2A88"/>
    <w:rsid w:val="004D375A"/>
    <w:rsid w:val="004D4691"/>
    <w:rsid w:val="004D49E7"/>
    <w:rsid w:val="004D5D5C"/>
    <w:rsid w:val="004D653E"/>
    <w:rsid w:val="004D66E8"/>
    <w:rsid w:val="004E0877"/>
    <w:rsid w:val="004E0C6A"/>
    <w:rsid w:val="004E13C8"/>
    <w:rsid w:val="004E51A3"/>
    <w:rsid w:val="004E658F"/>
    <w:rsid w:val="004F022B"/>
    <w:rsid w:val="004F1254"/>
    <w:rsid w:val="004F1687"/>
    <w:rsid w:val="004F1741"/>
    <w:rsid w:val="004F23E1"/>
    <w:rsid w:val="004F2528"/>
    <w:rsid w:val="004F308A"/>
    <w:rsid w:val="004F38F8"/>
    <w:rsid w:val="004F3E07"/>
    <w:rsid w:val="004F434A"/>
    <w:rsid w:val="004F478F"/>
    <w:rsid w:val="004F47B0"/>
    <w:rsid w:val="004F58F5"/>
    <w:rsid w:val="004F69C5"/>
    <w:rsid w:val="004F7164"/>
    <w:rsid w:val="004F7370"/>
    <w:rsid w:val="00500E02"/>
    <w:rsid w:val="00500E3B"/>
    <w:rsid w:val="0050139F"/>
    <w:rsid w:val="005031C6"/>
    <w:rsid w:val="005034F3"/>
    <w:rsid w:val="00503E8E"/>
    <w:rsid w:val="00504BF9"/>
    <w:rsid w:val="00506550"/>
    <w:rsid w:val="00507115"/>
    <w:rsid w:val="00512899"/>
    <w:rsid w:val="00512924"/>
    <w:rsid w:val="00512E42"/>
    <w:rsid w:val="0051318D"/>
    <w:rsid w:val="005146E6"/>
    <w:rsid w:val="00515B3C"/>
    <w:rsid w:val="005179EA"/>
    <w:rsid w:val="00520380"/>
    <w:rsid w:val="00520A2B"/>
    <w:rsid w:val="00520ECD"/>
    <w:rsid w:val="00521223"/>
    <w:rsid w:val="005226EA"/>
    <w:rsid w:val="005227B3"/>
    <w:rsid w:val="005229F5"/>
    <w:rsid w:val="00522EB1"/>
    <w:rsid w:val="00524DF1"/>
    <w:rsid w:val="005253AB"/>
    <w:rsid w:val="00525932"/>
    <w:rsid w:val="00525B56"/>
    <w:rsid w:val="00526616"/>
    <w:rsid w:val="005302E5"/>
    <w:rsid w:val="00530C3E"/>
    <w:rsid w:val="00531413"/>
    <w:rsid w:val="00531652"/>
    <w:rsid w:val="005317BF"/>
    <w:rsid w:val="005321C7"/>
    <w:rsid w:val="005322FE"/>
    <w:rsid w:val="00532A4B"/>
    <w:rsid w:val="00533A98"/>
    <w:rsid w:val="00533EC1"/>
    <w:rsid w:val="00535A62"/>
    <w:rsid w:val="0053638E"/>
    <w:rsid w:val="005368B6"/>
    <w:rsid w:val="00536AF9"/>
    <w:rsid w:val="00537377"/>
    <w:rsid w:val="00540041"/>
    <w:rsid w:val="00540147"/>
    <w:rsid w:val="00540339"/>
    <w:rsid w:val="00540F2C"/>
    <w:rsid w:val="00541A89"/>
    <w:rsid w:val="00543D79"/>
    <w:rsid w:val="0054493C"/>
    <w:rsid w:val="00544DD1"/>
    <w:rsid w:val="00545A44"/>
    <w:rsid w:val="00546225"/>
    <w:rsid w:val="005471B1"/>
    <w:rsid w:val="00550C50"/>
    <w:rsid w:val="00550FF6"/>
    <w:rsid w:val="00551001"/>
    <w:rsid w:val="0055140B"/>
    <w:rsid w:val="005514EC"/>
    <w:rsid w:val="00551874"/>
    <w:rsid w:val="005524D9"/>
    <w:rsid w:val="00552A9E"/>
    <w:rsid w:val="005534CE"/>
    <w:rsid w:val="00553753"/>
    <w:rsid w:val="00554C4F"/>
    <w:rsid w:val="005563DF"/>
    <w:rsid w:val="0055649D"/>
    <w:rsid w:val="00556595"/>
    <w:rsid w:val="00560BD1"/>
    <w:rsid w:val="00560C89"/>
    <w:rsid w:val="00561D72"/>
    <w:rsid w:val="00561D9D"/>
    <w:rsid w:val="005642B8"/>
    <w:rsid w:val="005643D8"/>
    <w:rsid w:val="0057053A"/>
    <w:rsid w:val="0057141D"/>
    <w:rsid w:val="00571978"/>
    <w:rsid w:val="00572480"/>
    <w:rsid w:val="00572EFB"/>
    <w:rsid w:val="00573D8C"/>
    <w:rsid w:val="00575401"/>
    <w:rsid w:val="0057672C"/>
    <w:rsid w:val="00577D86"/>
    <w:rsid w:val="00577DA8"/>
    <w:rsid w:val="005803C1"/>
    <w:rsid w:val="005816C5"/>
    <w:rsid w:val="00581AB8"/>
    <w:rsid w:val="00581F83"/>
    <w:rsid w:val="00582AFB"/>
    <w:rsid w:val="0058320E"/>
    <w:rsid w:val="00583DA6"/>
    <w:rsid w:val="00584491"/>
    <w:rsid w:val="00584DD7"/>
    <w:rsid w:val="005867BF"/>
    <w:rsid w:val="00587196"/>
    <w:rsid w:val="00587A54"/>
    <w:rsid w:val="00587A7B"/>
    <w:rsid w:val="00590A50"/>
    <w:rsid w:val="00592069"/>
    <w:rsid w:val="005926A4"/>
    <w:rsid w:val="0059270C"/>
    <w:rsid w:val="005946BF"/>
    <w:rsid w:val="005964AB"/>
    <w:rsid w:val="005A0066"/>
    <w:rsid w:val="005A17FB"/>
    <w:rsid w:val="005A365C"/>
    <w:rsid w:val="005A38BC"/>
    <w:rsid w:val="005A4C9A"/>
    <w:rsid w:val="005A6C15"/>
    <w:rsid w:val="005A6CE0"/>
    <w:rsid w:val="005B2068"/>
    <w:rsid w:val="005B2971"/>
    <w:rsid w:val="005B2B73"/>
    <w:rsid w:val="005B3399"/>
    <w:rsid w:val="005B442E"/>
    <w:rsid w:val="005B44F5"/>
    <w:rsid w:val="005B5CCE"/>
    <w:rsid w:val="005B7D33"/>
    <w:rsid w:val="005C039D"/>
    <w:rsid w:val="005C099A"/>
    <w:rsid w:val="005C123C"/>
    <w:rsid w:val="005C2544"/>
    <w:rsid w:val="005C2D02"/>
    <w:rsid w:val="005C31A5"/>
    <w:rsid w:val="005C32E6"/>
    <w:rsid w:val="005C468C"/>
    <w:rsid w:val="005C5F29"/>
    <w:rsid w:val="005C7C15"/>
    <w:rsid w:val="005D0CA0"/>
    <w:rsid w:val="005D141E"/>
    <w:rsid w:val="005D19D4"/>
    <w:rsid w:val="005D5018"/>
    <w:rsid w:val="005D54A3"/>
    <w:rsid w:val="005D7485"/>
    <w:rsid w:val="005E0989"/>
    <w:rsid w:val="005E10C9"/>
    <w:rsid w:val="005E4CAB"/>
    <w:rsid w:val="005E4F8E"/>
    <w:rsid w:val="005E5CB6"/>
    <w:rsid w:val="005E5E05"/>
    <w:rsid w:val="005E61DD"/>
    <w:rsid w:val="005E6321"/>
    <w:rsid w:val="005F012D"/>
    <w:rsid w:val="005F1B3D"/>
    <w:rsid w:val="005F201F"/>
    <w:rsid w:val="005F286D"/>
    <w:rsid w:val="005F317D"/>
    <w:rsid w:val="005F3DD2"/>
    <w:rsid w:val="005F3F20"/>
    <w:rsid w:val="005F59B0"/>
    <w:rsid w:val="005F6830"/>
    <w:rsid w:val="005F7231"/>
    <w:rsid w:val="005F7307"/>
    <w:rsid w:val="005F742C"/>
    <w:rsid w:val="006023DF"/>
    <w:rsid w:val="00606310"/>
    <w:rsid w:val="00606468"/>
    <w:rsid w:val="006106ED"/>
    <w:rsid w:val="00611D0B"/>
    <w:rsid w:val="00612292"/>
    <w:rsid w:val="00614339"/>
    <w:rsid w:val="00614BE3"/>
    <w:rsid w:val="00614DC5"/>
    <w:rsid w:val="00614E5C"/>
    <w:rsid w:val="00615A24"/>
    <w:rsid w:val="006163F2"/>
    <w:rsid w:val="0061690A"/>
    <w:rsid w:val="00620586"/>
    <w:rsid w:val="0062179B"/>
    <w:rsid w:val="00622258"/>
    <w:rsid w:val="00622426"/>
    <w:rsid w:val="00623609"/>
    <w:rsid w:val="0062369F"/>
    <w:rsid w:val="00623D4F"/>
    <w:rsid w:val="00624303"/>
    <w:rsid w:val="00627D3E"/>
    <w:rsid w:val="0063061B"/>
    <w:rsid w:val="006314F7"/>
    <w:rsid w:val="006320CA"/>
    <w:rsid w:val="00632C36"/>
    <w:rsid w:val="006349B2"/>
    <w:rsid w:val="00634D04"/>
    <w:rsid w:val="00640D3B"/>
    <w:rsid w:val="00640E29"/>
    <w:rsid w:val="006420D4"/>
    <w:rsid w:val="00642E03"/>
    <w:rsid w:val="0064322F"/>
    <w:rsid w:val="0064365C"/>
    <w:rsid w:val="006451F3"/>
    <w:rsid w:val="00646713"/>
    <w:rsid w:val="00646979"/>
    <w:rsid w:val="00646A1C"/>
    <w:rsid w:val="00653BF4"/>
    <w:rsid w:val="0065425D"/>
    <w:rsid w:val="006558C3"/>
    <w:rsid w:val="00656352"/>
    <w:rsid w:val="00657CA3"/>
    <w:rsid w:val="00657DE0"/>
    <w:rsid w:val="006632EE"/>
    <w:rsid w:val="006665AC"/>
    <w:rsid w:val="006677AD"/>
    <w:rsid w:val="00670008"/>
    <w:rsid w:val="00670100"/>
    <w:rsid w:val="00671301"/>
    <w:rsid w:val="0067199F"/>
    <w:rsid w:val="00674A3A"/>
    <w:rsid w:val="00675195"/>
    <w:rsid w:val="00676943"/>
    <w:rsid w:val="00677048"/>
    <w:rsid w:val="006775C9"/>
    <w:rsid w:val="00681ABD"/>
    <w:rsid w:val="00681F64"/>
    <w:rsid w:val="006832A2"/>
    <w:rsid w:val="006836EE"/>
    <w:rsid w:val="00683AE2"/>
    <w:rsid w:val="00683D0E"/>
    <w:rsid w:val="006846E6"/>
    <w:rsid w:val="00685313"/>
    <w:rsid w:val="00685698"/>
    <w:rsid w:val="00686B09"/>
    <w:rsid w:val="00687852"/>
    <w:rsid w:val="006907AB"/>
    <w:rsid w:val="006909CC"/>
    <w:rsid w:val="00693F85"/>
    <w:rsid w:val="00694051"/>
    <w:rsid w:val="0069415A"/>
    <w:rsid w:val="006948E2"/>
    <w:rsid w:val="006960E8"/>
    <w:rsid w:val="00696620"/>
    <w:rsid w:val="006969B9"/>
    <w:rsid w:val="0069722A"/>
    <w:rsid w:val="006975A7"/>
    <w:rsid w:val="00697FEA"/>
    <w:rsid w:val="006A08E3"/>
    <w:rsid w:val="006A129F"/>
    <w:rsid w:val="006A464D"/>
    <w:rsid w:val="006A4ACD"/>
    <w:rsid w:val="006A5DA1"/>
    <w:rsid w:val="006A65FE"/>
    <w:rsid w:val="006A6E9B"/>
    <w:rsid w:val="006A7289"/>
    <w:rsid w:val="006B06B5"/>
    <w:rsid w:val="006B0CC7"/>
    <w:rsid w:val="006B0F36"/>
    <w:rsid w:val="006B149E"/>
    <w:rsid w:val="006B21F1"/>
    <w:rsid w:val="006B2647"/>
    <w:rsid w:val="006B2F1C"/>
    <w:rsid w:val="006B4C2E"/>
    <w:rsid w:val="006B4F45"/>
    <w:rsid w:val="006B5037"/>
    <w:rsid w:val="006B54B1"/>
    <w:rsid w:val="006B662E"/>
    <w:rsid w:val="006B6794"/>
    <w:rsid w:val="006B6FE4"/>
    <w:rsid w:val="006B7C2A"/>
    <w:rsid w:val="006C0759"/>
    <w:rsid w:val="006C19D1"/>
    <w:rsid w:val="006C1E53"/>
    <w:rsid w:val="006C23DA"/>
    <w:rsid w:val="006C2A7D"/>
    <w:rsid w:val="006C325F"/>
    <w:rsid w:val="006C327C"/>
    <w:rsid w:val="006C4EF2"/>
    <w:rsid w:val="006C6565"/>
    <w:rsid w:val="006C65E2"/>
    <w:rsid w:val="006C6CEC"/>
    <w:rsid w:val="006C6FFC"/>
    <w:rsid w:val="006C7039"/>
    <w:rsid w:val="006D260F"/>
    <w:rsid w:val="006D2765"/>
    <w:rsid w:val="006D2912"/>
    <w:rsid w:val="006D2AD6"/>
    <w:rsid w:val="006D3083"/>
    <w:rsid w:val="006D59F5"/>
    <w:rsid w:val="006D6742"/>
    <w:rsid w:val="006D7221"/>
    <w:rsid w:val="006D7310"/>
    <w:rsid w:val="006E092E"/>
    <w:rsid w:val="006E0C48"/>
    <w:rsid w:val="006E1426"/>
    <w:rsid w:val="006E1612"/>
    <w:rsid w:val="006E199E"/>
    <w:rsid w:val="006E1DEB"/>
    <w:rsid w:val="006E2814"/>
    <w:rsid w:val="006E2D77"/>
    <w:rsid w:val="006E363A"/>
    <w:rsid w:val="006E3D45"/>
    <w:rsid w:val="006E4370"/>
    <w:rsid w:val="006E5BD5"/>
    <w:rsid w:val="006E5E72"/>
    <w:rsid w:val="006E788F"/>
    <w:rsid w:val="006E7A7C"/>
    <w:rsid w:val="006F00C4"/>
    <w:rsid w:val="006F0500"/>
    <w:rsid w:val="006F304F"/>
    <w:rsid w:val="006F3C75"/>
    <w:rsid w:val="006F597F"/>
    <w:rsid w:val="006F6423"/>
    <w:rsid w:val="006F649B"/>
    <w:rsid w:val="006F64ED"/>
    <w:rsid w:val="006F6D0F"/>
    <w:rsid w:val="006F784A"/>
    <w:rsid w:val="007005A4"/>
    <w:rsid w:val="0070077A"/>
    <w:rsid w:val="00700981"/>
    <w:rsid w:val="00701BB3"/>
    <w:rsid w:val="00701D8B"/>
    <w:rsid w:val="007032E2"/>
    <w:rsid w:val="007060CA"/>
    <w:rsid w:val="0070625B"/>
    <w:rsid w:val="00706711"/>
    <w:rsid w:val="00706B01"/>
    <w:rsid w:val="00707931"/>
    <w:rsid w:val="007105A2"/>
    <w:rsid w:val="00711842"/>
    <w:rsid w:val="00712114"/>
    <w:rsid w:val="00712767"/>
    <w:rsid w:val="0071296C"/>
    <w:rsid w:val="00713077"/>
    <w:rsid w:val="00714769"/>
    <w:rsid w:val="007149F9"/>
    <w:rsid w:val="0071520C"/>
    <w:rsid w:val="0071557F"/>
    <w:rsid w:val="00716CCF"/>
    <w:rsid w:val="00720A05"/>
    <w:rsid w:val="00721367"/>
    <w:rsid w:val="00722DFF"/>
    <w:rsid w:val="00724107"/>
    <w:rsid w:val="007241C1"/>
    <w:rsid w:val="00724738"/>
    <w:rsid w:val="007255D3"/>
    <w:rsid w:val="00726511"/>
    <w:rsid w:val="007268D0"/>
    <w:rsid w:val="007275FB"/>
    <w:rsid w:val="00727775"/>
    <w:rsid w:val="00727991"/>
    <w:rsid w:val="00727B93"/>
    <w:rsid w:val="00727CE0"/>
    <w:rsid w:val="00730FC4"/>
    <w:rsid w:val="00731457"/>
    <w:rsid w:val="0073150B"/>
    <w:rsid w:val="00733A30"/>
    <w:rsid w:val="00733E1C"/>
    <w:rsid w:val="00733E5F"/>
    <w:rsid w:val="00734408"/>
    <w:rsid w:val="0074079D"/>
    <w:rsid w:val="0074136A"/>
    <w:rsid w:val="0074256F"/>
    <w:rsid w:val="00743003"/>
    <w:rsid w:val="0074335D"/>
    <w:rsid w:val="007434A5"/>
    <w:rsid w:val="00745AEE"/>
    <w:rsid w:val="007468DE"/>
    <w:rsid w:val="00747626"/>
    <w:rsid w:val="007479EA"/>
    <w:rsid w:val="00750F10"/>
    <w:rsid w:val="007512EF"/>
    <w:rsid w:val="00751788"/>
    <w:rsid w:val="0075198D"/>
    <w:rsid w:val="00751DA0"/>
    <w:rsid w:val="007521FC"/>
    <w:rsid w:val="0075284F"/>
    <w:rsid w:val="00752E46"/>
    <w:rsid w:val="0075385A"/>
    <w:rsid w:val="007543FD"/>
    <w:rsid w:val="007554C1"/>
    <w:rsid w:val="00755BAC"/>
    <w:rsid w:val="0075610A"/>
    <w:rsid w:val="007567D9"/>
    <w:rsid w:val="007570E5"/>
    <w:rsid w:val="00757841"/>
    <w:rsid w:val="00757DEE"/>
    <w:rsid w:val="007612BD"/>
    <w:rsid w:val="00762249"/>
    <w:rsid w:val="007622D8"/>
    <w:rsid w:val="007625B8"/>
    <w:rsid w:val="007641EB"/>
    <w:rsid w:val="0076569C"/>
    <w:rsid w:val="00765BCC"/>
    <w:rsid w:val="007660C6"/>
    <w:rsid w:val="00766437"/>
    <w:rsid w:val="007664D5"/>
    <w:rsid w:val="00766669"/>
    <w:rsid w:val="0076733C"/>
    <w:rsid w:val="00771130"/>
    <w:rsid w:val="007713CC"/>
    <w:rsid w:val="00772131"/>
    <w:rsid w:val="0077245C"/>
    <w:rsid w:val="00772840"/>
    <w:rsid w:val="007729B5"/>
    <w:rsid w:val="007732E1"/>
    <w:rsid w:val="007742CA"/>
    <w:rsid w:val="00776069"/>
    <w:rsid w:val="007762EF"/>
    <w:rsid w:val="00776535"/>
    <w:rsid w:val="00777571"/>
    <w:rsid w:val="007807F1"/>
    <w:rsid w:val="0078142A"/>
    <w:rsid w:val="007814BF"/>
    <w:rsid w:val="00781E4F"/>
    <w:rsid w:val="00782684"/>
    <w:rsid w:val="00782A67"/>
    <w:rsid w:val="00782F50"/>
    <w:rsid w:val="00783101"/>
    <w:rsid w:val="0078372F"/>
    <w:rsid w:val="00784C2E"/>
    <w:rsid w:val="0078604F"/>
    <w:rsid w:val="00786AF1"/>
    <w:rsid w:val="00787DC8"/>
    <w:rsid w:val="00791CB6"/>
    <w:rsid w:val="00791D2A"/>
    <w:rsid w:val="00792C92"/>
    <w:rsid w:val="00793117"/>
    <w:rsid w:val="007947DA"/>
    <w:rsid w:val="007958B2"/>
    <w:rsid w:val="00795AF3"/>
    <w:rsid w:val="00796826"/>
    <w:rsid w:val="0079702D"/>
    <w:rsid w:val="00797614"/>
    <w:rsid w:val="00797B10"/>
    <w:rsid w:val="007A3545"/>
    <w:rsid w:val="007A5A5D"/>
    <w:rsid w:val="007A62CD"/>
    <w:rsid w:val="007B05D2"/>
    <w:rsid w:val="007B074D"/>
    <w:rsid w:val="007B09A9"/>
    <w:rsid w:val="007B0D6D"/>
    <w:rsid w:val="007B125A"/>
    <w:rsid w:val="007B16A9"/>
    <w:rsid w:val="007B19F0"/>
    <w:rsid w:val="007B1DAA"/>
    <w:rsid w:val="007B3B5E"/>
    <w:rsid w:val="007B3D44"/>
    <w:rsid w:val="007B4E26"/>
    <w:rsid w:val="007B50DE"/>
    <w:rsid w:val="007B77C7"/>
    <w:rsid w:val="007C0590"/>
    <w:rsid w:val="007C0A27"/>
    <w:rsid w:val="007C0B8C"/>
    <w:rsid w:val="007C0FF4"/>
    <w:rsid w:val="007C1320"/>
    <w:rsid w:val="007C17CF"/>
    <w:rsid w:val="007C27F9"/>
    <w:rsid w:val="007C2E38"/>
    <w:rsid w:val="007C2E99"/>
    <w:rsid w:val="007C32A3"/>
    <w:rsid w:val="007C3723"/>
    <w:rsid w:val="007C3B25"/>
    <w:rsid w:val="007C4C68"/>
    <w:rsid w:val="007C6A66"/>
    <w:rsid w:val="007C6B22"/>
    <w:rsid w:val="007C7F02"/>
    <w:rsid w:val="007D06F0"/>
    <w:rsid w:val="007D2CBF"/>
    <w:rsid w:val="007D3067"/>
    <w:rsid w:val="007D324B"/>
    <w:rsid w:val="007D38C5"/>
    <w:rsid w:val="007D45E3"/>
    <w:rsid w:val="007D5320"/>
    <w:rsid w:val="007D5755"/>
    <w:rsid w:val="007D5A9B"/>
    <w:rsid w:val="007D5B05"/>
    <w:rsid w:val="007D5F12"/>
    <w:rsid w:val="007D64E3"/>
    <w:rsid w:val="007D6582"/>
    <w:rsid w:val="007E16ED"/>
    <w:rsid w:val="007E199C"/>
    <w:rsid w:val="007E1B58"/>
    <w:rsid w:val="007E1CF9"/>
    <w:rsid w:val="007E6ED2"/>
    <w:rsid w:val="007E77E1"/>
    <w:rsid w:val="007F03FA"/>
    <w:rsid w:val="007F090B"/>
    <w:rsid w:val="007F410C"/>
    <w:rsid w:val="007F4B47"/>
    <w:rsid w:val="007F4BF0"/>
    <w:rsid w:val="007F735C"/>
    <w:rsid w:val="00800972"/>
    <w:rsid w:val="0080116E"/>
    <w:rsid w:val="0080141A"/>
    <w:rsid w:val="00802566"/>
    <w:rsid w:val="00803593"/>
    <w:rsid w:val="00803CD7"/>
    <w:rsid w:val="00803D3B"/>
    <w:rsid w:val="00804475"/>
    <w:rsid w:val="00804A25"/>
    <w:rsid w:val="00804A54"/>
    <w:rsid w:val="00805974"/>
    <w:rsid w:val="00805AC6"/>
    <w:rsid w:val="008060AC"/>
    <w:rsid w:val="00806A3B"/>
    <w:rsid w:val="00807117"/>
    <w:rsid w:val="00811633"/>
    <w:rsid w:val="00811D4B"/>
    <w:rsid w:val="008123E8"/>
    <w:rsid w:val="00813AC6"/>
    <w:rsid w:val="00814522"/>
    <w:rsid w:val="008157F6"/>
    <w:rsid w:val="008166D1"/>
    <w:rsid w:val="00817793"/>
    <w:rsid w:val="008206ED"/>
    <w:rsid w:val="008207B1"/>
    <w:rsid w:val="008209D1"/>
    <w:rsid w:val="00820AA5"/>
    <w:rsid w:val="00820EBE"/>
    <w:rsid w:val="00821B0C"/>
    <w:rsid w:val="00821CEF"/>
    <w:rsid w:val="0082377B"/>
    <w:rsid w:val="008239AE"/>
    <w:rsid w:val="00824E00"/>
    <w:rsid w:val="00825A70"/>
    <w:rsid w:val="008268EA"/>
    <w:rsid w:val="00827836"/>
    <w:rsid w:val="008279AE"/>
    <w:rsid w:val="008306BD"/>
    <w:rsid w:val="00830BED"/>
    <w:rsid w:val="00831DA2"/>
    <w:rsid w:val="00832828"/>
    <w:rsid w:val="0083338D"/>
    <w:rsid w:val="0083354B"/>
    <w:rsid w:val="00834C0B"/>
    <w:rsid w:val="008355BF"/>
    <w:rsid w:val="0083645A"/>
    <w:rsid w:val="00836D2A"/>
    <w:rsid w:val="00837F2E"/>
    <w:rsid w:val="00840B0F"/>
    <w:rsid w:val="00840FA9"/>
    <w:rsid w:val="008414ED"/>
    <w:rsid w:val="00842803"/>
    <w:rsid w:val="00842B30"/>
    <w:rsid w:val="00843011"/>
    <w:rsid w:val="00843114"/>
    <w:rsid w:val="00843C63"/>
    <w:rsid w:val="00843D8D"/>
    <w:rsid w:val="00843DB4"/>
    <w:rsid w:val="008440CE"/>
    <w:rsid w:val="00844433"/>
    <w:rsid w:val="00844B09"/>
    <w:rsid w:val="008453B0"/>
    <w:rsid w:val="0084608D"/>
    <w:rsid w:val="00846F38"/>
    <w:rsid w:val="00847115"/>
    <w:rsid w:val="00847530"/>
    <w:rsid w:val="0084755A"/>
    <w:rsid w:val="0084780F"/>
    <w:rsid w:val="00847BD6"/>
    <w:rsid w:val="00850890"/>
    <w:rsid w:val="0085240A"/>
    <w:rsid w:val="00852AE3"/>
    <w:rsid w:val="00853D7E"/>
    <w:rsid w:val="00854173"/>
    <w:rsid w:val="00854E30"/>
    <w:rsid w:val="008553DD"/>
    <w:rsid w:val="00855BCE"/>
    <w:rsid w:val="00855C1D"/>
    <w:rsid w:val="00856C83"/>
    <w:rsid w:val="0085749A"/>
    <w:rsid w:val="00860936"/>
    <w:rsid w:val="00862D0C"/>
    <w:rsid w:val="00862E69"/>
    <w:rsid w:val="00864A9D"/>
    <w:rsid w:val="00866D88"/>
    <w:rsid w:val="008711AE"/>
    <w:rsid w:val="008720DC"/>
    <w:rsid w:val="00872F34"/>
    <w:rsid w:val="00872FC8"/>
    <w:rsid w:val="0087302C"/>
    <w:rsid w:val="0087404B"/>
    <w:rsid w:val="0087438A"/>
    <w:rsid w:val="008745F9"/>
    <w:rsid w:val="00874634"/>
    <w:rsid w:val="008746BB"/>
    <w:rsid w:val="00874C33"/>
    <w:rsid w:val="0087618B"/>
    <w:rsid w:val="00877DD1"/>
    <w:rsid w:val="00877F46"/>
    <w:rsid w:val="008801D3"/>
    <w:rsid w:val="00880DBC"/>
    <w:rsid w:val="0088132E"/>
    <w:rsid w:val="0088133E"/>
    <w:rsid w:val="00881B5E"/>
    <w:rsid w:val="00882751"/>
    <w:rsid w:val="00882B99"/>
    <w:rsid w:val="00883E6D"/>
    <w:rsid w:val="00883F4D"/>
    <w:rsid w:val="008845D0"/>
    <w:rsid w:val="00885928"/>
    <w:rsid w:val="0088624B"/>
    <w:rsid w:val="0088736D"/>
    <w:rsid w:val="008873DB"/>
    <w:rsid w:val="00890167"/>
    <w:rsid w:val="00890479"/>
    <w:rsid w:val="008904E5"/>
    <w:rsid w:val="00890F5C"/>
    <w:rsid w:val="00891202"/>
    <w:rsid w:val="008913AB"/>
    <w:rsid w:val="00891A2A"/>
    <w:rsid w:val="00892B46"/>
    <w:rsid w:val="00893078"/>
    <w:rsid w:val="008934F1"/>
    <w:rsid w:val="00893757"/>
    <w:rsid w:val="00893815"/>
    <w:rsid w:val="00894466"/>
    <w:rsid w:val="008965A6"/>
    <w:rsid w:val="008A0262"/>
    <w:rsid w:val="008A2307"/>
    <w:rsid w:val="008A23C7"/>
    <w:rsid w:val="008A24B7"/>
    <w:rsid w:val="008A4881"/>
    <w:rsid w:val="008A51DA"/>
    <w:rsid w:val="008A542F"/>
    <w:rsid w:val="008A5A8E"/>
    <w:rsid w:val="008A64FC"/>
    <w:rsid w:val="008A667E"/>
    <w:rsid w:val="008A6BDD"/>
    <w:rsid w:val="008B07D0"/>
    <w:rsid w:val="008B1AD2"/>
    <w:rsid w:val="008B26D6"/>
    <w:rsid w:val="008B43F2"/>
    <w:rsid w:val="008B45DF"/>
    <w:rsid w:val="008B49BB"/>
    <w:rsid w:val="008B6188"/>
    <w:rsid w:val="008B61EA"/>
    <w:rsid w:val="008B64CE"/>
    <w:rsid w:val="008B6CFF"/>
    <w:rsid w:val="008C0283"/>
    <w:rsid w:val="008C08AA"/>
    <w:rsid w:val="008C0C99"/>
    <w:rsid w:val="008C0E64"/>
    <w:rsid w:val="008C0FBE"/>
    <w:rsid w:val="008C15E9"/>
    <w:rsid w:val="008C17CB"/>
    <w:rsid w:val="008C1A02"/>
    <w:rsid w:val="008C1F2C"/>
    <w:rsid w:val="008C26E4"/>
    <w:rsid w:val="008C2B48"/>
    <w:rsid w:val="008C2D57"/>
    <w:rsid w:val="008C429D"/>
    <w:rsid w:val="008C6193"/>
    <w:rsid w:val="008C6FCA"/>
    <w:rsid w:val="008D0A19"/>
    <w:rsid w:val="008D0FD2"/>
    <w:rsid w:val="008D140C"/>
    <w:rsid w:val="008D2C94"/>
    <w:rsid w:val="008D2F4A"/>
    <w:rsid w:val="008D3E23"/>
    <w:rsid w:val="008D42F7"/>
    <w:rsid w:val="008D4D07"/>
    <w:rsid w:val="008D5017"/>
    <w:rsid w:val="008D5087"/>
    <w:rsid w:val="008D51CD"/>
    <w:rsid w:val="008D725D"/>
    <w:rsid w:val="008E059E"/>
    <w:rsid w:val="008E1D79"/>
    <w:rsid w:val="008E1F3F"/>
    <w:rsid w:val="008E34B2"/>
    <w:rsid w:val="008E4444"/>
    <w:rsid w:val="008E5441"/>
    <w:rsid w:val="008E7341"/>
    <w:rsid w:val="008F0A2B"/>
    <w:rsid w:val="008F1562"/>
    <w:rsid w:val="008F2DA7"/>
    <w:rsid w:val="008F457E"/>
    <w:rsid w:val="008F4B41"/>
    <w:rsid w:val="008F60D3"/>
    <w:rsid w:val="008F6366"/>
    <w:rsid w:val="008F73FB"/>
    <w:rsid w:val="008F7BF2"/>
    <w:rsid w:val="009037AF"/>
    <w:rsid w:val="009037BF"/>
    <w:rsid w:val="00903BDF"/>
    <w:rsid w:val="00904341"/>
    <w:rsid w:val="00905AD6"/>
    <w:rsid w:val="00905E03"/>
    <w:rsid w:val="00905FA1"/>
    <w:rsid w:val="00906567"/>
    <w:rsid w:val="009071E9"/>
    <w:rsid w:val="00910B26"/>
    <w:rsid w:val="00910BE4"/>
    <w:rsid w:val="00910EC1"/>
    <w:rsid w:val="00911698"/>
    <w:rsid w:val="00912030"/>
    <w:rsid w:val="0091267A"/>
    <w:rsid w:val="009129E3"/>
    <w:rsid w:val="0091318C"/>
    <w:rsid w:val="009149CA"/>
    <w:rsid w:val="00916330"/>
    <w:rsid w:val="00916AFC"/>
    <w:rsid w:val="00920195"/>
    <w:rsid w:val="00920334"/>
    <w:rsid w:val="00921438"/>
    <w:rsid w:val="00922311"/>
    <w:rsid w:val="00923077"/>
    <w:rsid w:val="009241E2"/>
    <w:rsid w:val="00925CE9"/>
    <w:rsid w:val="00926131"/>
    <w:rsid w:val="009274B4"/>
    <w:rsid w:val="0093151B"/>
    <w:rsid w:val="009315D4"/>
    <w:rsid w:val="00933ACC"/>
    <w:rsid w:val="00934238"/>
    <w:rsid w:val="0093432D"/>
    <w:rsid w:val="00934885"/>
    <w:rsid w:val="00934EA2"/>
    <w:rsid w:val="00934ED3"/>
    <w:rsid w:val="009366F5"/>
    <w:rsid w:val="00937322"/>
    <w:rsid w:val="00940CF8"/>
    <w:rsid w:val="00941E8B"/>
    <w:rsid w:val="0094277F"/>
    <w:rsid w:val="00942849"/>
    <w:rsid w:val="009437A1"/>
    <w:rsid w:val="00944A5C"/>
    <w:rsid w:val="00946F67"/>
    <w:rsid w:val="00950573"/>
    <w:rsid w:val="00952A66"/>
    <w:rsid w:val="00953CFF"/>
    <w:rsid w:val="00953D05"/>
    <w:rsid w:val="00955128"/>
    <w:rsid w:val="0096024E"/>
    <w:rsid w:val="009604B0"/>
    <w:rsid w:val="00962340"/>
    <w:rsid w:val="00962979"/>
    <w:rsid w:val="00963168"/>
    <w:rsid w:val="00964FD8"/>
    <w:rsid w:val="00966B98"/>
    <w:rsid w:val="009670D2"/>
    <w:rsid w:val="009714C1"/>
    <w:rsid w:val="00975102"/>
    <w:rsid w:val="009753CE"/>
    <w:rsid w:val="00977DB6"/>
    <w:rsid w:val="00977EAF"/>
    <w:rsid w:val="00980192"/>
    <w:rsid w:val="0098042B"/>
    <w:rsid w:val="009822B5"/>
    <w:rsid w:val="00983668"/>
    <w:rsid w:val="00983FCE"/>
    <w:rsid w:val="0098461F"/>
    <w:rsid w:val="00985067"/>
    <w:rsid w:val="00985462"/>
    <w:rsid w:val="009855F0"/>
    <w:rsid w:val="00985D22"/>
    <w:rsid w:val="00987E76"/>
    <w:rsid w:val="009902A6"/>
    <w:rsid w:val="00992843"/>
    <w:rsid w:val="009942BE"/>
    <w:rsid w:val="00995638"/>
    <w:rsid w:val="009970DE"/>
    <w:rsid w:val="009A0B7E"/>
    <w:rsid w:val="009A2DF4"/>
    <w:rsid w:val="009A36F1"/>
    <w:rsid w:val="009A3E39"/>
    <w:rsid w:val="009A3EB7"/>
    <w:rsid w:val="009A4253"/>
    <w:rsid w:val="009A464B"/>
    <w:rsid w:val="009A491D"/>
    <w:rsid w:val="009A4CE8"/>
    <w:rsid w:val="009A5C6D"/>
    <w:rsid w:val="009A5C8B"/>
    <w:rsid w:val="009A5D7D"/>
    <w:rsid w:val="009A5E8D"/>
    <w:rsid w:val="009A63B7"/>
    <w:rsid w:val="009B135E"/>
    <w:rsid w:val="009B1534"/>
    <w:rsid w:val="009B3092"/>
    <w:rsid w:val="009B3666"/>
    <w:rsid w:val="009B427B"/>
    <w:rsid w:val="009B4C9D"/>
    <w:rsid w:val="009B5AF6"/>
    <w:rsid w:val="009B730B"/>
    <w:rsid w:val="009B782C"/>
    <w:rsid w:val="009C0416"/>
    <w:rsid w:val="009C23B5"/>
    <w:rsid w:val="009C2757"/>
    <w:rsid w:val="009C290F"/>
    <w:rsid w:val="009C37CE"/>
    <w:rsid w:val="009C41F1"/>
    <w:rsid w:val="009C46E1"/>
    <w:rsid w:val="009C56D8"/>
    <w:rsid w:val="009C56E5"/>
    <w:rsid w:val="009C6E3B"/>
    <w:rsid w:val="009D0439"/>
    <w:rsid w:val="009D1898"/>
    <w:rsid w:val="009D1BAB"/>
    <w:rsid w:val="009D2AD1"/>
    <w:rsid w:val="009D316A"/>
    <w:rsid w:val="009D41D5"/>
    <w:rsid w:val="009D4DC4"/>
    <w:rsid w:val="009D5840"/>
    <w:rsid w:val="009D6365"/>
    <w:rsid w:val="009E0104"/>
    <w:rsid w:val="009E0B9F"/>
    <w:rsid w:val="009E2876"/>
    <w:rsid w:val="009E38F1"/>
    <w:rsid w:val="009E3E03"/>
    <w:rsid w:val="009E5AD3"/>
    <w:rsid w:val="009E5FC8"/>
    <w:rsid w:val="009E687A"/>
    <w:rsid w:val="009E6C29"/>
    <w:rsid w:val="009E7599"/>
    <w:rsid w:val="009E7FD7"/>
    <w:rsid w:val="009F0689"/>
    <w:rsid w:val="009F1435"/>
    <w:rsid w:val="009F3B85"/>
    <w:rsid w:val="009F43C6"/>
    <w:rsid w:val="009F4629"/>
    <w:rsid w:val="009F5632"/>
    <w:rsid w:val="009F5C27"/>
    <w:rsid w:val="009F5FCA"/>
    <w:rsid w:val="009F6E01"/>
    <w:rsid w:val="009F75CC"/>
    <w:rsid w:val="00A0104C"/>
    <w:rsid w:val="00A0278C"/>
    <w:rsid w:val="00A02DBD"/>
    <w:rsid w:val="00A03323"/>
    <w:rsid w:val="00A03C5C"/>
    <w:rsid w:val="00A056F0"/>
    <w:rsid w:val="00A06372"/>
    <w:rsid w:val="00A066F1"/>
    <w:rsid w:val="00A06ED3"/>
    <w:rsid w:val="00A07CA7"/>
    <w:rsid w:val="00A07D70"/>
    <w:rsid w:val="00A10FD2"/>
    <w:rsid w:val="00A1412D"/>
    <w:rsid w:val="00A141AF"/>
    <w:rsid w:val="00A156AA"/>
    <w:rsid w:val="00A15778"/>
    <w:rsid w:val="00A157C2"/>
    <w:rsid w:val="00A15F55"/>
    <w:rsid w:val="00A16D29"/>
    <w:rsid w:val="00A17562"/>
    <w:rsid w:val="00A17F78"/>
    <w:rsid w:val="00A203BA"/>
    <w:rsid w:val="00A20E5E"/>
    <w:rsid w:val="00A21A0D"/>
    <w:rsid w:val="00A24997"/>
    <w:rsid w:val="00A24F8E"/>
    <w:rsid w:val="00A252CF"/>
    <w:rsid w:val="00A254F7"/>
    <w:rsid w:val="00A25546"/>
    <w:rsid w:val="00A25DB1"/>
    <w:rsid w:val="00A27031"/>
    <w:rsid w:val="00A27857"/>
    <w:rsid w:val="00A30305"/>
    <w:rsid w:val="00A3107C"/>
    <w:rsid w:val="00A31D2D"/>
    <w:rsid w:val="00A3200C"/>
    <w:rsid w:val="00A325EF"/>
    <w:rsid w:val="00A33633"/>
    <w:rsid w:val="00A345E4"/>
    <w:rsid w:val="00A36253"/>
    <w:rsid w:val="00A36538"/>
    <w:rsid w:val="00A36E36"/>
    <w:rsid w:val="00A378EF"/>
    <w:rsid w:val="00A40B54"/>
    <w:rsid w:val="00A4104F"/>
    <w:rsid w:val="00A42D33"/>
    <w:rsid w:val="00A43623"/>
    <w:rsid w:val="00A43DCD"/>
    <w:rsid w:val="00A43EFA"/>
    <w:rsid w:val="00A44713"/>
    <w:rsid w:val="00A44D08"/>
    <w:rsid w:val="00A451E1"/>
    <w:rsid w:val="00A4600A"/>
    <w:rsid w:val="00A46C71"/>
    <w:rsid w:val="00A538A6"/>
    <w:rsid w:val="00A53D75"/>
    <w:rsid w:val="00A53EAB"/>
    <w:rsid w:val="00A54C25"/>
    <w:rsid w:val="00A551BF"/>
    <w:rsid w:val="00A56B54"/>
    <w:rsid w:val="00A570D3"/>
    <w:rsid w:val="00A60A53"/>
    <w:rsid w:val="00A60A98"/>
    <w:rsid w:val="00A61C29"/>
    <w:rsid w:val="00A622A3"/>
    <w:rsid w:val="00A62C60"/>
    <w:rsid w:val="00A64956"/>
    <w:rsid w:val="00A65108"/>
    <w:rsid w:val="00A662B7"/>
    <w:rsid w:val="00A7027F"/>
    <w:rsid w:val="00A710E7"/>
    <w:rsid w:val="00A711FC"/>
    <w:rsid w:val="00A7155E"/>
    <w:rsid w:val="00A71A80"/>
    <w:rsid w:val="00A72DE4"/>
    <w:rsid w:val="00A735D1"/>
    <w:rsid w:val="00A7372E"/>
    <w:rsid w:val="00A74A0F"/>
    <w:rsid w:val="00A75073"/>
    <w:rsid w:val="00A751C1"/>
    <w:rsid w:val="00A7723E"/>
    <w:rsid w:val="00A77D0D"/>
    <w:rsid w:val="00A8031F"/>
    <w:rsid w:val="00A8153D"/>
    <w:rsid w:val="00A827EC"/>
    <w:rsid w:val="00A83CA4"/>
    <w:rsid w:val="00A841D0"/>
    <w:rsid w:val="00A852C0"/>
    <w:rsid w:val="00A85A77"/>
    <w:rsid w:val="00A85C5B"/>
    <w:rsid w:val="00A85D10"/>
    <w:rsid w:val="00A85E8D"/>
    <w:rsid w:val="00A86064"/>
    <w:rsid w:val="00A8645A"/>
    <w:rsid w:val="00A87F4D"/>
    <w:rsid w:val="00A90345"/>
    <w:rsid w:val="00A90CB1"/>
    <w:rsid w:val="00A9131E"/>
    <w:rsid w:val="00A9133C"/>
    <w:rsid w:val="00A917C4"/>
    <w:rsid w:val="00A91B6D"/>
    <w:rsid w:val="00A91E62"/>
    <w:rsid w:val="00A9250A"/>
    <w:rsid w:val="00A92DD3"/>
    <w:rsid w:val="00A93A2E"/>
    <w:rsid w:val="00A93B85"/>
    <w:rsid w:val="00A947C2"/>
    <w:rsid w:val="00A94B75"/>
    <w:rsid w:val="00A95A5D"/>
    <w:rsid w:val="00A9748F"/>
    <w:rsid w:val="00AA039B"/>
    <w:rsid w:val="00AA09B0"/>
    <w:rsid w:val="00AA0B18"/>
    <w:rsid w:val="00AA26EE"/>
    <w:rsid w:val="00AA2FB8"/>
    <w:rsid w:val="00AA4A59"/>
    <w:rsid w:val="00AA56BA"/>
    <w:rsid w:val="00AA666F"/>
    <w:rsid w:val="00AA7266"/>
    <w:rsid w:val="00AA72C3"/>
    <w:rsid w:val="00AA785B"/>
    <w:rsid w:val="00AB0823"/>
    <w:rsid w:val="00AB1017"/>
    <w:rsid w:val="00AB2317"/>
    <w:rsid w:val="00AB38A3"/>
    <w:rsid w:val="00AB3ED0"/>
    <w:rsid w:val="00AB4927"/>
    <w:rsid w:val="00AB5EDB"/>
    <w:rsid w:val="00AB6C44"/>
    <w:rsid w:val="00AC034F"/>
    <w:rsid w:val="00AC0DF3"/>
    <w:rsid w:val="00AC12B6"/>
    <w:rsid w:val="00AC1E3C"/>
    <w:rsid w:val="00AC3148"/>
    <w:rsid w:val="00AC3842"/>
    <w:rsid w:val="00AC3A58"/>
    <w:rsid w:val="00AC4885"/>
    <w:rsid w:val="00AC6AAC"/>
    <w:rsid w:val="00AC6BFA"/>
    <w:rsid w:val="00AC6F18"/>
    <w:rsid w:val="00AC7A3B"/>
    <w:rsid w:val="00AC7C57"/>
    <w:rsid w:val="00AD17AF"/>
    <w:rsid w:val="00AD2086"/>
    <w:rsid w:val="00AD3BC1"/>
    <w:rsid w:val="00AD5C26"/>
    <w:rsid w:val="00AD6654"/>
    <w:rsid w:val="00AD6D5A"/>
    <w:rsid w:val="00AD73F4"/>
    <w:rsid w:val="00AE04E7"/>
    <w:rsid w:val="00AE0A51"/>
    <w:rsid w:val="00AE13FA"/>
    <w:rsid w:val="00AE2C7D"/>
    <w:rsid w:val="00AE37BC"/>
    <w:rsid w:val="00AE4088"/>
    <w:rsid w:val="00AE55D5"/>
    <w:rsid w:val="00AE6329"/>
    <w:rsid w:val="00AE6FE7"/>
    <w:rsid w:val="00AE74D5"/>
    <w:rsid w:val="00AF0883"/>
    <w:rsid w:val="00AF0D10"/>
    <w:rsid w:val="00AF17BE"/>
    <w:rsid w:val="00AF1C98"/>
    <w:rsid w:val="00AF2522"/>
    <w:rsid w:val="00AF51C2"/>
    <w:rsid w:val="00AF72A0"/>
    <w:rsid w:val="00AF78B8"/>
    <w:rsid w:val="00B00217"/>
    <w:rsid w:val="00B004E5"/>
    <w:rsid w:val="00B01C9E"/>
    <w:rsid w:val="00B03045"/>
    <w:rsid w:val="00B03F98"/>
    <w:rsid w:val="00B06108"/>
    <w:rsid w:val="00B0630A"/>
    <w:rsid w:val="00B068B4"/>
    <w:rsid w:val="00B06F4C"/>
    <w:rsid w:val="00B1084A"/>
    <w:rsid w:val="00B11768"/>
    <w:rsid w:val="00B11805"/>
    <w:rsid w:val="00B12D2D"/>
    <w:rsid w:val="00B133B3"/>
    <w:rsid w:val="00B136DB"/>
    <w:rsid w:val="00B1434C"/>
    <w:rsid w:val="00B14F6F"/>
    <w:rsid w:val="00B15F9D"/>
    <w:rsid w:val="00B1605B"/>
    <w:rsid w:val="00B16341"/>
    <w:rsid w:val="00B16A38"/>
    <w:rsid w:val="00B16A55"/>
    <w:rsid w:val="00B16D79"/>
    <w:rsid w:val="00B1753E"/>
    <w:rsid w:val="00B17B1D"/>
    <w:rsid w:val="00B206FF"/>
    <w:rsid w:val="00B20A80"/>
    <w:rsid w:val="00B20DC3"/>
    <w:rsid w:val="00B21300"/>
    <w:rsid w:val="00B21A44"/>
    <w:rsid w:val="00B22332"/>
    <w:rsid w:val="00B22C6B"/>
    <w:rsid w:val="00B23435"/>
    <w:rsid w:val="00B243AF"/>
    <w:rsid w:val="00B24F7D"/>
    <w:rsid w:val="00B24FAA"/>
    <w:rsid w:val="00B25841"/>
    <w:rsid w:val="00B25953"/>
    <w:rsid w:val="00B266CB"/>
    <w:rsid w:val="00B27B6C"/>
    <w:rsid w:val="00B3093D"/>
    <w:rsid w:val="00B31506"/>
    <w:rsid w:val="00B32610"/>
    <w:rsid w:val="00B33973"/>
    <w:rsid w:val="00B3435A"/>
    <w:rsid w:val="00B34C3F"/>
    <w:rsid w:val="00B359B2"/>
    <w:rsid w:val="00B365C7"/>
    <w:rsid w:val="00B36EB4"/>
    <w:rsid w:val="00B40120"/>
    <w:rsid w:val="00B406AA"/>
    <w:rsid w:val="00B40BE4"/>
    <w:rsid w:val="00B40CA6"/>
    <w:rsid w:val="00B410B4"/>
    <w:rsid w:val="00B4115A"/>
    <w:rsid w:val="00B4275F"/>
    <w:rsid w:val="00B43485"/>
    <w:rsid w:val="00B44033"/>
    <w:rsid w:val="00B45288"/>
    <w:rsid w:val="00B46304"/>
    <w:rsid w:val="00B47ECF"/>
    <w:rsid w:val="00B502CF"/>
    <w:rsid w:val="00B51CFF"/>
    <w:rsid w:val="00B53CCB"/>
    <w:rsid w:val="00B54306"/>
    <w:rsid w:val="00B551CE"/>
    <w:rsid w:val="00B55AB0"/>
    <w:rsid w:val="00B606BF"/>
    <w:rsid w:val="00B616E6"/>
    <w:rsid w:val="00B62876"/>
    <w:rsid w:val="00B62EF1"/>
    <w:rsid w:val="00B639E9"/>
    <w:rsid w:val="00B63E0F"/>
    <w:rsid w:val="00B6636B"/>
    <w:rsid w:val="00B6664F"/>
    <w:rsid w:val="00B66AA6"/>
    <w:rsid w:val="00B701F3"/>
    <w:rsid w:val="00B7040B"/>
    <w:rsid w:val="00B7112E"/>
    <w:rsid w:val="00B712A0"/>
    <w:rsid w:val="00B7375B"/>
    <w:rsid w:val="00B73A48"/>
    <w:rsid w:val="00B74782"/>
    <w:rsid w:val="00B74AA2"/>
    <w:rsid w:val="00B74C1F"/>
    <w:rsid w:val="00B750C7"/>
    <w:rsid w:val="00B752A8"/>
    <w:rsid w:val="00B75CA5"/>
    <w:rsid w:val="00B769C4"/>
    <w:rsid w:val="00B76BB6"/>
    <w:rsid w:val="00B817CD"/>
    <w:rsid w:val="00B81F94"/>
    <w:rsid w:val="00B84123"/>
    <w:rsid w:val="00B85543"/>
    <w:rsid w:val="00B85E21"/>
    <w:rsid w:val="00B85FA7"/>
    <w:rsid w:val="00B911B2"/>
    <w:rsid w:val="00B9282E"/>
    <w:rsid w:val="00B92A5C"/>
    <w:rsid w:val="00B92FCB"/>
    <w:rsid w:val="00B932F6"/>
    <w:rsid w:val="00B93932"/>
    <w:rsid w:val="00B947B4"/>
    <w:rsid w:val="00B94CDA"/>
    <w:rsid w:val="00B951D0"/>
    <w:rsid w:val="00B95362"/>
    <w:rsid w:val="00B956F0"/>
    <w:rsid w:val="00B95998"/>
    <w:rsid w:val="00B95DA2"/>
    <w:rsid w:val="00B9747C"/>
    <w:rsid w:val="00B979A7"/>
    <w:rsid w:val="00BA0EAE"/>
    <w:rsid w:val="00BA14A3"/>
    <w:rsid w:val="00BA1556"/>
    <w:rsid w:val="00BA1E9F"/>
    <w:rsid w:val="00BA200A"/>
    <w:rsid w:val="00BA420F"/>
    <w:rsid w:val="00BA478C"/>
    <w:rsid w:val="00BA47B4"/>
    <w:rsid w:val="00BA48BC"/>
    <w:rsid w:val="00BA6067"/>
    <w:rsid w:val="00BA7F61"/>
    <w:rsid w:val="00BB29C8"/>
    <w:rsid w:val="00BB3A95"/>
    <w:rsid w:val="00BB4890"/>
    <w:rsid w:val="00BB4EFB"/>
    <w:rsid w:val="00BC0382"/>
    <w:rsid w:val="00BC0493"/>
    <w:rsid w:val="00BC0E18"/>
    <w:rsid w:val="00BC1377"/>
    <w:rsid w:val="00BC1E24"/>
    <w:rsid w:val="00BC25C2"/>
    <w:rsid w:val="00BC28BB"/>
    <w:rsid w:val="00BC2EBE"/>
    <w:rsid w:val="00BC36BE"/>
    <w:rsid w:val="00BC41B9"/>
    <w:rsid w:val="00BC45D3"/>
    <w:rsid w:val="00BC5329"/>
    <w:rsid w:val="00BC5819"/>
    <w:rsid w:val="00BC59BD"/>
    <w:rsid w:val="00BC6D12"/>
    <w:rsid w:val="00BC6FA8"/>
    <w:rsid w:val="00BC754B"/>
    <w:rsid w:val="00BD0476"/>
    <w:rsid w:val="00BD04B2"/>
    <w:rsid w:val="00BD0BC9"/>
    <w:rsid w:val="00BD21FA"/>
    <w:rsid w:val="00BD274F"/>
    <w:rsid w:val="00BD48E6"/>
    <w:rsid w:val="00BD58F8"/>
    <w:rsid w:val="00BD62C6"/>
    <w:rsid w:val="00BD6318"/>
    <w:rsid w:val="00BD6405"/>
    <w:rsid w:val="00BD7709"/>
    <w:rsid w:val="00BE0E54"/>
    <w:rsid w:val="00BE31B2"/>
    <w:rsid w:val="00BE4513"/>
    <w:rsid w:val="00BE7B95"/>
    <w:rsid w:val="00BF05F3"/>
    <w:rsid w:val="00BF06DA"/>
    <w:rsid w:val="00BF1E49"/>
    <w:rsid w:val="00BF1F6B"/>
    <w:rsid w:val="00BF2119"/>
    <w:rsid w:val="00BF24C0"/>
    <w:rsid w:val="00BF2A99"/>
    <w:rsid w:val="00BF2B09"/>
    <w:rsid w:val="00BF3645"/>
    <w:rsid w:val="00BF4341"/>
    <w:rsid w:val="00BF483A"/>
    <w:rsid w:val="00BF4CFD"/>
    <w:rsid w:val="00BF55BC"/>
    <w:rsid w:val="00BF7D3E"/>
    <w:rsid w:val="00BF7F30"/>
    <w:rsid w:val="00C0018F"/>
    <w:rsid w:val="00C06017"/>
    <w:rsid w:val="00C073BC"/>
    <w:rsid w:val="00C07D04"/>
    <w:rsid w:val="00C102B1"/>
    <w:rsid w:val="00C102C8"/>
    <w:rsid w:val="00C106CF"/>
    <w:rsid w:val="00C1136F"/>
    <w:rsid w:val="00C11F48"/>
    <w:rsid w:val="00C1237A"/>
    <w:rsid w:val="00C13616"/>
    <w:rsid w:val="00C1425F"/>
    <w:rsid w:val="00C14A99"/>
    <w:rsid w:val="00C15614"/>
    <w:rsid w:val="00C15A1B"/>
    <w:rsid w:val="00C15C1A"/>
    <w:rsid w:val="00C15D91"/>
    <w:rsid w:val="00C1747F"/>
    <w:rsid w:val="00C20158"/>
    <w:rsid w:val="00C20313"/>
    <w:rsid w:val="00C20466"/>
    <w:rsid w:val="00C21226"/>
    <w:rsid w:val="00C214ED"/>
    <w:rsid w:val="00C21EC0"/>
    <w:rsid w:val="00C229EE"/>
    <w:rsid w:val="00C22F4D"/>
    <w:rsid w:val="00C234E6"/>
    <w:rsid w:val="00C23F88"/>
    <w:rsid w:val="00C24484"/>
    <w:rsid w:val="00C25777"/>
    <w:rsid w:val="00C258EA"/>
    <w:rsid w:val="00C25E16"/>
    <w:rsid w:val="00C262D4"/>
    <w:rsid w:val="00C26476"/>
    <w:rsid w:val="00C26A5C"/>
    <w:rsid w:val="00C271EF"/>
    <w:rsid w:val="00C2729E"/>
    <w:rsid w:val="00C274A7"/>
    <w:rsid w:val="00C27959"/>
    <w:rsid w:val="00C324A8"/>
    <w:rsid w:val="00C32E68"/>
    <w:rsid w:val="00C34108"/>
    <w:rsid w:val="00C34A25"/>
    <w:rsid w:val="00C3553C"/>
    <w:rsid w:val="00C36ABA"/>
    <w:rsid w:val="00C36B36"/>
    <w:rsid w:val="00C36C8E"/>
    <w:rsid w:val="00C3751D"/>
    <w:rsid w:val="00C40D0E"/>
    <w:rsid w:val="00C41D68"/>
    <w:rsid w:val="00C4214D"/>
    <w:rsid w:val="00C43539"/>
    <w:rsid w:val="00C4421F"/>
    <w:rsid w:val="00C4520A"/>
    <w:rsid w:val="00C47F6B"/>
    <w:rsid w:val="00C501DE"/>
    <w:rsid w:val="00C516CC"/>
    <w:rsid w:val="00C51ABD"/>
    <w:rsid w:val="00C5274E"/>
    <w:rsid w:val="00C52EDF"/>
    <w:rsid w:val="00C53272"/>
    <w:rsid w:val="00C543AE"/>
    <w:rsid w:val="00C54517"/>
    <w:rsid w:val="00C5467E"/>
    <w:rsid w:val="00C555BB"/>
    <w:rsid w:val="00C55C5E"/>
    <w:rsid w:val="00C56769"/>
    <w:rsid w:val="00C57513"/>
    <w:rsid w:val="00C577E6"/>
    <w:rsid w:val="00C57AA6"/>
    <w:rsid w:val="00C57C6C"/>
    <w:rsid w:val="00C602B0"/>
    <w:rsid w:val="00C612CC"/>
    <w:rsid w:val="00C61546"/>
    <w:rsid w:val="00C61DB8"/>
    <w:rsid w:val="00C61F3B"/>
    <w:rsid w:val="00C62423"/>
    <w:rsid w:val="00C62D8E"/>
    <w:rsid w:val="00C64CD8"/>
    <w:rsid w:val="00C65EFA"/>
    <w:rsid w:val="00C667E4"/>
    <w:rsid w:val="00C66A7E"/>
    <w:rsid w:val="00C67496"/>
    <w:rsid w:val="00C679DF"/>
    <w:rsid w:val="00C70AD2"/>
    <w:rsid w:val="00C71D4B"/>
    <w:rsid w:val="00C748B4"/>
    <w:rsid w:val="00C764ED"/>
    <w:rsid w:val="00C8010A"/>
    <w:rsid w:val="00C8043E"/>
    <w:rsid w:val="00C822F1"/>
    <w:rsid w:val="00C82AE4"/>
    <w:rsid w:val="00C8310C"/>
    <w:rsid w:val="00C8570A"/>
    <w:rsid w:val="00C85F14"/>
    <w:rsid w:val="00C87A46"/>
    <w:rsid w:val="00C90EC5"/>
    <w:rsid w:val="00C90F4D"/>
    <w:rsid w:val="00C91A81"/>
    <w:rsid w:val="00C9280F"/>
    <w:rsid w:val="00C93CE2"/>
    <w:rsid w:val="00C95608"/>
    <w:rsid w:val="00C962EF"/>
    <w:rsid w:val="00C9694B"/>
    <w:rsid w:val="00C96F92"/>
    <w:rsid w:val="00C97C68"/>
    <w:rsid w:val="00C97E6B"/>
    <w:rsid w:val="00CA1461"/>
    <w:rsid w:val="00CA1A47"/>
    <w:rsid w:val="00CA1A84"/>
    <w:rsid w:val="00CA1C84"/>
    <w:rsid w:val="00CA1DC4"/>
    <w:rsid w:val="00CA3955"/>
    <w:rsid w:val="00CA3D82"/>
    <w:rsid w:val="00CA3F5C"/>
    <w:rsid w:val="00CA59B0"/>
    <w:rsid w:val="00CA59E0"/>
    <w:rsid w:val="00CA6DD3"/>
    <w:rsid w:val="00CB0326"/>
    <w:rsid w:val="00CB1214"/>
    <w:rsid w:val="00CB2385"/>
    <w:rsid w:val="00CB3473"/>
    <w:rsid w:val="00CB39DC"/>
    <w:rsid w:val="00CB3D72"/>
    <w:rsid w:val="00CB51FC"/>
    <w:rsid w:val="00CB6928"/>
    <w:rsid w:val="00CB69C1"/>
    <w:rsid w:val="00CB6C32"/>
    <w:rsid w:val="00CB7234"/>
    <w:rsid w:val="00CB7795"/>
    <w:rsid w:val="00CC02C0"/>
    <w:rsid w:val="00CC10ED"/>
    <w:rsid w:val="00CC244C"/>
    <w:rsid w:val="00CC247A"/>
    <w:rsid w:val="00CC2541"/>
    <w:rsid w:val="00CC2CC1"/>
    <w:rsid w:val="00CC44E7"/>
    <w:rsid w:val="00CC5018"/>
    <w:rsid w:val="00CC6A36"/>
    <w:rsid w:val="00CD1133"/>
    <w:rsid w:val="00CD16EB"/>
    <w:rsid w:val="00CD42D6"/>
    <w:rsid w:val="00CD57B7"/>
    <w:rsid w:val="00CD65B7"/>
    <w:rsid w:val="00CD718B"/>
    <w:rsid w:val="00CE0757"/>
    <w:rsid w:val="00CE0FDC"/>
    <w:rsid w:val="00CE132C"/>
    <w:rsid w:val="00CE1C96"/>
    <w:rsid w:val="00CE2F7E"/>
    <w:rsid w:val="00CE37F7"/>
    <w:rsid w:val="00CE5E47"/>
    <w:rsid w:val="00CE6A95"/>
    <w:rsid w:val="00CE7314"/>
    <w:rsid w:val="00CE7630"/>
    <w:rsid w:val="00CF020F"/>
    <w:rsid w:val="00CF1AB8"/>
    <w:rsid w:val="00CF2B5B"/>
    <w:rsid w:val="00CF3E37"/>
    <w:rsid w:val="00CF416B"/>
    <w:rsid w:val="00CF48A6"/>
    <w:rsid w:val="00CF4E32"/>
    <w:rsid w:val="00CF5155"/>
    <w:rsid w:val="00CF6DC5"/>
    <w:rsid w:val="00CF76EA"/>
    <w:rsid w:val="00CF7F9E"/>
    <w:rsid w:val="00D002B1"/>
    <w:rsid w:val="00D002C1"/>
    <w:rsid w:val="00D01D6D"/>
    <w:rsid w:val="00D02E14"/>
    <w:rsid w:val="00D03A25"/>
    <w:rsid w:val="00D03C51"/>
    <w:rsid w:val="00D03E3D"/>
    <w:rsid w:val="00D0433A"/>
    <w:rsid w:val="00D0513E"/>
    <w:rsid w:val="00D05626"/>
    <w:rsid w:val="00D0582D"/>
    <w:rsid w:val="00D05B90"/>
    <w:rsid w:val="00D075FA"/>
    <w:rsid w:val="00D07B66"/>
    <w:rsid w:val="00D1123E"/>
    <w:rsid w:val="00D118B0"/>
    <w:rsid w:val="00D124FC"/>
    <w:rsid w:val="00D137A6"/>
    <w:rsid w:val="00D13992"/>
    <w:rsid w:val="00D14516"/>
    <w:rsid w:val="00D14CE0"/>
    <w:rsid w:val="00D15A37"/>
    <w:rsid w:val="00D166CA"/>
    <w:rsid w:val="00D1734B"/>
    <w:rsid w:val="00D21B96"/>
    <w:rsid w:val="00D21E23"/>
    <w:rsid w:val="00D2206A"/>
    <w:rsid w:val="00D234E5"/>
    <w:rsid w:val="00D23E04"/>
    <w:rsid w:val="00D255CF"/>
    <w:rsid w:val="00D26379"/>
    <w:rsid w:val="00D278AC"/>
    <w:rsid w:val="00D27FF2"/>
    <w:rsid w:val="00D308F9"/>
    <w:rsid w:val="00D333B0"/>
    <w:rsid w:val="00D354A8"/>
    <w:rsid w:val="00D355A0"/>
    <w:rsid w:val="00D35743"/>
    <w:rsid w:val="00D36333"/>
    <w:rsid w:val="00D36567"/>
    <w:rsid w:val="00D40D92"/>
    <w:rsid w:val="00D40E79"/>
    <w:rsid w:val="00D41774"/>
    <w:rsid w:val="00D41EC9"/>
    <w:rsid w:val="00D42743"/>
    <w:rsid w:val="00D43007"/>
    <w:rsid w:val="00D43957"/>
    <w:rsid w:val="00D44849"/>
    <w:rsid w:val="00D44FE5"/>
    <w:rsid w:val="00D45C22"/>
    <w:rsid w:val="00D46D5C"/>
    <w:rsid w:val="00D476B0"/>
    <w:rsid w:val="00D476D8"/>
    <w:rsid w:val="00D501F6"/>
    <w:rsid w:val="00D5043F"/>
    <w:rsid w:val="00D50BE4"/>
    <w:rsid w:val="00D519E1"/>
    <w:rsid w:val="00D51A17"/>
    <w:rsid w:val="00D52558"/>
    <w:rsid w:val="00D52FB1"/>
    <w:rsid w:val="00D542E3"/>
    <w:rsid w:val="00D54387"/>
    <w:rsid w:val="00D54496"/>
    <w:rsid w:val="00D5508A"/>
    <w:rsid w:val="00D56265"/>
    <w:rsid w:val="00D5651D"/>
    <w:rsid w:val="00D606B5"/>
    <w:rsid w:val="00D60AE7"/>
    <w:rsid w:val="00D61898"/>
    <w:rsid w:val="00D641D5"/>
    <w:rsid w:val="00D64430"/>
    <w:rsid w:val="00D6469D"/>
    <w:rsid w:val="00D673BB"/>
    <w:rsid w:val="00D67D6E"/>
    <w:rsid w:val="00D71D1B"/>
    <w:rsid w:val="00D724FE"/>
    <w:rsid w:val="00D72F05"/>
    <w:rsid w:val="00D73900"/>
    <w:rsid w:val="00D74047"/>
    <w:rsid w:val="00D74898"/>
    <w:rsid w:val="00D748D1"/>
    <w:rsid w:val="00D763B8"/>
    <w:rsid w:val="00D764C2"/>
    <w:rsid w:val="00D775B2"/>
    <w:rsid w:val="00D80019"/>
    <w:rsid w:val="00D801ED"/>
    <w:rsid w:val="00D8058D"/>
    <w:rsid w:val="00D80AAD"/>
    <w:rsid w:val="00D80B8B"/>
    <w:rsid w:val="00D81034"/>
    <w:rsid w:val="00D828EF"/>
    <w:rsid w:val="00D8393F"/>
    <w:rsid w:val="00D83BF5"/>
    <w:rsid w:val="00D85D2B"/>
    <w:rsid w:val="00D876DF"/>
    <w:rsid w:val="00D87833"/>
    <w:rsid w:val="00D9179C"/>
    <w:rsid w:val="00D925C2"/>
    <w:rsid w:val="00D93358"/>
    <w:rsid w:val="00D936BC"/>
    <w:rsid w:val="00D943D0"/>
    <w:rsid w:val="00D94ABD"/>
    <w:rsid w:val="00D94CBD"/>
    <w:rsid w:val="00D9522B"/>
    <w:rsid w:val="00D95FD2"/>
    <w:rsid w:val="00D9621A"/>
    <w:rsid w:val="00D96496"/>
    <w:rsid w:val="00D96530"/>
    <w:rsid w:val="00D96B4B"/>
    <w:rsid w:val="00D97787"/>
    <w:rsid w:val="00D978A6"/>
    <w:rsid w:val="00DA2345"/>
    <w:rsid w:val="00DA2CA6"/>
    <w:rsid w:val="00DA41FF"/>
    <w:rsid w:val="00DA453A"/>
    <w:rsid w:val="00DA4659"/>
    <w:rsid w:val="00DA5891"/>
    <w:rsid w:val="00DA692A"/>
    <w:rsid w:val="00DA7078"/>
    <w:rsid w:val="00DA727C"/>
    <w:rsid w:val="00DB0A12"/>
    <w:rsid w:val="00DB3212"/>
    <w:rsid w:val="00DB5EA5"/>
    <w:rsid w:val="00DB6D5F"/>
    <w:rsid w:val="00DB7693"/>
    <w:rsid w:val="00DC04C4"/>
    <w:rsid w:val="00DC127D"/>
    <w:rsid w:val="00DC3D22"/>
    <w:rsid w:val="00DC4D1A"/>
    <w:rsid w:val="00DC5818"/>
    <w:rsid w:val="00DC764A"/>
    <w:rsid w:val="00DD0255"/>
    <w:rsid w:val="00DD08B4"/>
    <w:rsid w:val="00DD1474"/>
    <w:rsid w:val="00DD1713"/>
    <w:rsid w:val="00DD3552"/>
    <w:rsid w:val="00DD38B6"/>
    <w:rsid w:val="00DD3B55"/>
    <w:rsid w:val="00DD3FD8"/>
    <w:rsid w:val="00DD44AF"/>
    <w:rsid w:val="00DD501E"/>
    <w:rsid w:val="00DD52D8"/>
    <w:rsid w:val="00DE1372"/>
    <w:rsid w:val="00DE178D"/>
    <w:rsid w:val="00DE296C"/>
    <w:rsid w:val="00DE2AC3"/>
    <w:rsid w:val="00DE2CAA"/>
    <w:rsid w:val="00DE2E31"/>
    <w:rsid w:val="00DE318A"/>
    <w:rsid w:val="00DE322F"/>
    <w:rsid w:val="00DE36E0"/>
    <w:rsid w:val="00DE434C"/>
    <w:rsid w:val="00DE4C2D"/>
    <w:rsid w:val="00DE4CE5"/>
    <w:rsid w:val="00DE4FBB"/>
    <w:rsid w:val="00DE5692"/>
    <w:rsid w:val="00DE57E4"/>
    <w:rsid w:val="00DE64A5"/>
    <w:rsid w:val="00DF044A"/>
    <w:rsid w:val="00DF1A26"/>
    <w:rsid w:val="00DF2AC9"/>
    <w:rsid w:val="00DF4D52"/>
    <w:rsid w:val="00DF57AA"/>
    <w:rsid w:val="00DF5816"/>
    <w:rsid w:val="00DF5EC0"/>
    <w:rsid w:val="00DF6F8E"/>
    <w:rsid w:val="00DF7569"/>
    <w:rsid w:val="00DF7963"/>
    <w:rsid w:val="00E00B55"/>
    <w:rsid w:val="00E0111E"/>
    <w:rsid w:val="00E015B6"/>
    <w:rsid w:val="00E01F15"/>
    <w:rsid w:val="00E0251F"/>
    <w:rsid w:val="00E03C94"/>
    <w:rsid w:val="00E03FD0"/>
    <w:rsid w:val="00E0468E"/>
    <w:rsid w:val="00E06A0B"/>
    <w:rsid w:val="00E07105"/>
    <w:rsid w:val="00E071F7"/>
    <w:rsid w:val="00E100DC"/>
    <w:rsid w:val="00E13DD3"/>
    <w:rsid w:val="00E143B2"/>
    <w:rsid w:val="00E14CC1"/>
    <w:rsid w:val="00E15D66"/>
    <w:rsid w:val="00E20740"/>
    <w:rsid w:val="00E20A68"/>
    <w:rsid w:val="00E20BE2"/>
    <w:rsid w:val="00E21D0D"/>
    <w:rsid w:val="00E23564"/>
    <w:rsid w:val="00E2549D"/>
    <w:rsid w:val="00E254B1"/>
    <w:rsid w:val="00E26226"/>
    <w:rsid w:val="00E271DE"/>
    <w:rsid w:val="00E278B7"/>
    <w:rsid w:val="00E27D30"/>
    <w:rsid w:val="00E30A3D"/>
    <w:rsid w:val="00E30B52"/>
    <w:rsid w:val="00E313AE"/>
    <w:rsid w:val="00E32655"/>
    <w:rsid w:val="00E333D1"/>
    <w:rsid w:val="00E335FC"/>
    <w:rsid w:val="00E33B29"/>
    <w:rsid w:val="00E3448E"/>
    <w:rsid w:val="00E3455B"/>
    <w:rsid w:val="00E347AA"/>
    <w:rsid w:val="00E348C3"/>
    <w:rsid w:val="00E355D8"/>
    <w:rsid w:val="00E35662"/>
    <w:rsid w:val="00E35A4A"/>
    <w:rsid w:val="00E35AB9"/>
    <w:rsid w:val="00E36662"/>
    <w:rsid w:val="00E37E88"/>
    <w:rsid w:val="00E37EB9"/>
    <w:rsid w:val="00E40C7B"/>
    <w:rsid w:val="00E411DC"/>
    <w:rsid w:val="00E41359"/>
    <w:rsid w:val="00E4165C"/>
    <w:rsid w:val="00E43267"/>
    <w:rsid w:val="00E43405"/>
    <w:rsid w:val="00E43CF1"/>
    <w:rsid w:val="00E45D05"/>
    <w:rsid w:val="00E46174"/>
    <w:rsid w:val="00E46288"/>
    <w:rsid w:val="00E47042"/>
    <w:rsid w:val="00E470B4"/>
    <w:rsid w:val="00E47401"/>
    <w:rsid w:val="00E47A07"/>
    <w:rsid w:val="00E50C45"/>
    <w:rsid w:val="00E51080"/>
    <w:rsid w:val="00E51FE3"/>
    <w:rsid w:val="00E5373C"/>
    <w:rsid w:val="00E53FD9"/>
    <w:rsid w:val="00E5434B"/>
    <w:rsid w:val="00E544D2"/>
    <w:rsid w:val="00E55816"/>
    <w:rsid w:val="00E558B6"/>
    <w:rsid w:val="00E55AEF"/>
    <w:rsid w:val="00E6156F"/>
    <w:rsid w:val="00E6213E"/>
    <w:rsid w:val="00E64563"/>
    <w:rsid w:val="00E64A2C"/>
    <w:rsid w:val="00E650F9"/>
    <w:rsid w:val="00E65461"/>
    <w:rsid w:val="00E67337"/>
    <w:rsid w:val="00E702CF"/>
    <w:rsid w:val="00E71B21"/>
    <w:rsid w:val="00E72C1E"/>
    <w:rsid w:val="00E73888"/>
    <w:rsid w:val="00E73E35"/>
    <w:rsid w:val="00E74B32"/>
    <w:rsid w:val="00E75259"/>
    <w:rsid w:val="00E752B7"/>
    <w:rsid w:val="00E75CDA"/>
    <w:rsid w:val="00E76072"/>
    <w:rsid w:val="00E773C3"/>
    <w:rsid w:val="00E80A13"/>
    <w:rsid w:val="00E816DF"/>
    <w:rsid w:val="00E830F0"/>
    <w:rsid w:val="00E84371"/>
    <w:rsid w:val="00E851BF"/>
    <w:rsid w:val="00E87BDB"/>
    <w:rsid w:val="00E91795"/>
    <w:rsid w:val="00E92280"/>
    <w:rsid w:val="00E940EA"/>
    <w:rsid w:val="00E94F2F"/>
    <w:rsid w:val="00E953DC"/>
    <w:rsid w:val="00E9691B"/>
    <w:rsid w:val="00E96BEC"/>
    <w:rsid w:val="00E976C1"/>
    <w:rsid w:val="00EA0457"/>
    <w:rsid w:val="00EA085E"/>
    <w:rsid w:val="00EA12E5"/>
    <w:rsid w:val="00EA14D9"/>
    <w:rsid w:val="00EA17DB"/>
    <w:rsid w:val="00EA1C67"/>
    <w:rsid w:val="00EA3E72"/>
    <w:rsid w:val="00EA5D64"/>
    <w:rsid w:val="00EA689E"/>
    <w:rsid w:val="00EA7C60"/>
    <w:rsid w:val="00EB2271"/>
    <w:rsid w:val="00EB2653"/>
    <w:rsid w:val="00EB2E92"/>
    <w:rsid w:val="00EB2F86"/>
    <w:rsid w:val="00EB2F88"/>
    <w:rsid w:val="00EB50E2"/>
    <w:rsid w:val="00EB530E"/>
    <w:rsid w:val="00EB5470"/>
    <w:rsid w:val="00EB64A4"/>
    <w:rsid w:val="00EB6FA7"/>
    <w:rsid w:val="00EC1C29"/>
    <w:rsid w:val="00EC2248"/>
    <w:rsid w:val="00EC293C"/>
    <w:rsid w:val="00EC3A79"/>
    <w:rsid w:val="00EC4BF3"/>
    <w:rsid w:val="00EC66DC"/>
    <w:rsid w:val="00EC75CF"/>
    <w:rsid w:val="00ED0905"/>
    <w:rsid w:val="00ED214E"/>
    <w:rsid w:val="00ED2817"/>
    <w:rsid w:val="00ED3B27"/>
    <w:rsid w:val="00ED4670"/>
    <w:rsid w:val="00ED468E"/>
    <w:rsid w:val="00ED5AF2"/>
    <w:rsid w:val="00ED6CB9"/>
    <w:rsid w:val="00ED7380"/>
    <w:rsid w:val="00EE0761"/>
    <w:rsid w:val="00EE18A3"/>
    <w:rsid w:val="00EE21B3"/>
    <w:rsid w:val="00EE5FF7"/>
    <w:rsid w:val="00EE6541"/>
    <w:rsid w:val="00EE656F"/>
    <w:rsid w:val="00EE6766"/>
    <w:rsid w:val="00EE7127"/>
    <w:rsid w:val="00EE799D"/>
    <w:rsid w:val="00EE7B6E"/>
    <w:rsid w:val="00EF0900"/>
    <w:rsid w:val="00EF0BFD"/>
    <w:rsid w:val="00EF1215"/>
    <w:rsid w:val="00EF1C40"/>
    <w:rsid w:val="00EF2C99"/>
    <w:rsid w:val="00EF30CD"/>
    <w:rsid w:val="00EF3506"/>
    <w:rsid w:val="00EF378C"/>
    <w:rsid w:val="00EF40B2"/>
    <w:rsid w:val="00EF4860"/>
    <w:rsid w:val="00F0082E"/>
    <w:rsid w:val="00F0134F"/>
    <w:rsid w:val="00F01885"/>
    <w:rsid w:val="00F02766"/>
    <w:rsid w:val="00F03FFE"/>
    <w:rsid w:val="00F04067"/>
    <w:rsid w:val="00F05BD4"/>
    <w:rsid w:val="00F05CF3"/>
    <w:rsid w:val="00F0731C"/>
    <w:rsid w:val="00F07A3F"/>
    <w:rsid w:val="00F104EF"/>
    <w:rsid w:val="00F11733"/>
    <w:rsid w:val="00F11A98"/>
    <w:rsid w:val="00F127FB"/>
    <w:rsid w:val="00F14615"/>
    <w:rsid w:val="00F14875"/>
    <w:rsid w:val="00F1580F"/>
    <w:rsid w:val="00F1663E"/>
    <w:rsid w:val="00F177F6"/>
    <w:rsid w:val="00F211FE"/>
    <w:rsid w:val="00F21A1D"/>
    <w:rsid w:val="00F21F2B"/>
    <w:rsid w:val="00F24FBA"/>
    <w:rsid w:val="00F26676"/>
    <w:rsid w:val="00F26D04"/>
    <w:rsid w:val="00F274B7"/>
    <w:rsid w:val="00F32189"/>
    <w:rsid w:val="00F326CA"/>
    <w:rsid w:val="00F32D11"/>
    <w:rsid w:val="00F33487"/>
    <w:rsid w:val="00F337ED"/>
    <w:rsid w:val="00F3516D"/>
    <w:rsid w:val="00F37576"/>
    <w:rsid w:val="00F40203"/>
    <w:rsid w:val="00F41C00"/>
    <w:rsid w:val="00F43B71"/>
    <w:rsid w:val="00F440F7"/>
    <w:rsid w:val="00F45E93"/>
    <w:rsid w:val="00F462EF"/>
    <w:rsid w:val="00F46311"/>
    <w:rsid w:val="00F4659C"/>
    <w:rsid w:val="00F46AC9"/>
    <w:rsid w:val="00F50346"/>
    <w:rsid w:val="00F50F77"/>
    <w:rsid w:val="00F51668"/>
    <w:rsid w:val="00F51F9B"/>
    <w:rsid w:val="00F546DC"/>
    <w:rsid w:val="00F558FC"/>
    <w:rsid w:val="00F56272"/>
    <w:rsid w:val="00F575FD"/>
    <w:rsid w:val="00F60554"/>
    <w:rsid w:val="00F61FEA"/>
    <w:rsid w:val="00F62333"/>
    <w:rsid w:val="00F6457B"/>
    <w:rsid w:val="00F64769"/>
    <w:rsid w:val="00F64F19"/>
    <w:rsid w:val="00F65C19"/>
    <w:rsid w:val="00F67400"/>
    <w:rsid w:val="00F67C36"/>
    <w:rsid w:val="00F67D76"/>
    <w:rsid w:val="00F70B46"/>
    <w:rsid w:val="00F716F0"/>
    <w:rsid w:val="00F71A2C"/>
    <w:rsid w:val="00F71A6A"/>
    <w:rsid w:val="00F72CB1"/>
    <w:rsid w:val="00F72F7A"/>
    <w:rsid w:val="00F742E9"/>
    <w:rsid w:val="00F750C7"/>
    <w:rsid w:val="00F77153"/>
    <w:rsid w:val="00F8166A"/>
    <w:rsid w:val="00F824C2"/>
    <w:rsid w:val="00F82B1A"/>
    <w:rsid w:val="00F83B54"/>
    <w:rsid w:val="00F84251"/>
    <w:rsid w:val="00F8688D"/>
    <w:rsid w:val="00F86C1D"/>
    <w:rsid w:val="00F86D24"/>
    <w:rsid w:val="00F87D98"/>
    <w:rsid w:val="00F90195"/>
    <w:rsid w:val="00F901AE"/>
    <w:rsid w:val="00F91509"/>
    <w:rsid w:val="00F91E4B"/>
    <w:rsid w:val="00F927C2"/>
    <w:rsid w:val="00F92E3B"/>
    <w:rsid w:val="00F935F3"/>
    <w:rsid w:val="00F93D2B"/>
    <w:rsid w:val="00F93E76"/>
    <w:rsid w:val="00F968BE"/>
    <w:rsid w:val="00F96BD9"/>
    <w:rsid w:val="00F96C85"/>
    <w:rsid w:val="00F96D5B"/>
    <w:rsid w:val="00F97AA3"/>
    <w:rsid w:val="00FA12DA"/>
    <w:rsid w:val="00FA3A56"/>
    <w:rsid w:val="00FA4ABD"/>
    <w:rsid w:val="00FA57F0"/>
    <w:rsid w:val="00FA60D6"/>
    <w:rsid w:val="00FA638B"/>
    <w:rsid w:val="00FB0187"/>
    <w:rsid w:val="00FB07A9"/>
    <w:rsid w:val="00FB0AD5"/>
    <w:rsid w:val="00FB1459"/>
    <w:rsid w:val="00FB2190"/>
    <w:rsid w:val="00FB2EFC"/>
    <w:rsid w:val="00FB3CA5"/>
    <w:rsid w:val="00FB467C"/>
    <w:rsid w:val="00FB625D"/>
    <w:rsid w:val="00FB6A7E"/>
    <w:rsid w:val="00FB6AC6"/>
    <w:rsid w:val="00FB6BF5"/>
    <w:rsid w:val="00FB6DD4"/>
    <w:rsid w:val="00FB7BE2"/>
    <w:rsid w:val="00FC2CB5"/>
    <w:rsid w:val="00FC6152"/>
    <w:rsid w:val="00FC66DA"/>
    <w:rsid w:val="00FC6A2F"/>
    <w:rsid w:val="00FC7516"/>
    <w:rsid w:val="00FD03EF"/>
    <w:rsid w:val="00FD20C5"/>
    <w:rsid w:val="00FD2546"/>
    <w:rsid w:val="00FD322C"/>
    <w:rsid w:val="00FD341A"/>
    <w:rsid w:val="00FD50ED"/>
    <w:rsid w:val="00FD772E"/>
    <w:rsid w:val="00FE0BFA"/>
    <w:rsid w:val="00FE0F5F"/>
    <w:rsid w:val="00FE1D84"/>
    <w:rsid w:val="00FE223B"/>
    <w:rsid w:val="00FE350E"/>
    <w:rsid w:val="00FE3926"/>
    <w:rsid w:val="00FE44EB"/>
    <w:rsid w:val="00FE5B97"/>
    <w:rsid w:val="00FE78C7"/>
    <w:rsid w:val="00FF1226"/>
    <w:rsid w:val="00FF141D"/>
    <w:rsid w:val="00FF1D44"/>
    <w:rsid w:val="00FF2A7A"/>
    <w:rsid w:val="00FF3F47"/>
    <w:rsid w:val="00FF41D5"/>
    <w:rsid w:val="00FF43AC"/>
    <w:rsid w:val="00FF46CD"/>
    <w:rsid w:val="00FF4AD0"/>
    <w:rsid w:val="00FF4F86"/>
    <w:rsid w:val="00FF556D"/>
    <w:rsid w:val="00FF5C5F"/>
    <w:rsid w:val="00FF654E"/>
    <w:rsid w:val="00FF712C"/>
    <w:rsid w:val="00FF770F"/>
    <w:rsid w:val="00FF77FB"/>
    <w:rsid w:val="00FF7EE2"/>
    <w:rsid w:val="011B40D5"/>
    <w:rsid w:val="037A0D92"/>
    <w:rsid w:val="1586C70A"/>
    <w:rsid w:val="301E67B0"/>
    <w:rsid w:val="323F5434"/>
    <w:rsid w:val="39AA236B"/>
    <w:rsid w:val="4D01D3AB"/>
    <w:rsid w:val="62620AE6"/>
    <w:rsid w:val="770EFB91"/>
    <w:rsid w:val="79D90AA6"/>
    <w:rsid w:val="7EFE56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91FB6"/>
  <w15:docId w15:val="{37A02887-78F0-4AF6-A656-559A1E56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qFormat="1"/>
    <w:lsdException w:name="index 5" w:semiHidden="1" w:uiPriority="99" w:unhideWhenUsed="1"/>
    <w:lsdException w:name="index 6" w:semiHidden="1" w:uiPriority="99" w:unhideWhenUsed="1" w:qFormat="1"/>
    <w:lsdException w:name="index 7" w:semiHidden="1" w:uiPriority="99" w:unhideWhenUsed="1" w:qFormat="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lsdException w:name="toc 7" w:semiHidden="1" w:uiPriority="99" w:unhideWhenUsed="1"/>
    <w:lsdException w:name="toc 8" w:semiHidden="1" w:uiPriority="99" w:unhideWhenUsed="1"/>
    <w:lsdException w:name="toc 9" w:semiHidden="1" w:uiPriority="99" w:unhideWhenUsed="1" w:qFormat="1"/>
    <w:lsdException w:name="Normal Indent" w:semiHidden="1" w:uiPriority="99"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10B4"/>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uiPriority w:val="99"/>
    <w:qFormat/>
    <w:pPr>
      <w:outlineLvl w:val="6"/>
    </w:pPr>
  </w:style>
  <w:style w:type="paragraph" w:styleId="Heading8">
    <w:name w:val="heading 8"/>
    <w:basedOn w:val="Heading6"/>
    <w:next w:val="Normal"/>
    <w:link w:val="Heading8Char"/>
    <w:uiPriority w:val="99"/>
    <w:qFormat/>
    <w:pPr>
      <w:outlineLvl w:val="7"/>
    </w:pPr>
  </w:style>
  <w:style w:type="paragraph" w:styleId="Heading9">
    <w:name w:val="heading 9"/>
    <w:basedOn w:val="Heading6"/>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745AEE"/>
    <w:rPr>
      <w:rFonts w:ascii="Times New Roman" w:hAnsi="Times New Roman"/>
      <w:caps/>
      <w:noProof/>
      <w:sz w:val="16"/>
      <w:lang w:val="en-GB" w:eastAsia="en-US"/>
    </w:rPr>
  </w:style>
  <w:style w:type="paragraph" w:customStyle="1" w:styleId="FirstFooter">
    <w:name w:val="FirstFooter"/>
    <w:basedOn w:val="Footer"/>
    <w:uiPriority w:val="99"/>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uiPriority w:val="99"/>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99"/>
    <w:qFormat/>
    <w:rsid w:val="001D058F"/>
    <w:pPr>
      <w:spacing w:before="120"/>
    </w:pPr>
  </w:style>
  <w:style w:type="paragraph" w:styleId="TOC3">
    <w:name w:val="toc 3"/>
    <w:basedOn w:val="TOC2"/>
    <w:uiPriority w:val="99"/>
    <w:qFormat/>
    <w:rsid w:val="001D058F"/>
  </w:style>
  <w:style w:type="paragraph" w:styleId="TOC4">
    <w:name w:val="toc 4"/>
    <w:basedOn w:val="TOC3"/>
    <w:uiPriority w:val="99"/>
    <w:qFormat/>
    <w:rsid w:val="001D058F"/>
  </w:style>
  <w:style w:type="paragraph" w:styleId="TOC5">
    <w:name w:val="toc 5"/>
    <w:basedOn w:val="TOC4"/>
    <w:uiPriority w:val="99"/>
    <w:qFormat/>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uiPriority w:val="99"/>
    <w:qFormat/>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uiPriority w:val="99"/>
    <w:qFormat/>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Recommendation,List Paragraph11,O5,Para_sk,Resume Title,- Bullets"/>
    <w:basedOn w:val="Normal"/>
    <w:link w:val="ListParagraphChar"/>
    <w:uiPriority w:val="34"/>
    <w:qFormat/>
    <w:rsid w:val="00D925C2"/>
    <w:pPr>
      <w:ind w:left="720"/>
      <w:contextualSpacing/>
    </w:p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O5 Char,Para_sk Char,Resume Title Char,- Bullets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qFormat/>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uiPriority w:val="99"/>
    <w:qFormat/>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uiPriority w:val="99"/>
    <w:qFormat/>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uiPriority w:val="99"/>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uiPriority w:val="99"/>
    <w:qFormat/>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uiPriority w:val="99"/>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uiPriority w:val="99"/>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qFormat/>
    <w:rsid w:val="00AE0A51"/>
    <w:rPr>
      <w:rFonts w:asciiTheme="minorHAnsi" w:hAnsiTheme="minorHAnsi"/>
      <w:sz w:val="24"/>
      <w:lang w:val="en-GB" w:eastAsia="en-US"/>
    </w:rPr>
  </w:style>
  <w:style w:type="paragraph" w:customStyle="1" w:styleId="toc0">
    <w:name w:val="toc 0"/>
    <w:basedOn w:val="Normal"/>
    <w:next w:val="TOC1"/>
    <w:uiPriority w:val="99"/>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uiPriority w:val="99"/>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uiPriority w:val="99"/>
    <w:qFormat/>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uiPriority w:val="99"/>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uiPriority w:val="99"/>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uiPriority w:val="99"/>
    <w:rsid w:val="00AE0A51"/>
  </w:style>
  <w:style w:type="character" w:customStyle="1" w:styleId="Recdef">
    <w:name w:val="Rec_def"/>
    <w:rsid w:val="00AE0A51"/>
    <w:rPr>
      <w:rFonts w:ascii="Calibri" w:hAnsi="Calibri"/>
      <w:b/>
    </w:rPr>
  </w:style>
  <w:style w:type="paragraph" w:customStyle="1" w:styleId="Reftext">
    <w:name w:val="Ref_text"/>
    <w:basedOn w:val="Normal"/>
    <w:uiPriority w:val="99"/>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uiPriority w:val="99"/>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uiPriority w:val="99"/>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uiPriority w:val="99"/>
    <w:rsid w:val="00AE0A51"/>
  </w:style>
  <w:style w:type="paragraph" w:customStyle="1" w:styleId="Resdate">
    <w:name w:val="Res_date"/>
    <w:basedOn w:val="Recdate"/>
    <w:next w:val="Normalaftertitle"/>
    <w:uiPriority w:val="99"/>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uiPriority w:val="99"/>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uiPriority w:val="99"/>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uiPriority w:val="99"/>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uiPriority w:val="99"/>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uiPriority w:val="99"/>
    <w:qFormat/>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uiPriority w:val="99"/>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unhideWhenUsed/>
    <w:rsid w:val="00AE0A51"/>
    <w:rPr>
      <w:sz w:val="16"/>
      <w:szCs w:val="16"/>
    </w:rPr>
  </w:style>
  <w:style w:type="paragraph" w:styleId="CommentText">
    <w:name w:val="annotation text"/>
    <w:basedOn w:val="Normal"/>
    <w:link w:val="CommentTextChar"/>
    <w:uiPriority w:val="99"/>
    <w:unhideWhenUsed/>
    <w:qFormat/>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unhideWhenUsed/>
    <w:rsid w:val="00AE0A51"/>
    <w:rPr>
      <w:b/>
      <w:bCs/>
    </w:rPr>
  </w:style>
  <w:style w:type="character" w:customStyle="1" w:styleId="CommentSubjectChar">
    <w:name w:val="Comment Subject Char"/>
    <w:basedOn w:val="CommentTextChar"/>
    <w:link w:val="CommentSubject"/>
    <w:uiPriority w:val="99"/>
    <w:rsid w:val="00AE0A51"/>
    <w:rPr>
      <w:rFonts w:ascii="Calibri" w:eastAsia="SimSun" w:hAnsi="Calibri"/>
      <w:b/>
      <w:bCs/>
      <w:lang w:val="en-GB" w:eastAsia="en-US"/>
    </w:rPr>
  </w:style>
  <w:style w:type="paragraph" w:customStyle="1" w:styleId="CEOindent-abc">
    <w:name w:val="CEO_indent-abc"/>
    <w:basedOn w:val="Normal"/>
    <w:uiPriority w:val="99"/>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uiPriority w:val="99"/>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uiPriority w:val="99"/>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uiPriority w:val="99"/>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uiPriority w:val="99"/>
    <w:qForma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uiPriority w:val="99"/>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uiPriority w:val="99"/>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uiPriority w:val="99"/>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table" w:styleId="PlainTable1">
    <w:name w:val="Plain Table 1"/>
    <w:basedOn w:val="TableNormal"/>
    <w:uiPriority w:val="41"/>
    <w:rsid w:val="00E046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B1272"/>
    <w:rPr>
      <w:color w:val="605E5C"/>
      <w:shd w:val="clear" w:color="auto" w:fill="E1DFDD"/>
    </w:rPr>
  </w:style>
  <w:style w:type="numbering" w:customStyle="1" w:styleId="Style1">
    <w:name w:val="Style1"/>
    <w:uiPriority w:val="99"/>
    <w:rsid w:val="00D71D1B"/>
    <w:pPr>
      <w:numPr>
        <w:numId w:val="3"/>
      </w:numPr>
    </w:pPr>
  </w:style>
  <w:style w:type="character" w:styleId="PlaceholderText">
    <w:name w:val="Placeholder Text"/>
    <w:basedOn w:val="DefaultParagraphFont"/>
    <w:uiPriority w:val="99"/>
    <w:semiHidden/>
    <w:rsid w:val="000603FC"/>
    <w:rPr>
      <w:rFonts w:ascii="Times New Roman" w:hAnsi="Times New Roman"/>
      <w:color w:val="808080"/>
    </w:rPr>
  </w:style>
  <w:style w:type="numbering" w:customStyle="1" w:styleId="NoList1">
    <w:name w:val="No List1"/>
    <w:next w:val="NoList"/>
    <w:uiPriority w:val="99"/>
    <w:semiHidden/>
    <w:unhideWhenUsed/>
    <w:rsid w:val="001334C0"/>
  </w:style>
  <w:style w:type="paragraph" w:customStyle="1" w:styleId="AnnexNotitle">
    <w:name w:val="Annex_No &amp; title"/>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uiPriority w:val="99"/>
    <w:rsid w:val="001334C0"/>
  </w:style>
  <w:style w:type="paragraph" w:customStyle="1" w:styleId="FigureNotitle">
    <w:name w:val="Figure_No &amp; title"/>
    <w:basedOn w:val="Normal"/>
    <w:next w:val="Normal"/>
    <w:uiPriority w:val="99"/>
    <w:qFormat/>
    <w:rsid w:val="001334C0"/>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FigureNoBR">
    <w:name w:val="Figure_No_BR"/>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TabletitleBR">
    <w:name w:val="Table_title_BR"/>
    <w:basedOn w:val="Normal"/>
    <w:next w:val="Normal"/>
    <w:rsid w:val="001334C0"/>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FiguretitleBR">
    <w:name w:val="Figure_title_BR"/>
    <w:basedOn w:val="TabletitleBR"/>
    <w:next w:val="Normal"/>
    <w:rsid w:val="001334C0"/>
    <w:pPr>
      <w:keepNext w:val="0"/>
      <w:spacing w:after="480"/>
    </w:pPr>
  </w:style>
  <w:style w:type="paragraph" w:customStyle="1" w:styleId="Formal">
    <w:name w:val="Formal"/>
    <w:basedOn w:val="Normal"/>
    <w:uiPriority w:val="99"/>
    <w:rsid w:val="001334C0"/>
    <w:pPr>
      <w:tabs>
        <w:tab w:val="clear" w:pos="1871"/>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spacing w:before="0"/>
    </w:pPr>
    <w:rPr>
      <w:rFonts w:ascii="Courier New" w:hAnsi="Courier New"/>
      <w:noProof/>
      <w:sz w:val="20"/>
    </w:rPr>
  </w:style>
  <w:style w:type="paragraph" w:customStyle="1" w:styleId="Normalaftertitle0">
    <w:name w:val="Normal_after_title"/>
    <w:basedOn w:val="Normal"/>
    <w:next w:val="Normal"/>
    <w:uiPriority w:val="99"/>
    <w:rsid w:val="001334C0"/>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RecNoBR">
    <w:name w:val="Rec_No_BR"/>
    <w:basedOn w:val="Normal"/>
    <w:next w:val="Normal"/>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Normal"/>
    <w:rsid w:val="001334C0"/>
  </w:style>
  <w:style w:type="paragraph" w:customStyle="1" w:styleId="RepNoBR">
    <w:name w:val="Rep_No_BR"/>
    <w:basedOn w:val="RecNoBR"/>
    <w:next w:val="Normal"/>
    <w:rsid w:val="001334C0"/>
  </w:style>
  <w:style w:type="paragraph" w:customStyle="1" w:styleId="ResNoBR">
    <w:name w:val="Res_No_BR"/>
    <w:basedOn w:val="RecNoBR"/>
    <w:next w:val="Normal"/>
    <w:rsid w:val="001334C0"/>
  </w:style>
  <w:style w:type="paragraph" w:customStyle="1" w:styleId="TableNotitle">
    <w:name w:val="Table_No &amp; title"/>
    <w:basedOn w:val="Normal"/>
    <w:next w:val="Tablehead"/>
    <w:uiPriority w:val="99"/>
    <w:qFormat/>
    <w:rsid w:val="001334C0"/>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TableNoBR">
    <w:name w:val="Table_No_BR"/>
    <w:basedOn w:val="Normal"/>
    <w:next w:val="TabletitleBR"/>
    <w:rsid w:val="001334C0"/>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table" w:customStyle="1" w:styleId="TableGrid2">
    <w:name w:val="Table Grid2"/>
    <w:basedOn w:val="TableNormal"/>
    <w:next w:val="TableGrid"/>
    <w:uiPriority w:val="59"/>
    <w:rsid w:val="001334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rsid w:val="001334C0"/>
    <w:rPr>
      <w:rFonts w:asciiTheme="minorHAnsi" w:hAnsiTheme="minorHAnsi"/>
      <w:b/>
      <w:sz w:val="24"/>
      <w:lang w:val="en-GB" w:eastAsia="en-US"/>
    </w:rPr>
  </w:style>
  <w:style w:type="character" w:customStyle="1" w:styleId="Heading5Char">
    <w:name w:val="Heading 5 Char"/>
    <w:basedOn w:val="DefaultParagraphFont"/>
    <w:link w:val="Heading5"/>
    <w:rsid w:val="001334C0"/>
    <w:rPr>
      <w:rFonts w:asciiTheme="minorHAnsi" w:hAnsiTheme="minorHAnsi"/>
      <w:b/>
      <w:sz w:val="24"/>
      <w:lang w:val="en-GB" w:eastAsia="en-US"/>
    </w:rPr>
  </w:style>
  <w:style w:type="character" w:customStyle="1" w:styleId="Heading6Char">
    <w:name w:val="Heading 6 Char"/>
    <w:basedOn w:val="DefaultParagraphFont"/>
    <w:link w:val="Heading6"/>
    <w:rsid w:val="001334C0"/>
    <w:rPr>
      <w:rFonts w:asciiTheme="minorHAnsi" w:hAnsiTheme="minorHAnsi"/>
      <w:b/>
      <w:sz w:val="24"/>
      <w:lang w:val="en-GB" w:eastAsia="en-US"/>
    </w:rPr>
  </w:style>
  <w:style w:type="character" w:customStyle="1" w:styleId="Heading7Char">
    <w:name w:val="Heading 7 Char"/>
    <w:basedOn w:val="DefaultParagraphFont"/>
    <w:link w:val="Heading7"/>
    <w:uiPriority w:val="99"/>
    <w:rsid w:val="001334C0"/>
    <w:rPr>
      <w:rFonts w:asciiTheme="minorHAnsi" w:hAnsiTheme="minorHAnsi"/>
      <w:b/>
      <w:sz w:val="24"/>
      <w:lang w:val="en-GB" w:eastAsia="en-US"/>
    </w:rPr>
  </w:style>
  <w:style w:type="character" w:customStyle="1" w:styleId="Heading8Char">
    <w:name w:val="Heading 8 Char"/>
    <w:basedOn w:val="DefaultParagraphFont"/>
    <w:link w:val="Heading8"/>
    <w:uiPriority w:val="99"/>
    <w:rsid w:val="001334C0"/>
    <w:rPr>
      <w:rFonts w:asciiTheme="minorHAnsi" w:hAnsiTheme="minorHAnsi"/>
      <w:b/>
      <w:sz w:val="24"/>
      <w:lang w:val="en-GB" w:eastAsia="en-US"/>
    </w:rPr>
  </w:style>
  <w:style w:type="character" w:customStyle="1" w:styleId="Heading9Char">
    <w:name w:val="Heading 9 Char"/>
    <w:basedOn w:val="DefaultParagraphFont"/>
    <w:link w:val="Heading9"/>
    <w:uiPriority w:val="99"/>
    <w:rsid w:val="001334C0"/>
    <w:rPr>
      <w:rFonts w:asciiTheme="minorHAnsi" w:hAnsiTheme="minorHAnsi"/>
      <w:b/>
      <w:sz w:val="24"/>
      <w:lang w:val="en-GB" w:eastAsia="en-US"/>
    </w:rPr>
  </w:style>
  <w:style w:type="table" w:customStyle="1" w:styleId="TableGrid11">
    <w:name w:val="Table Grid11"/>
    <w:basedOn w:val="TableNormal"/>
    <w:next w:val="TableGrid"/>
    <w:uiPriority w:val="59"/>
    <w:rsid w:val="001334C0"/>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SDeadline">
    <w:name w:val="LSDeadline"/>
    <w:basedOn w:val="LSForAction"/>
    <w:next w:val="Normal"/>
    <w:qFormat/>
    <w:rsid w:val="001334C0"/>
    <w:rPr>
      <w:bCs w:val="0"/>
    </w:rPr>
  </w:style>
  <w:style w:type="paragraph" w:customStyle="1" w:styleId="LSForAction">
    <w:name w:val="LSForAction"/>
    <w:basedOn w:val="Normal"/>
    <w:uiPriority w:val="99"/>
    <w:qFormat/>
    <w:rsid w:val="001334C0"/>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Info">
    <w:name w:val="LSForInfo"/>
    <w:basedOn w:val="LSForAction"/>
    <w:next w:val="Normal"/>
    <w:uiPriority w:val="99"/>
    <w:qFormat/>
    <w:rsid w:val="001334C0"/>
  </w:style>
  <w:style w:type="paragraph" w:customStyle="1" w:styleId="LSForComment">
    <w:name w:val="LSForComment"/>
    <w:basedOn w:val="LSForAction"/>
    <w:next w:val="Normal"/>
    <w:uiPriority w:val="99"/>
    <w:qFormat/>
    <w:rsid w:val="001334C0"/>
  </w:style>
  <w:style w:type="paragraph" w:customStyle="1" w:styleId="CorrectionSeparatorBegin">
    <w:name w:val="Correction Separator Begin"/>
    <w:basedOn w:val="Normal"/>
    <w:uiPriority w:val="99"/>
    <w:rsid w:val="001334C0"/>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uiPriority w:val="99"/>
    <w:rsid w:val="001334C0"/>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Headingib">
    <w:name w:val="Heading_ib"/>
    <w:basedOn w:val="Headingi"/>
    <w:next w:val="Normal"/>
    <w:uiPriority w:val="99"/>
    <w:qFormat/>
    <w:rsid w:val="001334C0"/>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Normalbeforetable">
    <w:name w:val="Normal before table"/>
    <w:basedOn w:val="Normal"/>
    <w:uiPriority w:val="99"/>
    <w:rsid w:val="001334C0"/>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styleId="TableofFigures">
    <w:name w:val="table of figures"/>
    <w:basedOn w:val="Normal"/>
    <w:next w:val="Normal"/>
    <w:uiPriority w:val="99"/>
    <w:rsid w:val="001334C0"/>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customStyle="1" w:styleId="Caption1">
    <w:name w:val="Caption1"/>
    <w:basedOn w:val="Normal"/>
    <w:next w:val="Normal"/>
    <w:uiPriority w:val="35"/>
    <w:semiHidden/>
    <w:unhideWhenUsed/>
    <w:qFormat/>
    <w:rsid w:val="001334C0"/>
    <w:pPr>
      <w:tabs>
        <w:tab w:val="clear" w:pos="1134"/>
        <w:tab w:val="clear" w:pos="1871"/>
        <w:tab w:val="clear" w:pos="2268"/>
      </w:tabs>
      <w:overflowPunct/>
      <w:autoSpaceDE/>
      <w:autoSpaceDN/>
      <w:adjustRightInd/>
      <w:spacing w:before="0" w:after="200"/>
      <w:textAlignment w:val="auto"/>
    </w:pPr>
    <w:rPr>
      <w:rFonts w:ascii="Times New Roman" w:eastAsia="SimSun" w:hAnsi="Times New Roman"/>
      <w:i/>
      <w:iCs/>
      <w:color w:val="1F497D"/>
      <w:sz w:val="18"/>
      <w:szCs w:val="18"/>
      <w:lang w:eastAsia="ja-JP"/>
    </w:rPr>
  </w:style>
  <w:style w:type="paragraph" w:customStyle="1" w:styleId="Subtitle1">
    <w:name w:val="Subtitle1"/>
    <w:basedOn w:val="Normal"/>
    <w:next w:val="Normal"/>
    <w:uiPriority w:val="99"/>
    <w:qFormat/>
    <w:rsid w:val="001334C0"/>
    <w:pPr>
      <w:numPr>
        <w:ilvl w:val="1"/>
      </w:numPr>
      <w:tabs>
        <w:tab w:val="clear" w:pos="1134"/>
        <w:tab w:val="clear" w:pos="1871"/>
        <w:tab w:val="clear" w:pos="2268"/>
      </w:tabs>
      <w:overflowPunct/>
      <w:autoSpaceDE/>
      <w:autoSpaceDN/>
      <w:adjustRightInd/>
      <w:spacing w:after="160"/>
      <w:textAlignment w:val="auto"/>
    </w:pPr>
    <w:rPr>
      <w:rFonts w:eastAsia="SimSun" w:cs="Arial"/>
      <w:color w:val="5A5A5A"/>
      <w:spacing w:val="15"/>
      <w:sz w:val="22"/>
      <w:szCs w:val="22"/>
      <w:lang w:eastAsia="ja-JP"/>
    </w:rPr>
  </w:style>
  <w:style w:type="character" w:customStyle="1" w:styleId="SubtitleChar">
    <w:name w:val="Subtitle Char"/>
    <w:basedOn w:val="DefaultParagraphFont"/>
    <w:link w:val="Subtitle"/>
    <w:uiPriority w:val="99"/>
    <w:rsid w:val="001334C0"/>
    <w:rPr>
      <w:rFonts w:ascii="Calibri" w:eastAsia="SimSun" w:hAnsi="Calibri" w:cs="Arial"/>
      <w:color w:val="5A5A5A"/>
      <w:spacing w:val="15"/>
      <w:sz w:val="22"/>
      <w:szCs w:val="22"/>
      <w:lang w:val="en-GB" w:eastAsia="ja-JP"/>
    </w:rPr>
  </w:style>
  <w:style w:type="paragraph" w:customStyle="1" w:styleId="Quote1">
    <w:name w:val="Quote1"/>
    <w:basedOn w:val="Normal"/>
    <w:next w:val="Normal"/>
    <w:uiPriority w:val="29"/>
    <w:qFormat/>
    <w:rsid w:val="001334C0"/>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SimSun" w:hAnsi="Times New Roman"/>
      <w:i/>
      <w:iCs/>
      <w:color w:val="404040"/>
      <w:szCs w:val="24"/>
      <w:lang w:eastAsia="ja-JP"/>
    </w:rPr>
  </w:style>
  <w:style w:type="character" w:customStyle="1" w:styleId="QuoteChar">
    <w:name w:val="Quote Char"/>
    <w:basedOn w:val="DefaultParagraphFont"/>
    <w:link w:val="Quote"/>
    <w:uiPriority w:val="29"/>
    <w:rsid w:val="001334C0"/>
    <w:rPr>
      <w:rFonts w:ascii="Times New Roman" w:eastAsia="SimSun" w:hAnsi="Times New Roman"/>
      <w:i/>
      <w:iCs/>
      <w:color w:val="404040"/>
      <w:sz w:val="24"/>
      <w:szCs w:val="24"/>
      <w:lang w:val="en-GB" w:eastAsia="ja-JP"/>
    </w:rPr>
  </w:style>
  <w:style w:type="character" w:customStyle="1" w:styleId="Enumlev1Char0">
    <w:name w:val="Enumlev1 Char"/>
    <w:link w:val="Enumlev10"/>
    <w:uiPriority w:val="99"/>
    <w:rsid w:val="001334C0"/>
    <w:rPr>
      <w:sz w:val="24"/>
      <w:lang w:eastAsia="en-US"/>
    </w:rPr>
  </w:style>
  <w:style w:type="paragraph" w:customStyle="1" w:styleId="Enumlev10">
    <w:name w:val="Enumlev1"/>
    <w:basedOn w:val="Normal"/>
    <w:link w:val="Enumlev1Char0"/>
    <w:uiPriority w:val="99"/>
    <w:rsid w:val="001334C0"/>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CEOAbstract">
    <w:name w:val="CEO_Abstract"/>
    <w:uiPriority w:val="99"/>
    <w:rsid w:val="001334C0"/>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1334C0"/>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ascii="Times New Roman" w:eastAsia="SimSun" w:hAnsi="Times New Roman"/>
      <w:bCs/>
      <w:szCs w:val="24"/>
    </w:rPr>
  </w:style>
  <w:style w:type="paragraph" w:customStyle="1" w:styleId="ListParagraph1">
    <w:name w:val="List Paragraph1"/>
    <w:basedOn w:val="Normal"/>
    <w:next w:val="Normal"/>
    <w:uiPriority w:val="34"/>
    <w:qFormat/>
    <w:rsid w:val="001334C0"/>
    <w:pPr>
      <w:tabs>
        <w:tab w:val="clear" w:pos="1134"/>
        <w:tab w:val="clear" w:pos="1871"/>
        <w:tab w:val="clear" w:pos="2268"/>
      </w:tabs>
      <w:overflowPunct/>
      <w:spacing w:before="0"/>
      <w:textAlignment w:val="auto"/>
    </w:pPr>
    <w:rPr>
      <w:rFonts w:ascii="Times New Roman" w:eastAsia="Calibri" w:hAnsi="Times New Roman"/>
      <w:szCs w:val="24"/>
      <w:lang w:val="es-CO"/>
    </w:rPr>
  </w:style>
  <w:style w:type="paragraph" w:customStyle="1" w:styleId="Head">
    <w:name w:val="Head"/>
    <w:basedOn w:val="Normal"/>
    <w:uiPriority w:val="99"/>
    <w:rsid w:val="001334C0"/>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character" w:customStyle="1" w:styleId="FiguretitleChar">
    <w:name w:val="Figure_title Char"/>
    <w:basedOn w:val="DefaultParagraphFont"/>
    <w:link w:val="Figuretitle"/>
    <w:rsid w:val="001334C0"/>
    <w:rPr>
      <w:rFonts w:asciiTheme="minorHAnsi" w:hAnsiTheme="minorHAnsi"/>
      <w:b/>
      <w:lang w:val="en-GB" w:eastAsia="en-US"/>
    </w:rPr>
  </w:style>
  <w:style w:type="character" w:customStyle="1" w:styleId="FigureNoChar">
    <w:name w:val="Figure_No Char"/>
    <w:basedOn w:val="DefaultParagraphFont"/>
    <w:link w:val="FigureNo"/>
    <w:rsid w:val="001334C0"/>
    <w:rPr>
      <w:rFonts w:asciiTheme="minorHAnsi" w:hAnsiTheme="minorHAnsi"/>
      <w:caps/>
      <w:lang w:val="en-GB" w:eastAsia="en-US"/>
    </w:rPr>
  </w:style>
  <w:style w:type="character" w:customStyle="1" w:styleId="HeadingbChar">
    <w:name w:val="Heading_b Char"/>
    <w:basedOn w:val="DefaultParagraphFont"/>
    <w:link w:val="Headingb"/>
    <w:locked/>
    <w:rsid w:val="001334C0"/>
    <w:rPr>
      <w:rFonts w:asciiTheme="minorHAnsi" w:hAnsiTheme="minorHAnsi" w:cs="Times New Roman Bold"/>
      <w:b/>
      <w:sz w:val="24"/>
      <w:lang w:val="fr-CH" w:eastAsia="en-US"/>
    </w:rPr>
  </w:style>
  <w:style w:type="paragraph" w:customStyle="1" w:styleId="Title10">
    <w:name w:val="Title1"/>
    <w:basedOn w:val="Normal"/>
    <w:next w:val="Normal"/>
    <w:uiPriority w:val="99"/>
    <w:qFormat/>
    <w:rsid w:val="001334C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uiPriority w:val="99"/>
    <w:rsid w:val="001334C0"/>
    <w:rPr>
      <w:rFonts w:ascii="Cambria" w:eastAsia="SimSun" w:hAnsi="Cambria" w:cs="Times New Roman"/>
      <w:b/>
      <w:bCs/>
      <w:sz w:val="32"/>
      <w:szCs w:val="32"/>
      <w:lang w:eastAsia="en-US"/>
    </w:rPr>
  </w:style>
  <w:style w:type="paragraph" w:styleId="BodyText">
    <w:name w:val="Body Text"/>
    <w:basedOn w:val="Normal"/>
    <w:link w:val="BodyTextChar"/>
    <w:uiPriority w:val="99"/>
    <w:qFormat/>
    <w:rsid w:val="001334C0"/>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uiPriority w:val="99"/>
    <w:rsid w:val="001334C0"/>
    <w:rPr>
      <w:rFonts w:ascii="LMMNHP+BookmanOldStyle" w:eastAsia="Batang" w:hAnsi="LMMNHP+BookmanOldStyle"/>
      <w:color w:val="000000"/>
      <w:kern w:val="2"/>
      <w:sz w:val="24"/>
      <w:szCs w:val="24"/>
      <w:lang w:eastAsia="ja-JP"/>
    </w:rPr>
  </w:style>
  <w:style w:type="paragraph" w:styleId="List">
    <w:name w:val="List"/>
    <w:basedOn w:val="Normal"/>
    <w:uiPriority w:val="99"/>
    <w:rsid w:val="001334C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1334C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334C0"/>
    <w:rPr>
      <w:rFonts w:ascii="Times New Roman" w:hAnsi="Times New Roman"/>
      <w:sz w:val="24"/>
      <w:lang w:eastAsia="en-US"/>
    </w:rPr>
  </w:style>
  <w:style w:type="paragraph" w:styleId="ListBullet">
    <w:name w:val="List Bullet"/>
    <w:basedOn w:val="List"/>
    <w:uiPriority w:val="99"/>
    <w:rsid w:val="001334C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uiPriority w:val="99"/>
    <w:rsid w:val="001334C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uiPriority w:val="99"/>
    <w:rsid w:val="001334C0"/>
    <w:rPr>
      <w:rFonts w:ascii="Times New Roman" w:hAnsi="Times New Roman"/>
      <w:sz w:val="24"/>
      <w:lang w:val="en-GB" w:eastAsia="en-US"/>
    </w:rPr>
  </w:style>
  <w:style w:type="paragraph" w:styleId="List2">
    <w:name w:val="List 2"/>
    <w:basedOn w:val="Normal"/>
    <w:uiPriority w:val="99"/>
    <w:rsid w:val="001334C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334C0"/>
    <w:rPr>
      <w:rFonts w:ascii="Calibri" w:hAnsi="Calibri"/>
      <w:lang w:val="en-GB" w:eastAsia="en-US"/>
    </w:rPr>
  </w:style>
  <w:style w:type="character" w:customStyle="1" w:styleId="CommentSubjectChar1">
    <w:name w:val="Comment Subject Char1"/>
    <w:basedOn w:val="CommentTextChar1"/>
    <w:semiHidden/>
    <w:rsid w:val="001334C0"/>
    <w:rPr>
      <w:rFonts w:ascii="Calibri" w:hAnsi="Calibri"/>
      <w:b/>
      <w:bCs/>
      <w:lang w:val="en-GB" w:eastAsia="en-US"/>
    </w:rPr>
  </w:style>
  <w:style w:type="paragraph" w:styleId="BodyTextIndent2">
    <w:name w:val="Body Text Indent 2"/>
    <w:basedOn w:val="Normal"/>
    <w:link w:val="BodyTextIndent2Char"/>
    <w:uiPriority w:val="99"/>
    <w:rsid w:val="001334C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uiPriority w:val="99"/>
    <w:rsid w:val="001334C0"/>
    <w:rPr>
      <w:rFonts w:ascii="Times New Roman" w:eastAsia="Batang" w:hAnsi="Times New Roman"/>
      <w:sz w:val="24"/>
      <w:szCs w:val="24"/>
      <w:lang w:val="en-GB" w:eastAsia="en-US"/>
    </w:rPr>
  </w:style>
  <w:style w:type="paragraph" w:styleId="EndnoteText">
    <w:name w:val="endnote text"/>
    <w:basedOn w:val="Normal"/>
    <w:link w:val="EndnoteTextChar"/>
    <w:uiPriority w:val="99"/>
    <w:rsid w:val="001334C0"/>
    <w:pPr>
      <w:spacing w:before="0"/>
    </w:pPr>
    <w:rPr>
      <w:rFonts w:ascii="Times New Roman" w:eastAsia="Batang" w:hAnsi="Times New Roman"/>
      <w:sz w:val="20"/>
    </w:rPr>
  </w:style>
  <w:style w:type="character" w:customStyle="1" w:styleId="EndnoteTextChar">
    <w:name w:val="Endnote Text Char"/>
    <w:basedOn w:val="DefaultParagraphFont"/>
    <w:link w:val="EndnoteText"/>
    <w:uiPriority w:val="99"/>
    <w:rsid w:val="001334C0"/>
    <w:rPr>
      <w:rFonts w:ascii="Times New Roman" w:eastAsia="Batang" w:hAnsi="Times New Roman"/>
      <w:lang w:val="en-GB" w:eastAsia="en-US"/>
    </w:rPr>
  </w:style>
  <w:style w:type="paragraph" w:styleId="NoSpacing">
    <w:name w:val="No Spacing"/>
    <w:uiPriority w:val="1"/>
    <w:qFormat/>
    <w:rsid w:val="001334C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334C0"/>
    <w:rPr>
      <w:i/>
      <w:iCs/>
      <w:color w:val="808080"/>
    </w:rPr>
  </w:style>
  <w:style w:type="paragraph" w:styleId="BodyText3">
    <w:name w:val="Body Text 3"/>
    <w:basedOn w:val="Normal"/>
    <w:link w:val="BodyText3Char"/>
    <w:uiPriority w:val="99"/>
    <w:rsid w:val="001334C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uiPriority w:val="99"/>
    <w:rsid w:val="001334C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334C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334C0"/>
    <w:rPr>
      <w:rFonts w:ascii="Courier New" w:hAnsi="Courier New" w:cs="Courier New"/>
      <w:sz w:val="24"/>
      <w:szCs w:val="24"/>
    </w:rPr>
  </w:style>
  <w:style w:type="paragraph" w:customStyle="1" w:styleId="Body">
    <w:name w:val="Body"/>
    <w:uiPriority w:val="99"/>
    <w:rsid w:val="001334C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334C0"/>
    <w:rPr>
      <w:rFonts w:ascii="Cambria" w:eastAsia="Cambria" w:hAnsi="Cambria" w:cs="Cambria"/>
      <w:color w:val="000066"/>
      <w:u w:val="single" w:color="000066"/>
      <w:lang w:val="en-US"/>
    </w:rPr>
  </w:style>
  <w:style w:type="character" w:customStyle="1" w:styleId="Hyperlink2">
    <w:name w:val="Hyperlink.2"/>
    <w:basedOn w:val="DefaultParagraphFont"/>
    <w:rsid w:val="001334C0"/>
    <w:rPr>
      <w:rFonts w:ascii="Cambria" w:eastAsia="Cambria" w:hAnsi="Cambria" w:cs="Cambria"/>
      <w:color w:val="000066"/>
      <w:u w:val="single" w:color="000066"/>
      <w:lang w:val="en-US"/>
    </w:rPr>
  </w:style>
  <w:style w:type="character" w:customStyle="1" w:styleId="Hyperlink3">
    <w:name w:val="Hyperlink.3"/>
    <w:basedOn w:val="DefaultParagraphFont"/>
    <w:rsid w:val="001334C0"/>
    <w:rPr>
      <w:color w:val="0000FF"/>
      <w:u w:val="single" w:color="0000FF"/>
      <w:lang w:val="en-US"/>
    </w:rPr>
  </w:style>
  <w:style w:type="character" w:customStyle="1" w:styleId="Hyperlink4">
    <w:name w:val="Hyperlink.4"/>
    <w:basedOn w:val="PageNumber"/>
    <w:rsid w:val="001334C0"/>
    <w:rPr>
      <w:rFonts w:ascii="Calibri" w:hAnsi="Calibri"/>
      <w:color w:val="0000FF"/>
      <w:u w:val="single" w:color="0000FF"/>
      <w:lang w:val="en-US"/>
    </w:rPr>
  </w:style>
  <w:style w:type="paragraph" w:customStyle="1" w:styleId="Tablefin">
    <w:name w:val="Table_fin"/>
    <w:basedOn w:val="Normal"/>
    <w:uiPriority w:val="99"/>
    <w:qFormat/>
    <w:rsid w:val="001334C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334C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334C0"/>
    <w:pPr>
      <w:spacing w:after="160" w:line="259" w:lineRule="auto"/>
    </w:pPr>
    <w:rPr>
      <w:rFonts w:ascii="Times New Roman" w:eastAsia="SimSun" w:hAnsi="Times New Roman"/>
      <w:sz w:val="24"/>
      <w:szCs w:val="24"/>
      <w:lang w:val="en-GB" w:eastAsia="ja-JP"/>
    </w:rPr>
  </w:style>
  <w:style w:type="character" w:customStyle="1" w:styleId="ms-offscreen">
    <w:name w:val="ms-offscreen"/>
    <w:basedOn w:val="DefaultParagraphFont"/>
    <w:rsid w:val="001334C0"/>
  </w:style>
  <w:style w:type="character" w:customStyle="1" w:styleId="ms-list-addnew-imgspan16">
    <w:name w:val="ms-list-addnew-imgspan16"/>
    <w:basedOn w:val="DefaultParagraphFont"/>
    <w:rsid w:val="001334C0"/>
  </w:style>
  <w:style w:type="character" w:customStyle="1" w:styleId="ms-tasklistshortcutcalloutspan">
    <w:name w:val="ms-tasklistshortcutcalloutspan"/>
    <w:basedOn w:val="DefaultParagraphFont"/>
    <w:rsid w:val="001334C0"/>
  </w:style>
  <w:style w:type="character" w:customStyle="1" w:styleId="ms-menu-hovarw4">
    <w:name w:val="ms-menu-hovarw4"/>
    <w:basedOn w:val="DefaultParagraphFont"/>
    <w:rsid w:val="001334C0"/>
  </w:style>
  <w:style w:type="character" w:customStyle="1" w:styleId="ms-navedit-itemspan">
    <w:name w:val="ms-navedit-itemspan"/>
    <w:basedOn w:val="DefaultParagraphFont"/>
    <w:rsid w:val="001334C0"/>
  </w:style>
  <w:style w:type="character" w:customStyle="1" w:styleId="ms-viewselectorhover">
    <w:name w:val="ms-viewselectorhover"/>
    <w:basedOn w:val="DefaultParagraphFont"/>
    <w:rsid w:val="001334C0"/>
    <w:rPr>
      <w:bdr w:val="none" w:sz="0" w:space="0" w:color="auto"/>
    </w:rPr>
  </w:style>
  <w:style w:type="character" w:customStyle="1" w:styleId="ms-viewselector2">
    <w:name w:val="ms-viewselector2"/>
    <w:basedOn w:val="DefaultParagraphFont"/>
    <w:rsid w:val="001334C0"/>
    <w:rPr>
      <w:bdr w:val="none" w:sz="0" w:space="0" w:color="auto"/>
    </w:rPr>
  </w:style>
  <w:style w:type="character" w:customStyle="1" w:styleId="ms-cui-mrusb-selecteditem">
    <w:name w:val="ms-cui-mrusb-selecteditem"/>
    <w:basedOn w:val="DefaultParagraphFont"/>
    <w:rsid w:val="001334C0"/>
  </w:style>
  <w:style w:type="character" w:customStyle="1" w:styleId="ms-featurestatustext">
    <w:name w:val="ms-featurestatustext"/>
    <w:basedOn w:val="DefaultParagraphFont"/>
    <w:rsid w:val="001334C0"/>
  </w:style>
  <w:style w:type="character" w:customStyle="1" w:styleId="DocumentMapChar1">
    <w:name w:val="Document Map Char1"/>
    <w:basedOn w:val="DefaultParagraphFont"/>
    <w:uiPriority w:val="99"/>
    <w:semiHidden/>
    <w:rsid w:val="001334C0"/>
    <w:rPr>
      <w:rFonts w:ascii="Segoe UI" w:hAnsi="Segoe UI" w:cs="Segoe UI"/>
      <w:sz w:val="16"/>
      <w:szCs w:val="16"/>
      <w:lang w:val="en-GB" w:eastAsia="en-US"/>
    </w:rPr>
  </w:style>
  <w:style w:type="paragraph" w:customStyle="1" w:styleId="msonormal0">
    <w:name w:val="msonormal"/>
    <w:basedOn w:val="Normal"/>
    <w:uiPriority w:val="99"/>
    <w:rsid w:val="001334C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FootnoteTextChar2">
    <w:name w:val="Footnote Text Char2"/>
    <w:aliases w:val="ACMA Footnote Text Char1,ALTS FOOTNOTE Char1,Footnote Text Char1 Char1,Footnote Text Char Char1 Char1,Footnote Text Char4 Char Char Char1,Footnote Text Char1 Char1 Char1 Char Char1,Footnote Text Char Char1 Char1 Char Char Char1"/>
    <w:basedOn w:val="DefaultParagraphFont"/>
    <w:uiPriority w:val="99"/>
    <w:semiHidden/>
    <w:rsid w:val="001334C0"/>
    <w:rPr>
      <w:rFonts w:ascii="Calibri" w:hAnsi="Calibri" w:cs="Times New Roman"/>
      <w:lang w:val="en-GB" w:eastAsia="en-US"/>
    </w:rPr>
  </w:style>
  <w:style w:type="character" w:customStyle="1" w:styleId="HeaderChar1">
    <w:name w:val="Header Char1"/>
    <w:aliases w:val="h Char1,Header/Footer Char1,header odd Char1,header entry Char1,HE Char1,页眉 Char1"/>
    <w:basedOn w:val="DefaultParagraphFont"/>
    <w:uiPriority w:val="99"/>
    <w:semiHidden/>
    <w:rsid w:val="001334C0"/>
    <w:rPr>
      <w:rFonts w:ascii="Calibri" w:hAnsi="Calibri"/>
      <w:sz w:val="24"/>
      <w:lang w:val="en-GB" w:eastAsia="en-US"/>
    </w:rPr>
  </w:style>
  <w:style w:type="paragraph" w:customStyle="1" w:styleId="Normal1">
    <w:name w:val="Normal 1"/>
    <w:basedOn w:val="Normal"/>
    <w:next w:val="Normal"/>
    <w:uiPriority w:val="99"/>
    <w:rsid w:val="001334C0"/>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paragraph" w:customStyle="1" w:styleId="WW-">
    <w:name w:val="WW-Заголовок"/>
    <w:basedOn w:val="Normal"/>
    <w:next w:val="BodyText"/>
    <w:uiPriority w:val="99"/>
    <w:rsid w:val="001334C0"/>
    <w:pPr>
      <w:keepNext/>
      <w:tabs>
        <w:tab w:val="clear" w:pos="1134"/>
        <w:tab w:val="clear" w:pos="1871"/>
        <w:tab w:val="clear" w:pos="2268"/>
      </w:tabs>
      <w:suppressAutoHyphens/>
      <w:overflowPunct/>
      <w:autoSpaceDE/>
      <w:autoSpaceDN/>
      <w:adjustRightInd/>
      <w:spacing w:before="0" w:after="120" w:line="100" w:lineRule="atLeast"/>
      <w:jc w:val="center"/>
      <w:textAlignment w:val="auto"/>
    </w:pPr>
    <w:rPr>
      <w:rFonts w:ascii="Arial" w:eastAsia="Arial Unicode MS" w:hAnsi="Arial" w:cs="Tahoma"/>
      <w:b/>
      <w:bCs/>
      <w:kern w:val="2"/>
      <w:sz w:val="28"/>
      <w:szCs w:val="28"/>
      <w:lang w:val="en-US" w:eastAsia="zh-CN"/>
    </w:rPr>
  </w:style>
  <w:style w:type="paragraph" w:customStyle="1" w:styleId="MOS-DayDates">
    <w:name w:val="MOS-DayDates"/>
    <w:basedOn w:val="Normal"/>
    <w:uiPriority w:val="99"/>
    <w:rsid w:val="001334C0"/>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m-6302565922324221804msolistparagraph">
    <w:name w:val="m_-6302565922324221804msolistparagraph"/>
    <w:basedOn w:val="Normal"/>
    <w:uiPriority w:val="99"/>
    <w:rsid w:val="001334C0"/>
    <w:pPr>
      <w:widowControl w:val="0"/>
      <w:tabs>
        <w:tab w:val="clear" w:pos="1134"/>
        <w:tab w:val="clear" w:pos="1871"/>
        <w:tab w:val="clear" w:pos="2268"/>
      </w:tabs>
      <w:overflowPunct/>
      <w:autoSpaceDE/>
      <w:autoSpaceDN/>
      <w:adjustRightInd/>
      <w:spacing w:before="100" w:beforeAutospacing="1" w:after="100" w:afterAutospacing="1" w:line="360" w:lineRule="atLeast"/>
      <w:jc w:val="both"/>
      <w:textAlignment w:val="auto"/>
    </w:pPr>
    <w:rPr>
      <w:rFonts w:ascii="Times New Roman" w:eastAsia="Calibri" w:hAnsi="Times New Roman"/>
      <w:szCs w:val="24"/>
      <w:lang w:val="fr-FR" w:eastAsia="fr-FR"/>
    </w:rPr>
  </w:style>
  <w:style w:type="paragraph" w:customStyle="1" w:styleId="Head1Nath">
    <w:name w:val="Head 1 Nath"/>
    <w:basedOn w:val="ListParagraph"/>
    <w:uiPriority w:val="99"/>
    <w:qFormat/>
    <w:rsid w:val="001334C0"/>
    <w:pPr>
      <w:numPr>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paragraph" w:customStyle="1" w:styleId="Head2Nath">
    <w:name w:val="Head 2 Nath"/>
    <w:basedOn w:val="ListParagraph"/>
    <w:uiPriority w:val="99"/>
    <w:qFormat/>
    <w:rsid w:val="001334C0"/>
    <w:pPr>
      <w:numPr>
        <w:ilvl w:val="1"/>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character" w:customStyle="1" w:styleId="HTMLPreformattedChar1">
    <w:name w:val="HTML Preformatted Char1"/>
    <w:basedOn w:val="DefaultParagraphFont"/>
    <w:uiPriority w:val="99"/>
    <w:semiHidden/>
    <w:rsid w:val="001334C0"/>
    <w:rPr>
      <w:rFonts w:ascii="Consolas" w:hAnsi="Consolas" w:hint="default"/>
      <w:lang w:val="en-GB" w:eastAsia="en-US"/>
    </w:rPr>
  </w:style>
  <w:style w:type="character" w:customStyle="1" w:styleId="EndnoteTextChar1">
    <w:name w:val="Endnote Text Char1"/>
    <w:basedOn w:val="DefaultParagraphFont"/>
    <w:uiPriority w:val="99"/>
    <w:semiHidden/>
    <w:rsid w:val="001334C0"/>
    <w:rPr>
      <w:rFonts w:ascii="Calibri" w:hAnsi="Calibri" w:cs="Calibri" w:hint="default"/>
      <w:lang w:val="en-GB" w:eastAsia="en-US"/>
    </w:rPr>
  </w:style>
  <w:style w:type="character" w:customStyle="1" w:styleId="BodyTextIndentChar1">
    <w:name w:val="Body Text Indent Char1"/>
    <w:basedOn w:val="DefaultParagraphFont"/>
    <w:uiPriority w:val="99"/>
    <w:semiHidden/>
    <w:rsid w:val="001334C0"/>
    <w:rPr>
      <w:rFonts w:ascii="Calibri" w:hAnsi="Calibri" w:cs="Calibri" w:hint="default"/>
      <w:sz w:val="24"/>
      <w:lang w:val="en-GB" w:eastAsia="en-US"/>
    </w:rPr>
  </w:style>
  <w:style w:type="character" w:customStyle="1" w:styleId="BodyText2Char1">
    <w:name w:val="Body Text 2 Char1"/>
    <w:basedOn w:val="DefaultParagraphFont"/>
    <w:uiPriority w:val="99"/>
    <w:semiHidden/>
    <w:rsid w:val="001334C0"/>
    <w:rPr>
      <w:rFonts w:ascii="Calibri" w:hAnsi="Calibri" w:cs="Calibri" w:hint="default"/>
      <w:sz w:val="24"/>
      <w:lang w:val="en-GB" w:eastAsia="en-US"/>
    </w:rPr>
  </w:style>
  <w:style w:type="character" w:customStyle="1" w:styleId="BodyText3Char1">
    <w:name w:val="Body Text 3 Char1"/>
    <w:basedOn w:val="DefaultParagraphFont"/>
    <w:uiPriority w:val="99"/>
    <w:semiHidden/>
    <w:rsid w:val="001334C0"/>
    <w:rPr>
      <w:rFonts w:ascii="Calibri" w:hAnsi="Calibri" w:cs="Calibri" w:hint="default"/>
      <w:sz w:val="16"/>
      <w:szCs w:val="16"/>
      <w:lang w:val="en-GB" w:eastAsia="en-US"/>
    </w:rPr>
  </w:style>
  <w:style w:type="character" w:customStyle="1" w:styleId="BodyTextIndent2Char1">
    <w:name w:val="Body Text Indent 2 Char1"/>
    <w:basedOn w:val="DefaultParagraphFont"/>
    <w:uiPriority w:val="99"/>
    <w:semiHidden/>
    <w:rsid w:val="001334C0"/>
    <w:rPr>
      <w:rFonts w:ascii="Calibri" w:hAnsi="Calibri" w:cs="Calibri" w:hint="default"/>
      <w:sz w:val="24"/>
      <w:lang w:val="en-GB" w:eastAsia="en-US"/>
    </w:rPr>
  </w:style>
  <w:style w:type="table" w:customStyle="1" w:styleId="1">
    <w:name w:val="Сетка таблицы1"/>
    <w:basedOn w:val="TableNormal"/>
    <w:uiPriority w:val="3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99"/>
    <w:qFormat/>
    <w:rsid w:val="001334C0"/>
    <w:pPr>
      <w:numPr>
        <w:ilvl w:val="1"/>
      </w:numPr>
      <w:spacing w:after="160"/>
    </w:pPr>
    <w:rPr>
      <w:rFonts w:ascii="Calibri" w:eastAsia="SimSun" w:hAnsi="Calibri" w:cs="Arial"/>
      <w:color w:val="5A5A5A"/>
      <w:spacing w:val="15"/>
      <w:sz w:val="22"/>
      <w:szCs w:val="22"/>
      <w:lang w:eastAsia="ja-JP"/>
    </w:rPr>
  </w:style>
  <w:style w:type="character" w:customStyle="1" w:styleId="SubtitleChar1">
    <w:name w:val="Subtitle Char1"/>
    <w:basedOn w:val="DefaultParagraphFont"/>
    <w:rsid w:val="001334C0"/>
    <w:rPr>
      <w:rFonts w:asciiTheme="minorHAnsi" w:eastAsiaTheme="minorEastAsia" w:hAnsiTheme="minorHAnsi" w:cstheme="minorBidi"/>
      <w:color w:val="5A5A5A" w:themeColor="text1" w:themeTint="A5"/>
      <w:spacing w:val="15"/>
      <w:sz w:val="22"/>
      <w:szCs w:val="22"/>
      <w:lang w:val="en-GB" w:eastAsia="en-US"/>
    </w:rPr>
  </w:style>
  <w:style w:type="paragraph" w:styleId="Quote">
    <w:name w:val="Quote"/>
    <w:basedOn w:val="Normal"/>
    <w:next w:val="Normal"/>
    <w:link w:val="QuoteChar"/>
    <w:uiPriority w:val="29"/>
    <w:qFormat/>
    <w:rsid w:val="001334C0"/>
    <w:pPr>
      <w:spacing w:before="200" w:after="160"/>
      <w:ind w:left="864" w:right="864"/>
      <w:jc w:val="center"/>
    </w:pPr>
    <w:rPr>
      <w:rFonts w:ascii="Times New Roman" w:eastAsia="SimSun" w:hAnsi="Times New Roman"/>
      <w:i/>
      <w:iCs/>
      <w:color w:val="404040"/>
      <w:szCs w:val="24"/>
      <w:lang w:eastAsia="ja-JP"/>
    </w:rPr>
  </w:style>
  <w:style w:type="character" w:customStyle="1" w:styleId="QuoteChar1">
    <w:name w:val="Quote Char1"/>
    <w:basedOn w:val="DefaultParagraphFont"/>
    <w:uiPriority w:val="29"/>
    <w:rsid w:val="001334C0"/>
    <w:rPr>
      <w:rFonts w:asciiTheme="minorHAnsi" w:hAnsiTheme="minorHAnsi"/>
      <w:i/>
      <w:iCs/>
      <w:color w:val="404040" w:themeColor="text1" w:themeTint="BF"/>
      <w:sz w:val="24"/>
      <w:lang w:val="en-GB" w:eastAsia="en-US"/>
    </w:rPr>
  </w:style>
  <w:style w:type="paragraph" w:styleId="Title">
    <w:name w:val="Title"/>
    <w:basedOn w:val="Normal"/>
    <w:next w:val="Normal"/>
    <w:link w:val="TitleChar"/>
    <w:uiPriority w:val="99"/>
    <w:qFormat/>
    <w:rsid w:val="001334C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334C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334C0"/>
    <w:rPr>
      <w:i/>
      <w:iCs/>
      <w:color w:val="404040" w:themeColor="text1" w:themeTint="BF"/>
    </w:rPr>
  </w:style>
  <w:style w:type="paragraph" w:customStyle="1" w:styleId="default-style">
    <w:name w:val="default-style"/>
    <w:basedOn w:val="Normal"/>
    <w:rsid w:val="004F434A"/>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heme="minorHAnsi" w:hAnsi="Calibri" w:cs="Calibri"/>
      <w:sz w:val="22"/>
      <w:szCs w:val="22"/>
      <w:lang w:eastAsia="en-GB"/>
    </w:rPr>
  </w:style>
  <w:style w:type="numbering" w:customStyle="1" w:styleId="CurrentList1">
    <w:name w:val="Current List1"/>
    <w:uiPriority w:val="99"/>
    <w:rsid w:val="00B1753E"/>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2208450">
      <w:bodyDiv w:val="1"/>
      <w:marLeft w:val="0"/>
      <w:marRight w:val="0"/>
      <w:marTop w:val="0"/>
      <w:marBottom w:val="0"/>
      <w:divBdr>
        <w:top w:val="none" w:sz="0" w:space="0" w:color="auto"/>
        <w:left w:val="none" w:sz="0" w:space="0" w:color="auto"/>
        <w:bottom w:val="none" w:sz="0" w:space="0" w:color="auto"/>
        <w:right w:val="none" w:sz="0" w:space="0" w:color="auto"/>
      </w:divBdr>
      <w:divsChild>
        <w:div w:id="1184827320">
          <w:marLeft w:val="1800"/>
          <w:marRight w:val="0"/>
          <w:marTop w:val="10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0962717">
      <w:bodyDiv w:val="1"/>
      <w:marLeft w:val="0"/>
      <w:marRight w:val="0"/>
      <w:marTop w:val="0"/>
      <w:marBottom w:val="0"/>
      <w:divBdr>
        <w:top w:val="none" w:sz="0" w:space="0" w:color="auto"/>
        <w:left w:val="none" w:sz="0" w:space="0" w:color="auto"/>
        <w:bottom w:val="none" w:sz="0" w:space="0" w:color="auto"/>
        <w:right w:val="none" w:sz="0" w:space="0" w:color="auto"/>
      </w:divBdr>
    </w:div>
    <w:div w:id="1687056148">
      <w:bodyDiv w:val="1"/>
      <w:marLeft w:val="0"/>
      <w:marRight w:val="0"/>
      <w:marTop w:val="0"/>
      <w:marBottom w:val="0"/>
      <w:divBdr>
        <w:top w:val="none" w:sz="0" w:space="0" w:color="auto"/>
        <w:left w:val="none" w:sz="0" w:space="0" w:color="auto"/>
        <w:bottom w:val="none" w:sz="0" w:space="0" w:color="auto"/>
        <w:right w:val="none" w:sz="0" w:space="0" w:color="auto"/>
      </w:divBdr>
      <w:divsChild>
        <w:div w:id="1424574379">
          <w:marLeft w:val="1800"/>
          <w:marRight w:val="0"/>
          <w:marTop w:val="100"/>
          <w:marBottom w:val="0"/>
          <w:divBdr>
            <w:top w:val="none" w:sz="0" w:space="0" w:color="auto"/>
            <w:left w:val="none" w:sz="0" w:space="0" w:color="auto"/>
            <w:bottom w:val="none" w:sz="0" w:space="0" w:color="auto"/>
            <w:right w:val="none" w:sz="0" w:space="0" w:color="auto"/>
          </w:divBdr>
        </w:div>
        <w:div w:id="736517059">
          <w:marLeft w:val="1800"/>
          <w:marRight w:val="0"/>
          <w:marTop w:val="100"/>
          <w:marBottom w:val="0"/>
          <w:divBdr>
            <w:top w:val="none" w:sz="0" w:space="0" w:color="auto"/>
            <w:left w:val="none" w:sz="0" w:space="0" w:color="auto"/>
            <w:bottom w:val="none" w:sz="0" w:space="0" w:color="auto"/>
            <w:right w:val="none" w:sz="0" w:space="0" w:color="auto"/>
          </w:divBdr>
        </w:div>
      </w:divsChild>
    </w:div>
    <w:div w:id="1693409950">
      <w:bodyDiv w:val="1"/>
      <w:marLeft w:val="0"/>
      <w:marRight w:val="0"/>
      <w:marTop w:val="0"/>
      <w:marBottom w:val="0"/>
      <w:divBdr>
        <w:top w:val="none" w:sz="0" w:space="0" w:color="auto"/>
        <w:left w:val="none" w:sz="0" w:space="0" w:color="auto"/>
        <w:bottom w:val="none" w:sz="0" w:space="0" w:color="auto"/>
        <w:right w:val="none" w:sz="0" w:space="0" w:color="auto"/>
      </w:divBdr>
    </w:div>
    <w:div w:id="1906068401">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11924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cg@itu.int" TargetMode="External"/><Relationship Id="rId18" Type="http://schemas.openxmlformats.org/officeDocument/2006/relationships/hyperlink" Target="https://staging.itu.int/en/general-secretariat/Pages/intersectoral-coordination.asp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tu.int/en/general-secretariat/ties/ISCGDocumentLibrary/3rd%20Meeting%202024/sp17-tsag-oLS-00045.docx" TargetMode="External"/><Relationship Id="rId7" Type="http://schemas.openxmlformats.org/officeDocument/2006/relationships/settings" Target="settings.xml"/><Relationship Id="rId12" Type="http://schemas.openxmlformats.org/officeDocument/2006/relationships/hyperlink" Target="mailto:Fabio.bigi@virgilio.it" TargetMode="External"/><Relationship Id="rId17" Type="http://schemas.openxmlformats.org/officeDocument/2006/relationships/hyperlink" Target="https://www.itu.int/en/general-secretariat/ties/ISCGDocumentLibrary/3rd%20Meeting%202024/ISCG-24-3-02-2nd%20Meeting%202024-Final%20Report_tsb-R1.docx" TargetMode="External"/><Relationship Id="rId25" Type="http://schemas.openxmlformats.org/officeDocument/2006/relationships/hyperlink" Target="https://www.itu.int/en/general-secretariat/Pages/ISCG/default.aspx" TargetMode="External"/><Relationship Id="rId2" Type="http://schemas.openxmlformats.org/officeDocument/2006/relationships/customXml" Target="../customXml/item2.xml"/><Relationship Id="rId16" Type="http://schemas.openxmlformats.org/officeDocument/2006/relationships/hyperlink" Target="https://www.itu.int/en/general-secretariat/Pages/ISCG/default.aspx" TargetMode="External"/><Relationship Id="rId20" Type="http://schemas.openxmlformats.org/officeDocument/2006/relationships/hyperlink" Target="https://www.itu.int/en/general-secretariat/ties/ISCGDocumentLibrary/3rd%20Meeting%202024/sp17-sg2-oLS-00109.docx"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tu.int/en/general-secretariat/ties/ISCGDocumentLibrary/3rd%20Meeting%202024/ISCG-24-3-03-Contribution%20from%20Russian%20Fed.docx" TargetMode="External"/><Relationship Id="rId5" Type="http://schemas.openxmlformats.org/officeDocument/2006/relationships/numbering" Target="numbering.xml"/><Relationship Id="rId15" Type="http://schemas.openxmlformats.org/officeDocument/2006/relationships/hyperlink" Target="https://www.itu.int/en/general-secretariat/ties/ISCGDocumentLibrary/3rd%20Meeting%202024/List%20of%20Participants.docx" TargetMode="External"/><Relationship Id="rId23" Type="http://schemas.openxmlformats.org/officeDocument/2006/relationships/hyperlink" Target="https://www.itu.int/en/general-secretariat/ties/ISCGDocumentLibrary/3rd%20Meeting%202024/sp17-tsag-oLS-00055.doc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md/T25-TSB-CIR-0001/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general-secretariat/ties/ISCGDocumentLibrary/3rd%20Meeting%202024/ISCG-24-3-01-Agenda-R1.docx" TargetMode="External"/><Relationship Id="rId22" Type="http://schemas.openxmlformats.org/officeDocument/2006/relationships/hyperlink" Target="https://www.itu.int/en/general-secretariat/ties/ISCGDocumentLibrary/3rd%20Meeting%202024/TSAG-LS051-Att1-A.Sup7(A.SupplWTSAGL)-New-TSAG-TD-0612R3-A20240802-(Prepub,Pub).docx"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DA33C67066447CAE4929E041A927CA"/>
        <w:category>
          <w:name w:val="General"/>
          <w:gallery w:val="placeholder"/>
        </w:category>
        <w:types>
          <w:type w:val="bbPlcHdr"/>
        </w:types>
        <w:behaviors>
          <w:behavior w:val="content"/>
        </w:behaviors>
        <w:guid w:val="{AF5BFCFF-FA4A-43FE-8281-04CA6AF183F0}"/>
      </w:docPartPr>
      <w:docPartBody>
        <w:p w:rsidR="00833A10" w:rsidRDefault="004A12E3" w:rsidP="004A12E3">
          <w:pPr>
            <w:pStyle w:val="B8DA33C67066447CAE4929E041A927CA"/>
          </w:pPr>
          <w:r w:rsidRPr="00543D41">
            <w:rPr>
              <w:rStyle w:val="PlaceholderText"/>
              <w:highlight w:val="yellow"/>
            </w:rPr>
            <w:t>Insert source(s)</w:t>
          </w:r>
        </w:p>
      </w:docPartBody>
    </w:docPart>
    <w:docPart>
      <w:docPartPr>
        <w:name w:val="7CCBABC4E28D4C3892AD8273EB226C61"/>
        <w:category>
          <w:name w:val="General"/>
          <w:gallery w:val="placeholder"/>
        </w:category>
        <w:types>
          <w:type w:val="bbPlcHdr"/>
        </w:types>
        <w:behaviors>
          <w:behavior w:val="content"/>
        </w:behaviors>
        <w:guid w:val="{18BEDB1C-48DC-4D11-A743-A5D01C974240}"/>
      </w:docPartPr>
      <w:docPartBody>
        <w:p w:rsidR="00833A10" w:rsidRDefault="004A12E3" w:rsidP="004A12E3">
          <w:pPr>
            <w:pStyle w:val="7CCBABC4E28D4C3892AD8273EB226C61"/>
          </w:pPr>
          <w:r w:rsidRPr="00543D41">
            <w:rPr>
              <w:rStyle w:val="PlaceholderText"/>
              <w:highlight w:val="yellow"/>
            </w:rPr>
            <w:t>Insert title (always in ENGLISH)</w:t>
          </w:r>
        </w:p>
      </w:docPartBody>
    </w:docPart>
    <w:docPart>
      <w:docPartPr>
        <w:name w:val="FB0EAF96748F40FA91A719CBBC558407"/>
        <w:category>
          <w:name w:val="General"/>
          <w:gallery w:val="placeholder"/>
        </w:category>
        <w:types>
          <w:type w:val="bbPlcHdr"/>
        </w:types>
        <w:behaviors>
          <w:behavior w:val="content"/>
        </w:behaviors>
        <w:guid w:val="{4B238DF8-EDD5-4149-AE94-8EB2EDE66AC3}"/>
      </w:docPartPr>
      <w:docPartBody>
        <w:p w:rsidR="00833A10" w:rsidRDefault="004A12E3" w:rsidP="004A12E3">
          <w:pPr>
            <w:pStyle w:val="FB0EAF96748F40FA91A719CBBC558407"/>
          </w:pPr>
          <w:r w:rsidRPr="001229A4">
            <w:rPr>
              <w:rStyle w:val="PlaceholderText"/>
            </w:rPr>
            <w:t>Click here to enter text.</w:t>
          </w:r>
        </w:p>
      </w:docPartBody>
    </w:docPart>
    <w:docPart>
      <w:docPartPr>
        <w:name w:val="A64DD5DB6CCA46A0A1EF401F3CE6BD6C"/>
        <w:category>
          <w:name w:val="General"/>
          <w:gallery w:val="placeholder"/>
        </w:category>
        <w:types>
          <w:type w:val="bbPlcHdr"/>
        </w:types>
        <w:behaviors>
          <w:behavior w:val="content"/>
        </w:behaviors>
        <w:guid w:val="{4F7DFA93-B651-4847-84B5-758DBF22AAA7}"/>
      </w:docPartPr>
      <w:docPartBody>
        <w:p w:rsidR="00833A10" w:rsidRDefault="004A12E3" w:rsidP="004A12E3">
          <w:pPr>
            <w:pStyle w:val="A64DD5DB6CCA46A0A1EF401F3CE6BD6C"/>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altName w:val="Yu Gothic"/>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2E3"/>
    <w:rsid w:val="0002385E"/>
    <w:rsid w:val="000274D5"/>
    <w:rsid w:val="00053000"/>
    <w:rsid w:val="000914B7"/>
    <w:rsid w:val="000F13C7"/>
    <w:rsid w:val="0017529F"/>
    <w:rsid w:val="0018500D"/>
    <w:rsid w:val="001C1719"/>
    <w:rsid w:val="00236524"/>
    <w:rsid w:val="002502B6"/>
    <w:rsid w:val="0029527A"/>
    <w:rsid w:val="00352740"/>
    <w:rsid w:val="003F3D0A"/>
    <w:rsid w:val="004A12E3"/>
    <w:rsid w:val="004B672E"/>
    <w:rsid w:val="00501FFE"/>
    <w:rsid w:val="00590C1F"/>
    <w:rsid w:val="005D0A72"/>
    <w:rsid w:val="007A4164"/>
    <w:rsid w:val="007E7095"/>
    <w:rsid w:val="00833A10"/>
    <w:rsid w:val="008A4881"/>
    <w:rsid w:val="008C6F3E"/>
    <w:rsid w:val="00AC6BFA"/>
    <w:rsid w:val="00AC73DC"/>
    <w:rsid w:val="00B36A3A"/>
    <w:rsid w:val="00BD267E"/>
    <w:rsid w:val="00C679DF"/>
    <w:rsid w:val="00C846F0"/>
    <w:rsid w:val="00D21B96"/>
    <w:rsid w:val="00E407C9"/>
    <w:rsid w:val="00E86B90"/>
    <w:rsid w:val="00EA22B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0C1F"/>
    <w:rPr>
      <w:rFonts w:ascii="Times New Roman" w:hAnsi="Times New Roman"/>
      <w:color w:val="808080"/>
    </w:rPr>
  </w:style>
  <w:style w:type="paragraph" w:customStyle="1" w:styleId="B8DA33C67066447CAE4929E041A927CA">
    <w:name w:val="B8DA33C67066447CAE4929E041A927CA"/>
    <w:rsid w:val="004A12E3"/>
  </w:style>
  <w:style w:type="paragraph" w:customStyle="1" w:styleId="7CCBABC4E28D4C3892AD8273EB226C61">
    <w:name w:val="7CCBABC4E28D4C3892AD8273EB226C61"/>
    <w:rsid w:val="004A12E3"/>
  </w:style>
  <w:style w:type="paragraph" w:customStyle="1" w:styleId="FB0EAF96748F40FA91A719CBBC558407">
    <w:name w:val="FB0EAF96748F40FA91A719CBBC558407"/>
    <w:rsid w:val="004A12E3"/>
  </w:style>
  <w:style w:type="paragraph" w:customStyle="1" w:styleId="A64DD5DB6CCA46A0A1EF401F3CE6BD6C">
    <w:name w:val="A64DD5DB6CCA46A0A1EF401F3CE6BD6C"/>
    <w:rsid w:val="004A1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rder_x002d_ID_x002d_Folder xmlns="b733687e-2671-4146-9729-31d891e37b64">8</Order_x002d_ID_x002d_Folder>
    <InternalFolderID xmlns="b733687e-2671-4146-9729-31d891e37b6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9139FD4569B3459658B9FCB86D88D2" ma:contentTypeVersion="5" ma:contentTypeDescription="Create a new document." ma:contentTypeScope="" ma:versionID="afdb83687018f99a34f4df2ba8cc27ea">
  <xsd:schema xmlns:xsd="http://www.w3.org/2001/XMLSchema" xmlns:xs="http://www.w3.org/2001/XMLSchema" xmlns:p="http://schemas.microsoft.com/office/2006/metadata/properties" xmlns:ns2="b733687e-2671-4146-9729-31d891e37b64" targetNamespace="http://schemas.microsoft.com/office/2006/metadata/properties" ma:root="true" ma:fieldsID="f1158d21446ca1052b276e027887edbb" ns2:_="">
    <xsd:import namespace="b733687e-2671-4146-9729-31d891e37b64"/>
    <xsd:element name="properties">
      <xsd:complexType>
        <xsd:sequence>
          <xsd:element name="documentManagement">
            <xsd:complexType>
              <xsd:all>
                <xsd:element ref="ns2:Order_x002d_ID_x002d_Folder" minOccurs="0"/>
                <xsd:element ref="ns2:InternalFolder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3687e-2671-4146-9729-31d891e37b64" elementFormDefault="qualified">
    <xsd:import namespace="http://schemas.microsoft.com/office/2006/documentManagement/types"/>
    <xsd:import namespace="http://schemas.microsoft.com/office/infopath/2007/PartnerControls"/>
    <xsd:element name="Order_x002d_ID_x002d_Folder" ma:index="8" nillable="true" ma:displayName="Order-ID-Folder" ma:default="0" ma:indexed="true" ma:internalName="Order_x002d_ID_x002d_Folder" ma:percentage="FALSE">
      <xsd:simpleType>
        <xsd:restriction base="dms:Number"/>
      </xsd:simpleType>
    </xsd:element>
    <xsd:element name="InternalFolderID" ma:index="9" nillable="true" ma:displayName="SubFolder-OrderFolderID" ma:internalName="InternalFolderID"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733687e-2671-4146-9729-31d891e37b64"/>
  </ds:schemaRefs>
</ds:datastoreItem>
</file>

<file path=customXml/itemProps2.xml><?xml version="1.0" encoding="utf-8"?>
<ds:datastoreItem xmlns:ds="http://schemas.openxmlformats.org/officeDocument/2006/customXml" ds:itemID="{8F27400C-8FFE-4FEA-8E7C-45D49D3F0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3687e-2671-4146-9729-31d891e37b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2E88416F-B500-4AFA-9112-1D708CD345A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6</Pages>
  <Words>2693</Words>
  <Characters>15355</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Final Report: 1st Meeting 2024</vt:lpstr>
    </vt:vector>
  </TitlesOfParts>
  <Manager>General Secretariat - Pool</Manager>
  <Company/>
  <LinksUpToDate>false</LinksUpToDate>
  <CharactersWithSpaces>180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3rd Meeting 2024</dc:title>
  <dc:subject/>
  <dc:creator>Manias, Michel</dc:creator>
  <cp:keywords/>
  <dc:description/>
  <cp:lastModifiedBy>Sukenik, Maria Victoria</cp:lastModifiedBy>
  <cp:revision>5</cp:revision>
  <cp:lastPrinted>2020-06-03T11:39:00Z</cp:lastPrinted>
  <dcterms:created xsi:type="dcterms:W3CDTF">2025-02-03T08:56:00Z</dcterms:created>
  <dcterms:modified xsi:type="dcterms:W3CDTF">2025-02-24T12:4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89139FD4569B3459658B9FCB86D88D2</vt:lpwstr>
  </property>
  <property fmtid="{D5CDD505-2E9C-101B-9397-08002B2CF9AE}" pid="10" name="_dlc_DocIdItemGuid">
    <vt:lpwstr>1277586e-23f4-4a9c-8b22-c68c4fc349db</vt:lpwstr>
  </property>
  <property fmtid="{D5CDD505-2E9C-101B-9397-08002B2CF9AE}" pid="11" name="GrammarlyDocumentId">
    <vt:lpwstr>74cb222f8d7c31ce40dd1f5cd92af9a369b8cf2aa3ea26726889b44ad85722d7</vt:lpwstr>
  </property>
</Properties>
</file>